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21CD" w:rsidRDefault="006721CD" w:rsidP="006721CD">
      <w:pPr>
        <w:spacing w:line="480" w:lineRule="auto"/>
        <w:jc w:val="center"/>
        <w:rPr>
          <w:i/>
          <w:sz w:val="23"/>
        </w:rPr>
      </w:pPr>
      <w:r w:rsidRPr="00244431">
        <w:rPr>
          <w:b/>
          <w:bCs/>
          <w:i/>
          <w:iCs/>
          <w:sz w:val="24"/>
          <w:szCs w:val="24"/>
        </w:rPr>
        <w:t xml:space="preserve">Type of Article </w:t>
      </w:r>
      <w:r w:rsidRPr="00244431">
        <w:rPr>
          <w:i/>
          <w:iCs/>
          <w:sz w:val="24"/>
          <w:szCs w:val="24"/>
        </w:rPr>
        <w:t>(Original Article, Review Article, Short Communication)</w:t>
      </w:r>
      <w:r>
        <w:rPr>
          <w:i/>
          <w:iCs/>
          <w:sz w:val="24"/>
          <w:szCs w:val="24"/>
        </w:rPr>
        <w:t xml:space="preserve"> </w:t>
      </w:r>
      <w:r>
        <w:t>(Size 11)</w:t>
      </w:r>
    </w:p>
    <w:p w:rsidR="006721CD" w:rsidRDefault="006721CD" w:rsidP="006721CD">
      <w:pPr>
        <w:pStyle w:val="Title"/>
      </w:pPr>
      <w:r>
        <w:t>Instructions to Authors Preparing Their</w:t>
      </w:r>
    </w:p>
    <w:p w:rsidR="006721CD" w:rsidRDefault="006721CD" w:rsidP="006721CD">
      <w:pPr>
        <w:pStyle w:val="Title"/>
        <w:rPr>
          <w:sz w:val="36"/>
        </w:rPr>
      </w:pPr>
      <w:r>
        <w:t xml:space="preserve">Camera Ready Papers for </w:t>
      </w:r>
      <w:r w:rsidR="00BD7AEF">
        <w:t>IJASI</w:t>
      </w:r>
      <w:r>
        <w:t xml:space="preserve"> journal for A4 Page Size </w:t>
      </w:r>
      <w:r>
        <w:rPr>
          <w:sz w:val="36"/>
        </w:rPr>
        <w:t>(Size 24)</w:t>
      </w:r>
    </w:p>
    <w:p w:rsidR="006721CD" w:rsidRPr="00F711FF" w:rsidRDefault="006721CD" w:rsidP="006721CD">
      <w:pPr>
        <w:pStyle w:val="Title"/>
        <w:tabs>
          <w:tab w:val="left" w:pos="1332"/>
        </w:tabs>
        <w:jc w:val="left"/>
        <w:rPr>
          <w:sz w:val="2"/>
        </w:rPr>
      </w:pPr>
      <w:r>
        <w:rPr>
          <w:sz w:val="36"/>
        </w:rPr>
        <w:tab/>
      </w:r>
    </w:p>
    <w:p w:rsidR="006721CD" w:rsidRDefault="006721CD" w:rsidP="006721CD">
      <w:pPr>
        <w:spacing w:before="120"/>
        <w:ind w:left="659" w:right="711"/>
        <w:jc w:val="center"/>
      </w:pPr>
      <w:r>
        <w:t>First Author</w:t>
      </w:r>
      <w:r>
        <w:rPr>
          <w:vertAlign w:val="superscript"/>
        </w:rPr>
        <w:t>#1</w:t>
      </w:r>
      <w:r>
        <w:t>, Second Author</w:t>
      </w:r>
      <w:r>
        <w:rPr>
          <w:vertAlign w:val="superscript"/>
        </w:rPr>
        <w:t>*2</w:t>
      </w:r>
      <w:r>
        <w:t>, Third Author</w:t>
      </w:r>
      <w:r>
        <w:rPr>
          <w:vertAlign w:val="superscript"/>
        </w:rPr>
        <w:t>#3</w:t>
      </w:r>
      <w:r>
        <w:t xml:space="preserve">(Size 11) </w:t>
      </w:r>
      <w:r w:rsidRPr="00F962AD">
        <w:rPr>
          <w:b/>
          <w:color w:val="FF0000"/>
          <w:sz w:val="18"/>
          <w:szCs w:val="18"/>
        </w:rPr>
        <w:t>No abbreviations allowed</w:t>
      </w:r>
    </w:p>
    <w:p w:rsidR="006721CD" w:rsidRDefault="006721CD" w:rsidP="006721CD">
      <w:pPr>
        <w:spacing w:before="121"/>
        <w:ind w:left="2359" w:right="2412"/>
        <w:jc w:val="center"/>
        <w:rPr>
          <w:i/>
          <w:sz w:val="20"/>
        </w:rPr>
      </w:pPr>
      <w:r>
        <w:rPr>
          <w:i/>
          <w:sz w:val="20"/>
          <w:vertAlign w:val="superscript"/>
        </w:rPr>
        <w:t>#</w:t>
      </w:r>
      <w:r>
        <w:rPr>
          <w:i/>
          <w:sz w:val="20"/>
        </w:rPr>
        <w:t>Authors designation &amp; Department &amp; University (Size 10 &amp;italic</w:t>
      </w:r>
      <w:proofErr w:type="gramStart"/>
      <w:r>
        <w:rPr>
          <w:i/>
          <w:sz w:val="20"/>
        </w:rPr>
        <w:t>)Address</w:t>
      </w:r>
      <w:proofErr w:type="gramEnd"/>
      <w:r>
        <w:rPr>
          <w:i/>
          <w:sz w:val="20"/>
        </w:rPr>
        <w:t xml:space="preserve"> Including Country Name</w:t>
      </w:r>
    </w:p>
    <w:p w:rsidR="006721CD" w:rsidRDefault="004F7759" w:rsidP="006721CD">
      <w:pPr>
        <w:spacing w:before="60"/>
        <w:ind w:left="663" w:right="711"/>
        <w:jc w:val="center"/>
        <w:rPr>
          <w:sz w:val="18"/>
        </w:rPr>
      </w:pPr>
      <w:hyperlink r:id="rId8" w:history="1">
        <w:r w:rsidRPr="000B340D">
          <w:rPr>
            <w:rStyle w:val="Hyperlink"/>
            <w:sz w:val="18"/>
            <w:vertAlign w:val="superscript"/>
          </w:rPr>
          <w:t>1</w:t>
        </w:r>
        <w:r w:rsidRPr="000B340D">
          <w:rPr>
            <w:rStyle w:val="Hyperlink"/>
            <w:sz w:val="18"/>
          </w:rPr>
          <w:t>corresponding.author@gmail.com</w:t>
        </w:r>
      </w:hyperlink>
      <w:r w:rsidR="006721CD">
        <w:rPr>
          <w:sz w:val="18"/>
        </w:rPr>
        <w:t>(Size9)</w:t>
      </w:r>
      <w:bookmarkStart w:id="0" w:name="_GoBack"/>
      <w:bookmarkEnd w:id="0"/>
    </w:p>
    <w:p w:rsidR="006721CD" w:rsidRDefault="006721CD" w:rsidP="006721CD">
      <w:pPr>
        <w:spacing w:before="91"/>
        <w:ind w:left="720" w:right="38"/>
        <w:jc w:val="both"/>
        <w:rPr>
          <w:b/>
          <w:i/>
          <w:sz w:val="20"/>
        </w:rPr>
      </w:pPr>
    </w:p>
    <w:p w:rsidR="00F711FF" w:rsidRDefault="00F711FF" w:rsidP="006721CD">
      <w:pPr>
        <w:spacing w:before="91"/>
        <w:ind w:left="720" w:right="38"/>
        <w:jc w:val="both"/>
        <w:rPr>
          <w:b/>
          <w:i/>
          <w:sz w:val="20"/>
        </w:rPr>
        <w:sectPr w:rsidR="00F711FF" w:rsidSect="008C27A5">
          <w:headerReference w:type="default" r:id="rId9"/>
          <w:footerReference w:type="default" r:id="rId10"/>
          <w:headerReference w:type="first" r:id="rId11"/>
          <w:footerReference w:type="first" r:id="rId12"/>
          <w:pgSz w:w="12240" w:h="15840"/>
          <w:pgMar w:top="1440" w:right="1008" w:bottom="1440" w:left="1008" w:header="720" w:footer="720" w:gutter="0"/>
          <w:cols w:space="720"/>
          <w:titlePg/>
          <w:docGrid w:linePitch="360"/>
        </w:sectPr>
      </w:pPr>
    </w:p>
    <w:p w:rsidR="006721CD" w:rsidRPr="00640850" w:rsidRDefault="006721CD" w:rsidP="00172E5A">
      <w:pPr>
        <w:spacing w:after="240"/>
        <w:ind w:right="38"/>
        <w:jc w:val="both"/>
        <w:rPr>
          <w:i/>
          <w:color w:val="0070C0"/>
          <w:sz w:val="20"/>
        </w:rPr>
      </w:pPr>
      <w:r>
        <w:rPr>
          <w:b/>
          <w:i/>
          <w:sz w:val="20"/>
        </w:rPr>
        <w:lastRenderedPageBreak/>
        <w:t xml:space="preserve">Abstract </w:t>
      </w:r>
      <w:r w:rsidR="00F711FF">
        <w:rPr>
          <w:b/>
          <w:i/>
          <w:sz w:val="20"/>
        </w:rPr>
        <w:t xml:space="preserve">- </w:t>
      </w:r>
      <w:r>
        <w:rPr>
          <w:i/>
          <w:sz w:val="20"/>
        </w:rPr>
        <w:t>(Size 10 &amp; bold &amp;Italic)</w:t>
      </w:r>
      <w:r>
        <w:rPr>
          <w:sz w:val="20"/>
        </w:rPr>
        <w:t xml:space="preserve"> —</w:t>
      </w:r>
      <w:r w:rsidRPr="00640850">
        <w:rPr>
          <w:b/>
          <w:bCs/>
          <w:i/>
          <w:sz w:val="20"/>
        </w:rPr>
        <w:t xml:space="preserve">this document gives formatting instructions for authors preparing papers for publication in the Proceedings of an </w:t>
      </w:r>
      <w:r w:rsidR="00E816EB">
        <w:rPr>
          <w:b/>
          <w:bCs/>
          <w:i/>
          <w:sz w:val="20"/>
        </w:rPr>
        <w:t>IJASI</w:t>
      </w:r>
      <w:r w:rsidRPr="00640850">
        <w:rPr>
          <w:b/>
          <w:bCs/>
          <w:i/>
          <w:sz w:val="20"/>
        </w:rPr>
        <w:t xml:space="preserve"> Journal. The authors must follow the instructions given in the document for the papers to be published. You can use this document as both an instruction set and as a template into which you can type your own</w:t>
      </w:r>
      <w:r>
        <w:rPr>
          <w:b/>
          <w:bCs/>
          <w:i/>
          <w:sz w:val="20"/>
        </w:rPr>
        <w:t xml:space="preserve"> </w:t>
      </w:r>
      <w:r w:rsidRPr="00640850">
        <w:rPr>
          <w:b/>
          <w:bCs/>
          <w:i/>
          <w:sz w:val="20"/>
        </w:rPr>
        <w:t>text.</w:t>
      </w:r>
      <w:r>
        <w:rPr>
          <w:b/>
          <w:bCs/>
          <w:i/>
          <w:sz w:val="20"/>
        </w:rPr>
        <w:t xml:space="preserve"> </w:t>
      </w:r>
      <w:r w:rsidRPr="00640850">
        <w:rPr>
          <w:b/>
          <w:bCs/>
          <w:i/>
          <w:color w:val="0070C0"/>
          <w:sz w:val="20"/>
        </w:rPr>
        <w:t>The abstract must clearly state the novelty of the work regarding the journal fields.</w:t>
      </w:r>
      <w:r w:rsidRPr="00640850">
        <w:rPr>
          <w:b/>
          <w:bCs/>
          <w:i/>
          <w:sz w:val="20"/>
        </w:rPr>
        <w:t xml:space="preserve"> Do not use more than 200 words in the abstract, as it will be included in the on-line version of the journal and sent for indexing to international databases, in different formats.</w:t>
      </w:r>
      <w:r>
        <w:rPr>
          <w:b/>
          <w:bCs/>
          <w:i/>
          <w:sz w:val="20"/>
        </w:rPr>
        <w:t xml:space="preserve"> </w:t>
      </w:r>
      <w:r w:rsidRPr="00640850">
        <w:rPr>
          <w:b/>
          <w:bCs/>
          <w:i/>
          <w:color w:val="0070C0"/>
          <w:sz w:val="20"/>
        </w:rPr>
        <w:t>Very careful wording should be used in the title and in the abstract.  Without a proper title and abstract, a great paper might never be downloaded and/or read.</w:t>
      </w:r>
    </w:p>
    <w:p w:rsidR="006721CD" w:rsidRPr="00F962AD" w:rsidRDefault="006721CD" w:rsidP="00172E5A">
      <w:pPr>
        <w:pStyle w:val="IndexTerms"/>
        <w:ind w:firstLine="83"/>
      </w:pPr>
      <w:r>
        <w:rPr>
          <w:sz w:val="20"/>
        </w:rPr>
        <w:t xml:space="preserve">Keywords (Size 10 &amp; Bold) </w:t>
      </w:r>
      <w:r>
        <w:rPr>
          <w:i/>
          <w:sz w:val="20"/>
        </w:rPr>
        <w:t xml:space="preserve">— </w:t>
      </w:r>
      <w:r w:rsidRPr="00640850">
        <w:rPr>
          <w:color w:val="FF0000"/>
          <w:sz w:val="20"/>
          <w:szCs w:val="20"/>
        </w:rPr>
        <w:t>five key words</w:t>
      </w:r>
      <w:r w:rsidRPr="00640850">
        <w:rPr>
          <w:sz w:val="20"/>
          <w:szCs w:val="20"/>
        </w:rPr>
        <w:t xml:space="preserve"> or phrases arranged alphabetically and separated by commas. A list of key words may be found on the website. Use only the key words defined there.</w:t>
      </w:r>
    </w:p>
    <w:p w:rsidR="006721CD" w:rsidRPr="00F711FF" w:rsidRDefault="002A25EF" w:rsidP="00F711FF">
      <w:pPr>
        <w:pStyle w:val="ListParagraph"/>
        <w:tabs>
          <w:tab w:val="left" w:pos="1234"/>
        </w:tabs>
        <w:spacing w:before="179"/>
        <w:ind w:left="0" w:firstLine="0"/>
        <w:jc w:val="center"/>
        <w:rPr>
          <w:sz w:val="20"/>
          <w:szCs w:val="20"/>
        </w:rPr>
      </w:pPr>
      <w:r w:rsidRPr="00F711FF">
        <w:rPr>
          <w:b/>
          <w:sz w:val="20"/>
          <w:szCs w:val="20"/>
        </w:rPr>
        <w:t xml:space="preserve">I. </w:t>
      </w:r>
      <w:r w:rsidR="006721CD" w:rsidRPr="00F711FF">
        <w:rPr>
          <w:b/>
          <w:sz w:val="20"/>
          <w:szCs w:val="20"/>
        </w:rPr>
        <w:t xml:space="preserve">INTRODUCTION </w:t>
      </w:r>
      <w:r w:rsidR="006721CD" w:rsidRPr="00F711FF">
        <w:rPr>
          <w:sz w:val="20"/>
          <w:szCs w:val="20"/>
        </w:rPr>
        <w:t>(SIZE 10 &amp;BOLD)</w:t>
      </w:r>
    </w:p>
    <w:p w:rsidR="006721CD" w:rsidRPr="00F962AD" w:rsidRDefault="006721CD" w:rsidP="006721CD">
      <w:pPr>
        <w:pStyle w:val="Text"/>
        <w:ind w:firstLine="518"/>
      </w:pPr>
      <w:r>
        <w:t xml:space="preserve">(Size 10 &amp; Normal)This document is a template. </w:t>
      </w:r>
      <w:r w:rsidRPr="0042794A">
        <w:t>These instructions provide basic guidelines to help authors prepare their final camera-ready papers f</w:t>
      </w:r>
      <w:r>
        <w:t>or submission to International Journal of Engineering Trends and Technology</w:t>
      </w:r>
      <w:r w:rsidRPr="0042794A">
        <w:t>.</w:t>
      </w:r>
      <w:r>
        <w:t xml:space="preserve"> </w:t>
      </w:r>
      <w:r w:rsidRPr="00F962AD">
        <w:t xml:space="preserve">Prospective authors are invited to submit papers that fit within the scope of the journal. </w:t>
      </w:r>
      <w:r w:rsidRPr="00F962AD">
        <w:rPr>
          <w:color w:val="FF0000"/>
          <w:u w:val="single"/>
        </w:rPr>
        <w:t>Papers should be written in English and submitted in final camera-ready form</w:t>
      </w:r>
      <w:r w:rsidRPr="00F962AD">
        <w:t>. All text has to be edited by using the styles defined in this document.</w:t>
      </w:r>
    </w:p>
    <w:p w:rsidR="006721CD" w:rsidRPr="004E0478" w:rsidRDefault="006721CD" w:rsidP="006721CD">
      <w:pPr>
        <w:pStyle w:val="BodyText"/>
        <w:ind w:left="0" w:right="39" w:firstLine="216"/>
        <w:rPr>
          <w:strike/>
          <w:color w:val="C0C0C0"/>
        </w:rPr>
      </w:pPr>
      <w:r w:rsidRPr="004E0478">
        <w:rPr>
          <w:strike/>
          <w:color w:val="C0C0C0"/>
        </w:rPr>
        <w:t>Do not use blank lines for spacing. Re-arrange the text in order to fit all the blank</w:t>
      </w:r>
      <w:r>
        <w:rPr>
          <w:strike/>
          <w:color w:val="C0C0C0"/>
        </w:rPr>
        <w:t>s</w:t>
      </w:r>
      <w:r w:rsidRPr="004E0478">
        <w:rPr>
          <w:strike/>
          <w:color w:val="C0C0C0"/>
        </w:rPr>
        <w:t>. Do not use blank lines for spacing. Re-arrange the text in order to fit all the blank</w:t>
      </w:r>
      <w:r>
        <w:rPr>
          <w:strike/>
          <w:color w:val="C0C0C0"/>
        </w:rPr>
        <w:t>s</w:t>
      </w:r>
      <w:r w:rsidRPr="004E0478">
        <w:rPr>
          <w:strike/>
          <w:color w:val="C0C0C0"/>
        </w:rPr>
        <w:t>.</w:t>
      </w:r>
    </w:p>
    <w:p w:rsidR="006721CD" w:rsidRDefault="006721CD" w:rsidP="006721CD">
      <w:pPr>
        <w:pStyle w:val="BodyText"/>
        <w:ind w:left="0" w:right="39" w:firstLine="216"/>
        <w:rPr>
          <w:sz w:val="16"/>
          <w:szCs w:val="16"/>
        </w:rPr>
      </w:pPr>
      <w:r w:rsidRPr="000861F8">
        <w:rPr>
          <w:rStyle w:val="FootnoteReference"/>
          <w:color w:val="FFFFFF"/>
        </w:rPr>
        <w:footnoteRef/>
      </w:r>
      <w:r w:rsidRPr="0042794A">
        <w:rPr>
          <w:sz w:val="16"/>
          <w:szCs w:val="16"/>
        </w:rPr>
        <w:t>This work was supported in part by the E.U. Commission under Grant EUV13/20160727/AE (</w:t>
      </w:r>
      <w:r w:rsidRPr="0042794A">
        <w:rPr>
          <w:b/>
          <w:color w:val="FF0000"/>
          <w:sz w:val="16"/>
          <w:szCs w:val="16"/>
        </w:rPr>
        <w:t>sponsor and financial support acknowledgment goes here - modify or delete this note if it is not the case</w:t>
      </w:r>
      <w:r w:rsidRPr="0042794A">
        <w:rPr>
          <w:sz w:val="16"/>
          <w:szCs w:val="16"/>
        </w:rPr>
        <w:t>).</w:t>
      </w:r>
    </w:p>
    <w:p w:rsidR="00172E5A" w:rsidRPr="00F962AD" w:rsidRDefault="00172E5A" w:rsidP="00172E5A">
      <w:pPr>
        <w:pStyle w:val="Text"/>
        <w:ind w:firstLine="518"/>
      </w:pPr>
      <w:r w:rsidRPr="00F962AD">
        <w:t xml:space="preserve">It is mandatory to submit your original work in Microsoft Word format (.DOC) </w:t>
      </w:r>
      <w:r>
        <w:t>or in Portable Document Format (.PDF)</w:t>
      </w:r>
      <w:r w:rsidRPr="00F962AD">
        <w:t>. We will do only minor corrections and the final formatting of your paper.</w:t>
      </w:r>
    </w:p>
    <w:p w:rsidR="006721CD" w:rsidRPr="002E4701" w:rsidRDefault="00F711FF" w:rsidP="00F711FF">
      <w:pPr>
        <w:pStyle w:val="ListParagraph"/>
        <w:tabs>
          <w:tab w:val="left" w:pos="1291"/>
        </w:tabs>
        <w:spacing w:before="181"/>
        <w:ind w:left="0" w:right="39" w:firstLine="0"/>
        <w:jc w:val="center"/>
        <w:rPr>
          <w:b/>
          <w:sz w:val="20"/>
          <w:szCs w:val="20"/>
        </w:rPr>
      </w:pPr>
      <w:r w:rsidRPr="002E4701">
        <w:rPr>
          <w:b/>
          <w:sz w:val="20"/>
          <w:szCs w:val="20"/>
        </w:rPr>
        <w:lastRenderedPageBreak/>
        <w:t xml:space="preserve">II. </w:t>
      </w:r>
      <w:r w:rsidR="006721CD" w:rsidRPr="002E4701">
        <w:rPr>
          <w:b/>
          <w:sz w:val="20"/>
          <w:szCs w:val="20"/>
        </w:rPr>
        <w:t xml:space="preserve">PAGE </w:t>
      </w:r>
      <w:proofErr w:type="gramStart"/>
      <w:r w:rsidR="006721CD" w:rsidRPr="002E4701">
        <w:rPr>
          <w:b/>
          <w:sz w:val="20"/>
          <w:szCs w:val="20"/>
        </w:rPr>
        <w:t>LAYOUT</w:t>
      </w:r>
      <w:r w:rsidR="006721CD" w:rsidRPr="002E4701">
        <w:rPr>
          <w:sz w:val="20"/>
          <w:szCs w:val="20"/>
        </w:rPr>
        <w:t>(</w:t>
      </w:r>
      <w:proofErr w:type="gramEnd"/>
      <w:r w:rsidR="006721CD" w:rsidRPr="002E4701">
        <w:rPr>
          <w:sz w:val="20"/>
          <w:szCs w:val="20"/>
        </w:rPr>
        <w:t>SIZE 10 &amp;BOLD)</w:t>
      </w:r>
    </w:p>
    <w:p w:rsidR="006721CD" w:rsidRDefault="006721CD" w:rsidP="006721CD">
      <w:pPr>
        <w:pStyle w:val="BodyText"/>
        <w:spacing w:before="60"/>
        <w:ind w:left="0" w:right="39" w:firstLine="216"/>
      </w:pPr>
      <w:r>
        <w:t xml:space="preserve">(Size 10 &amp; Normal)Do not change the font sizes or line spacing to squeeze more text into a limited number of pages. Use italics for emphasis; do not underline. </w:t>
      </w:r>
    </w:p>
    <w:p w:rsidR="006721CD" w:rsidRDefault="006721CD" w:rsidP="006721CD">
      <w:pPr>
        <w:pStyle w:val="BodyText"/>
        <w:spacing w:before="60"/>
        <w:ind w:left="0" w:right="39" w:firstLine="216"/>
      </w:pPr>
      <w:r>
        <w:t>To insert images in Word, position the cursor at the insertion point and either use Insert | Picture | From File or copy the image to the Windows clipboard and then Edit | Paste Special | Picture (with “Float over text” unchecked).</w:t>
      </w:r>
    </w:p>
    <w:p w:rsidR="006721CD" w:rsidRDefault="006721CD" w:rsidP="006721CD">
      <w:pPr>
        <w:pStyle w:val="BodyText"/>
        <w:spacing w:before="60"/>
        <w:ind w:left="0" w:right="39" w:firstLine="216"/>
      </w:pPr>
      <w:r>
        <w:t>You are kindly advised to use this template for editing your submission, as you have nothing to change in terms of paper and text format. Simply applying the styles defined here will be sufficient - it should take no more than 5 to 10 minutes per page.</w:t>
      </w:r>
    </w:p>
    <w:p w:rsidR="006721CD" w:rsidRDefault="006721CD" w:rsidP="006721CD">
      <w:pPr>
        <w:pStyle w:val="BodyText"/>
        <w:spacing w:before="60"/>
        <w:ind w:left="0" w:right="39" w:firstLine="216"/>
      </w:pPr>
      <w:r>
        <w:t>Author name, affiliation and complete address are to be placed underneath the title. In case of multiple authorship of a submitted paper, the affiliation and complete address of each author must be specified.</w:t>
      </w:r>
    </w:p>
    <w:p w:rsidR="006721CD" w:rsidRDefault="00F711FF" w:rsidP="00F711FF">
      <w:pPr>
        <w:pStyle w:val="ListParagraph"/>
        <w:tabs>
          <w:tab w:val="left" w:pos="408"/>
        </w:tabs>
        <w:spacing w:before="150"/>
        <w:ind w:left="0" w:right="39" w:firstLine="0"/>
        <w:rPr>
          <w:i/>
          <w:sz w:val="20"/>
        </w:rPr>
      </w:pPr>
      <w:r>
        <w:rPr>
          <w:b/>
          <w:i/>
          <w:sz w:val="20"/>
        </w:rPr>
        <w:t xml:space="preserve">A. </w:t>
      </w:r>
      <w:r w:rsidR="006721CD">
        <w:rPr>
          <w:b/>
          <w:i/>
          <w:sz w:val="20"/>
        </w:rPr>
        <w:t xml:space="preserve">Page </w:t>
      </w:r>
      <w:proofErr w:type="gramStart"/>
      <w:r w:rsidR="006721CD">
        <w:rPr>
          <w:b/>
          <w:i/>
          <w:sz w:val="20"/>
        </w:rPr>
        <w:t>Layout</w:t>
      </w:r>
      <w:r w:rsidR="006721CD">
        <w:rPr>
          <w:i/>
          <w:sz w:val="20"/>
        </w:rPr>
        <w:t>(</w:t>
      </w:r>
      <w:proofErr w:type="gramEnd"/>
      <w:r w:rsidR="006721CD">
        <w:rPr>
          <w:i/>
          <w:sz w:val="20"/>
        </w:rPr>
        <w:t>Size 10 &amp; Bold &amp;Italic)</w:t>
      </w:r>
    </w:p>
    <w:p w:rsidR="006721CD" w:rsidRDefault="006721CD" w:rsidP="006721CD">
      <w:pPr>
        <w:pStyle w:val="BodyText"/>
        <w:spacing w:before="61"/>
        <w:ind w:left="0" w:right="39" w:firstLine="216"/>
      </w:pPr>
      <w:r>
        <w:t>Your paper must use a page size corresponding to A4 which is 210mm (8.27") wide and 297mm (11.69") long. The margins must be set as follows:</w:t>
      </w:r>
    </w:p>
    <w:p w:rsidR="006721CD" w:rsidRDefault="006721CD" w:rsidP="006721CD">
      <w:pPr>
        <w:pStyle w:val="ListParagraph"/>
        <w:numPr>
          <w:ilvl w:val="1"/>
          <w:numId w:val="2"/>
        </w:numPr>
        <w:tabs>
          <w:tab w:val="left" w:pos="624"/>
        </w:tabs>
        <w:spacing w:line="229" w:lineRule="exact"/>
        <w:ind w:left="0" w:right="39" w:hanging="217"/>
        <w:rPr>
          <w:sz w:val="20"/>
        </w:rPr>
      </w:pPr>
      <w:r>
        <w:rPr>
          <w:sz w:val="20"/>
        </w:rPr>
        <w:t>Top = 19mm(0.75")</w:t>
      </w:r>
    </w:p>
    <w:p w:rsidR="006721CD" w:rsidRDefault="006721CD" w:rsidP="006721CD">
      <w:pPr>
        <w:pStyle w:val="ListParagraph"/>
        <w:numPr>
          <w:ilvl w:val="1"/>
          <w:numId w:val="2"/>
        </w:numPr>
        <w:tabs>
          <w:tab w:val="left" w:pos="624"/>
        </w:tabs>
        <w:ind w:left="0" w:right="336" w:hanging="217"/>
        <w:rPr>
          <w:sz w:val="20"/>
        </w:rPr>
      </w:pPr>
      <w:r>
        <w:rPr>
          <w:sz w:val="20"/>
        </w:rPr>
        <w:t>Bottom = 43mm(1.69")</w:t>
      </w:r>
    </w:p>
    <w:p w:rsidR="006721CD" w:rsidRDefault="006721CD" w:rsidP="006721CD">
      <w:pPr>
        <w:pStyle w:val="ListParagraph"/>
        <w:numPr>
          <w:ilvl w:val="1"/>
          <w:numId w:val="2"/>
        </w:numPr>
        <w:tabs>
          <w:tab w:val="left" w:pos="624"/>
        </w:tabs>
        <w:spacing w:before="1"/>
        <w:ind w:left="0" w:right="336" w:hanging="217"/>
        <w:rPr>
          <w:sz w:val="20"/>
        </w:rPr>
      </w:pPr>
      <w:r>
        <w:rPr>
          <w:sz w:val="20"/>
        </w:rPr>
        <w:t>Left = Right = 14.32mm(0.56")</w:t>
      </w:r>
    </w:p>
    <w:p w:rsidR="006721CD" w:rsidRDefault="006721CD" w:rsidP="006721CD">
      <w:pPr>
        <w:pStyle w:val="BodyText"/>
        <w:spacing w:before="1"/>
        <w:ind w:left="0" w:firstLine="216"/>
      </w:pPr>
      <w:r>
        <w:t>Your paper must be in two column format with a space of 4.22mm (0.17") between columns.</w:t>
      </w:r>
    </w:p>
    <w:p w:rsidR="006721CD" w:rsidRPr="00F711FF" w:rsidRDefault="00F711FF" w:rsidP="002E4701">
      <w:pPr>
        <w:tabs>
          <w:tab w:val="left" w:pos="1375"/>
        </w:tabs>
        <w:spacing w:before="178"/>
        <w:jc w:val="center"/>
        <w:rPr>
          <w:sz w:val="20"/>
        </w:rPr>
      </w:pPr>
      <w:r w:rsidRPr="002E4701">
        <w:rPr>
          <w:b/>
          <w:sz w:val="20"/>
          <w:szCs w:val="20"/>
        </w:rPr>
        <w:t xml:space="preserve">III. </w:t>
      </w:r>
      <w:r w:rsidR="006721CD" w:rsidRPr="002E4701">
        <w:rPr>
          <w:b/>
          <w:sz w:val="20"/>
          <w:szCs w:val="20"/>
        </w:rPr>
        <w:t xml:space="preserve">PAGE </w:t>
      </w:r>
      <w:proofErr w:type="gramStart"/>
      <w:r w:rsidR="006721CD" w:rsidRPr="002E4701">
        <w:rPr>
          <w:b/>
          <w:sz w:val="20"/>
          <w:szCs w:val="20"/>
        </w:rPr>
        <w:t>STYLE</w:t>
      </w:r>
      <w:r w:rsidR="006721CD" w:rsidRPr="00F711FF">
        <w:rPr>
          <w:sz w:val="20"/>
        </w:rPr>
        <w:t>(</w:t>
      </w:r>
      <w:proofErr w:type="gramEnd"/>
      <w:r w:rsidR="006721CD" w:rsidRPr="00F711FF">
        <w:rPr>
          <w:sz w:val="20"/>
        </w:rPr>
        <w:t>S</w:t>
      </w:r>
      <w:r w:rsidR="006721CD" w:rsidRPr="00F711FF">
        <w:rPr>
          <w:sz w:val="16"/>
        </w:rPr>
        <w:t xml:space="preserve">IZE </w:t>
      </w:r>
      <w:r w:rsidR="006721CD" w:rsidRPr="00F711FF">
        <w:rPr>
          <w:sz w:val="20"/>
        </w:rPr>
        <w:t>10 &amp;B</w:t>
      </w:r>
      <w:r w:rsidR="006721CD" w:rsidRPr="00F711FF">
        <w:rPr>
          <w:sz w:val="16"/>
        </w:rPr>
        <w:t>OLD</w:t>
      </w:r>
      <w:r w:rsidR="006721CD" w:rsidRPr="00F711FF">
        <w:rPr>
          <w:sz w:val="20"/>
        </w:rPr>
        <w:t>)</w:t>
      </w:r>
    </w:p>
    <w:p w:rsidR="006721CD" w:rsidRDefault="006721CD" w:rsidP="006721CD">
      <w:pPr>
        <w:pStyle w:val="BodyText"/>
        <w:spacing w:before="60"/>
        <w:ind w:left="0" w:firstLine="216"/>
      </w:pPr>
      <w:r>
        <w:t>All paragraphs must be indented. All paragraphs must be justified, i.e. both left-justified and right-justified.</w:t>
      </w:r>
    </w:p>
    <w:p w:rsidR="006721CD" w:rsidRDefault="006721CD" w:rsidP="00204EA3">
      <w:pPr>
        <w:pStyle w:val="ListParagraph"/>
        <w:numPr>
          <w:ilvl w:val="0"/>
          <w:numId w:val="1"/>
        </w:numPr>
        <w:tabs>
          <w:tab w:val="left" w:pos="408"/>
        </w:tabs>
        <w:spacing w:before="152"/>
        <w:ind w:left="270"/>
        <w:rPr>
          <w:i/>
          <w:sz w:val="20"/>
        </w:rPr>
      </w:pPr>
      <w:r>
        <w:rPr>
          <w:b/>
          <w:i/>
          <w:sz w:val="20"/>
        </w:rPr>
        <w:t>Text Font of Entire Document</w:t>
      </w:r>
      <w:r>
        <w:rPr>
          <w:i/>
          <w:sz w:val="20"/>
        </w:rPr>
        <w:t>(Size 10 &amp; Bold &amp; Italic)</w:t>
      </w:r>
    </w:p>
    <w:p w:rsidR="006721CD" w:rsidRDefault="006721CD" w:rsidP="006721CD">
      <w:pPr>
        <w:pStyle w:val="BodyText"/>
        <w:spacing w:before="59"/>
        <w:ind w:left="0" w:firstLine="216"/>
      </w:pPr>
      <w:r>
        <w:t>The entire document should be in Times New Roman or Times font. Type 3 fonts must not be used. Other font types may be used if needed for special purposes.</w:t>
      </w:r>
    </w:p>
    <w:p w:rsidR="006721CD" w:rsidRDefault="006721CD" w:rsidP="006721CD">
      <w:pPr>
        <w:pStyle w:val="BodyText"/>
        <w:spacing w:line="229" w:lineRule="exact"/>
        <w:ind w:left="0"/>
      </w:pPr>
      <w:r>
        <w:t>Recommended font sizes are shown in Table 1.</w:t>
      </w:r>
    </w:p>
    <w:p w:rsidR="006721CD" w:rsidRDefault="006721CD" w:rsidP="00204EA3">
      <w:pPr>
        <w:pStyle w:val="ListParagraph"/>
        <w:numPr>
          <w:ilvl w:val="0"/>
          <w:numId w:val="1"/>
        </w:numPr>
        <w:tabs>
          <w:tab w:val="left" w:pos="408"/>
        </w:tabs>
        <w:spacing w:before="152"/>
        <w:ind w:left="270"/>
        <w:rPr>
          <w:i/>
          <w:sz w:val="20"/>
        </w:rPr>
      </w:pPr>
      <w:r>
        <w:rPr>
          <w:b/>
          <w:i/>
          <w:sz w:val="20"/>
        </w:rPr>
        <w:lastRenderedPageBreak/>
        <w:t>Title and Author Details</w:t>
      </w:r>
      <w:r>
        <w:rPr>
          <w:i/>
          <w:sz w:val="20"/>
        </w:rPr>
        <w:t>(Size 10 &amp; Bold &amp;Italic)</w:t>
      </w:r>
    </w:p>
    <w:p w:rsidR="006721CD" w:rsidRDefault="006721CD" w:rsidP="006721CD">
      <w:pPr>
        <w:pStyle w:val="BodyText"/>
        <w:spacing w:before="91"/>
        <w:ind w:left="0" w:firstLine="216"/>
      </w:pPr>
      <w:r>
        <w:t xml:space="preserve">Title must be in 24 </w:t>
      </w:r>
      <w:proofErr w:type="spellStart"/>
      <w:r>
        <w:t>pt</w:t>
      </w:r>
      <w:proofErr w:type="spellEnd"/>
      <w:r>
        <w:t xml:space="preserve"> Regular font. Author name must be in 11 </w:t>
      </w:r>
      <w:proofErr w:type="spellStart"/>
      <w:r>
        <w:t>pt</w:t>
      </w:r>
      <w:proofErr w:type="spellEnd"/>
      <w:r>
        <w:t xml:space="preserve"> Regular font. Author affiliation must be in 10 </w:t>
      </w:r>
      <w:proofErr w:type="spellStart"/>
      <w:r>
        <w:t>pt</w:t>
      </w:r>
      <w:proofErr w:type="spellEnd"/>
      <w:r>
        <w:t xml:space="preserve"> Italic. Email address must </w:t>
      </w:r>
      <w:r>
        <w:rPr>
          <w:spacing w:val="2"/>
        </w:rPr>
        <w:t xml:space="preserve">be </w:t>
      </w:r>
      <w:r>
        <w:t xml:space="preserve">in 9 </w:t>
      </w:r>
      <w:proofErr w:type="spellStart"/>
      <w:r>
        <w:t>pt</w:t>
      </w:r>
      <w:proofErr w:type="spellEnd"/>
      <w:r>
        <w:t xml:space="preserve"> Courier Regular font.</w:t>
      </w:r>
    </w:p>
    <w:p w:rsidR="006721CD" w:rsidRDefault="00F711FF" w:rsidP="00F711FF">
      <w:pPr>
        <w:pStyle w:val="ListParagraph"/>
        <w:spacing w:before="185" w:line="228" w:lineRule="exact"/>
        <w:ind w:left="0" w:firstLine="0"/>
        <w:jc w:val="center"/>
        <w:rPr>
          <w:b/>
          <w:sz w:val="20"/>
        </w:rPr>
      </w:pPr>
      <w:r>
        <w:rPr>
          <w:b/>
          <w:sz w:val="20"/>
        </w:rPr>
        <w:t xml:space="preserve">IV. </w:t>
      </w:r>
      <w:r w:rsidR="006721CD">
        <w:rPr>
          <w:b/>
          <w:sz w:val="20"/>
        </w:rPr>
        <w:t>TABLEI</w:t>
      </w:r>
    </w:p>
    <w:p w:rsidR="006721CD" w:rsidRDefault="006721CD" w:rsidP="006721CD">
      <w:pPr>
        <w:spacing w:line="228" w:lineRule="exact"/>
        <w:rPr>
          <w:sz w:val="20"/>
        </w:rPr>
      </w:pPr>
      <w:r>
        <w:rPr>
          <w:b/>
          <w:sz w:val="20"/>
        </w:rPr>
        <w:t>F</w:t>
      </w:r>
      <w:r>
        <w:rPr>
          <w:b/>
          <w:sz w:val="16"/>
        </w:rPr>
        <w:t xml:space="preserve">ONT </w:t>
      </w:r>
      <w:r>
        <w:rPr>
          <w:b/>
          <w:sz w:val="20"/>
        </w:rPr>
        <w:t>S</w:t>
      </w:r>
      <w:r>
        <w:rPr>
          <w:b/>
          <w:sz w:val="16"/>
        </w:rPr>
        <w:t xml:space="preserve">IZES FOR </w:t>
      </w:r>
      <w:r>
        <w:rPr>
          <w:b/>
          <w:sz w:val="20"/>
        </w:rPr>
        <w:t>P</w:t>
      </w:r>
      <w:r>
        <w:rPr>
          <w:b/>
          <w:sz w:val="16"/>
        </w:rPr>
        <w:t>APERS</w:t>
      </w:r>
      <w:r>
        <w:rPr>
          <w:sz w:val="20"/>
        </w:rPr>
        <w:t xml:space="preserve"> (S</w:t>
      </w:r>
      <w:r>
        <w:rPr>
          <w:sz w:val="16"/>
        </w:rPr>
        <w:t xml:space="preserve">IZE </w:t>
      </w:r>
      <w:r>
        <w:rPr>
          <w:sz w:val="20"/>
        </w:rPr>
        <w:t>8)</w:t>
      </w:r>
    </w:p>
    <w:tbl>
      <w:tblPr>
        <w:tblW w:w="441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1"/>
        <w:gridCol w:w="1532"/>
        <w:gridCol w:w="900"/>
        <w:gridCol w:w="1349"/>
      </w:tblGrid>
      <w:tr w:rsidR="006721CD" w:rsidRPr="00186694" w:rsidTr="006721CD">
        <w:trPr>
          <w:trHeight w:val="460"/>
        </w:trPr>
        <w:tc>
          <w:tcPr>
            <w:tcW w:w="631" w:type="dxa"/>
            <w:vMerge w:val="restart"/>
          </w:tcPr>
          <w:p w:rsidR="006721CD" w:rsidRPr="00186694" w:rsidRDefault="006721CD" w:rsidP="006721CD">
            <w:pPr>
              <w:ind w:right="94"/>
              <w:rPr>
                <w:b/>
                <w:sz w:val="20"/>
              </w:rPr>
            </w:pPr>
            <w:r w:rsidRPr="00186694">
              <w:rPr>
                <w:b/>
                <w:sz w:val="20"/>
              </w:rPr>
              <w:t>Font Size</w:t>
            </w:r>
          </w:p>
        </w:tc>
        <w:tc>
          <w:tcPr>
            <w:tcW w:w="3781" w:type="dxa"/>
            <w:gridSpan w:val="3"/>
          </w:tcPr>
          <w:p w:rsidR="006721CD" w:rsidRPr="00186694" w:rsidRDefault="006721CD" w:rsidP="006721CD">
            <w:pPr>
              <w:spacing w:line="230" w:lineRule="exact"/>
              <w:ind w:right="288" w:hanging="1283"/>
              <w:rPr>
                <w:b/>
                <w:sz w:val="20"/>
              </w:rPr>
            </w:pPr>
            <w:r w:rsidRPr="00186694">
              <w:rPr>
                <w:b/>
                <w:sz w:val="20"/>
              </w:rPr>
              <w:t>Appearance (in Time New Roman or Times)</w:t>
            </w:r>
          </w:p>
        </w:tc>
      </w:tr>
      <w:tr w:rsidR="006721CD" w:rsidRPr="00186694" w:rsidTr="006721CD">
        <w:trPr>
          <w:trHeight w:val="230"/>
        </w:trPr>
        <w:tc>
          <w:tcPr>
            <w:tcW w:w="631" w:type="dxa"/>
            <w:vMerge/>
            <w:tcBorders>
              <w:top w:val="nil"/>
            </w:tcBorders>
          </w:tcPr>
          <w:p w:rsidR="006721CD" w:rsidRPr="00186694" w:rsidRDefault="006721CD" w:rsidP="006721CD">
            <w:pPr>
              <w:rPr>
                <w:sz w:val="2"/>
                <w:szCs w:val="2"/>
              </w:rPr>
            </w:pPr>
          </w:p>
        </w:tc>
        <w:tc>
          <w:tcPr>
            <w:tcW w:w="1532" w:type="dxa"/>
          </w:tcPr>
          <w:p w:rsidR="006721CD" w:rsidRPr="00186694" w:rsidRDefault="006721CD" w:rsidP="006721CD">
            <w:pPr>
              <w:spacing w:line="210" w:lineRule="exact"/>
              <w:rPr>
                <w:b/>
                <w:sz w:val="20"/>
              </w:rPr>
            </w:pPr>
            <w:r w:rsidRPr="00186694">
              <w:rPr>
                <w:b/>
                <w:sz w:val="20"/>
              </w:rPr>
              <w:t>Regular</w:t>
            </w:r>
          </w:p>
        </w:tc>
        <w:tc>
          <w:tcPr>
            <w:tcW w:w="900" w:type="dxa"/>
          </w:tcPr>
          <w:p w:rsidR="006721CD" w:rsidRPr="00186694" w:rsidRDefault="006721CD" w:rsidP="006721CD">
            <w:pPr>
              <w:spacing w:line="210" w:lineRule="exact"/>
              <w:rPr>
                <w:b/>
                <w:sz w:val="20"/>
              </w:rPr>
            </w:pPr>
            <w:r w:rsidRPr="00186694">
              <w:rPr>
                <w:b/>
                <w:sz w:val="20"/>
              </w:rPr>
              <w:t>Bold</w:t>
            </w:r>
          </w:p>
        </w:tc>
        <w:tc>
          <w:tcPr>
            <w:tcW w:w="1349" w:type="dxa"/>
          </w:tcPr>
          <w:p w:rsidR="006721CD" w:rsidRPr="00186694" w:rsidRDefault="006721CD" w:rsidP="006721CD">
            <w:pPr>
              <w:spacing w:line="210" w:lineRule="exact"/>
              <w:rPr>
                <w:b/>
                <w:sz w:val="20"/>
              </w:rPr>
            </w:pPr>
            <w:r w:rsidRPr="00186694">
              <w:rPr>
                <w:b/>
                <w:sz w:val="20"/>
              </w:rPr>
              <w:t>Italic</w:t>
            </w:r>
          </w:p>
        </w:tc>
      </w:tr>
      <w:tr w:rsidR="006721CD" w:rsidRPr="00186694" w:rsidTr="006721CD">
        <w:trPr>
          <w:trHeight w:val="918"/>
        </w:trPr>
        <w:tc>
          <w:tcPr>
            <w:tcW w:w="631" w:type="dxa"/>
          </w:tcPr>
          <w:p w:rsidR="006721CD" w:rsidRPr="00186694" w:rsidRDefault="006721CD" w:rsidP="006721CD">
            <w:pPr>
              <w:spacing w:line="223" w:lineRule="exact"/>
              <w:rPr>
                <w:sz w:val="20"/>
              </w:rPr>
            </w:pPr>
            <w:r w:rsidRPr="00186694">
              <w:rPr>
                <w:w w:val="99"/>
                <w:sz w:val="20"/>
              </w:rPr>
              <w:t>8</w:t>
            </w:r>
          </w:p>
        </w:tc>
        <w:tc>
          <w:tcPr>
            <w:tcW w:w="1532" w:type="dxa"/>
          </w:tcPr>
          <w:p w:rsidR="006721CD" w:rsidRPr="00186694" w:rsidRDefault="006721CD" w:rsidP="006721CD">
            <w:pPr>
              <w:ind w:right="95"/>
              <w:rPr>
                <w:sz w:val="20"/>
              </w:rPr>
            </w:pPr>
            <w:r w:rsidRPr="00186694">
              <w:rPr>
                <w:sz w:val="20"/>
              </w:rPr>
              <w:t>table caption (in Small Caps),</w:t>
            </w:r>
          </w:p>
          <w:p w:rsidR="006721CD" w:rsidRPr="00186694" w:rsidRDefault="006721CD" w:rsidP="006721CD">
            <w:pPr>
              <w:spacing w:line="228" w:lineRule="exact"/>
              <w:rPr>
                <w:sz w:val="20"/>
              </w:rPr>
            </w:pPr>
            <w:r w:rsidRPr="00186694">
              <w:rPr>
                <w:sz w:val="20"/>
              </w:rPr>
              <w:t>figure caption, reference item</w:t>
            </w:r>
          </w:p>
        </w:tc>
        <w:tc>
          <w:tcPr>
            <w:tcW w:w="900" w:type="dxa"/>
          </w:tcPr>
          <w:p w:rsidR="006721CD" w:rsidRPr="00186694" w:rsidRDefault="006721CD" w:rsidP="006721CD">
            <w:pPr>
              <w:rPr>
                <w:sz w:val="20"/>
              </w:rPr>
            </w:pPr>
          </w:p>
        </w:tc>
        <w:tc>
          <w:tcPr>
            <w:tcW w:w="1349" w:type="dxa"/>
          </w:tcPr>
          <w:p w:rsidR="006721CD" w:rsidRPr="00186694" w:rsidRDefault="006721CD" w:rsidP="006721CD">
            <w:pPr>
              <w:ind w:right="162"/>
              <w:rPr>
                <w:sz w:val="20"/>
              </w:rPr>
            </w:pPr>
            <w:r w:rsidRPr="00186694">
              <w:rPr>
                <w:sz w:val="20"/>
              </w:rPr>
              <w:t>reference item (partial)</w:t>
            </w:r>
          </w:p>
        </w:tc>
      </w:tr>
      <w:tr w:rsidR="006721CD" w:rsidRPr="00186694" w:rsidTr="006721CD">
        <w:trPr>
          <w:trHeight w:val="921"/>
        </w:trPr>
        <w:tc>
          <w:tcPr>
            <w:tcW w:w="631" w:type="dxa"/>
          </w:tcPr>
          <w:p w:rsidR="006721CD" w:rsidRPr="00186694" w:rsidRDefault="006721CD" w:rsidP="006721CD">
            <w:pPr>
              <w:spacing w:line="223" w:lineRule="exact"/>
              <w:rPr>
                <w:sz w:val="20"/>
              </w:rPr>
            </w:pPr>
            <w:r w:rsidRPr="00186694">
              <w:rPr>
                <w:w w:val="99"/>
                <w:sz w:val="20"/>
              </w:rPr>
              <w:t>9</w:t>
            </w:r>
          </w:p>
        </w:tc>
        <w:tc>
          <w:tcPr>
            <w:tcW w:w="1532" w:type="dxa"/>
          </w:tcPr>
          <w:p w:rsidR="006721CD" w:rsidRPr="00186694" w:rsidRDefault="006721CD" w:rsidP="006721CD">
            <w:pPr>
              <w:ind w:right="389"/>
              <w:rPr>
                <w:sz w:val="20"/>
              </w:rPr>
            </w:pPr>
            <w:r w:rsidRPr="00186694">
              <w:rPr>
                <w:sz w:val="20"/>
              </w:rPr>
              <w:t>author email address (in Courier),</w:t>
            </w:r>
          </w:p>
          <w:p w:rsidR="006721CD" w:rsidRPr="00186694" w:rsidRDefault="006721CD" w:rsidP="006721CD">
            <w:pPr>
              <w:spacing w:line="217" w:lineRule="exact"/>
              <w:rPr>
                <w:sz w:val="20"/>
              </w:rPr>
            </w:pPr>
            <w:r w:rsidRPr="00186694">
              <w:rPr>
                <w:sz w:val="20"/>
              </w:rPr>
              <w:t>cell in a table</w:t>
            </w:r>
          </w:p>
        </w:tc>
        <w:tc>
          <w:tcPr>
            <w:tcW w:w="900" w:type="dxa"/>
          </w:tcPr>
          <w:p w:rsidR="006721CD" w:rsidRPr="00186694" w:rsidRDefault="006721CD" w:rsidP="006721CD">
            <w:pPr>
              <w:ind w:right="141"/>
              <w:rPr>
                <w:sz w:val="20"/>
              </w:rPr>
            </w:pPr>
            <w:r w:rsidRPr="00186694">
              <w:rPr>
                <w:sz w:val="20"/>
              </w:rPr>
              <w:t>abstract body</w:t>
            </w:r>
          </w:p>
        </w:tc>
        <w:tc>
          <w:tcPr>
            <w:tcW w:w="1349" w:type="dxa"/>
          </w:tcPr>
          <w:p w:rsidR="006721CD" w:rsidRPr="00186694" w:rsidRDefault="006721CD" w:rsidP="006721CD">
            <w:pPr>
              <w:ind w:right="140"/>
              <w:rPr>
                <w:sz w:val="20"/>
              </w:rPr>
            </w:pPr>
            <w:r w:rsidRPr="00186694">
              <w:rPr>
                <w:sz w:val="20"/>
              </w:rPr>
              <w:t>abstract heading (also in Bold)</w:t>
            </w:r>
          </w:p>
        </w:tc>
      </w:tr>
      <w:tr w:rsidR="006721CD" w:rsidRPr="00186694" w:rsidTr="006721CD">
        <w:trPr>
          <w:trHeight w:val="1379"/>
        </w:trPr>
        <w:tc>
          <w:tcPr>
            <w:tcW w:w="631" w:type="dxa"/>
          </w:tcPr>
          <w:p w:rsidR="006721CD" w:rsidRPr="00186694" w:rsidRDefault="006721CD" w:rsidP="006721CD">
            <w:pPr>
              <w:spacing w:line="223" w:lineRule="exact"/>
              <w:rPr>
                <w:sz w:val="20"/>
              </w:rPr>
            </w:pPr>
            <w:r w:rsidRPr="00186694">
              <w:rPr>
                <w:sz w:val="20"/>
              </w:rPr>
              <w:t>10</w:t>
            </w:r>
          </w:p>
        </w:tc>
        <w:tc>
          <w:tcPr>
            <w:tcW w:w="1532" w:type="dxa"/>
          </w:tcPr>
          <w:p w:rsidR="006721CD" w:rsidRPr="00186694" w:rsidRDefault="006721CD" w:rsidP="006721CD">
            <w:pPr>
              <w:rPr>
                <w:sz w:val="20"/>
              </w:rPr>
            </w:pPr>
            <w:r w:rsidRPr="00186694">
              <w:rPr>
                <w:sz w:val="20"/>
              </w:rPr>
              <w:t>level-1 heading (in Small Caps), paragraph</w:t>
            </w:r>
          </w:p>
        </w:tc>
        <w:tc>
          <w:tcPr>
            <w:tcW w:w="900" w:type="dxa"/>
          </w:tcPr>
          <w:p w:rsidR="006721CD" w:rsidRPr="00186694" w:rsidRDefault="006721CD" w:rsidP="006721CD">
            <w:pPr>
              <w:rPr>
                <w:sz w:val="20"/>
              </w:rPr>
            </w:pPr>
          </w:p>
        </w:tc>
        <w:tc>
          <w:tcPr>
            <w:tcW w:w="1349" w:type="dxa"/>
          </w:tcPr>
          <w:p w:rsidR="006721CD" w:rsidRPr="00186694" w:rsidRDefault="006721CD" w:rsidP="006721CD">
            <w:pPr>
              <w:ind w:right="548"/>
              <w:rPr>
                <w:sz w:val="20"/>
              </w:rPr>
            </w:pPr>
            <w:r w:rsidRPr="00186694">
              <w:rPr>
                <w:sz w:val="20"/>
              </w:rPr>
              <w:t xml:space="preserve">level-2 </w:t>
            </w:r>
            <w:r w:rsidRPr="00186694">
              <w:rPr>
                <w:w w:val="95"/>
                <w:sz w:val="20"/>
              </w:rPr>
              <w:t xml:space="preserve">heading, </w:t>
            </w:r>
            <w:r w:rsidRPr="00186694">
              <w:rPr>
                <w:sz w:val="20"/>
              </w:rPr>
              <w:t xml:space="preserve">level-3 </w:t>
            </w:r>
            <w:r w:rsidRPr="00186694">
              <w:rPr>
                <w:w w:val="95"/>
                <w:sz w:val="20"/>
              </w:rPr>
              <w:t xml:space="preserve">heading, </w:t>
            </w:r>
            <w:r w:rsidRPr="00186694">
              <w:rPr>
                <w:sz w:val="20"/>
              </w:rPr>
              <w:t>author</w:t>
            </w:r>
          </w:p>
          <w:p w:rsidR="006721CD" w:rsidRPr="00186694" w:rsidRDefault="006721CD" w:rsidP="006721CD">
            <w:pPr>
              <w:spacing w:line="217" w:lineRule="exact"/>
              <w:rPr>
                <w:sz w:val="20"/>
              </w:rPr>
            </w:pPr>
            <w:r w:rsidRPr="00186694">
              <w:rPr>
                <w:sz w:val="20"/>
              </w:rPr>
              <w:t>affiliation</w:t>
            </w:r>
          </w:p>
        </w:tc>
      </w:tr>
      <w:tr w:rsidR="006721CD" w:rsidRPr="00186694" w:rsidTr="006721CD">
        <w:trPr>
          <w:trHeight w:val="230"/>
        </w:trPr>
        <w:tc>
          <w:tcPr>
            <w:tcW w:w="631" w:type="dxa"/>
          </w:tcPr>
          <w:p w:rsidR="006721CD" w:rsidRPr="00186694" w:rsidRDefault="006721CD" w:rsidP="006721CD">
            <w:pPr>
              <w:spacing w:line="210" w:lineRule="exact"/>
              <w:rPr>
                <w:sz w:val="20"/>
              </w:rPr>
            </w:pPr>
            <w:r w:rsidRPr="00186694">
              <w:rPr>
                <w:sz w:val="20"/>
              </w:rPr>
              <w:t>11</w:t>
            </w:r>
          </w:p>
        </w:tc>
        <w:tc>
          <w:tcPr>
            <w:tcW w:w="1532" w:type="dxa"/>
          </w:tcPr>
          <w:p w:rsidR="006721CD" w:rsidRPr="00186694" w:rsidRDefault="006721CD" w:rsidP="006721CD">
            <w:pPr>
              <w:spacing w:line="210" w:lineRule="exact"/>
              <w:rPr>
                <w:sz w:val="20"/>
              </w:rPr>
            </w:pPr>
            <w:r w:rsidRPr="00186694">
              <w:rPr>
                <w:sz w:val="20"/>
              </w:rPr>
              <w:t>author name</w:t>
            </w:r>
          </w:p>
        </w:tc>
        <w:tc>
          <w:tcPr>
            <w:tcW w:w="900" w:type="dxa"/>
          </w:tcPr>
          <w:p w:rsidR="006721CD" w:rsidRPr="00186694" w:rsidRDefault="006721CD" w:rsidP="006721CD">
            <w:pPr>
              <w:rPr>
                <w:sz w:val="16"/>
              </w:rPr>
            </w:pPr>
          </w:p>
        </w:tc>
        <w:tc>
          <w:tcPr>
            <w:tcW w:w="1349" w:type="dxa"/>
          </w:tcPr>
          <w:p w:rsidR="006721CD" w:rsidRPr="00186694" w:rsidRDefault="006721CD" w:rsidP="006721CD">
            <w:pPr>
              <w:rPr>
                <w:sz w:val="16"/>
              </w:rPr>
            </w:pPr>
          </w:p>
        </w:tc>
      </w:tr>
      <w:tr w:rsidR="006721CD" w:rsidRPr="00186694" w:rsidTr="006721CD">
        <w:trPr>
          <w:trHeight w:val="230"/>
        </w:trPr>
        <w:tc>
          <w:tcPr>
            <w:tcW w:w="631" w:type="dxa"/>
          </w:tcPr>
          <w:p w:rsidR="006721CD" w:rsidRPr="00186694" w:rsidRDefault="006721CD" w:rsidP="006721CD">
            <w:pPr>
              <w:spacing w:line="210" w:lineRule="exact"/>
              <w:rPr>
                <w:sz w:val="20"/>
              </w:rPr>
            </w:pPr>
            <w:r w:rsidRPr="00186694">
              <w:rPr>
                <w:sz w:val="20"/>
              </w:rPr>
              <w:t>24</w:t>
            </w:r>
          </w:p>
        </w:tc>
        <w:tc>
          <w:tcPr>
            <w:tcW w:w="1532" w:type="dxa"/>
          </w:tcPr>
          <w:p w:rsidR="006721CD" w:rsidRPr="00186694" w:rsidRDefault="006721CD" w:rsidP="006721CD">
            <w:pPr>
              <w:spacing w:line="210" w:lineRule="exact"/>
              <w:rPr>
                <w:sz w:val="20"/>
              </w:rPr>
            </w:pPr>
            <w:r w:rsidRPr="00186694">
              <w:rPr>
                <w:sz w:val="20"/>
              </w:rPr>
              <w:t>title</w:t>
            </w:r>
          </w:p>
        </w:tc>
        <w:tc>
          <w:tcPr>
            <w:tcW w:w="900" w:type="dxa"/>
          </w:tcPr>
          <w:p w:rsidR="006721CD" w:rsidRPr="00186694" w:rsidRDefault="006721CD" w:rsidP="006721CD">
            <w:pPr>
              <w:rPr>
                <w:sz w:val="16"/>
              </w:rPr>
            </w:pPr>
          </w:p>
        </w:tc>
        <w:tc>
          <w:tcPr>
            <w:tcW w:w="1349" w:type="dxa"/>
          </w:tcPr>
          <w:p w:rsidR="006721CD" w:rsidRPr="00186694" w:rsidRDefault="006721CD" w:rsidP="006721CD">
            <w:pPr>
              <w:rPr>
                <w:sz w:val="16"/>
              </w:rPr>
            </w:pPr>
          </w:p>
        </w:tc>
      </w:tr>
    </w:tbl>
    <w:p w:rsidR="006721CD" w:rsidRDefault="006721CD" w:rsidP="006721CD">
      <w:pPr>
        <w:pStyle w:val="BodyText"/>
        <w:spacing w:before="91"/>
        <w:ind w:left="0" w:firstLine="216"/>
      </w:pPr>
      <w:r>
        <w:t>All title and author details must be in single-column format and must be centered.</w:t>
      </w:r>
    </w:p>
    <w:p w:rsidR="006721CD" w:rsidRDefault="006721CD" w:rsidP="006721CD">
      <w:pPr>
        <w:pStyle w:val="BodyText"/>
        <w:spacing w:before="91"/>
        <w:ind w:left="0" w:firstLine="216"/>
      </w:pPr>
      <w:r>
        <w:t>Every word in a title must be capitalized except for short  minor  words  such  as  a, an, and, as,  at, by,  for,  from,  if,  in,  into,  on,  or,  of, the, to, with.</w:t>
      </w:r>
    </w:p>
    <w:p w:rsidR="006721CD" w:rsidRDefault="006721CD" w:rsidP="006721CD">
      <w:pPr>
        <w:pStyle w:val="BodyText"/>
        <w:spacing w:before="91"/>
        <w:ind w:left="0" w:firstLine="216"/>
      </w:pPr>
      <w:r>
        <w:t xml:space="preserve">Author details must not show any professional title (e.g. Managing Director), any academic title (e.g. Dr.) or any membership of any professional organization (e.g. Senior Member </w:t>
      </w:r>
      <w:r w:rsidR="00E816EB">
        <w:t>IJASI</w:t>
      </w:r>
      <w:r>
        <w:t>).</w:t>
      </w:r>
    </w:p>
    <w:p w:rsidR="006721CD" w:rsidRDefault="006721CD" w:rsidP="006721CD">
      <w:pPr>
        <w:pStyle w:val="BodyText"/>
        <w:spacing w:before="91"/>
        <w:ind w:left="0" w:firstLine="216"/>
      </w:pPr>
      <w:r>
        <w:t>To avoid confusion, the family name must be written as the last part of each author name (e.g. John A.K. Smith).</w:t>
      </w:r>
    </w:p>
    <w:p w:rsidR="006721CD" w:rsidRDefault="006721CD" w:rsidP="006721CD">
      <w:pPr>
        <w:pStyle w:val="BodyText"/>
        <w:spacing w:before="91"/>
        <w:ind w:left="0" w:firstLine="216"/>
      </w:pPr>
      <w:r>
        <w:t>Each affiliation must include, at the very least, the name of the company and the name of the country where the author is based (e.g. Causal Productions Pty Ltd, Australia).</w:t>
      </w:r>
    </w:p>
    <w:p w:rsidR="006721CD" w:rsidRDefault="006721CD" w:rsidP="006721CD">
      <w:pPr>
        <w:pStyle w:val="BodyText"/>
        <w:spacing w:before="91"/>
        <w:ind w:left="0" w:firstLine="216"/>
      </w:pPr>
      <w:r>
        <w:t>Email address is compulsory for the corresponding author.</w:t>
      </w:r>
    </w:p>
    <w:p w:rsidR="006721CD" w:rsidRPr="002E4701" w:rsidRDefault="002E4701" w:rsidP="002E4701">
      <w:pPr>
        <w:tabs>
          <w:tab w:val="left" w:pos="408"/>
        </w:tabs>
        <w:rPr>
          <w:i/>
          <w:sz w:val="20"/>
        </w:rPr>
      </w:pPr>
      <w:r>
        <w:rPr>
          <w:b/>
          <w:i/>
          <w:sz w:val="20"/>
        </w:rPr>
        <w:t xml:space="preserve">A. </w:t>
      </w:r>
      <w:r w:rsidR="006721CD" w:rsidRPr="002E4701">
        <w:rPr>
          <w:b/>
          <w:i/>
          <w:sz w:val="20"/>
        </w:rPr>
        <w:t xml:space="preserve">Section </w:t>
      </w:r>
      <w:proofErr w:type="gramStart"/>
      <w:r w:rsidR="006721CD" w:rsidRPr="002E4701">
        <w:rPr>
          <w:b/>
          <w:i/>
          <w:sz w:val="20"/>
        </w:rPr>
        <w:t>Headings</w:t>
      </w:r>
      <w:r w:rsidR="006721CD" w:rsidRPr="002E4701">
        <w:rPr>
          <w:i/>
          <w:sz w:val="20"/>
        </w:rPr>
        <w:t>(</w:t>
      </w:r>
      <w:proofErr w:type="gramEnd"/>
      <w:r w:rsidR="006721CD" w:rsidRPr="002E4701">
        <w:rPr>
          <w:i/>
          <w:sz w:val="20"/>
        </w:rPr>
        <w:t>Size 10 &amp; Bold &amp;Italic)</w:t>
      </w:r>
    </w:p>
    <w:p w:rsidR="006721CD" w:rsidRDefault="006721CD" w:rsidP="006721CD">
      <w:pPr>
        <w:pStyle w:val="BodyText"/>
        <w:spacing w:before="91"/>
        <w:ind w:left="0" w:firstLine="216"/>
      </w:pPr>
      <w:r>
        <w:t>No more than 3 levels of headings should be used. All headings must be in 10pt font. Every word in a heading must be capitalized except for short minor words as listed in Section III-B.</w:t>
      </w:r>
    </w:p>
    <w:p w:rsidR="006721CD" w:rsidRDefault="006721CD" w:rsidP="006721CD">
      <w:pPr>
        <w:pStyle w:val="ListParagraph"/>
        <w:numPr>
          <w:ilvl w:val="1"/>
          <w:numId w:val="1"/>
        </w:numPr>
        <w:tabs>
          <w:tab w:val="left" w:pos="603"/>
        </w:tabs>
        <w:spacing w:before="120" w:line="230" w:lineRule="exact"/>
        <w:ind w:left="0" w:firstLine="216"/>
      </w:pPr>
      <w:r w:rsidRPr="00C17688">
        <w:rPr>
          <w:b/>
          <w:i/>
          <w:sz w:val="20"/>
        </w:rPr>
        <w:t>Level-1 Heading</w:t>
      </w:r>
      <w:r w:rsidRPr="00C17688">
        <w:rPr>
          <w:b/>
          <w:sz w:val="20"/>
        </w:rPr>
        <w:t xml:space="preserve">: </w:t>
      </w:r>
      <w:r w:rsidRPr="00C17688">
        <w:rPr>
          <w:i/>
          <w:sz w:val="20"/>
        </w:rPr>
        <w:t xml:space="preserve">(Size 10 &amp; Bold &amp; Italic) </w:t>
      </w:r>
      <w:proofErr w:type="gramStart"/>
      <w:r>
        <w:rPr>
          <w:sz w:val="20"/>
        </w:rPr>
        <w:t>A</w:t>
      </w:r>
      <w:proofErr w:type="gramEnd"/>
      <w:r>
        <w:rPr>
          <w:sz w:val="20"/>
        </w:rPr>
        <w:t xml:space="preserve"> level- 1 heading must be in Small Caps, centered and numbered using uppercase Roman numerals. For example, see heading ―III. Page Style of this document. The </w:t>
      </w:r>
      <w:r w:rsidRPr="00C17688">
        <w:rPr>
          <w:spacing w:val="-9"/>
          <w:sz w:val="20"/>
        </w:rPr>
        <w:t xml:space="preserve">two </w:t>
      </w:r>
      <w:r>
        <w:rPr>
          <w:sz w:val="20"/>
        </w:rPr>
        <w:t>level-1 headings which must not be numbered are</w:t>
      </w:r>
      <w:r>
        <w:t>―Acknowledgment and ―References.</w:t>
      </w:r>
    </w:p>
    <w:p w:rsidR="006721CD" w:rsidRDefault="006721CD" w:rsidP="006721CD">
      <w:pPr>
        <w:pStyle w:val="ListParagraph"/>
        <w:numPr>
          <w:ilvl w:val="1"/>
          <w:numId w:val="1"/>
        </w:numPr>
        <w:tabs>
          <w:tab w:val="left" w:pos="603"/>
        </w:tabs>
        <w:spacing w:before="120"/>
        <w:ind w:left="0" w:firstLine="216"/>
        <w:rPr>
          <w:sz w:val="20"/>
        </w:rPr>
      </w:pPr>
      <w:r>
        <w:rPr>
          <w:b/>
          <w:i/>
          <w:sz w:val="20"/>
        </w:rPr>
        <w:lastRenderedPageBreak/>
        <w:t xml:space="preserve">Level-2 Heading: </w:t>
      </w:r>
      <w:r>
        <w:rPr>
          <w:i/>
          <w:sz w:val="20"/>
        </w:rPr>
        <w:t>(Size 10 &amp; Bold &amp; Italic</w:t>
      </w:r>
      <w:proofErr w:type="gramStart"/>
      <w:r>
        <w:rPr>
          <w:i/>
          <w:sz w:val="20"/>
        </w:rPr>
        <w:t>)</w:t>
      </w:r>
      <w:r>
        <w:rPr>
          <w:sz w:val="20"/>
        </w:rPr>
        <w:t>A</w:t>
      </w:r>
      <w:proofErr w:type="gramEnd"/>
      <w:r>
        <w:rPr>
          <w:sz w:val="20"/>
        </w:rPr>
        <w:t xml:space="preserve"> level- 2 heading must be in Italic, left-justified and numbered using an uppercase alphabetic letter followed by a period. For example, see heading―</w:t>
      </w:r>
      <w:proofErr w:type="spellStart"/>
      <w:r>
        <w:rPr>
          <w:sz w:val="20"/>
        </w:rPr>
        <w:t>C.Section</w:t>
      </w:r>
      <w:proofErr w:type="spellEnd"/>
      <w:r>
        <w:rPr>
          <w:sz w:val="20"/>
        </w:rPr>
        <w:t xml:space="preserve"> Headings above.</w:t>
      </w:r>
    </w:p>
    <w:p w:rsidR="006721CD" w:rsidRDefault="006721CD" w:rsidP="006721CD">
      <w:pPr>
        <w:pStyle w:val="ListParagraph"/>
        <w:numPr>
          <w:ilvl w:val="1"/>
          <w:numId w:val="1"/>
        </w:numPr>
        <w:tabs>
          <w:tab w:val="left" w:pos="603"/>
        </w:tabs>
        <w:spacing w:before="120"/>
        <w:ind w:left="0" w:firstLine="216"/>
        <w:rPr>
          <w:sz w:val="20"/>
        </w:rPr>
      </w:pPr>
      <w:r>
        <w:rPr>
          <w:b/>
          <w:i/>
          <w:sz w:val="20"/>
        </w:rPr>
        <w:t xml:space="preserve">Level-3 Heading: </w:t>
      </w:r>
      <w:r>
        <w:rPr>
          <w:i/>
          <w:sz w:val="20"/>
        </w:rPr>
        <w:t>(Size 10 &amp; Bold &amp; Italic)</w:t>
      </w:r>
      <w:r>
        <w:rPr>
          <w:sz w:val="20"/>
        </w:rPr>
        <w:t xml:space="preserve"> A level- 3 heading must be indented, in Italic and numbered with an Arabic numeral followed by a right parenthesis. The level-3 heading must end with a colon. The body of the level-3 section immediately follows the level-3 heading in the same paragraph. For example, this paragraph begins with a level-3heading.</w:t>
      </w:r>
    </w:p>
    <w:p w:rsidR="006721CD" w:rsidRDefault="002E4701" w:rsidP="002E4701">
      <w:pPr>
        <w:pStyle w:val="ListParagraph"/>
        <w:tabs>
          <w:tab w:val="left" w:pos="408"/>
        </w:tabs>
        <w:spacing w:before="152"/>
        <w:ind w:left="0" w:firstLine="0"/>
        <w:rPr>
          <w:i/>
          <w:sz w:val="20"/>
        </w:rPr>
      </w:pPr>
      <w:r>
        <w:rPr>
          <w:b/>
          <w:i/>
          <w:sz w:val="20"/>
        </w:rPr>
        <w:t xml:space="preserve">B. </w:t>
      </w:r>
      <w:r w:rsidR="006721CD">
        <w:rPr>
          <w:b/>
          <w:i/>
          <w:sz w:val="20"/>
        </w:rPr>
        <w:t xml:space="preserve">Figures and </w:t>
      </w:r>
      <w:proofErr w:type="gramStart"/>
      <w:r w:rsidR="006721CD">
        <w:rPr>
          <w:b/>
          <w:i/>
          <w:sz w:val="20"/>
        </w:rPr>
        <w:t>Tables</w:t>
      </w:r>
      <w:r w:rsidR="006721CD">
        <w:rPr>
          <w:i/>
          <w:sz w:val="20"/>
        </w:rPr>
        <w:t>(</w:t>
      </w:r>
      <w:proofErr w:type="gramEnd"/>
      <w:r w:rsidR="006721CD">
        <w:rPr>
          <w:i/>
          <w:sz w:val="20"/>
        </w:rPr>
        <w:t>Size 10 &amp; Bold &amp;Italic)</w:t>
      </w:r>
    </w:p>
    <w:p w:rsidR="006721CD" w:rsidRDefault="006721CD" w:rsidP="006721CD">
      <w:pPr>
        <w:pStyle w:val="BodyText"/>
        <w:spacing w:before="60"/>
        <w:ind w:left="0" w:firstLine="216"/>
      </w:pPr>
      <w:r>
        <w:t>(Size 10 &amp; Normal)Figures and tables must be centered in the column. Large figures and tables may span across both columns. Any table or figure that takes up more than 1 column width must be positioned either at the top or at the bottom of the page.</w:t>
      </w:r>
    </w:p>
    <w:p w:rsidR="006721CD" w:rsidRDefault="006721CD" w:rsidP="006721CD">
      <w:pPr>
        <w:pStyle w:val="BodyText"/>
        <w:spacing w:before="91"/>
        <w:ind w:left="0" w:firstLine="216"/>
      </w:pPr>
      <w:r>
        <w:t xml:space="preserve">Graphics may be full color. All colors will be retained on the CDROM. Graphics must not use stipple fill patterns because they may not be reproduced properly. Please use only </w:t>
      </w:r>
      <w:r>
        <w:rPr>
          <w:i/>
        </w:rPr>
        <w:t xml:space="preserve">SOLID FILL </w:t>
      </w:r>
      <w:r>
        <w:t>colors which contrast well both on screen and on a black-and-white hardcopy, as shown in Fig.1.</w:t>
      </w:r>
    </w:p>
    <w:p w:rsidR="006721CD" w:rsidRDefault="00FC4719" w:rsidP="006721CD">
      <w:pPr>
        <w:pStyle w:val="BodyText"/>
        <w:spacing w:before="91"/>
        <w:ind w:left="0" w:right="516" w:firstLine="216"/>
      </w:pPr>
      <w:r>
        <w:rPr>
          <w:noProof/>
          <w:lang w:val="en-GB" w:eastAsia="en-GB"/>
        </w:rPr>
        <mc:AlternateContent>
          <mc:Choice Requires="wpg">
            <w:drawing>
              <wp:anchor distT="0" distB="0" distL="114300" distR="114300" simplePos="0" relativeHeight="251660288" behindDoc="1" locked="0" layoutInCell="1" allowOverlap="1">
                <wp:simplePos x="0" y="0"/>
                <wp:positionH relativeFrom="page">
                  <wp:posOffset>4407535</wp:posOffset>
                </wp:positionH>
                <wp:positionV relativeFrom="paragraph">
                  <wp:posOffset>119380</wp:posOffset>
                </wp:positionV>
                <wp:extent cx="2280285" cy="1355090"/>
                <wp:effectExtent l="16510" t="5080" r="8255" b="1905"/>
                <wp:wrapNone/>
                <wp:docPr id="26"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0285" cy="1355090"/>
                          <a:chOff x="6906" y="269"/>
                          <a:chExt cx="3591" cy="2430"/>
                        </a:xfrm>
                      </wpg:grpSpPr>
                      <wps:wsp>
                        <wps:cNvPr id="27" name="AutoShape 75"/>
                        <wps:cNvSpPr>
                          <a:spLocks/>
                        </wps:cNvSpPr>
                        <wps:spPr bwMode="auto">
                          <a:xfrm>
                            <a:off x="7071" y="272"/>
                            <a:ext cx="3423" cy="2083"/>
                          </a:xfrm>
                          <a:custGeom>
                            <a:avLst/>
                            <a:gdLst>
                              <a:gd name="T0" fmla="+- 0 7134 7071"/>
                              <a:gd name="T1" fmla="*/ T0 w 3423"/>
                              <a:gd name="T2" fmla="+- 0 272 272"/>
                              <a:gd name="T3" fmla="*/ 272 h 2083"/>
                              <a:gd name="T4" fmla="+- 0 7134 7071"/>
                              <a:gd name="T5" fmla="*/ T4 w 3423"/>
                              <a:gd name="T6" fmla="+- 0 2300 272"/>
                              <a:gd name="T7" fmla="*/ 2300 h 2083"/>
                              <a:gd name="T8" fmla="+- 0 10493 7071"/>
                              <a:gd name="T9" fmla="*/ T8 w 3423"/>
                              <a:gd name="T10" fmla="+- 0 2300 272"/>
                              <a:gd name="T11" fmla="*/ 2300 h 2083"/>
                              <a:gd name="T12" fmla="+- 0 7071 7071"/>
                              <a:gd name="T13" fmla="*/ T12 w 3423"/>
                              <a:gd name="T14" fmla="+- 0 2300 272"/>
                              <a:gd name="T15" fmla="*/ 2300 h 2083"/>
                              <a:gd name="T16" fmla="+- 0 7134 7071"/>
                              <a:gd name="T17" fmla="*/ T16 w 3423"/>
                              <a:gd name="T18" fmla="+- 0 2300 272"/>
                              <a:gd name="T19" fmla="*/ 2300 h 2083"/>
                              <a:gd name="T20" fmla="+- 0 7071 7071"/>
                              <a:gd name="T21" fmla="*/ T20 w 3423"/>
                              <a:gd name="T22" fmla="+- 0 2026 272"/>
                              <a:gd name="T23" fmla="*/ 2026 h 2083"/>
                              <a:gd name="T24" fmla="+- 0 7134 7071"/>
                              <a:gd name="T25" fmla="*/ T24 w 3423"/>
                              <a:gd name="T26" fmla="+- 0 2026 272"/>
                              <a:gd name="T27" fmla="*/ 2026 h 2083"/>
                              <a:gd name="T28" fmla="+- 0 7134 7071"/>
                              <a:gd name="T29" fmla="*/ T28 w 3423"/>
                              <a:gd name="T30" fmla="+- 0 2355 272"/>
                              <a:gd name="T31" fmla="*/ 2355 h 2083"/>
                              <a:gd name="T32" fmla="+- 0 7134 7071"/>
                              <a:gd name="T33" fmla="*/ T32 w 3423"/>
                              <a:gd name="T34" fmla="+- 0 2300 272"/>
                              <a:gd name="T35" fmla="*/ 2300 h 2083"/>
                              <a:gd name="T36" fmla="+- 0 7451 7071"/>
                              <a:gd name="T37" fmla="*/ T36 w 3423"/>
                              <a:gd name="T38" fmla="+- 0 2355 272"/>
                              <a:gd name="T39" fmla="*/ 2355 h 2083"/>
                              <a:gd name="T40" fmla="+- 0 7451 7071"/>
                              <a:gd name="T41" fmla="*/ T40 w 3423"/>
                              <a:gd name="T42" fmla="+- 0 2300 272"/>
                              <a:gd name="T43" fmla="*/ 2300 h 2083"/>
                              <a:gd name="T44" fmla="+- 0 7768 7071"/>
                              <a:gd name="T45" fmla="*/ T44 w 3423"/>
                              <a:gd name="T46" fmla="+- 0 2355 272"/>
                              <a:gd name="T47" fmla="*/ 2355 h 2083"/>
                              <a:gd name="T48" fmla="+- 0 7768 7071"/>
                              <a:gd name="T49" fmla="*/ T48 w 3423"/>
                              <a:gd name="T50" fmla="+- 0 2300 272"/>
                              <a:gd name="T51" fmla="*/ 2300 h 2083"/>
                              <a:gd name="T52" fmla="+- 0 9986 7071"/>
                              <a:gd name="T53" fmla="*/ T52 w 3423"/>
                              <a:gd name="T54" fmla="+- 0 2355 272"/>
                              <a:gd name="T55" fmla="*/ 2355 h 2083"/>
                              <a:gd name="T56" fmla="+- 0 9986 7071"/>
                              <a:gd name="T57" fmla="*/ T56 w 3423"/>
                              <a:gd name="T58" fmla="+- 0 2300 272"/>
                              <a:gd name="T59" fmla="*/ 2300 h 2083"/>
                              <a:gd name="T60" fmla="+- 0 10303 7071"/>
                              <a:gd name="T61" fmla="*/ T60 w 3423"/>
                              <a:gd name="T62" fmla="+- 0 2355 272"/>
                              <a:gd name="T63" fmla="*/ 2355 h 2083"/>
                              <a:gd name="T64" fmla="+- 0 10303 7071"/>
                              <a:gd name="T65" fmla="*/ T64 w 3423"/>
                              <a:gd name="T66" fmla="+- 0 2300 272"/>
                              <a:gd name="T67" fmla="*/ 2300 h 2083"/>
                              <a:gd name="T68" fmla="+- 0 7071 7071"/>
                              <a:gd name="T69" fmla="*/ T68 w 3423"/>
                              <a:gd name="T70" fmla="+- 0 1752 272"/>
                              <a:gd name="T71" fmla="*/ 1752 h 2083"/>
                              <a:gd name="T72" fmla="+- 0 7134 7071"/>
                              <a:gd name="T73" fmla="*/ T72 w 3423"/>
                              <a:gd name="T74" fmla="+- 0 1752 272"/>
                              <a:gd name="T75" fmla="*/ 1752 h 2083"/>
                              <a:gd name="T76" fmla="+- 0 7071 7071"/>
                              <a:gd name="T77" fmla="*/ T76 w 3423"/>
                              <a:gd name="T78" fmla="+- 0 1478 272"/>
                              <a:gd name="T79" fmla="*/ 1478 h 2083"/>
                              <a:gd name="T80" fmla="+- 0 7134 7071"/>
                              <a:gd name="T81" fmla="*/ T80 w 3423"/>
                              <a:gd name="T82" fmla="+- 0 1478 272"/>
                              <a:gd name="T83" fmla="*/ 1478 h 2083"/>
                              <a:gd name="T84" fmla="+- 0 7071 7071"/>
                              <a:gd name="T85" fmla="*/ T84 w 3423"/>
                              <a:gd name="T86" fmla="+- 0 1204 272"/>
                              <a:gd name="T87" fmla="*/ 1204 h 2083"/>
                              <a:gd name="T88" fmla="+- 0 7134 7071"/>
                              <a:gd name="T89" fmla="*/ T88 w 3423"/>
                              <a:gd name="T90" fmla="+- 0 1204 272"/>
                              <a:gd name="T91" fmla="*/ 1204 h 2083"/>
                              <a:gd name="T92" fmla="+- 0 7071 7071"/>
                              <a:gd name="T93" fmla="*/ T92 w 3423"/>
                              <a:gd name="T94" fmla="+- 0 930 272"/>
                              <a:gd name="T95" fmla="*/ 930 h 2083"/>
                              <a:gd name="T96" fmla="+- 0 7134 7071"/>
                              <a:gd name="T97" fmla="*/ T96 w 3423"/>
                              <a:gd name="T98" fmla="+- 0 930 272"/>
                              <a:gd name="T99" fmla="*/ 930 h 2083"/>
                              <a:gd name="T100" fmla="+- 0 7071 7071"/>
                              <a:gd name="T101" fmla="*/ T100 w 3423"/>
                              <a:gd name="T102" fmla="+- 0 656 272"/>
                              <a:gd name="T103" fmla="*/ 656 h 2083"/>
                              <a:gd name="T104" fmla="+- 0 7134 7071"/>
                              <a:gd name="T105" fmla="*/ T104 w 3423"/>
                              <a:gd name="T106" fmla="+- 0 656 272"/>
                              <a:gd name="T107" fmla="*/ 656 h 2083"/>
                              <a:gd name="T108" fmla="+- 0 7071 7071"/>
                              <a:gd name="T109" fmla="*/ T108 w 3423"/>
                              <a:gd name="T110" fmla="+- 0 382 272"/>
                              <a:gd name="T111" fmla="*/ 382 h 2083"/>
                              <a:gd name="T112" fmla="+- 0 7134 7071"/>
                              <a:gd name="T113" fmla="*/ T112 w 3423"/>
                              <a:gd name="T114" fmla="+- 0 382 272"/>
                              <a:gd name="T115" fmla="*/ 382 h 20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3423" h="2083">
                                <a:moveTo>
                                  <a:pt x="63" y="0"/>
                                </a:moveTo>
                                <a:lnTo>
                                  <a:pt x="63" y="2028"/>
                                </a:lnTo>
                                <a:lnTo>
                                  <a:pt x="3422" y="2028"/>
                                </a:lnTo>
                                <a:moveTo>
                                  <a:pt x="0" y="2028"/>
                                </a:moveTo>
                                <a:lnTo>
                                  <a:pt x="63" y="2028"/>
                                </a:lnTo>
                                <a:moveTo>
                                  <a:pt x="0" y="1754"/>
                                </a:moveTo>
                                <a:lnTo>
                                  <a:pt x="63" y="1754"/>
                                </a:lnTo>
                                <a:moveTo>
                                  <a:pt x="63" y="2083"/>
                                </a:moveTo>
                                <a:lnTo>
                                  <a:pt x="63" y="2028"/>
                                </a:lnTo>
                                <a:moveTo>
                                  <a:pt x="380" y="2083"/>
                                </a:moveTo>
                                <a:lnTo>
                                  <a:pt x="380" y="2028"/>
                                </a:lnTo>
                                <a:moveTo>
                                  <a:pt x="697" y="2083"/>
                                </a:moveTo>
                                <a:lnTo>
                                  <a:pt x="697" y="2028"/>
                                </a:lnTo>
                                <a:moveTo>
                                  <a:pt x="2915" y="2083"/>
                                </a:moveTo>
                                <a:lnTo>
                                  <a:pt x="2915" y="2028"/>
                                </a:lnTo>
                                <a:moveTo>
                                  <a:pt x="3232" y="2083"/>
                                </a:moveTo>
                                <a:lnTo>
                                  <a:pt x="3232" y="2028"/>
                                </a:lnTo>
                                <a:moveTo>
                                  <a:pt x="0" y="1480"/>
                                </a:moveTo>
                                <a:lnTo>
                                  <a:pt x="63" y="1480"/>
                                </a:lnTo>
                                <a:moveTo>
                                  <a:pt x="0" y="1206"/>
                                </a:moveTo>
                                <a:lnTo>
                                  <a:pt x="63" y="1206"/>
                                </a:lnTo>
                                <a:moveTo>
                                  <a:pt x="0" y="932"/>
                                </a:moveTo>
                                <a:lnTo>
                                  <a:pt x="63" y="932"/>
                                </a:lnTo>
                                <a:moveTo>
                                  <a:pt x="0" y="658"/>
                                </a:moveTo>
                                <a:lnTo>
                                  <a:pt x="63" y="658"/>
                                </a:lnTo>
                                <a:moveTo>
                                  <a:pt x="0" y="384"/>
                                </a:moveTo>
                                <a:lnTo>
                                  <a:pt x="63" y="384"/>
                                </a:lnTo>
                                <a:moveTo>
                                  <a:pt x="0" y="110"/>
                                </a:moveTo>
                                <a:lnTo>
                                  <a:pt x="63" y="110"/>
                                </a:lnTo>
                              </a:path>
                            </a:pathLst>
                          </a:custGeom>
                          <a:noFill/>
                          <a:ln w="40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AutoShape 76"/>
                        <wps:cNvSpPr>
                          <a:spLocks/>
                        </wps:cNvSpPr>
                        <wps:spPr bwMode="auto">
                          <a:xfrm>
                            <a:off x="7422" y="2403"/>
                            <a:ext cx="57" cy="116"/>
                          </a:xfrm>
                          <a:custGeom>
                            <a:avLst/>
                            <a:gdLst>
                              <a:gd name="T0" fmla="+- 0 7480 7423"/>
                              <a:gd name="T1" fmla="*/ T0 w 57"/>
                              <a:gd name="T2" fmla="+- 0 2513 2403"/>
                              <a:gd name="T3" fmla="*/ 2513 h 116"/>
                              <a:gd name="T4" fmla="+- 0 7423 7423"/>
                              <a:gd name="T5" fmla="*/ T4 w 57"/>
                              <a:gd name="T6" fmla="+- 0 2513 2403"/>
                              <a:gd name="T7" fmla="*/ 2513 h 116"/>
                              <a:gd name="T8" fmla="+- 0 7423 7423"/>
                              <a:gd name="T9" fmla="*/ T8 w 57"/>
                              <a:gd name="T10" fmla="+- 0 2519 2403"/>
                              <a:gd name="T11" fmla="*/ 2519 h 116"/>
                              <a:gd name="T12" fmla="+- 0 7480 7423"/>
                              <a:gd name="T13" fmla="*/ T12 w 57"/>
                              <a:gd name="T14" fmla="+- 0 2519 2403"/>
                              <a:gd name="T15" fmla="*/ 2519 h 116"/>
                              <a:gd name="T16" fmla="+- 0 7480 7423"/>
                              <a:gd name="T17" fmla="*/ T16 w 57"/>
                              <a:gd name="T18" fmla="+- 0 2513 2403"/>
                              <a:gd name="T19" fmla="*/ 2513 h 116"/>
                              <a:gd name="T20" fmla="+- 0 7458 7423"/>
                              <a:gd name="T21" fmla="*/ T20 w 57"/>
                              <a:gd name="T22" fmla="+- 0 2416 2403"/>
                              <a:gd name="T23" fmla="*/ 2416 h 116"/>
                              <a:gd name="T24" fmla="+- 0 7444 7423"/>
                              <a:gd name="T25" fmla="*/ T24 w 57"/>
                              <a:gd name="T26" fmla="+- 0 2416 2403"/>
                              <a:gd name="T27" fmla="*/ 2416 h 116"/>
                              <a:gd name="T28" fmla="+- 0 7444 7423"/>
                              <a:gd name="T29" fmla="*/ T28 w 57"/>
                              <a:gd name="T30" fmla="+- 0 2507 2403"/>
                              <a:gd name="T31" fmla="*/ 2507 h 116"/>
                              <a:gd name="T32" fmla="+- 0 7437 7423"/>
                              <a:gd name="T33" fmla="*/ T32 w 57"/>
                              <a:gd name="T34" fmla="+- 0 2513 2403"/>
                              <a:gd name="T35" fmla="*/ 2513 h 116"/>
                              <a:gd name="T36" fmla="+- 0 7465 7423"/>
                              <a:gd name="T37" fmla="*/ T36 w 57"/>
                              <a:gd name="T38" fmla="+- 0 2513 2403"/>
                              <a:gd name="T39" fmla="*/ 2513 h 116"/>
                              <a:gd name="T40" fmla="+- 0 7458 7423"/>
                              <a:gd name="T41" fmla="*/ T40 w 57"/>
                              <a:gd name="T42" fmla="+- 0 2507 2403"/>
                              <a:gd name="T43" fmla="*/ 2507 h 116"/>
                              <a:gd name="T44" fmla="+- 0 7458 7423"/>
                              <a:gd name="T45" fmla="*/ T44 w 57"/>
                              <a:gd name="T46" fmla="+- 0 2416 2403"/>
                              <a:gd name="T47" fmla="*/ 2416 h 116"/>
                              <a:gd name="T48" fmla="+- 0 7458 7423"/>
                              <a:gd name="T49" fmla="*/ T48 w 57"/>
                              <a:gd name="T50" fmla="+- 0 2403 2403"/>
                              <a:gd name="T51" fmla="*/ 2403 h 116"/>
                              <a:gd name="T52" fmla="+- 0 7423 7423"/>
                              <a:gd name="T53" fmla="*/ T52 w 57"/>
                              <a:gd name="T54" fmla="+- 0 2416 2403"/>
                              <a:gd name="T55" fmla="*/ 2416 h 116"/>
                              <a:gd name="T56" fmla="+- 0 7423 7423"/>
                              <a:gd name="T57" fmla="*/ T56 w 57"/>
                              <a:gd name="T58" fmla="+- 0 2422 2403"/>
                              <a:gd name="T59" fmla="*/ 2422 h 116"/>
                              <a:gd name="T60" fmla="+- 0 7430 7423"/>
                              <a:gd name="T61" fmla="*/ T60 w 57"/>
                              <a:gd name="T62" fmla="+- 0 2416 2403"/>
                              <a:gd name="T63" fmla="*/ 2416 h 116"/>
                              <a:gd name="T64" fmla="+- 0 7458 7423"/>
                              <a:gd name="T65" fmla="*/ T64 w 57"/>
                              <a:gd name="T66" fmla="+- 0 2416 2403"/>
                              <a:gd name="T67" fmla="*/ 2416 h 116"/>
                              <a:gd name="T68" fmla="+- 0 7458 7423"/>
                              <a:gd name="T69" fmla="*/ T68 w 57"/>
                              <a:gd name="T70" fmla="+- 0 2403 2403"/>
                              <a:gd name="T71" fmla="*/ 2403 h 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57" h="116">
                                <a:moveTo>
                                  <a:pt x="57" y="110"/>
                                </a:moveTo>
                                <a:lnTo>
                                  <a:pt x="0" y="110"/>
                                </a:lnTo>
                                <a:lnTo>
                                  <a:pt x="0" y="116"/>
                                </a:lnTo>
                                <a:lnTo>
                                  <a:pt x="57" y="116"/>
                                </a:lnTo>
                                <a:lnTo>
                                  <a:pt x="57" y="110"/>
                                </a:lnTo>
                                <a:close/>
                                <a:moveTo>
                                  <a:pt x="35" y="13"/>
                                </a:moveTo>
                                <a:lnTo>
                                  <a:pt x="21" y="13"/>
                                </a:lnTo>
                                <a:lnTo>
                                  <a:pt x="21" y="104"/>
                                </a:lnTo>
                                <a:lnTo>
                                  <a:pt x="14" y="110"/>
                                </a:lnTo>
                                <a:lnTo>
                                  <a:pt x="42" y="110"/>
                                </a:lnTo>
                                <a:lnTo>
                                  <a:pt x="35" y="104"/>
                                </a:lnTo>
                                <a:lnTo>
                                  <a:pt x="35" y="13"/>
                                </a:lnTo>
                                <a:close/>
                                <a:moveTo>
                                  <a:pt x="35" y="0"/>
                                </a:moveTo>
                                <a:lnTo>
                                  <a:pt x="0" y="13"/>
                                </a:lnTo>
                                <a:lnTo>
                                  <a:pt x="0" y="19"/>
                                </a:lnTo>
                                <a:lnTo>
                                  <a:pt x="7" y="13"/>
                                </a:lnTo>
                                <a:lnTo>
                                  <a:pt x="35" y="13"/>
                                </a:lnTo>
                                <a:lnTo>
                                  <a:pt x="3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77"/>
                        <wps:cNvSpPr>
                          <a:spLocks/>
                        </wps:cNvSpPr>
                        <wps:spPr bwMode="auto">
                          <a:xfrm>
                            <a:off x="7422" y="2403"/>
                            <a:ext cx="57" cy="116"/>
                          </a:xfrm>
                          <a:custGeom>
                            <a:avLst/>
                            <a:gdLst>
                              <a:gd name="T0" fmla="+- 0 7423 7423"/>
                              <a:gd name="T1" fmla="*/ T0 w 57"/>
                              <a:gd name="T2" fmla="+- 0 2519 2403"/>
                              <a:gd name="T3" fmla="*/ 2519 h 116"/>
                              <a:gd name="T4" fmla="+- 0 7480 7423"/>
                              <a:gd name="T5" fmla="*/ T4 w 57"/>
                              <a:gd name="T6" fmla="+- 0 2519 2403"/>
                              <a:gd name="T7" fmla="*/ 2519 h 116"/>
                              <a:gd name="T8" fmla="+- 0 7480 7423"/>
                              <a:gd name="T9" fmla="*/ T8 w 57"/>
                              <a:gd name="T10" fmla="+- 0 2513 2403"/>
                              <a:gd name="T11" fmla="*/ 2513 h 116"/>
                              <a:gd name="T12" fmla="+- 0 7472 7423"/>
                              <a:gd name="T13" fmla="*/ T12 w 57"/>
                              <a:gd name="T14" fmla="+- 0 2513 2403"/>
                              <a:gd name="T15" fmla="*/ 2513 h 116"/>
                              <a:gd name="T16" fmla="+- 0 7465 7423"/>
                              <a:gd name="T17" fmla="*/ T16 w 57"/>
                              <a:gd name="T18" fmla="+- 0 2513 2403"/>
                              <a:gd name="T19" fmla="*/ 2513 h 116"/>
                              <a:gd name="T20" fmla="+- 0 7458 7423"/>
                              <a:gd name="T21" fmla="*/ T20 w 57"/>
                              <a:gd name="T22" fmla="+- 0 2507 2403"/>
                              <a:gd name="T23" fmla="*/ 2507 h 116"/>
                              <a:gd name="T24" fmla="+- 0 7458 7423"/>
                              <a:gd name="T25" fmla="*/ T24 w 57"/>
                              <a:gd name="T26" fmla="+- 0 2403 2403"/>
                              <a:gd name="T27" fmla="*/ 2403 h 116"/>
                              <a:gd name="T28" fmla="+- 0 7423 7423"/>
                              <a:gd name="T29" fmla="*/ T28 w 57"/>
                              <a:gd name="T30" fmla="+- 0 2416 2403"/>
                              <a:gd name="T31" fmla="*/ 2416 h 116"/>
                              <a:gd name="T32" fmla="+- 0 7423 7423"/>
                              <a:gd name="T33" fmla="*/ T32 w 57"/>
                              <a:gd name="T34" fmla="+- 0 2422 2403"/>
                              <a:gd name="T35" fmla="*/ 2422 h 116"/>
                              <a:gd name="T36" fmla="+- 0 7430 7423"/>
                              <a:gd name="T37" fmla="*/ T36 w 57"/>
                              <a:gd name="T38" fmla="+- 0 2416 2403"/>
                              <a:gd name="T39" fmla="*/ 2416 h 116"/>
                              <a:gd name="T40" fmla="+- 0 7437 7423"/>
                              <a:gd name="T41" fmla="*/ T40 w 57"/>
                              <a:gd name="T42" fmla="+- 0 2416 2403"/>
                              <a:gd name="T43" fmla="*/ 2416 h 116"/>
                              <a:gd name="T44" fmla="+- 0 7444 7423"/>
                              <a:gd name="T45" fmla="*/ T44 w 57"/>
                              <a:gd name="T46" fmla="+- 0 2416 2403"/>
                              <a:gd name="T47" fmla="*/ 2416 h 116"/>
                              <a:gd name="T48" fmla="+- 0 7444 7423"/>
                              <a:gd name="T49" fmla="*/ T48 w 57"/>
                              <a:gd name="T50" fmla="+- 0 2422 2403"/>
                              <a:gd name="T51" fmla="*/ 2422 h 116"/>
                              <a:gd name="T52" fmla="+- 0 7444 7423"/>
                              <a:gd name="T53" fmla="*/ T52 w 57"/>
                              <a:gd name="T54" fmla="+- 0 2501 2403"/>
                              <a:gd name="T55" fmla="*/ 2501 h 116"/>
                              <a:gd name="T56" fmla="+- 0 7444 7423"/>
                              <a:gd name="T57" fmla="*/ T56 w 57"/>
                              <a:gd name="T58" fmla="+- 0 2507 2403"/>
                              <a:gd name="T59" fmla="*/ 2507 h 116"/>
                              <a:gd name="T60" fmla="+- 0 7437 7423"/>
                              <a:gd name="T61" fmla="*/ T60 w 57"/>
                              <a:gd name="T62" fmla="+- 0 2513 2403"/>
                              <a:gd name="T63" fmla="*/ 2513 h 116"/>
                              <a:gd name="T64" fmla="+- 0 7423 7423"/>
                              <a:gd name="T65" fmla="*/ T64 w 57"/>
                              <a:gd name="T66" fmla="+- 0 2513 2403"/>
                              <a:gd name="T67" fmla="*/ 2513 h 116"/>
                              <a:gd name="T68" fmla="+- 0 7423 7423"/>
                              <a:gd name="T69" fmla="*/ T68 w 57"/>
                              <a:gd name="T70" fmla="+- 0 2519 2403"/>
                              <a:gd name="T71" fmla="*/ 2519 h 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57" h="116">
                                <a:moveTo>
                                  <a:pt x="0" y="116"/>
                                </a:moveTo>
                                <a:lnTo>
                                  <a:pt x="57" y="116"/>
                                </a:lnTo>
                                <a:lnTo>
                                  <a:pt x="57" y="110"/>
                                </a:lnTo>
                                <a:lnTo>
                                  <a:pt x="49" y="110"/>
                                </a:lnTo>
                                <a:lnTo>
                                  <a:pt x="42" y="110"/>
                                </a:lnTo>
                                <a:lnTo>
                                  <a:pt x="35" y="104"/>
                                </a:lnTo>
                                <a:lnTo>
                                  <a:pt x="35" y="0"/>
                                </a:lnTo>
                                <a:lnTo>
                                  <a:pt x="0" y="13"/>
                                </a:lnTo>
                                <a:lnTo>
                                  <a:pt x="0" y="19"/>
                                </a:lnTo>
                                <a:lnTo>
                                  <a:pt x="7" y="13"/>
                                </a:lnTo>
                                <a:lnTo>
                                  <a:pt x="14" y="13"/>
                                </a:lnTo>
                                <a:lnTo>
                                  <a:pt x="21" y="13"/>
                                </a:lnTo>
                                <a:lnTo>
                                  <a:pt x="21" y="19"/>
                                </a:lnTo>
                                <a:lnTo>
                                  <a:pt x="21" y="98"/>
                                </a:lnTo>
                                <a:lnTo>
                                  <a:pt x="21" y="104"/>
                                </a:lnTo>
                                <a:lnTo>
                                  <a:pt x="14" y="110"/>
                                </a:lnTo>
                                <a:lnTo>
                                  <a:pt x="0" y="110"/>
                                </a:lnTo>
                                <a:lnTo>
                                  <a:pt x="0" y="116"/>
                                </a:lnTo>
                                <a:close/>
                              </a:path>
                            </a:pathLst>
                          </a:custGeom>
                          <a:noFill/>
                          <a:ln w="421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0" name="Picture 7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97" y="2299"/>
                            <a:ext cx="1718" cy="400"/>
                          </a:xfrm>
                          <a:prstGeom prst="rect">
                            <a:avLst/>
                          </a:prstGeom>
                          <a:noFill/>
                          <a:extLst>
                            <a:ext uri="{909E8E84-426E-40DD-AFC4-6F175D3DCCD1}">
                              <a14:hiddenFill xmlns:a14="http://schemas.microsoft.com/office/drawing/2010/main">
                                <a:solidFill>
                                  <a:srgbClr val="FFFFFF"/>
                                </a:solidFill>
                              </a14:hiddenFill>
                            </a:ext>
                          </a:extLst>
                        </pic:spPr>
                      </pic:pic>
                      <wps:wsp>
                        <wps:cNvPr id="31" name="AutoShape 79"/>
                        <wps:cNvSpPr>
                          <a:spLocks/>
                        </wps:cNvSpPr>
                        <wps:spPr bwMode="auto">
                          <a:xfrm>
                            <a:off x="6915" y="1691"/>
                            <a:ext cx="85" cy="116"/>
                          </a:xfrm>
                          <a:custGeom>
                            <a:avLst/>
                            <a:gdLst>
                              <a:gd name="T0" fmla="+- 0 6987 6916"/>
                              <a:gd name="T1" fmla="*/ T0 w 85"/>
                              <a:gd name="T2" fmla="+- 0 1703 1691"/>
                              <a:gd name="T3" fmla="*/ 1703 h 116"/>
                              <a:gd name="T4" fmla="+- 0 6965 6916"/>
                              <a:gd name="T5" fmla="*/ T4 w 85"/>
                              <a:gd name="T6" fmla="+- 0 1703 1691"/>
                              <a:gd name="T7" fmla="*/ 1703 h 116"/>
                              <a:gd name="T8" fmla="+- 0 6972 6916"/>
                              <a:gd name="T9" fmla="*/ T8 w 85"/>
                              <a:gd name="T10" fmla="+- 0 1709 1691"/>
                              <a:gd name="T11" fmla="*/ 1709 h 116"/>
                              <a:gd name="T12" fmla="+- 0 6972 6916"/>
                              <a:gd name="T13" fmla="*/ T12 w 85"/>
                              <a:gd name="T14" fmla="+- 0 1722 1691"/>
                              <a:gd name="T15" fmla="*/ 1722 h 116"/>
                              <a:gd name="T16" fmla="+- 0 6979 6916"/>
                              <a:gd name="T17" fmla="*/ T16 w 85"/>
                              <a:gd name="T18" fmla="+- 0 1728 1691"/>
                              <a:gd name="T19" fmla="*/ 1728 h 116"/>
                              <a:gd name="T20" fmla="+- 0 6972 6916"/>
                              <a:gd name="T21" fmla="*/ T20 w 85"/>
                              <a:gd name="T22" fmla="+- 0 1734 1691"/>
                              <a:gd name="T23" fmla="*/ 1734 h 116"/>
                              <a:gd name="T24" fmla="+- 0 6972 6916"/>
                              <a:gd name="T25" fmla="*/ T24 w 85"/>
                              <a:gd name="T26" fmla="+- 0 1746 1691"/>
                              <a:gd name="T27" fmla="*/ 1746 h 116"/>
                              <a:gd name="T28" fmla="+- 0 6965 6916"/>
                              <a:gd name="T29" fmla="*/ T28 w 85"/>
                              <a:gd name="T30" fmla="+- 0 1758 1691"/>
                              <a:gd name="T31" fmla="*/ 1758 h 116"/>
                              <a:gd name="T32" fmla="+- 0 6951 6916"/>
                              <a:gd name="T33" fmla="*/ T32 w 85"/>
                              <a:gd name="T34" fmla="+- 0 1771 1691"/>
                              <a:gd name="T35" fmla="*/ 1771 h 116"/>
                              <a:gd name="T36" fmla="+- 0 6916 6916"/>
                              <a:gd name="T37" fmla="*/ T36 w 85"/>
                              <a:gd name="T38" fmla="+- 0 1801 1691"/>
                              <a:gd name="T39" fmla="*/ 1801 h 116"/>
                              <a:gd name="T40" fmla="+- 0 6916 6916"/>
                              <a:gd name="T41" fmla="*/ T40 w 85"/>
                              <a:gd name="T42" fmla="+- 0 1807 1691"/>
                              <a:gd name="T43" fmla="*/ 1807 h 116"/>
                              <a:gd name="T44" fmla="+- 0 6993 6916"/>
                              <a:gd name="T45" fmla="*/ T44 w 85"/>
                              <a:gd name="T46" fmla="+- 0 1807 1691"/>
                              <a:gd name="T47" fmla="*/ 1807 h 116"/>
                              <a:gd name="T48" fmla="+- 0 6997 6916"/>
                              <a:gd name="T49" fmla="*/ T48 w 85"/>
                              <a:gd name="T50" fmla="+- 0 1795 1691"/>
                              <a:gd name="T51" fmla="*/ 1795 h 116"/>
                              <a:gd name="T52" fmla="+- 0 6937 6916"/>
                              <a:gd name="T53" fmla="*/ T52 w 85"/>
                              <a:gd name="T54" fmla="+- 0 1795 1691"/>
                              <a:gd name="T55" fmla="*/ 1795 h 116"/>
                              <a:gd name="T56" fmla="+- 0 6965 6916"/>
                              <a:gd name="T57" fmla="*/ T56 w 85"/>
                              <a:gd name="T58" fmla="+- 0 1764 1691"/>
                              <a:gd name="T59" fmla="*/ 1764 h 116"/>
                              <a:gd name="T60" fmla="+- 0 6987 6916"/>
                              <a:gd name="T61" fmla="*/ T60 w 85"/>
                              <a:gd name="T62" fmla="+- 0 1746 1691"/>
                              <a:gd name="T63" fmla="*/ 1746 h 116"/>
                              <a:gd name="T64" fmla="+- 0 6993 6916"/>
                              <a:gd name="T65" fmla="*/ T64 w 85"/>
                              <a:gd name="T66" fmla="+- 0 1734 1691"/>
                              <a:gd name="T67" fmla="*/ 1734 h 116"/>
                              <a:gd name="T68" fmla="+- 0 6993 6916"/>
                              <a:gd name="T69" fmla="*/ T68 w 85"/>
                              <a:gd name="T70" fmla="+- 0 1709 1691"/>
                              <a:gd name="T71" fmla="*/ 1709 h 116"/>
                              <a:gd name="T72" fmla="+- 0 6987 6916"/>
                              <a:gd name="T73" fmla="*/ T72 w 85"/>
                              <a:gd name="T74" fmla="+- 0 1703 1691"/>
                              <a:gd name="T75" fmla="*/ 1703 h 116"/>
                              <a:gd name="T76" fmla="+- 0 7000 6916"/>
                              <a:gd name="T77" fmla="*/ T76 w 85"/>
                              <a:gd name="T78" fmla="+- 0 1782 1691"/>
                              <a:gd name="T79" fmla="*/ 1782 h 116"/>
                              <a:gd name="T80" fmla="+- 0 6993 6916"/>
                              <a:gd name="T81" fmla="*/ T80 w 85"/>
                              <a:gd name="T82" fmla="+- 0 1789 1691"/>
                              <a:gd name="T83" fmla="*/ 1789 h 116"/>
                              <a:gd name="T84" fmla="+- 0 6987 6916"/>
                              <a:gd name="T85" fmla="*/ T84 w 85"/>
                              <a:gd name="T86" fmla="+- 0 1795 1691"/>
                              <a:gd name="T87" fmla="*/ 1795 h 116"/>
                              <a:gd name="T88" fmla="+- 0 6997 6916"/>
                              <a:gd name="T89" fmla="*/ T88 w 85"/>
                              <a:gd name="T90" fmla="+- 0 1795 1691"/>
                              <a:gd name="T91" fmla="*/ 1795 h 116"/>
                              <a:gd name="T92" fmla="+- 0 7000 6916"/>
                              <a:gd name="T93" fmla="*/ T92 w 85"/>
                              <a:gd name="T94" fmla="+- 0 1782 1691"/>
                              <a:gd name="T95" fmla="*/ 1782 h 116"/>
                              <a:gd name="T96" fmla="+- 0 6972 6916"/>
                              <a:gd name="T97" fmla="*/ T96 w 85"/>
                              <a:gd name="T98" fmla="+- 0 1691 1691"/>
                              <a:gd name="T99" fmla="*/ 1691 h 116"/>
                              <a:gd name="T100" fmla="+- 0 6944 6916"/>
                              <a:gd name="T101" fmla="*/ T100 w 85"/>
                              <a:gd name="T102" fmla="+- 0 1691 1691"/>
                              <a:gd name="T103" fmla="*/ 1691 h 116"/>
                              <a:gd name="T104" fmla="+- 0 6930 6916"/>
                              <a:gd name="T105" fmla="*/ T104 w 85"/>
                              <a:gd name="T106" fmla="+- 0 1697 1691"/>
                              <a:gd name="T107" fmla="*/ 1697 h 116"/>
                              <a:gd name="T108" fmla="+- 0 6923 6916"/>
                              <a:gd name="T109" fmla="*/ T108 w 85"/>
                              <a:gd name="T110" fmla="+- 0 1709 1691"/>
                              <a:gd name="T111" fmla="*/ 1709 h 116"/>
                              <a:gd name="T112" fmla="+- 0 6916 6916"/>
                              <a:gd name="T113" fmla="*/ T112 w 85"/>
                              <a:gd name="T114" fmla="+- 0 1722 1691"/>
                              <a:gd name="T115" fmla="*/ 1722 h 116"/>
                              <a:gd name="T116" fmla="+- 0 6923 6916"/>
                              <a:gd name="T117" fmla="*/ T116 w 85"/>
                              <a:gd name="T118" fmla="+- 0 1722 1691"/>
                              <a:gd name="T119" fmla="*/ 1722 h 116"/>
                              <a:gd name="T120" fmla="+- 0 6923 6916"/>
                              <a:gd name="T121" fmla="*/ T120 w 85"/>
                              <a:gd name="T122" fmla="+- 0 1715 1691"/>
                              <a:gd name="T123" fmla="*/ 1715 h 116"/>
                              <a:gd name="T124" fmla="+- 0 6937 6916"/>
                              <a:gd name="T125" fmla="*/ T124 w 85"/>
                              <a:gd name="T126" fmla="+- 0 1703 1691"/>
                              <a:gd name="T127" fmla="*/ 1703 h 116"/>
                              <a:gd name="T128" fmla="+- 0 6987 6916"/>
                              <a:gd name="T129" fmla="*/ T128 w 85"/>
                              <a:gd name="T130" fmla="+- 0 1703 1691"/>
                              <a:gd name="T131" fmla="*/ 1703 h 116"/>
                              <a:gd name="T132" fmla="+- 0 6972 6916"/>
                              <a:gd name="T133" fmla="*/ T132 w 85"/>
                              <a:gd name="T134" fmla="+- 0 1691 1691"/>
                              <a:gd name="T135" fmla="*/ 1691 h 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85" h="116">
                                <a:moveTo>
                                  <a:pt x="71" y="12"/>
                                </a:moveTo>
                                <a:lnTo>
                                  <a:pt x="49" y="12"/>
                                </a:lnTo>
                                <a:lnTo>
                                  <a:pt x="56" y="18"/>
                                </a:lnTo>
                                <a:lnTo>
                                  <a:pt x="56" y="31"/>
                                </a:lnTo>
                                <a:lnTo>
                                  <a:pt x="63" y="37"/>
                                </a:lnTo>
                                <a:lnTo>
                                  <a:pt x="56" y="43"/>
                                </a:lnTo>
                                <a:lnTo>
                                  <a:pt x="56" y="55"/>
                                </a:lnTo>
                                <a:lnTo>
                                  <a:pt x="49" y="67"/>
                                </a:lnTo>
                                <a:lnTo>
                                  <a:pt x="35" y="80"/>
                                </a:lnTo>
                                <a:lnTo>
                                  <a:pt x="0" y="110"/>
                                </a:lnTo>
                                <a:lnTo>
                                  <a:pt x="0" y="116"/>
                                </a:lnTo>
                                <a:lnTo>
                                  <a:pt x="77" y="116"/>
                                </a:lnTo>
                                <a:lnTo>
                                  <a:pt x="81" y="104"/>
                                </a:lnTo>
                                <a:lnTo>
                                  <a:pt x="21" y="104"/>
                                </a:lnTo>
                                <a:lnTo>
                                  <a:pt x="49" y="73"/>
                                </a:lnTo>
                                <a:lnTo>
                                  <a:pt x="71" y="55"/>
                                </a:lnTo>
                                <a:lnTo>
                                  <a:pt x="77" y="43"/>
                                </a:lnTo>
                                <a:lnTo>
                                  <a:pt x="77" y="18"/>
                                </a:lnTo>
                                <a:lnTo>
                                  <a:pt x="71" y="12"/>
                                </a:lnTo>
                                <a:close/>
                                <a:moveTo>
                                  <a:pt x="84" y="91"/>
                                </a:moveTo>
                                <a:lnTo>
                                  <a:pt x="77" y="98"/>
                                </a:lnTo>
                                <a:lnTo>
                                  <a:pt x="71" y="104"/>
                                </a:lnTo>
                                <a:lnTo>
                                  <a:pt x="81" y="104"/>
                                </a:lnTo>
                                <a:lnTo>
                                  <a:pt x="84" y="91"/>
                                </a:lnTo>
                                <a:close/>
                                <a:moveTo>
                                  <a:pt x="56" y="0"/>
                                </a:moveTo>
                                <a:lnTo>
                                  <a:pt x="28" y="0"/>
                                </a:lnTo>
                                <a:lnTo>
                                  <a:pt x="14" y="6"/>
                                </a:lnTo>
                                <a:lnTo>
                                  <a:pt x="7" y="18"/>
                                </a:lnTo>
                                <a:lnTo>
                                  <a:pt x="0" y="31"/>
                                </a:lnTo>
                                <a:lnTo>
                                  <a:pt x="7" y="31"/>
                                </a:lnTo>
                                <a:lnTo>
                                  <a:pt x="7" y="24"/>
                                </a:lnTo>
                                <a:lnTo>
                                  <a:pt x="21" y="12"/>
                                </a:lnTo>
                                <a:lnTo>
                                  <a:pt x="71" y="12"/>
                                </a:lnTo>
                                <a:lnTo>
                                  <a:pt x="5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80"/>
                        <wps:cNvSpPr>
                          <a:spLocks/>
                        </wps:cNvSpPr>
                        <wps:spPr bwMode="auto">
                          <a:xfrm>
                            <a:off x="6915" y="1691"/>
                            <a:ext cx="85" cy="116"/>
                          </a:xfrm>
                          <a:custGeom>
                            <a:avLst/>
                            <a:gdLst>
                              <a:gd name="T0" fmla="+- 0 7000 6916"/>
                              <a:gd name="T1" fmla="*/ T0 w 85"/>
                              <a:gd name="T2" fmla="+- 0 1782 1691"/>
                              <a:gd name="T3" fmla="*/ 1782 h 116"/>
                              <a:gd name="T4" fmla="+- 0 6993 6916"/>
                              <a:gd name="T5" fmla="*/ T4 w 85"/>
                              <a:gd name="T6" fmla="+- 0 1789 1691"/>
                              <a:gd name="T7" fmla="*/ 1789 h 116"/>
                              <a:gd name="T8" fmla="+- 0 6987 6916"/>
                              <a:gd name="T9" fmla="*/ T8 w 85"/>
                              <a:gd name="T10" fmla="+- 0 1795 1691"/>
                              <a:gd name="T11" fmla="*/ 1795 h 116"/>
                              <a:gd name="T12" fmla="+- 0 6979 6916"/>
                              <a:gd name="T13" fmla="*/ T12 w 85"/>
                              <a:gd name="T14" fmla="+- 0 1795 1691"/>
                              <a:gd name="T15" fmla="*/ 1795 h 116"/>
                              <a:gd name="T16" fmla="+- 0 6937 6916"/>
                              <a:gd name="T17" fmla="*/ T16 w 85"/>
                              <a:gd name="T18" fmla="+- 0 1795 1691"/>
                              <a:gd name="T19" fmla="*/ 1795 h 116"/>
                              <a:gd name="T20" fmla="+- 0 6965 6916"/>
                              <a:gd name="T21" fmla="*/ T20 w 85"/>
                              <a:gd name="T22" fmla="+- 0 1764 1691"/>
                              <a:gd name="T23" fmla="*/ 1764 h 116"/>
                              <a:gd name="T24" fmla="+- 0 6979 6916"/>
                              <a:gd name="T25" fmla="*/ T24 w 85"/>
                              <a:gd name="T26" fmla="+- 0 1752 1691"/>
                              <a:gd name="T27" fmla="*/ 1752 h 116"/>
                              <a:gd name="T28" fmla="+- 0 6987 6916"/>
                              <a:gd name="T29" fmla="*/ T28 w 85"/>
                              <a:gd name="T30" fmla="+- 0 1746 1691"/>
                              <a:gd name="T31" fmla="*/ 1746 h 116"/>
                              <a:gd name="T32" fmla="+- 0 6993 6916"/>
                              <a:gd name="T33" fmla="*/ T32 w 85"/>
                              <a:gd name="T34" fmla="+- 0 1734 1691"/>
                              <a:gd name="T35" fmla="*/ 1734 h 116"/>
                              <a:gd name="T36" fmla="+- 0 6993 6916"/>
                              <a:gd name="T37" fmla="*/ T36 w 85"/>
                              <a:gd name="T38" fmla="+- 0 1722 1691"/>
                              <a:gd name="T39" fmla="*/ 1722 h 116"/>
                              <a:gd name="T40" fmla="+- 0 6993 6916"/>
                              <a:gd name="T41" fmla="*/ T40 w 85"/>
                              <a:gd name="T42" fmla="+- 0 1709 1691"/>
                              <a:gd name="T43" fmla="*/ 1709 h 116"/>
                              <a:gd name="T44" fmla="+- 0 6979 6916"/>
                              <a:gd name="T45" fmla="*/ T44 w 85"/>
                              <a:gd name="T46" fmla="+- 0 1697 1691"/>
                              <a:gd name="T47" fmla="*/ 1697 h 116"/>
                              <a:gd name="T48" fmla="+- 0 6972 6916"/>
                              <a:gd name="T49" fmla="*/ T48 w 85"/>
                              <a:gd name="T50" fmla="+- 0 1691 1691"/>
                              <a:gd name="T51" fmla="*/ 1691 h 116"/>
                              <a:gd name="T52" fmla="+- 0 6958 6916"/>
                              <a:gd name="T53" fmla="*/ T52 w 85"/>
                              <a:gd name="T54" fmla="+- 0 1691 1691"/>
                              <a:gd name="T55" fmla="*/ 1691 h 116"/>
                              <a:gd name="T56" fmla="+- 0 6944 6916"/>
                              <a:gd name="T57" fmla="*/ T56 w 85"/>
                              <a:gd name="T58" fmla="+- 0 1691 1691"/>
                              <a:gd name="T59" fmla="*/ 1691 h 116"/>
                              <a:gd name="T60" fmla="+- 0 6930 6916"/>
                              <a:gd name="T61" fmla="*/ T60 w 85"/>
                              <a:gd name="T62" fmla="+- 0 1697 1691"/>
                              <a:gd name="T63" fmla="*/ 1697 h 116"/>
                              <a:gd name="T64" fmla="+- 0 6923 6916"/>
                              <a:gd name="T65" fmla="*/ T64 w 85"/>
                              <a:gd name="T66" fmla="+- 0 1709 1691"/>
                              <a:gd name="T67" fmla="*/ 1709 h 116"/>
                              <a:gd name="T68" fmla="+- 0 6916 6916"/>
                              <a:gd name="T69" fmla="*/ T68 w 85"/>
                              <a:gd name="T70" fmla="+- 0 1722 1691"/>
                              <a:gd name="T71" fmla="*/ 1722 h 116"/>
                              <a:gd name="T72" fmla="+- 0 6923 6916"/>
                              <a:gd name="T73" fmla="*/ T72 w 85"/>
                              <a:gd name="T74" fmla="+- 0 1722 1691"/>
                              <a:gd name="T75" fmla="*/ 1722 h 116"/>
                              <a:gd name="T76" fmla="+- 0 6923 6916"/>
                              <a:gd name="T77" fmla="*/ T76 w 85"/>
                              <a:gd name="T78" fmla="+- 0 1715 1691"/>
                              <a:gd name="T79" fmla="*/ 1715 h 116"/>
                              <a:gd name="T80" fmla="+- 0 6930 6916"/>
                              <a:gd name="T81" fmla="*/ T80 w 85"/>
                              <a:gd name="T82" fmla="+- 0 1709 1691"/>
                              <a:gd name="T83" fmla="*/ 1709 h 116"/>
                              <a:gd name="T84" fmla="+- 0 6937 6916"/>
                              <a:gd name="T85" fmla="*/ T84 w 85"/>
                              <a:gd name="T86" fmla="+- 0 1703 1691"/>
                              <a:gd name="T87" fmla="*/ 1703 h 116"/>
                              <a:gd name="T88" fmla="+- 0 6951 6916"/>
                              <a:gd name="T89" fmla="*/ T88 w 85"/>
                              <a:gd name="T90" fmla="+- 0 1703 1691"/>
                              <a:gd name="T91" fmla="*/ 1703 h 116"/>
                              <a:gd name="T92" fmla="+- 0 6965 6916"/>
                              <a:gd name="T93" fmla="*/ T92 w 85"/>
                              <a:gd name="T94" fmla="+- 0 1703 1691"/>
                              <a:gd name="T95" fmla="*/ 1703 h 116"/>
                              <a:gd name="T96" fmla="+- 0 6972 6916"/>
                              <a:gd name="T97" fmla="*/ T96 w 85"/>
                              <a:gd name="T98" fmla="+- 0 1709 1691"/>
                              <a:gd name="T99" fmla="*/ 1709 h 116"/>
                              <a:gd name="T100" fmla="+- 0 6972 6916"/>
                              <a:gd name="T101" fmla="*/ T100 w 85"/>
                              <a:gd name="T102" fmla="+- 0 1722 1691"/>
                              <a:gd name="T103" fmla="*/ 1722 h 116"/>
                              <a:gd name="T104" fmla="+- 0 6979 6916"/>
                              <a:gd name="T105" fmla="*/ T104 w 85"/>
                              <a:gd name="T106" fmla="+- 0 1728 1691"/>
                              <a:gd name="T107" fmla="*/ 1728 h 116"/>
                              <a:gd name="T108" fmla="+- 0 6972 6916"/>
                              <a:gd name="T109" fmla="*/ T108 w 85"/>
                              <a:gd name="T110" fmla="+- 0 1734 1691"/>
                              <a:gd name="T111" fmla="*/ 1734 h 116"/>
                              <a:gd name="T112" fmla="+- 0 6972 6916"/>
                              <a:gd name="T113" fmla="*/ T112 w 85"/>
                              <a:gd name="T114" fmla="+- 0 1746 1691"/>
                              <a:gd name="T115" fmla="*/ 1746 h 116"/>
                              <a:gd name="T116" fmla="+- 0 6965 6916"/>
                              <a:gd name="T117" fmla="*/ T116 w 85"/>
                              <a:gd name="T118" fmla="+- 0 1758 1691"/>
                              <a:gd name="T119" fmla="*/ 1758 h 116"/>
                              <a:gd name="T120" fmla="+- 0 6951 6916"/>
                              <a:gd name="T121" fmla="*/ T120 w 85"/>
                              <a:gd name="T122" fmla="+- 0 1771 1691"/>
                              <a:gd name="T123" fmla="*/ 1771 h 116"/>
                              <a:gd name="T124" fmla="+- 0 6916 6916"/>
                              <a:gd name="T125" fmla="*/ T124 w 85"/>
                              <a:gd name="T126" fmla="+- 0 1801 1691"/>
                              <a:gd name="T127" fmla="*/ 1801 h 116"/>
                              <a:gd name="T128" fmla="+- 0 6916 6916"/>
                              <a:gd name="T129" fmla="*/ T128 w 85"/>
                              <a:gd name="T130" fmla="+- 0 1807 1691"/>
                              <a:gd name="T131" fmla="*/ 1807 h 116"/>
                              <a:gd name="T132" fmla="+- 0 6993 6916"/>
                              <a:gd name="T133" fmla="*/ T132 w 85"/>
                              <a:gd name="T134" fmla="+- 0 1807 1691"/>
                              <a:gd name="T135" fmla="*/ 1807 h 116"/>
                              <a:gd name="T136" fmla="+- 0 7000 6916"/>
                              <a:gd name="T137" fmla="*/ T136 w 85"/>
                              <a:gd name="T138" fmla="+- 0 1782 1691"/>
                              <a:gd name="T139" fmla="*/ 1782 h 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85" h="116">
                                <a:moveTo>
                                  <a:pt x="84" y="91"/>
                                </a:moveTo>
                                <a:lnTo>
                                  <a:pt x="77" y="98"/>
                                </a:lnTo>
                                <a:lnTo>
                                  <a:pt x="71" y="104"/>
                                </a:lnTo>
                                <a:lnTo>
                                  <a:pt x="63" y="104"/>
                                </a:lnTo>
                                <a:lnTo>
                                  <a:pt x="21" y="104"/>
                                </a:lnTo>
                                <a:lnTo>
                                  <a:pt x="49" y="73"/>
                                </a:lnTo>
                                <a:lnTo>
                                  <a:pt x="63" y="61"/>
                                </a:lnTo>
                                <a:lnTo>
                                  <a:pt x="71" y="55"/>
                                </a:lnTo>
                                <a:lnTo>
                                  <a:pt x="77" y="43"/>
                                </a:lnTo>
                                <a:lnTo>
                                  <a:pt x="77" y="31"/>
                                </a:lnTo>
                                <a:lnTo>
                                  <a:pt x="77" y="18"/>
                                </a:lnTo>
                                <a:lnTo>
                                  <a:pt x="63" y="6"/>
                                </a:lnTo>
                                <a:lnTo>
                                  <a:pt x="56" y="0"/>
                                </a:lnTo>
                                <a:lnTo>
                                  <a:pt x="42" y="0"/>
                                </a:lnTo>
                                <a:lnTo>
                                  <a:pt x="28" y="0"/>
                                </a:lnTo>
                                <a:lnTo>
                                  <a:pt x="14" y="6"/>
                                </a:lnTo>
                                <a:lnTo>
                                  <a:pt x="7" y="18"/>
                                </a:lnTo>
                                <a:lnTo>
                                  <a:pt x="0" y="31"/>
                                </a:lnTo>
                                <a:lnTo>
                                  <a:pt x="7" y="31"/>
                                </a:lnTo>
                                <a:lnTo>
                                  <a:pt x="7" y="24"/>
                                </a:lnTo>
                                <a:lnTo>
                                  <a:pt x="14" y="18"/>
                                </a:lnTo>
                                <a:lnTo>
                                  <a:pt x="21" y="12"/>
                                </a:lnTo>
                                <a:lnTo>
                                  <a:pt x="35" y="12"/>
                                </a:lnTo>
                                <a:lnTo>
                                  <a:pt x="49" y="12"/>
                                </a:lnTo>
                                <a:lnTo>
                                  <a:pt x="56" y="18"/>
                                </a:lnTo>
                                <a:lnTo>
                                  <a:pt x="56" y="31"/>
                                </a:lnTo>
                                <a:lnTo>
                                  <a:pt x="63" y="37"/>
                                </a:lnTo>
                                <a:lnTo>
                                  <a:pt x="56" y="43"/>
                                </a:lnTo>
                                <a:lnTo>
                                  <a:pt x="56" y="55"/>
                                </a:lnTo>
                                <a:lnTo>
                                  <a:pt x="49" y="67"/>
                                </a:lnTo>
                                <a:lnTo>
                                  <a:pt x="35" y="80"/>
                                </a:lnTo>
                                <a:lnTo>
                                  <a:pt x="0" y="110"/>
                                </a:lnTo>
                                <a:lnTo>
                                  <a:pt x="0" y="116"/>
                                </a:lnTo>
                                <a:lnTo>
                                  <a:pt x="77" y="116"/>
                                </a:lnTo>
                                <a:lnTo>
                                  <a:pt x="84" y="91"/>
                                </a:lnTo>
                                <a:close/>
                              </a:path>
                            </a:pathLst>
                          </a:custGeom>
                          <a:noFill/>
                          <a:ln w="4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AutoShape 81"/>
                        <wps:cNvSpPr>
                          <a:spLocks/>
                        </wps:cNvSpPr>
                        <wps:spPr bwMode="auto">
                          <a:xfrm>
                            <a:off x="7725" y="2403"/>
                            <a:ext cx="85" cy="116"/>
                          </a:xfrm>
                          <a:custGeom>
                            <a:avLst/>
                            <a:gdLst>
                              <a:gd name="T0" fmla="+- 0 7796 7726"/>
                              <a:gd name="T1" fmla="*/ T0 w 85"/>
                              <a:gd name="T2" fmla="+- 0 2416 2403"/>
                              <a:gd name="T3" fmla="*/ 2416 h 116"/>
                              <a:gd name="T4" fmla="+- 0 7775 7726"/>
                              <a:gd name="T5" fmla="*/ T4 w 85"/>
                              <a:gd name="T6" fmla="+- 0 2416 2403"/>
                              <a:gd name="T7" fmla="*/ 2416 h 116"/>
                              <a:gd name="T8" fmla="+- 0 7782 7726"/>
                              <a:gd name="T9" fmla="*/ T8 w 85"/>
                              <a:gd name="T10" fmla="+- 0 2422 2403"/>
                              <a:gd name="T11" fmla="*/ 2422 h 116"/>
                              <a:gd name="T12" fmla="+- 0 7782 7726"/>
                              <a:gd name="T13" fmla="*/ T12 w 85"/>
                              <a:gd name="T14" fmla="+- 0 2434 2403"/>
                              <a:gd name="T15" fmla="*/ 2434 h 116"/>
                              <a:gd name="T16" fmla="+- 0 7789 7726"/>
                              <a:gd name="T17" fmla="*/ T16 w 85"/>
                              <a:gd name="T18" fmla="+- 0 2441 2403"/>
                              <a:gd name="T19" fmla="*/ 2441 h 116"/>
                              <a:gd name="T20" fmla="+- 0 7782 7726"/>
                              <a:gd name="T21" fmla="*/ T20 w 85"/>
                              <a:gd name="T22" fmla="+- 0 2446 2403"/>
                              <a:gd name="T23" fmla="*/ 2446 h 116"/>
                              <a:gd name="T24" fmla="+- 0 7782 7726"/>
                              <a:gd name="T25" fmla="*/ T24 w 85"/>
                              <a:gd name="T26" fmla="+- 0 2459 2403"/>
                              <a:gd name="T27" fmla="*/ 2459 h 116"/>
                              <a:gd name="T28" fmla="+- 0 7775 7726"/>
                              <a:gd name="T29" fmla="*/ T28 w 85"/>
                              <a:gd name="T30" fmla="+- 0 2471 2403"/>
                              <a:gd name="T31" fmla="*/ 2471 h 116"/>
                              <a:gd name="T32" fmla="+- 0 7761 7726"/>
                              <a:gd name="T33" fmla="*/ T32 w 85"/>
                              <a:gd name="T34" fmla="+- 0 2483 2403"/>
                              <a:gd name="T35" fmla="*/ 2483 h 116"/>
                              <a:gd name="T36" fmla="+- 0 7726 7726"/>
                              <a:gd name="T37" fmla="*/ T36 w 85"/>
                              <a:gd name="T38" fmla="+- 0 2513 2403"/>
                              <a:gd name="T39" fmla="*/ 2513 h 116"/>
                              <a:gd name="T40" fmla="+- 0 7726 7726"/>
                              <a:gd name="T41" fmla="*/ T40 w 85"/>
                              <a:gd name="T42" fmla="+- 0 2519 2403"/>
                              <a:gd name="T43" fmla="*/ 2519 h 116"/>
                              <a:gd name="T44" fmla="+- 0 7803 7726"/>
                              <a:gd name="T45" fmla="*/ T44 w 85"/>
                              <a:gd name="T46" fmla="+- 0 2519 2403"/>
                              <a:gd name="T47" fmla="*/ 2519 h 116"/>
                              <a:gd name="T48" fmla="+- 0 7807 7726"/>
                              <a:gd name="T49" fmla="*/ T48 w 85"/>
                              <a:gd name="T50" fmla="+- 0 2507 2403"/>
                              <a:gd name="T51" fmla="*/ 2507 h 116"/>
                              <a:gd name="T52" fmla="+- 0 7747 7726"/>
                              <a:gd name="T53" fmla="*/ T52 w 85"/>
                              <a:gd name="T54" fmla="+- 0 2507 2403"/>
                              <a:gd name="T55" fmla="*/ 2507 h 116"/>
                              <a:gd name="T56" fmla="+- 0 7775 7726"/>
                              <a:gd name="T57" fmla="*/ T56 w 85"/>
                              <a:gd name="T58" fmla="+- 0 2477 2403"/>
                              <a:gd name="T59" fmla="*/ 2477 h 116"/>
                              <a:gd name="T60" fmla="+- 0 7796 7726"/>
                              <a:gd name="T61" fmla="*/ T60 w 85"/>
                              <a:gd name="T62" fmla="+- 0 2459 2403"/>
                              <a:gd name="T63" fmla="*/ 2459 h 116"/>
                              <a:gd name="T64" fmla="+- 0 7803 7726"/>
                              <a:gd name="T65" fmla="*/ T64 w 85"/>
                              <a:gd name="T66" fmla="+- 0 2446 2403"/>
                              <a:gd name="T67" fmla="*/ 2446 h 116"/>
                              <a:gd name="T68" fmla="+- 0 7803 7726"/>
                              <a:gd name="T69" fmla="*/ T68 w 85"/>
                              <a:gd name="T70" fmla="+- 0 2422 2403"/>
                              <a:gd name="T71" fmla="*/ 2422 h 116"/>
                              <a:gd name="T72" fmla="+- 0 7796 7726"/>
                              <a:gd name="T73" fmla="*/ T72 w 85"/>
                              <a:gd name="T74" fmla="+- 0 2416 2403"/>
                              <a:gd name="T75" fmla="*/ 2416 h 116"/>
                              <a:gd name="T76" fmla="+- 0 7810 7726"/>
                              <a:gd name="T77" fmla="*/ T76 w 85"/>
                              <a:gd name="T78" fmla="+- 0 2495 2403"/>
                              <a:gd name="T79" fmla="*/ 2495 h 116"/>
                              <a:gd name="T80" fmla="+- 0 7803 7726"/>
                              <a:gd name="T81" fmla="*/ T80 w 85"/>
                              <a:gd name="T82" fmla="+- 0 2501 2403"/>
                              <a:gd name="T83" fmla="*/ 2501 h 116"/>
                              <a:gd name="T84" fmla="+- 0 7796 7726"/>
                              <a:gd name="T85" fmla="*/ T84 w 85"/>
                              <a:gd name="T86" fmla="+- 0 2507 2403"/>
                              <a:gd name="T87" fmla="*/ 2507 h 116"/>
                              <a:gd name="T88" fmla="+- 0 7807 7726"/>
                              <a:gd name="T89" fmla="*/ T88 w 85"/>
                              <a:gd name="T90" fmla="+- 0 2507 2403"/>
                              <a:gd name="T91" fmla="*/ 2507 h 116"/>
                              <a:gd name="T92" fmla="+- 0 7810 7726"/>
                              <a:gd name="T93" fmla="*/ T92 w 85"/>
                              <a:gd name="T94" fmla="+- 0 2495 2403"/>
                              <a:gd name="T95" fmla="*/ 2495 h 116"/>
                              <a:gd name="T96" fmla="+- 0 7782 7726"/>
                              <a:gd name="T97" fmla="*/ T96 w 85"/>
                              <a:gd name="T98" fmla="+- 0 2403 2403"/>
                              <a:gd name="T99" fmla="*/ 2403 h 116"/>
                              <a:gd name="T100" fmla="+- 0 7754 7726"/>
                              <a:gd name="T101" fmla="*/ T100 w 85"/>
                              <a:gd name="T102" fmla="+- 0 2403 2403"/>
                              <a:gd name="T103" fmla="*/ 2403 h 116"/>
                              <a:gd name="T104" fmla="+- 0 7740 7726"/>
                              <a:gd name="T105" fmla="*/ T104 w 85"/>
                              <a:gd name="T106" fmla="+- 0 2410 2403"/>
                              <a:gd name="T107" fmla="*/ 2410 h 116"/>
                              <a:gd name="T108" fmla="+- 0 7732 7726"/>
                              <a:gd name="T109" fmla="*/ T108 w 85"/>
                              <a:gd name="T110" fmla="+- 0 2422 2403"/>
                              <a:gd name="T111" fmla="*/ 2422 h 116"/>
                              <a:gd name="T112" fmla="+- 0 7726 7726"/>
                              <a:gd name="T113" fmla="*/ T112 w 85"/>
                              <a:gd name="T114" fmla="+- 0 2434 2403"/>
                              <a:gd name="T115" fmla="*/ 2434 h 116"/>
                              <a:gd name="T116" fmla="+- 0 7732 7726"/>
                              <a:gd name="T117" fmla="*/ T116 w 85"/>
                              <a:gd name="T118" fmla="+- 0 2434 2403"/>
                              <a:gd name="T119" fmla="*/ 2434 h 116"/>
                              <a:gd name="T120" fmla="+- 0 7732 7726"/>
                              <a:gd name="T121" fmla="*/ T120 w 85"/>
                              <a:gd name="T122" fmla="+- 0 2428 2403"/>
                              <a:gd name="T123" fmla="*/ 2428 h 116"/>
                              <a:gd name="T124" fmla="+- 0 7740 7726"/>
                              <a:gd name="T125" fmla="*/ T124 w 85"/>
                              <a:gd name="T126" fmla="+- 0 2422 2403"/>
                              <a:gd name="T127" fmla="*/ 2422 h 116"/>
                              <a:gd name="T128" fmla="+- 0 7747 7726"/>
                              <a:gd name="T129" fmla="*/ T128 w 85"/>
                              <a:gd name="T130" fmla="+- 0 2416 2403"/>
                              <a:gd name="T131" fmla="*/ 2416 h 116"/>
                              <a:gd name="T132" fmla="+- 0 7796 7726"/>
                              <a:gd name="T133" fmla="*/ T132 w 85"/>
                              <a:gd name="T134" fmla="+- 0 2416 2403"/>
                              <a:gd name="T135" fmla="*/ 2416 h 116"/>
                              <a:gd name="T136" fmla="+- 0 7789 7726"/>
                              <a:gd name="T137" fmla="*/ T136 w 85"/>
                              <a:gd name="T138" fmla="+- 0 2410 2403"/>
                              <a:gd name="T139" fmla="*/ 2410 h 116"/>
                              <a:gd name="T140" fmla="+- 0 7782 7726"/>
                              <a:gd name="T141" fmla="*/ T140 w 85"/>
                              <a:gd name="T142" fmla="+- 0 2403 2403"/>
                              <a:gd name="T143" fmla="*/ 2403 h 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85" h="116">
                                <a:moveTo>
                                  <a:pt x="70" y="13"/>
                                </a:moveTo>
                                <a:lnTo>
                                  <a:pt x="49" y="13"/>
                                </a:lnTo>
                                <a:lnTo>
                                  <a:pt x="56" y="19"/>
                                </a:lnTo>
                                <a:lnTo>
                                  <a:pt x="56" y="31"/>
                                </a:lnTo>
                                <a:lnTo>
                                  <a:pt x="63" y="38"/>
                                </a:lnTo>
                                <a:lnTo>
                                  <a:pt x="56" y="43"/>
                                </a:lnTo>
                                <a:lnTo>
                                  <a:pt x="56" y="56"/>
                                </a:lnTo>
                                <a:lnTo>
                                  <a:pt x="49" y="68"/>
                                </a:lnTo>
                                <a:lnTo>
                                  <a:pt x="35" y="80"/>
                                </a:lnTo>
                                <a:lnTo>
                                  <a:pt x="0" y="110"/>
                                </a:lnTo>
                                <a:lnTo>
                                  <a:pt x="0" y="116"/>
                                </a:lnTo>
                                <a:lnTo>
                                  <a:pt x="77" y="116"/>
                                </a:lnTo>
                                <a:lnTo>
                                  <a:pt x="81" y="104"/>
                                </a:lnTo>
                                <a:lnTo>
                                  <a:pt x="21" y="104"/>
                                </a:lnTo>
                                <a:lnTo>
                                  <a:pt x="49" y="74"/>
                                </a:lnTo>
                                <a:lnTo>
                                  <a:pt x="70" y="56"/>
                                </a:lnTo>
                                <a:lnTo>
                                  <a:pt x="77" y="43"/>
                                </a:lnTo>
                                <a:lnTo>
                                  <a:pt x="77" y="19"/>
                                </a:lnTo>
                                <a:lnTo>
                                  <a:pt x="70" y="13"/>
                                </a:lnTo>
                                <a:close/>
                                <a:moveTo>
                                  <a:pt x="84" y="92"/>
                                </a:moveTo>
                                <a:lnTo>
                                  <a:pt x="77" y="98"/>
                                </a:lnTo>
                                <a:lnTo>
                                  <a:pt x="70" y="104"/>
                                </a:lnTo>
                                <a:lnTo>
                                  <a:pt x="81" y="104"/>
                                </a:lnTo>
                                <a:lnTo>
                                  <a:pt x="84" y="92"/>
                                </a:lnTo>
                                <a:close/>
                                <a:moveTo>
                                  <a:pt x="56" y="0"/>
                                </a:moveTo>
                                <a:lnTo>
                                  <a:pt x="28" y="0"/>
                                </a:lnTo>
                                <a:lnTo>
                                  <a:pt x="14" y="7"/>
                                </a:lnTo>
                                <a:lnTo>
                                  <a:pt x="6" y="19"/>
                                </a:lnTo>
                                <a:lnTo>
                                  <a:pt x="0" y="31"/>
                                </a:lnTo>
                                <a:lnTo>
                                  <a:pt x="6" y="31"/>
                                </a:lnTo>
                                <a:lnTo>
                                  <a:pt x="6" y="25"/>
                                </a:lnTo>
                                <a:lnTo>
                                  <a:pt x="14" y="19"/>
                                </a:lnTo>
                                <a:lnTo>
                                  <a:pt x="21" y="13"/>
                                </a:lnTo>
                                <a:lnTo>
                                  <a:pt x="70" y="13"/>
                                </a:lnTo>
                                <a:lnTo>
                                  <a:pt x="63" y="7"/>
                                </a:lnTo>
                                <a:lnTo>
                                  <a:pt x="5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82"/>
                        <wps:cNvSpPr>
                          <a:spLocks/>
                        </wps:cNvSpPr>
                        <wps:spPr bwMode="auto">
                          <a:xfrm>
                            <a:off x="7725" y="2403"/>
                            <a:ext cx="85" cy="116"/>
                          </a:xfrm>
                          <a:custGeom>
                            <a:avLst/>
                            <a:gdLst>
                              <a:gd name="T0" fmla="+- 0 7810 7726"/>
                              <a:gd name="T1" fmla="*/ T0 w 85"/>
                              <a:gd name="T2" fmla="+- 0 2495 2403"/>
                              <a:gd name="T3" fmla="*/ 2495 h 116"/>
                              <a:gd name="T4" fmla="+- 0 7803 7726"/>
                              <a:gd name="T5" fmla="*/ T4 w 85"/>
                              <a:gd name="T6" fmla="+- 0 2501 2403"/>
                              <a:gd name="T7" fmla="*/ 2501 h 116"/>
                              <a:gd name="T8" fmla="+- 0 7796 7726"/>
                              <a:gd name="T9" fmla="*/ T8 w 85"/>
                              <a:gd name="T10" fmla="+- 0 2507 2403"/>
                              <a:gd name="T11" fmla="*/ 2507 h 116"/>
                              <a:gd name="T12" fmla="+- 0 7789 7726"/>
                              <a:gd name="T13" fmla="*/ T12 w 85"/>
                              <a:gd name="T14" fmla="+- 0 2507 2403"/>
                              <a:gd name="T15" fmla="*/ 2507 h 116"/>
                              <a:gd name="T16" fmla="+- 0 7747 7726"/>
                              <a:gd name="T17" fmla="*/ T16 w 85"/>
                              <a:gd name="T18" fmla="+- 0 2507 2403"/>
                              <a:gd name="T19" fmla="*/ 2507 h 116"/>
                              <a:gd name="T20" fmla="+- 0 7775 7726"/>
                              <a:gd name="T21" fmla="*/ T20 w 85"/>
                              <a:gd name="T22" fmla="+- 0 2477 2403"/>
                              <a:gd name="T23" fmla="*/ 2477 h 116"/>
                              <a:gd name="T24" fmla="+- 0 7789 7726"/>
                              <a:gd name="T25" fmla="*/ T24 w 85"/>
                              <a:gd name="T26" fmla="+- 0 2465 2403"/>
                              <a:gd name="T27" fmla="*/ 2465 h 116"/>
                              <a:gd name="T28" fmla="+- 0 7796 7726"/>
                              <a:gd name="T29" fmla="*/ T28 w 85"/>
                              <a:gd name="T30" fmla="+- 0 2459 2403"/>
                              <a:gd name="T31" fmla="*/ 2459 h 116"/>
                              <a:gd name="T32" fmla="+- 0 7803 7726"/>
                              <a:gd name="T33" fmla="*/ T32 w 85"/>
                              <a:gd name="T34" fmla="+- 0 2446 2403"/>
                              <a:gd name="T35" fmla="*/ 2446 h 116"/>
                              <a:gd name="T36" fmla="+- 0 7803 7726"/>
                              <a:gd name="T37" fmla="*/ T36 w 85"/>
                              <a:gd name="T38" fmla="+- 0 2434 2403"/>
                              <a:gd name="T39" fmla="*/ 2434 h 116"/>
                              <a:gd name="T40" fmla="+- 0 7803 7726"/>
                              <a:gd name="T41" fmla="*/ T40 w 85"/>
                              <a:gd name="T42" fmla="+- 0 2422 2403"/>
                              <a:gd name="T43" fmla="*/ 2422 h 116"/>
                              <a:gd name="T44" fmla="+- 0 7789 7726"/>
                              <a:gd name="T45" fmla="*/ T44 w 85"/>
                              <a:gd name="T46" fmla="+- 0 2410 2403"/>
                              <a:gd name="T47" fmla="*/ 2410 h 116"/>
                              <a:gd name="T48" fmla="+- 0 7782 7726"/>
                              <a:gd name="T49" fmla="*/ T48 w 85"/>
                              <a:gd name="T50" fmla="+- 0 2403 2403"/>
                              <a:gd name="T51" fmla="*/ 2403 h 116"/>
                              <a:gd name="T52" fmla="+- 0 7768 7726"/>
                              <a:gd name="T53" fmla="*/ T52 w 85"/>
                              <a:gd name="T54" fmla="+- 0 2403 2403"/>
                              <a:gd name="T55" fmla="*/ 2403 h 116"/>
                              <a:gd name="T56" fmla="+- 0 7754 7726"/>
                              <a:gd name="T57" fmla="*/ T56 w 85"/>
                              <a:gd name="T58" fmla="+- 0 2403 2403"/>
                              <a:gd name="T59" fmla="*/ 2403 h 116"/>
                              <a:gd name="T60" fmla="+- 0 7740 7726"/>
                              <a:gd name="T61" fmla="*/ T60 w 85"/>
                              <a:gd name="T62" fmla="+- 0 2410 2403"/>
                              <a:gd name="T63" fmla="*/ 2410 h 116"/>
                              <a:gd name="T64" fmla="+- 0 7732 7726"/>
                              <a:gd name="T65" fmla="*/ T64 w 85"/>
                              <a:gd name="T66" fmla="+- 0 2422 2403"/>
                              <a:gd name="T67" fmla="*/ 2422 h 116"/>
                              <a:gd name="T68" fmla="+- 0 7726 7726"/>
                              <a:gd name="T69" fmla="*/ T68 w 85"/>
                              <a:gd name="T70" fmla="+- 0 2434 2403"/>
                              <a:gd name="T71" fmla="*/ 2434 h 116"/>
                              <a:gd name="T72" fmla="+- 0 7732 7726"/>
                              <a:gd name="T73" fmla="*/ T72 w 85"/>
                              <a:gd name="T74" fmla="+- 0 2434 2403"/>
                              <a:gd name="T75" fmla="*/ 2434 h 116"/>
                              <a:gd name="T76" fmla="+- 0 7732 7726"/>
                              <a:gd name="T77" fmla="*/ T76 w 85"/>
                              <a:gd name="T78" fmla="+- 0 2428 2403"/>
                              <a:gd name="T79" fmla="*/ 2428 h 116"/>
                              <a:gd name="T80" fmla="+- 0 7740 7726"/>
                              <a:gd name="T81" fmla="*/ T80 w 85"/>
                              <a:gd name="T82" fmla="+- 0 2422 2403"/>
                              <a:gd name="T83" fmla="*/ 2422 h 116"/>
                              <a:gd name="T84" fmla="+- 0 7747 7726"/>
                              <a:gd name="T85" fmla="*/ T84 w 85"/>
                              <a:gd name="T86" fmla="+- 0 2416 2403"/>
                              <a:gd name="T87" fmla="*/ 2416 h 116"/>
                              <a:gd name="T88" fmla="+- 0 7761 7726"/>
                              <a:gd name="T89" fmla="*/ T88 w 85"/>
                              <a:gd name="T90" fmla="+- 0 2416 2403"/>
                              <a:gd name="T91" fmla="*/ 2416 h 116"/>
                              <a:gd name="T92" fmla="+- 0 7775 7726"/>
                              <a:gd name="T93" fmla="*/ T92 w 85"/>
                              <a:gd name="T94" fmla="+- 0 2416 2403"/>
                              <a:gd name="T95" fmla="*/ 2416 h 116"/>
                              <a:gd name="T96" fmla="+- 0 7782 7726"/>
                              <a:gd name="T97" fmla="*/ T96 w 85"/>
                              <a:gd name="T98" fmla="+- 0 2422 2403"/>
                              <a:gd name="T99" fmla="*/ 2422 h 116"/>
                              <a:gd name="T100" fmla="+- 0 7782 7726"/>
                              <a:gd name="T101" fmla="*/ T100 w 85"/>
                              <a:gd name="T102" fmla="+- 0 2434 2403"/>
                              <a:gd name="T103" fmla="*/ 2434 h 116"/>
                              <a:gd name="T104" fmla="+- 0 7789 7726"/>
                              <a:gd name="T105" fmla="*/ T104 w 85"/>
                              <a:gd name="T106" fmla="+- 0 2441 2403"/>
                              <a:gd name="T107" fmla="*/ 2441 h 116"/>
                              <a:gd name="T108" fmla="+- 0 7782 7726"/>
                              <a:gd name="T109" fmla="*/ T108 w 85"/>
                              <a:gd name="T110" fmla="+- 0 2446 2403"/>
                              <a:gd name="T111" fmla="*/ 2446 h 116"/>
                              <a:gd name="T112" fmla="+- 0 7782 7726"/>
                              <a:gd name="T113" fmla="*/ T112 w 85"/>
                              <a:gd name="T114" fmla="+- 0 2459 2403"/>
                              <a:gd name="T115" fmla="*/ 2459 h 116"/>
                              <a:gd name="T116" fmla="+- 0 7775 7726"/>
                              <a:gd name="T117" fmla="*/ T116 w 85"/>
                              <a:gd name="T118" fmla="+- 0 2471 2403"/>
                              <a:gd name="T119" fmla="*/ 2471 h 116"/>
                              <a:gd name="T120" fmla="+- 0 7761 7726"/>
                              <a:gd name="T121" fmla="*/ T120 w 85"/>
                              <a:gd name="T122" fmla="+- 0 2483 2403"/>
                              <a:gd name="T123" fmla="*/ 2483 h 116"/>
                              <a:gd name="T124" fmla="+- 0 7726 7726"/>
                              <a:gd name="T125" fmla="*/ T124 w 85"/>
                              <a:gd name="T126" fmla="+- 0 2513 2403"/>
                              <a:gd name="T127" fmla="*/ 2513 h 116"/>
                              <a:gd name="T128" fmla="+- 0 7726 7726"/>
                              <a:gd name="T129" fmla="*/ T128 w 85"/>
                              <a:gd name="T130" fmla="+- 0 2519 2403"/>
                              <a:gd name="T131" fmla="*/ 2519 h 116"/>
                              <a:gd name="T132" fmla="+- 0 7803 7726"/>
                              <a:gd name="T133" fmla="*/ T132 w 85"/>
                              <a:gd name="T134" fmla="+- 0 2519 2403"/>
                              <a:gd name="T135" fmla="*/ 2519 h 116"/>
                              <a:gd name="T136" fmla="+- 0 7810 7726"/>
                              <a:gd name="T137" fmla="*/ T136 w 85"/>
                              <a:gd name="T138" fmla="+- 0 2495 2403"/>
                              <a:gd name="T139" fmla="*/ 2495 h 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85" h="116">
                                <a:moveTo>
                                  <a:pt x="84" y="92"/>
                                </a:moveTo>
                                <a:lnTo>
                                  <a:pt x="77" y="98"/>
                                </a:lnTo>
                                <a:lnTo>
                                  <a:pt x="70" y="104"/>
                                </a:lnTo>
                                <a:lnTo>
                                  <a:pt x="63" y="104"/>
                                </a:lnTo>
                                <a:lnTo>
                                  <a:pt x="21" y="104"/>
                                </a:lnTo>
                                <a:lnTo>
                                  <a:pt x="49" y="74"/>
                                </a:lnTo>
                                <a:lnTo>
                                  <a:pt x="63" y="62"/>
                                </a:lnTo>
                                <a:lnTo>
                                  <a:pt x="70" y="56"/>
                                </a:lnTo>
                                <a:lnTo>
                                  <a:pt x="77" y="43"/>
                                </a:lnTo>
                                <a:lnTo>
                                  <a:pt x="77" y="31"/>
                                </a:lnTo>
                                <a:lnTo>
                                  <a:pt x="77" y="19"/>
                                </a:lnTo>
                                <a:lnTo>
                                  <a:pt x="63" y="7"/>
                                </a:lnTo>
                                <a:lnTo>
                                  <a:pt x="56" y="0"/>
                                </a:lnTo>
                                <a:lnTo>
                                  <a:pt x="42" y="0"/>
                                </a:lnTo>
                                <a:lnTo>
                                  <a:pt x="28" y="0"/>
                                </a:lnTo>
                                <a:lnTo>
                                  <a:pt x="14" y="7"/>
                                </a:lnTo>
                                <a:lnTo>
                                  <a:pt x="6" y="19"/>
                                </a:lnTo>
                                <a:lnTo>
                                  <a:pt x="0" y="31"/>
                                </a:lnTo>
                                <a:lnTo>
                                  <a:pt x="6" y="31"/>
                                </a:lnTo>
                                <a:lnTo>
                                  <a:pt x="6" y="25"/>
                                </a:lnTo>
                                <a:lnTo>
                                  <a:pt x="14" y="19"/>
                                </a:lnTo>
                                <a:lnTo>
                                  <a:pt x="21" y="13"/>
                                </a:lnTo>
                                <a:lnTo>
                                  <a:pt x="35" y="13"/>
                                </a:lnTo>
                                <a:lnTo>
                                  <a:pt x="49" y="13"/>
                                </a:lnTo>
                                <a:lnTo>
                                  <a:pt x="56" y="19"/>
                                </a:lnTo>
                                <a:lnTo>
                                  <a:pt x="56" y="31"/>
                                </a:lnTo>
                                <a:lnTo>
                                  <a:pt x="63" y="38"/>
                                </a:lnTo>
                                <a:lnTo>
                                  <a:pt x="56" y="43"/>
                                </a:lnTo>
                                <a:lnTo>
                                  <a:pt x="56" y="56"/>
                                </a:lnTo>
                                <a:lnTo>
                                  <a:pt x="49" y="68"/>
                                </a:lnTo>
                                <a:lnTo>
                                  <a:pt x="35" y="80"/>
                                </a:lnTo>
                                <a:lnTo>
                                  <a:pt x="0" y="110"/>
                                </a:lnTo>
                                <a:lnTo>
                                  <a:pt x="0" y="116"/>
                                </a:lnTo>
                                <a:lnTo>
                                  <a:pt x="77" y="116"/>
                                </a:lnTo>
                                <a:lnTo>
                                  <a:pt x="84" y="92"/>
                                </a:lnTo>
                                <a:close/>
                              </a:path>
                            </a:pathLst>
                          </a:custGeom>
                          <a:noFill/>
                          <a:ln w="4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AutoShape 83"/>
                        <wps:cNvSpPr>
                          <a:spLocks/>
                        </wps:cNvSpPr>
                        <wps:spPr bwMode="auto">
                          <a:xfrm>
                            <a:off x="6915" y="1417"/>
                            <a:ext cx="78" cy="116"/>
                          </a:xfrm>
                          <a:custGeom>
                            <a:avLst/>
                            <a:gdLst>
                              <a:gd name="T0" fmla="+- 0 6937 6916"/>
                              <a:gd name="T1" fmla="*/ T0 w 78"/>
                              <a:gd name="T2" fmla="+- 0 1521 1417"/>
                              <a:gd name="T3" fmla="*/ 1521 h 116"/>
                              <a:gd name="T4" fmla="+- 0 6916 6916"/>
                              <a:gd name="T5" fmla="*/ T4 w 78"/>
                              <a:gd name="T6" fmla="+- 0 1521 1417"/>
                              <a:gd name="T7" fmla="*/ 1521 h 116"/>
                              <a:gd name="T8" fmla="+- 0 6916 6916"/>
                              <a:gd name="T9" fmla="*/ T8 w 78"/>
                              <a:gd name="T10" fmla="+- 0 1526 1417"/>
                              <a:gd name="T11" fmla="*/ 1526 h 116"/>
                              <a:gd name="T12" fmla="+- 0 6923 6916"/>
                              <a:gd name="T13" fmla="*/ T12 w 78"/>
                              <a:gd name="T14" fmla="+- 0 1533 1417"/>
                              <a:gd name="T15" fmla="*/ 1533 h 116"/>
                              <a:gd name="T16" fmla="+- 0 6937 6916"/>
                              <a:gd name="T17" fmla="*/ T16 w 78"/>
                              <a:gd name="T18" fmla="+- 0 1533 1417"/>
                              <a:gd name="T19" fmla="*/ 1533 h 116"/>
                              <a:gd name="T20" fmla="+- 0 6958 6916"/>
                              <a:gd name="T21" fmla="*/ T20 w 78"/>
                              <a:gd name="T22" fmla="+- 0 1526 1417"/>
                              <a:gd name="T23" fmla="*/ 1526 h 116"/>
                              <a:gd name="T24" fmla="+- 0 6944 6916"/>
                              <a:gd name="T25" fmla="*/ T24 w 78"/>
                              <a:gd name="T26" fmla="+- 0 1526 1417"/>
                              <a:gd name="T27" fmla="*/ 1526 h 116"/>
                              <a:gd name="T28" fmla="+- 0 6937 6916"/>
                              <a:gd name="T29" fmla="*/ T28 w 78"/>
                              <a:gd name="T30" fmla="+- 0 1521 1417"/>
                              <a:gd name="T31" fmla="*/ 1521 h 116"/>
                              <a:gd name="T32" fmla="+- 0 6969 6916"/>
                              <a:gd name="T33" fmla="*/ T32 w 78"/>
                              <a:gd name="T34" fmla="+- 0 1523 1417"/>
                              <a:gd name="T35" fmla="*/ 1523 h 116"/>
                              <a:gd name="T36" fmla="+- 0 6958 6916"/>
                              <a:gd name="T37" fmla="*/ T36 w 78"/>
                              <a:gd name="T38" fmla="+- 0 1526 1417"/>
                              <a:gd name="T39" fmla="*/ 1526 h 116"/>
                              <a:gd name="T40" fmla="+- 0 6965 6916"/>
                              <a:gd name="T41" fmla="*/ T40 w 78"/>
                              <a:gd name="T42" fmla="+- 0 1526 1417"/>
                              <a:gd name="T43" fmla="*/ 1526 h 116"/>
                              <a:gd name="T44" fmla="+- 0 6969 6916"/>
                              <a:gd name="T45" fmla="*/ T44 w 78"/>
                              <a:gd name="T46" fmla="+- 0 1523 1417"/>
                              <a:gd name="T47" fmla="*/ 1523 h 116"/>
                              <a:gd name="T48" fmla="+- 0 6979 6916"/>
                              <a:gd name="T49" fmla="*/ T48 w 78"/>
                              <a:gd name="T50" fmla="+- 0 1423 1417"/>
                              <a:gd name="T51" fmla="*/ 1423 h 116"/>
                              <a:gd name="T52" fmla="+- 0 6951 6916"/>
                              <a:gd name="T53" fmla="*/ T52 w 78"/>
                              <a:gd name="T54" fmla="+- 0 1423 1417"/>
                              <a:gd name="T55" fmla="*/ 1423 h 116"/>
                              <a:gd name="T56" fmla="+- 0 6958 6916"/>
                              <a:gd name="T57" fmla="*/ T56 w 78"/>
                              <a:gd name="T58" fmla="+- 0 1429 1417"/>
                              <a:gd name="T59" fmla="*/ 1429 h 116"/>
                              <a:gd name="T60" fmla="+- 0 6965 6916"/>
                              <a:gd name="T61" fmla="*/ T60 w 78"/>
                              <a:gd name="T62" fmla="+- 0 1429 1417"/>
                              <a:gd name="T63" fmla="*/ 1429 h 116"/>
                              <a:gd name="T64" fmla="+- 0 6972 6916"/>
                              <a:gd name="T65" fmla="*/ T64 w 78"/>
                              <a:gd name="T66" fmla="+- 0 1435 1417"/>
                              <a:gd name="T67" fmla="*/ 1435 h 116"/>
                              <a:gd name="T68" fmla="+- 0 6972 6916"/>
                              <a:gd name="T69" fmla="*/ T68 w 78"/>
                              <a:gd name="T70" fmla="+- 0 1442 1417"/>
                              <a:gd name="T71" fmla="*/ 1442 h 116"/>
                              <a:gd name="T72" fmla="+- 0 6965 6916"/>
                              <a:gd name="T73" fmla="*/ T72 w 78"/>
                              <a:gd name="T74" fmla="+- 0 1453 1417"/>
                              <a:gd name="T75" fmla="*/ 1453 h 116"/>
                              <a:gd name="T76" fmla="+- 0 6951 6916"/>
                              <a:gd name="T77" fmla="*/ T76 w 78"/>
                              <a:gd name="T78" fmla="+- 0 1466 1417"/>
                              <a:gd name="T79" fmla="*/ 1466 h 116"/>
                              <a:gd name="T80" fmla="+- 0 6937 6916"/>
                              <a:gd name="T81" fmla="*/ T80 w 78"/>
                              <a:gd name="T82" fmla="+- 0 1472 1417"/>
                              <a:gd name="T83" fmla="*/ 1472 h 116"/>
                              <a:gd name="T84" fmla="+- 0 6944 6916"/>
                              <a:gd name="T85" fmla="*/ T84 w 78"/>
                              <a:gd name="T86" fmla="+- 0 1472 1417"/>
                              <a:gd name="T87" fmla="*/ 1472 h 116"/>
                              <a:gd name="T88" fmla="+- 0 6951 6916"/>
                              <a:gd name="T89" fmla="*/ T88 w 78"/>
                              <a:gd name="T90" fmla="+- 0 1478 1417"/>
                              <a:gd name="T91" fmla="*/ 1478 h 116"/>
                              <a:gd name="T92" fmla="+- 0 6965 6916"/>
                              <a:gd name="T93" fmla="*/ T92 w 78"/>
                              <a:gd name="T94" fmla="+- 0 1478 1417"/>
                              <a:gd name="T95" fmla="*/ 1478 h 116"/>
                              <a:gd name="T96" fmla="+- 0 6979 6916"/>
                              <a:gd name="T97" fmla="*/ T96 w 78"/>
                              <a:gd name="T98" fmla="+- 0 1490 1417"/>
                              <a:gd name="T99" fmla="*/ 1490 h 116"/>
                              <a:gd name="T100" fmla="+- 0 6979 6916"/>
                              <a:gd name="T101" fmla="*/ T100 w 78"/>
                              <a:gd name="T102" fmla="+- 0 1508 1417"/>
                              <a:gd name="T103" fmla="*/ 1508 h 116"/>
                              <a:gd name="T104" fmla="+- 0 6972 6916"/>
                              <a:gd name="T105" fmla="*/ T104 w 78"/>
                              <a:gd name="T106" fmla="+- 0 1521 1417"/>
                              <a:gd name="T107" fmla="*/ 1521 h 116"/>
                              <a:gd name="T108" fmla="+- 0 6969 6916"/>
                              <a:gd name="T109" fmla="*/ T108 w 78"/>
                              <a:gd name="T110" fmla="+- 0 1523 1417"/>
                              <a:gd name="T111" fmla="*/ 1523 h 116"/>
                              <a:gd name="T112" fmla="+- 0 6979 6916"/>
                              <a:gd name="T113" fmla="*/ T112 w 78"/>
                              <a:gd name="T114" fmla="+- 0 1521 1417"/>
                              <a:gd name="T115" fmla="*/ 1521 h 116"/>
                              <a:gd name="T116" fmla="+- 0 6987 6916"/>
                              <a:gd name="T117" fmla="*/ T116 w 78"/>
                              <a:gd name="T118" fmla="+- 0 1508 1417"/>
                              <a:gd name="T119" fmla="*/ 1508 h 116"/>
                              <a:gd name="T120" fmla="+- 0 6993 6916"/>
                              <a:gd name="T121" fmla="*/ T120 w 78"/>
                              <a:gd name="T122" fmla="+- 0 1496 1417"/>
                              <a:gd name="T123" fmla="*/ 1496 h 116"/>
                              <a:gd name="T124" fmla="+- 0 6993 6916"/>
                              <a:gd name="T125" fmla="*/ T124 w 78"/>
                              <a:gd name="T126" fmla="+- 0 1478 1417"/>
                              <a:gd name="T127" fmla="*/ 1478 h 116"/>
                              <a:gd name="T128" fmla="+- 0 6987 6916"/>
                              <a:gd name="T129" fmla="*/ T128 w 78"/>
                              <a:gd name="T130" fmla="+- 0 1472 1417"/>
                              <a:gd name="T131" fmla="*/ 1472 h 116"/>
                              <a:gd name="T132" fmla="+- 0 6972 6916"/>
                              <a:gd name="T133" fmla="*/ T132 w 78"/>
                              <a:gd name="T134" fmla="+- 0 1466 1417"/>
                              <a:gd name="T135" fmla="*/ 1466 h 116"/>
                              <a:gd name="T136" fmla="+- 0 6965 6916"/>
                              <a:gd name="T137" fmla="*/ T136 w 78"/>
                              <a:gd name="T138" fmla="+- 0 1460 1417"/>
                              <a:gd name="T139" fmla="*/ 1460 h 116"/>
                              <a:gd name="T140" fmla="+- 0 6979 6916"/>
                              <a:gd name="T141" fmla="*/ T140 w 78"/>
                              <a:gd name="T142" fmla="+- 0 1460 1417"/>
                              <a:gd name="T143" fmla="*/ 1460 h 116"/>
                              <a:gd name="T144" fmla="+- 0 6979 6916"/>
                              <a:gd name="T145" fmla="*/ T144 w 78"/>
                              <a:gd name="T146" fmla="+- 0 1453 1417"/>
                              <a:gd name="T147" fmla="*/ 1453 h 116"/>
                              <a:gd name="T148" fmla="+- 0 6987 6916"/>
                              <a:gd name="T149" fmla="*/ T148 w 78"/>
                              <a:gd name="T150" fmla="+- 0 1448 1417"/>
                              <a:gd name="T151" fmla="*/ 1448 h 116"/>
                              <a:gd name="T152" fmla="+- 0 6987 6916"/>
                              <a:gd name="T153" fmla="*/ T152 w 78"/>
                              <a:gd name="T154" fmla="+- 0 1429 1417"/>
                              <a:gd name="T155" fmla="*/ 1429 h 116"/>
                              <a:gd name="T156" fmla="+- 0 6979 6916"/>
                              <a:gd name="T157" fmla="*/ T156 w 78"/>
                              <a:gd name="T158" fmla="+- 0 1423 1417"/>
                              <a:gd name="T159" fmla="*/ 1423 h 116"/>
                              <a:gd name="T160" fmla="+- 0 6972 6916"/>
                              <a:gd name="T161" fmla="*/ T160 w 78"/>
                              <a:gd name="T162" fmla="+- 0 1417 1417"/>
                              <a:gd name="T163" fmla="*/ 1417 h 116"/>
                              <a:gd name="T164" fmla="+- 0 6944 6916"/>
                              <a:gd name="T165" fmla="*/ T164 w 78"/>
                              <a:gd name="T166" fmla="+- 0 1417 1417"/>
                              <a:gd name="T167" fmla="*/ 1417 h 116"/>
                              <a:gd name="T168" fmla="+- 0 6937 6916"/>
                              <a:gd name="T169" fmla="*/ T168 w 78"/>
                              <a:gd name="T170" fmla="+- 0 1423 1417"/>
                              <a:gd name="T171" fmla="*/ 1423 h 116"/>
                              <a:gd name="T172" fmla="+- 0 6923 6916"/>
                              <a:gd name="T173" fmla="*/ T172 w 78"/>
                              <a:gd name="T174" fmla="+- 0 1429 1417"/>
                              <a:gd name="T175" fmla="*/ 1429 h 116"/>
                              <a:gd name="T176" fmla="+- 0 6916 6916"/>
                              <a:gd name="T177" fmla="*/ T176 w 78"/>
                              <a:gd name="T178" fmla="+- 0 1442 1417"/>
                              <a:gd name="T179" fmla="*/ 1442 h 116"/>
                              <a:gd name="T180" fmla="+- 0 6923 6916"/>
                              <a:gd name="T181" fmla="*/ T180 w 78"/>
                              <a:gd name="T182" fmla="+- 0 1442 1417"/>
                              <a:gd name="T183" fmla="*/ 1442 h 116"/>
                              <a:gd name="T184" fmla="+- 0 6930 6916"/>
                              <a:gd name="T185" fmla="*/ T184 w 78"/>
                              <a:gd name="T186" fmla="+- 0 1435 1417"/>
                              <a:gd name="T187" fmla="*/ 1435 h 116"/>
                              <a:gd name="T188" fmla="+- 0 6937 6916"/>
                              <a:gd name="T189" fmla="*/ T188 w 78"/>
                              <a:gd name="T190" fmla="+- 0 1429 1417"/>
                              <a:gd name="T191" fmla="*/ 1429 h 116"/>
                              <a:gd name="T192" fmla="+- 0 6951 6916"/>
                              <a:gd name="T193" fmla="*/ T192 w 78"/>
                              <a:gd name="T194" fmla="+- 0 1423 1417"/>
                              <a:gd name="T195" fmla="*/ 1423 h 116"/>
                              <a:gd name="T196" fmla="+- 0 6979 6916"/>
                              <a:gd name="T197" fmla="*/ T196 w 78"/>
                              <a:gd name="T198" fmla="+- 0 1423 1417"/>
                              <a:gd name="T199" fmla="*/ 1423 h 116"/>
                              <a:gd name="T200" fmla="+- 0 6972 6916"/>
                              <a:gd name="T201" fmla="*/ T200 w 78"/>
                              <a:gd name="T202" fmla="+- 0 1417 1417"/>
                              <a:gd name="T203" fmla="*/ 1417 h 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78" h="116">
                                <a:moveTo>
                                  <a:pt x="21" y="104"/>
                                </a:moveTo>
                                <a:lnTo>
                                  <a:pt x="0" y="104"/>
                                </a:lnTo>
                                <a:lnTo>
                                  <a:pt x="0" y="109"/>
                                </a:lnTo>
                                <a:lnTo>
                                  <a:pt x="7" y="116"/>
                                </a:lnTo>
                                <a:lnTo>
                                  <a:pt x="21" y="116"/>
                                </a:lnTo>
                                <a:lnTo>
                                  <a:pt x="42" y="109"/>
                                </a:lnTo>
                                <a:lnTo>
                                  <a:pt x="28" y="109"/>
                                </a:lnTo>
                                <a:lnTo>
                                  <a:pt x="21" y="104"/>
                                </a:lnTo>
                                <a:close/>
                                <a:moveTo>
                                  <a:pt x="53" y="106"/>
                                </a:moveTo>
                                <a:lnTo>
                                  <a:pt x="42" y="109"/>
                                </a:lnTo>
                                <a:lnTo>
                                  <a:pt x="49" y="109"/>
                                </a:lnTo>
                                <a:lnTo>
                                  <a:pt x="53" y="106"/>
                                </a:lnTo>
                                <a:close/>
                                <a:moveTo>
                                  <a:pt x="63" y="6"/>
                                </a:moveTo>
                                <a:lnTo>
                                  <a:pt x="35" y="6"/>
                                </a:lnTo>
                                <a:lnTo>
                                  <a:pt x="42" y="12"/>
                                </a:lnTo>
                                <a:lnTo>
                                  <a:pt x="49" y="12"/>
                                </a:lnTo>
                                <a:lnTo>
                                  <a:pt x="56" y="18"/>
                                </a:lnTo>
                                <a:lnTo>
                                  <a:pt x="56" y="25"/>
                                </a:lnTo>
                                <a:lnTo>
                                  <a:pt x="49" y="36"/>
                                </a:lnTo>
                                <a:lnTo>
                                  <a:pt x="35" y="49"/>
                                </a:lnTo>
                                <a:lnTo>
                                  <a:pt x="21" y="55"/>
                                </a:lnTo>
                                <a:lnTo>
                                  <a:pt x="28" y="55"/>
                                </a:lnTo>
                                <a:lnTo>
                                  <a:pt x="35" y="61"/>
                                </a:lnTo>
                                <a:lnTo>
                                  <a:pt x="49" y="61"/>
                                </a:lnTo>
                                <a:lnTo>
                                  <a:pt x="63" y="73"/>
                                </a:lnTo>
                                <a:lnTo>
                                  <a:pt x="63" y="91"/>
                                </a:lnTo>
                                <a:lnTo>
                                  <a:pt x="56" y="104"/>
                                </a:lnTo>
                                <a:lnTo>
                                  <a:pt x="53" y="106"/>
                                </a:lnTo>
                                <a:lnTo>
                                  <a:pt x="63" y="104"/>
                                </a:lnTo>
                                <a:lnTo>
                                  <a:pt x="71" y="91"/>
                                </a:lnTo>
                                <a:lnTo>
                                  <a:pt x="77" y="79"/>
                                </a:lnTo>
                                <a:lnTo>
                                  <a:pt x="77" y="61"/>
                                </a:lnTo>
                                <a:lnTo>
                                  <a:pt x="71" y="55"/>
                                </a:lnTo>
                                <a:lnTo>
                                  <a:pt x="56" y="49"/>
                                </a:lnTo>
                                <a:lnTo>
                                  <a:pt x="49" y="43"/>
                                </a:lnTo>
                                <a:lnTo>
                                  <a:pt x="63" y="43"/>
                                </a:lnTo>
                                <a:lnTo>
                                  <a:pt x="63" y="36"/>
                                </a:lnTo>
                                <a:lnTo>
                                  <a:pt x="71" y="31"/>
                                </a:lnTo>
                                <a:lnTo>
                                  <a:pt x="71" y="12"/>
                                </a:lnTo>
                                <a:lnTo>
                                  <a:pt x="63" y="6"/>
                                </a:lnTo>
                                <a:close/>
                                <a:moveTo>
                                  <a:pt x="56" y="0"/>
                                </a:moveTo>
                                <a:lnTo>
                                  <a:pt x="28" y="0"/>
                                </a:lnTo>
                                <a:lnTo>
                                  <a:pt x="21" y="6"/>
                                </a:lnTo>
                                <a:lnTo>
                                  <a:pt x="7" y="12"/>
                                </a:lnTo>
                                <a:lnTo>
                                  <a:pt x="0" y="25"/>
                                </a:lnTo>
                                <a:lnTo>
                                  <a:pt x="7" y="25"/>
                                </a:lnTo>
                                <a:lnTo>
                                  <a:pt x="14" y="18"/>
                                </a:lnTo>
                                <a:lnTo>
                                  <a:pt x="21" y="12"/>
                                </a:lnTo>
                                <a:lnTo>
                                  <a:pt x="35" y="6"/>
                                </a:lnTo>
                                <a:lnTo>
                                  <a:pt x="63" y="6"/>
                                </a:lnTo>
                                <a:lnTo>
                                  <a:pt x="5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84"/>
                        <wps:cNvSpPr>
                          <a:spLocks/>
                        </wps:cNvSpPr>
                        <wps:spPr bwMode="auto">
                          <a:xfrm>
                            <a:off x="6915" y="1417"/>
                            <a:ext cx="78" cy="116"/>
                          </a:xfrm>
                          <a:custGeom>
                            <a:avLst/>
                            <a:gdLst>
                              <a:gd name="T0" fmla="+- 0 6937 6916"/>
                              <a:gd name="T1" fmla="*/ T0 w 78"/>
                              <a:gd name="T2" fmla="+- 0 1472 1417"/>
                              <a:gd name="T3" fmla="*/ 1472 h 116"/>
                              <a:gd name="T4" fmla="+- 0 6944 6916"/>
                              <a:gd name="T5" fmla="*/ T4 w 78"/>
                              <a:gd name="T6" fmla="+- 0 1472 1417"/>
                              <a:gd name="T7" fmla="*/ 1472 h 116"/>
                              <a:gd name="T8" fmla="+- 0 6951 6916"/>
                              <a:gd name="T9" fmla="*/ T8 w 78"/>
                              <a:gd name="T10" fmla="+- 0 1478 1417"/>
                              <a:gd name="T11" fmla="*/ 1478 h 116"/>
                              <a:gd name="T12" fmla="+- 0 6958 6916"/>
                              <a:gd name="T13" fmla="*/ T12 w 78"/>
                              <a:gd name="T14" fmla="+- 0 1478 1417"/>
                              <a:gd name="T15" fmla="*/ 1478 h 116"/>
                              <a:gd name="T16" fmla="+- 0 6965 6916"/>
                              <a:gd name="T17" fmla="*/ T16 w 78"/>
                              <a:gd name="T18" fmla="+- 0 1478 1417"/>
                              <a:gd name="T19" fmla="*/ 1478 h 116"/>
                              <a:gd name="T20" fmla="+- 0 6972 6916"/>
                              <a:gd name="T21" fmla="*/ T20 w 78"/>
                              <a:gd name="T22" fmla="+- 0 1484 1417"/>
                              <a:gd name="T23" fmla="*/ 1484 h 116"/>
                              <a:gd name="T24" fmla="+- 0 6979 6916"/>
                              <a:gd name="T25" fmla="*/ T24 w 78"/>
                              <a:gd name="T26" fmla="+- 0 1490 1417"/>
                              <a:gd name="T27" fmla="*/ 1490 h 116"/>
                              <a:gd name="T28" fmla="+- 0 6979 6916"/>
                              <a:gd name="T29" fmla="*/ T28 w 78"/>
                              <a:gd name="T30" fmla="+- 0 1496 1417"/>
                              <a:gd name="T31" fmla="*/ 1496 h 116"/>
                              <a:gd name="T32" fmla="+- 0 6979 6916"/>
                              <a:gd name="T33" fmla="*/ T32 w 78"/>
                              <a:gd name="T34" fmla="+- 0 1502 1417"/>
                              <a:gd name="T35" fmla="*/ 1502 h 116"/>
                              <a:gd name="T36" fmla="+- 0 6979 6916"/>
                              <a:gd name="T37" fmla="*/ T36 w 78"/>
                              <a:gd name="T38" fmla="+- 0 1508 1417"/>
                              <a:gd name="T39" fmla="*/ 1508 h 116"/>
                              <a:gd name="T40" fmla="+- 0 6972 6916"/>
                              <a:gd name="T41" fmla="*/ T40 w 78"/>
                              <a:gd name="T42" fmla="+- 0 1521 1417"/>
                              <a:gd name="T43" fmla="*/ 1521 h 116"/>
                              <a:gd name="T44" fmla="+- 0 6965 6916"/>
                              <a:gd name="T45" fmla="*/ T44 w 78"/>
                              <a:gd name="T46" fmla="+- 0 1526 1417"/>
                              <a:gd name="T47" fmla="*/ 1526 h 116"/>
                              <a:gd name="T48" fmla="+- 0 6951 6916"/>
                              <a:gd name="T49" fmla="*/ T48 w 78"/>
                              <a:gd name="T50" fmla="+- 0 1526 1417"/>
                              <a:gd name="T51" fmla="*/ 1526 h 116"/>
                              <a:gd name="T52" fmla="+- 0 6944 6916"/>
                              <a:gd name="T53" fmla="*/ T52 w 78"/>
                              <a:gd name="T54" fmla="+- 0 1526 1417"/>
                              <a:gd name="T55" fmla="*/ 1526 h 116"/>
                              <a:gd name="T56" fmla="+- 0 6937 6916"/>
                              <a:gd name="T57" fmla="*/ T56 w 78"/>
                              <a:gd name="T58" fmla="+- 0 1521 1417"/>
                              <a:gd name="T59" fmla="*/ 1521 h 116"/>
                              <a:gd name="T60" fmla="+- 0 6930 6916"/>
                              <a:gd name="T61" fmla="*/ T60 w 78"/>
                              <a:gd name="T62" fmla="+- 0 1521 1417"/>
                              <a:gd name="T63" fmla="*/ 1521 h 116"/>
                              <a:gd name="T64" fmla="+- 0 6923 6916"/>
                              <a:gd name="T65" fmla="*/ T64 w 78"/>
                              <a:gd name="T66" fmla="+- 0 1521 1417"/>
                              <a:gd name="T67" fmla="*/ 1521 h 116"/>
                              <a:gd name="T68" fmla="+- 0 6916 6916"/>
                              <a:gd name="T69" fmla="*/ T68 w 78"/>
                              <a:gd name="T70" fmla="+- 0 1521 1417"/>
                              <a:gd name="T71" fmla="*/ 1521 h 116"/>
                              <a:gd name="T72" fmla="+- 0 6916 6916"/>
                              <a:gd name="T73" fmla="*/ T72 w 78"/>
                              <a:gd name="T74" fmla="+- 0 1526 1417"/>
                              <a:gd name="T75" fmla="*/ 1526 h 116"/>
                              <a:gd name="T76" fmla="+- 0 6923 6916"/>
                              <a:gd name="T77" fmla="*/ T76 w 78"/>
                              <a:gd name="T78" fmla="+- 0 1533 1417"/>
                              <a:gd name="T79" fmla="*/ 1533 h 116"/>
                              <a:gd name="T80" fmla="+- 0 6930 6916"/>
                              <a:gd name="T81" fmla="*/ T80 w 78"/>
                              <a:gd name="T82" fmla="+- 0 1533 1417"/>
                              <a:gd name="T83" fmla="*/ 1533 h 116"/>
                              <a:gd name="T84" fmla="+- 0 6937 6916"/>
                              <a:gd name="T85" fmla="*/ T84 w 78"/>
                              <a:gd name="T86" fmla="+- 0 1533 1417"/>
                              <a:gd name="T87" fmla="*/ 1533 h 116"/>
                              <a:gd name="T88" fmla="+- 0 6958 6916"/>
                              <a:gd name="T89" fmla="*/ T88 w 78"/>
                              <a:gd name="T90" fmla="+- 0 1526 1417"/>
                              <a:gd name="T91" fmla="*/ 1526 h 116"/>
                              <a:gd name="T92" fmla="+- 0 6979 6916"/>
                              <a:gd name="T93" fmla="*/ T92 w 78"/>
                              <a:gd name="T94" fmla="+- 0 1521 1417"/>
                              <a:gd name="T95" fmla="*/ 1521 h 116"/>
                              <a:gd name="T96" fmla="+- 0 6987 6916"/>
                              <a:gd name="T97" fmla="*/ T96 w 78"/>
                              <a:gd name="T98" fmla="+- 0 1508 1417"/>
                              <a:gd name="T99" fmla="*/ 1508 h 116"/>
                              <a:gd name="T100" fmla="+- 0 6993 6916"/>
                              <a:gd name="T101" fmla="*/ T100 w 78"/>
                              <a:gd name="T102" fmla="+- 0 1496 1417"/>
                              <a:gd name="T103" fmla="*/ 1496 h 116"/>
                              <a:gd name="T104" fmla="+- 0 6993 6916"/>
                              <a:gd name="T105" fmla="*/ T104 w 78"/>
                              <a:gd name="T106" fmla="+- 0 1478 1417"/>
                              <a:gd name="T107" fmla="*/ 1478 h 116"/>
                              <a:gd name="T108" fmla="+- 0 6987 6916"/>
                              <a:gd name="T109" fmla="*/ T108 w 78"/>
                              <a:gd name="T110" fmla="+- 0 1472 1417"/>
                              <a:gd name="T111" fmla="*/ 1472 h 116"/>
                              <a:gd name="T112" fmla="+- 0 6972 6916"/>
                              <a:gd name="T113" fmla="*/ T112 w 78"/>
                              <a:gd name="T114" fmla="+- 0 1466 1417"/>
                              <a:gd name="T115" fmla="*/ 1466 h 116"/>
                              <a:gd name="T116" fmla="+- 0 6965 6916"/>
                              <a:gd name="T117" fmla="*/ T116 w 78"/>
                              <a:gd name="T118" fmla="+- 0 1460 1417"/>
                              <a:gd name="T119" fmla="*/ 1460 h 116"/>
                              <a:gd name="T120" fmla="+- 0 6979 6916"/>
                              <a:gd name="T121" fmla="*/ T120 w 78"/>
                              <a:gd name="T122" fmla="+- 0 1460 1417"/>
                              <a:gd name="T123" fmla="*/ 1460 h 116"/>
                              <a:gd name="T124" fmla="+- 0 6979 6916"/>
                              <a:gd name="T125" fmla="*/ T124 w 78"/>
                              <a:gd name="T126" fmla="+- 0 1453 1417"/>
                              <a:gd name="T127" fmla="*/ 1453 h 116"/>
                              <a:gd name="T128" fmla="+- 0 6987 6916"/>
                              <a:gd name="T129" fmla="*/ T128 w 78"/>
                              <a:gd name="T130" fmla="+- 0 1448 1417"/>
                              <a:gd name="T131" fmla="*/ 1448 h 116"/>
                              <a:gd name="T132" fmla="+- 0 6987 6916"/>
                              <a:gd name="T133" fmla="*/ T132 w 78"/>
                              <a:gd name="T134" fmla="+- 0 1442 1417"/>
                              <a:gd name="T135" fmla="*/ 1442 h 116"/>
                              <a:gd name="T136" fmla="+- 0 6987 6916"/>
                              <a:gd name="T137" fmla="*/ T136 w 78"/>
                              <a:gd name="T138" fmla="+- 0 1429 1417"/>
                              <a:gd name="T139" fmla="*/ 1429 h 116"/>
                              <a:gd name="T140" fmla="+- 0 6979 6916"/>
                              <a:gd name="T141" fmla="*/ T140 w 78"/>
                              <a:gd name="T142" fmla="+- 0 1423 1417"/>
                              <a:gd name="T143" fmla="*/ 1423 h 116"/>
                              <a:gd name="T144" fmla="+- 0 6972 6916"/>
                              <a:gd name="T145" fmla="*/ T144 w 78"/>
                              <a:gd name="T146" fmla="+- 0 1417 1417"/>
                              <a:gd name="T147" fmla="*/ 1417 h 116"/>
                              <a:gd name="T148" fmla="+- 0 6958 6916"/>
                              <a:gd name="T149" fmla="*/ T148 w 78"/>
                              <a:gd name="T150" fmla="+- 0 1417 1417"/>
                              <a:gd name="T151" fmla="*/ 1417 h 116"/>
                              <a:gd name="T152" fmla="+- 0 6944 6916"/>
                              <a:gd name="T153" fmla="*/ T152 w 78"/>
                              <a:gd name="T154" fmla="+- 0 1417 1417"/>
                              <a:gd name="T155" fmla="*/ 1417 h 116"/>
                              <a:gd name="T156" fmla="+- 0 6937 6916"/>
                              <a:gd name="T157" fmla="*/ T156 w 78"/>
                              <a:gd name="T158" fmla="+- 0 1423 1417"/>
                              <a:gd name="T159" fmla="*/ 1423 h 116"/>
                              <a:gd name="T160" fmla="+- 0 6923 6916"/>
                              <a:gd name="T161" fmla="*/ T160 w 78"/>
                              <a:gd name="T162" fmla="+- 0 1429 1417"/>
                              <a:gd name="T163" fmla="*/ 1429 h 116"/>
                              <a:gd name="T164" fmla="+- 0 6916 6916"/>
                              <a:gd name="T165" fmla="*/ T164 w 78"/>
                              <a:gd name="T166" fmla="+- 0 1442 1417"/>
                              <a:gd name="T167" fmla="*/ 1442 h 116"/>
                              <a:gd name="T168" fmla="+- 0 6923 6916"/>
                              <a:gd name="T169" fmla="*/ T168 w 78"/>
                              <a:gd name="T170" fmla="+- 0 1442 1417"/>
                              <a:gd name="T171" fmla="*/ 1442 h 116"/>
                              <a:gd name="T172" fmla="+- 0 6930 6916"/>
                              <a:gd name="T173" fmla="*/ T172 w 78"/>
                              <a:gd name="T174" fmla="+- 0 1435 1417"/>
                              <a:gd name="T175" fmla="*/ 1435 h 116"/>
                              <a:gd name="T176" fmla="+- 0 6937 6916"/>
                              <a:gd name="T177" fmla="*/ T176 w 78"/>
                              <a:gd name="T178" fmla="+- 0 1429 1417"/>
                              <a:gd name="T179" fmla="*/ 1429 h 116"/>
                              <a:gd name="T180" fmla="+- 0 6951 6916"/>
                              <a:gd name="T181" fmla="*/ T180 w 78"/>
                              <a:gd name="T182" fmla="+- 0 1423 1417"/>
                              <a:gd name="T183" fmla="*/ 1423 h 116"/>
                              <a:gd name="T184" fmla="+- 0 6958 6916"/>
                              <a:gd name="T185" fmla="*/ T184 w 78"/>
                              <a:gd name="T186" fmla="+- 0 1429 1417"/>
                              <a:gd name="T187" fmla="*/ 1429 h 116"/>
                              <a:gd name="T188" fmla="+- 0 6965 6916"/>
                              <a:gd name="T189" fmla="*/ T188 w 78"/>
                              <a:gd name="T190" fmla="+- 0 1429 1417"/>
                              <a:gd name="T191" fmla="*/ 1429 h 116"/>
                              <a:gd name="T192" fmla="+- 0 6972 6916"/>
                              <a:gd name="T193" fmla="*/ T192 w 78"/>
                              <a:gd name="T194" fmla="+- 0 1435 1417"/>
                              <a:gd name="T195" fmla="*/ 1435 h 116"/>
                              <a:gd name="T196" fmla="+- 0 6972 6916"/>
                              <a:gd name="T197" fmla="*/ T196 w 78"/>
                              <a:gd name="T198" fmla="+- 0 1442 1417"/>
                              <a:gd name="T199" fmla="*/ 1442 h 116"/>
                              <a:gd name="T200" fmla="+- 0 6965 6916"/>
                              <a:gd name="T201" fmla="*/ T200 w 78"/>
                              <a:gd name="T202" fmla="+- 0 1453 1417"/>
                              <a:gd name="T203" fmla="*/ 1453 h 116"/>
                              <a:gd name="T204" fmla="+- 0 6958 6916"/>
                              <a:gd name="T205" fmla="*/ T204 w 78"/>
                              <a:gd name="T206" fmla="+- 0 1460 1417"/>
                              <a:gd name="T207" fmla="*/ 1460 h 116"/>
                              <a:gd name="T208" fmla="+- 0 6951 6916"/>
                              <a:gd name="T209" fmla="*/ T208 w 78"/>
                              <a:gd name="T210" fmla="+- 0 1466 1417"/>
                              <a:gd name="T211" fmla="*/ 1466 h 116"/>
                              <a:gd name="T212" fmla="+- 0 6937 6916"/>
                              <a:gd name="T213" fmla="*/ T212 w 78"/>
                              <a:gd name="T214" fmla="+- 0 1472 1417"/>
                              <a:gd name="T215" fmla="*/ 1472 h 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78" h="116">
                                <a:moveTo>
                                  <a:pt x="21" y="55"/>
                                </a:moveTo>
                                <a:lnTo>
                                  <a:pt x="28" y="55"/>
                                </a:lnTo>
                                <a:lnTo>
                                  <a:pt x="35" y="61"/>
                                </a:lnTo>
                                <a:lnTo>
                                  <a:pt x="42" y="61"/>
                                </a:lnTo>
                                <a:lnTo>
                                  <a:pt x="49" y="61"/>
                                </a:lnTo>
                                <a:lnTo>
                                  <a:pt x="56" y="67"/>
                                </a:lnTo>
                                <a:lnTo>
                                  <a:pt x="63" y="73"/>
                                </a:lnTo>
                                <a:lnTo>
                                  <a:pt x="63" y="79"/>
                                </a:lnTo>
                                <a:lnTo>
                                  <a:pt x="63" y="85"/>
                                </a:lnTo>
                                <a:lnTo>
                                  <a:pt x="63" y="91"/>
                                </a:lnTo>
                                <a:lnTo>
                                  <a:pt x="56" y="104"/>
                                </a:lnTo>
                                <a:lnTo>
                                  <a:pt x="49" y="109"/>
                                </a:lnTo>
                                <a:lnTo>
                                  <a:pt x="35" y="109"/>
                                </a:lnTo>
                                <a:lnTo>
                                  <a:pt x="28" y="109"/>
                                </a:lnTo>
                                <a:lnTo>
                                  <a:pt x="21" y="104"/>
                                </a:lnTo>
                                <a:lnTo>
                                  <a:pt x="14" y="104"/>
                                </a:lnTo>
                                <a:lnTo>
                                  <a:pt x="7" y="104"/>
                                </a:lnTo>
                                <a:lnTo>
                                  <a:pt x="0" y="104"/>
                                </a:lnTo>
                                <a:lnTo>
                                  <a:pt x="0" y="109"/>
                                </a:lnTo>
                                <a:lnTo>
                                  <a:pt x="7" y="116"/>
                                </a:lnTo>
                                <a:lnTo>
                                  <a:pt x="14" y="116"/>
                                </a:lnTo>
                                <a:lnTo>
                                  <a:pt x="21" y="116"/>
                                </a:lnTo>
                                <a:lnTo>
                                  <a:pt x="42" y="109"/>
                                </a:lnTo>
                                <a:lnTo>
                                  <a:pt x="63" y="104"/>
                                </a:lnTo>
                                <a:lnTo>
                                  <a:pt x="71" y="91"/>
                                </a:lnTo>
                                <a:lnTo>
                                  <a:pt x="77" y="79"/>
                                </a:lnTo>
                                <a:lnTo>
                                  <a:pt x="77" y="61"/>
                                </a:lnTo>
                                <a:lnTo>
                                  <a:pt x="71" y="55"/>
                                </a:lnTo>
                                <a:lnTo>
                                  <a:pt x="56" y="49"/>
                                </a:lnTo>
                                <a:lnTo>
                                  <a:pt x="49" y="43"/>
                                </a:lnTo>
                                <a:lnTo>
                                  <a:pt x="63" y="43"/>
                                </a:lnTo>
                                <a:lnTo>
                                  <a:pt x="63" y="36"/>
                                </a:lnTo>
                                <a:lnTo>
                                  <a:pt x="71" y="31"/>
                                </a:lnTo>
                                <a:lnTo>
                                  <a:pt x="71" y="25"/>
                                </a:lnTo>
                                <a:lnTo>
                                  <a:pt x="71" y="12"/>
                                </a:lnTo>
                                <a:lnTo>
                                  <a:pt x="63" y="6"/>
                                </a:lnTo>
                                <a:lnTo>
                                  <a:pt x="56" y="0"/>
                                </a:lnTo>
                                <a:lnTo>
                                  <a:pt x="42" y="0"/>
                                </a:lnTo>
                                <a:lnTo>
                                  <a:pt x="28" y="0"/>
                                </a:lnTo>
                                <a:lnTo>
                                  <a:pt x="21" y="6"/>
                                </a:lnTo>
                                <a:lnTo>
                                  <a:pt x="7" y="12"/>
                                </a:lnTo>
                                <a:lnTo>
                                  <a:pt x="0" y="25"/>
                                </a:lnTo>
                                <a:lnTo>
                                  <a:pt x="7" y="25"/>
                                </a:lnTo>
                                <a:lnTo>
                                  <a:pt x="14" y="18"/>
                                </a:lnTo>
                                <a:lnTo>
                                  <a:pt x="21" y="12"/>
                                </a:lnTo>
                                <a:lnTo>
                                  <a:pt x="35" y="6"/>
                                </a:lnTo>
                                <a:lnTo>
                                  <a:pt x="42" y="12"/>
                                </a:lnTo>
                                <a:lnTo>
                                  <a:pt x="49" y="12"/>
                                </a:lnTo>
                                <a:lnTo>
                                  <a:pt x="56" y="18"/>
                                </a:lnTo>
                                <a:lnTo>
                                  <a:pt x="56" y="25"/>
                                </a:lnTo>
                                <a:lnTo>
                                  <a:pt x="49" y="36"/>
                                </a:lnTo>
                                <a:lnTo>
                                  <a:pt x="42" y="43"/>
                                </a:lnTo>
                                <a:lnTo>
                                  <a:pt x="35" y="49"/>
                                </a:lnTo>
                                <a:lnTo>
                                  <a:pt x="21" y="55"/>
                                </a:lnTo>
                                <a:close/>
                              </a:path>
                            </a:pathLst>
                          </a:custGeom>
                          <a:noFill/>
                          <a:ln w="4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AutoShape 85"/>
                        <wps:cNvSpPr>
                          <a:spLocks/>
                        </wps:cNvSpPr>
                        <wps:spPr bwMode="auto">
                          <a:xfrm>
                            <a:off x="6908" y="1142"/>
                            <a:ext cx="92" cy="116"/>
                          </a:xfrm>
                          <a:custGeom>
                            <a:avLst/>
                            <a:gdLst>
                              <a:gd name="T0" fmla="+- 0 6979 6909"/>
                              <a:gd name="T1" fmla="*/ T0 w 92"/>
                              <a:gd name="T2" fmla="+- 0 1228 1143"/>
                              <a:gd name="T3" fmla="*/ 1228 h 116"/>
                              <a:gd name="T4" fmla="+- 0 6965 6909"/>
                              <a:gd name="T5" fmla="*/ T4 w 92"/>
                              <a:gd name="T6" fmla="+- 0 1228 1143"/>
                              <a:gd name="T7" fmla="*/ 1228 h 116"/>
                              <a:gd name="T8" fmla="+- 0 6965 6909"/>
                              <a:gd name="T9" fmla="*/ T8 w 92"/>
                              <a:gd name="T10" fmla="+- 0 1259 1143"/>
                              <a:gd name="T11" fmla="*/ 1259 h 116"/>
                              <a:gd name="T12" fmla="+- 0 6979 6909"/>
                              <a:gd name="T13" fmla="*/ T12 w 92"/>
                              <a:gd name="T14" fmla="+- 0 1259 1143"/>
                              <a:gd name="T15" fmla="*/ 1259 h 116"/>
                              <a:gd name="T16" fmla="+- 0 6979 6909"/>
                              <a:gd name="T17" fmla="*/ T16 w 92"/>
                              <a:gd name="T18" fmla="+- 0 1228 1143"/>
                              <a:gd name="T19" fmla="*/ 1228 h 116"/>
                              <a:gd name="T20" fmla="+- 0 6979 6909"/>
                              <a:gd name="T21" fmla="*/ T20 w 92"/>
                              <a:gd name="T22" fmla="+- 0 1143 1143"/>
                              <a:gd name="T23" fmla="*/ 1143 h 116"/>
                              <a:gd name="T24" fmla="+- 0 6972 6909"/>
                              <a:gd name="T25" fmla="*/ T24 w 92"/>
                              <a:gd name="T26" fmla="+- 0 1143 1143"/>
                              <a:gd name="T27" fmla="*/ 1143 h 116"/>
                              <a:gd name="T28" fmla="+- 0 6909 6909"/>
                              <a:gd name="T29" fmla="*/ T28 w 92"/>
                              <a:gd name="T30" fmla="+- 0 1216 1143"/>
                              <a:gd name="T31" fmla="*/ 1216 h 116"/>
                              <a:gd name="T32" fmla="+- 0 6909 6909"/>
                              <a:gd name="T33" fmla="*/ T32 w 92"/>
                              <a:gd name="T34" fmla="+- 0 1228 1143"/>
                              <a:gd name="T35" fmla="*/ 1228 h 116"/>
                              <a:gd name="T36" fmla="+- 0 7000 6909"/>
                              <a:gd name="T37" fmla="*/ T36 w 92"/>
                              <a:gd name="T38" fmla="+- 0 1228 1143"/>
                              <a:gd name="T39" fmla="*/ 1228 h 116"/>
                              <a:gd name="T40" fmla="+- 0 7000 6909"/>
                              <a:gd name="T41" fmla="*/ T40 w 92"/>
                              <a:gd name="T42" fmla="+- 0 1216 1143"/>
                              <a:gd name="T43" fmla="*/ 1216 h 116"/>
                              <a:gd name="T44" fmla="+- 0 6916 6909"/>
                              <a:gd name="T45" fmla="*/ T44 w 92"/>
                              <a:gd name="T46" fmla="+- 0 1216 1143"/>
                              <a:gd name="T47" fmla="*/ 1216 h 116"/>
                              <a:gd name="T48" fmla="+- 0 6965 6909"/>
                              <a:gd name="T49" fmla="*/ T48 w 92"/>
                              <a:gd name="T50" fmla="+- 0 1161 1143"/>
                              <a:gd name="T51" fmla="*/ 1161 h 116"/>
                              <a:gd name="T52" fmla="+- 0 6979 6909"/>
                              <a:gd name="T53" fmla="*/ T52 w 92"/>
                              <a:gd name="T54" fmla="+- 0 1161 1143"/>
                              <a:gd name="T55" fmla="*/ 1161 h 116"/>
                              <a:gd name="T56" fmla="+- 0 6979 6909"/>
                              <a:gd name="T57" fmla="*/ T56 w 92"/>
                              <a:gd name="T58" fmla="+- 0 1143 1143"/>
                              <a:gd name="T59" fmla="*/ 1143 h 116"/>
                              <a:gd name="T60" fmla="+- 0 6979 6909"/>
                              <a:gd name="T61" fmla="*/ T60 w 92"/>
                              <a:gd name="T62" fmla="+- 0 1161 1143"/>
                              <a:gd name="T63" fmla="*/ 1161 h 116"/>
                              <a:gd name="T64" fmla="+- 0 6965 6909"/>
                              <a:gd name="T65" fmla="*/ T64 w 92"/>
                              <a:gd name="T66" fmla="+- 0 1161 1143"/>
                              <a:gd name="T67" fmla="*/ 1161 h 116"/>
                              <a:gd name="T68" fmla="+- 0 6965 6909"/>
                              <a:gd name="T69" fmla="*/ T68 w 92"/>
                              <a:gd name="T70" fmla="+- 0 1216 1143"/>
                              <a:gd name="T71" fmla="*/ 1216 h 116"/>
                              <a:gd name="T72" fmla="+- 0 6979 6909"/>
                              <a:gd name="T73" fmla="*/ T72 w 92"/>
                              <a:gd name="T74" fmla="+- 0 1216 1143"/>
                              <a:gd name="T75" fmla="*/ 1216 h 116"/>
                              <a:gd name="T76" fmla="+- 0 6979 6909"/>
                              <a:gd name="T77" fmla="*/ T76 w 92"/>
                              <a:gd name="T78" fmla="+- 0 1161 1143"/>
                              <a:gd name="T79" fmla="*/ 1161 h 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2" h="116">
                                <a:moveTo>
                                  <a:pt x="70" y="85"/>
                                </a:moveTo>
                                <a:lnTo>
                                  <a:pt x="56" y="85"/>
                                </a:lnTo>
                                <a:lnTo>
                                  <a:pt x="56" y="116"/>
                                </a:lnTo>
                                <a:lnTo>
                                  <a:pt x="70" y="116"/>
                                </a:lnTo>
                                <a:lnTo>
                                  <a:pt x="70" y="85"/>
                                </a:lnTo>
                                <a:close/>
                                <a:moveTo>
                                  <a:pt x="70" y="0"/>
                                </a:moveTo>
                                <a:lnTo>
                                  <a:pt x="63" y="0"/>
                                </a:lnTo>
                                <a:lnTo>
                                  <a:pt x="0" y="73"/>
                                </a:lnTo>
                                <a:lnTo>
                                  <a:pt x="0" y="85"/>
                                </a:lnTo>
                                <a:lnTo>
                                  <a:pt x="91" y="85"/>
                                </a:lnTo>
                                <a:lnTo>
                                  <a:pt x="91" y="73"/>
                                </a:lnTo>
                                <a:lnTo>
                                  <a:pt x="7" y="73"/>
                                </a:lnTo>
                                <a:lnTo>
                                  <a:pt x="56" y="18"/>
                                </a:lnTo>
                                <a:lnTo>
                                  <a:pt x="70" y="18"/>
                                </a:lnTo>
                                <a:lnTo>
                                  <a:pt x="70" y="0"/>
                                </a:lnTo>
                                <a:close/>
                                <a:moveTo>
                                  <a:pt x="70" y="18"/>
                                </a:moveTo>
                                <a:lnTo>
                                  <a:pt x="56" y="18"/>
                                </a:lnTo>
                                <a:lnTo>
                                  <a:pt x="56" y="73"/>
                                </a:lnTo>
                                <a:lnTo>
                                  <a:pt x="70" y="73"/>
                                </a:lnTo>
                                <a:lnTo>
                                  <a:pt x="70" y="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AutoShape 86"/>
                        <wps:cNvSpPr>
                          <a:spLocks/>
                        </wps:cNvSpPr>
                        <wps:spPr bwMode="auto">
                          <a:xfrm>
                            <a:off x="6908" y="1142"/>
                            <a:ext cx="92" cy="116"/>
                          </a:xfrm>
                          <a:custGeom>
                            <a:avLst/>
                            <a:gdLst>
                              <a:gd name="T0" fmla="+- 0 7000 6909"/>
                              <a:gd name="T1" fmla="*/ T0 w 92"/>
                              <a:gd name="T2" fmla="+- 0 1216 1143"/>
                              <a:gd name="T3" fmla="*/ 1216 h 116"/>
                              <a:gd name="T4" fmla="+- 0 6979 6909"/>
                              <a:gd name="T5" fmla="*/ T4 w 92"/>
                              <a:gd name="T6" fmla="+- 0 1216 1143"/>
                              <a:gd name="T7" fmla="*/ 1216 h 116"/>
                              <a:gd name="T8" fmla="+- 0 6979 6909"/>
                              <a:gd name="T9" fmla="*/ T8 w 92"/>
                              <a:gd name="T10" fmla="+- 0 1143 1143"/>
                              <a:gd name="T11" fmla="*/ 1143 h 116"/>
                              <a:gd name="T12" fmla="+- 0 6972 6909"/>
                              <a:gd name="T13" fmla="*/ T12 w 92"/>
                              <a:gd name="T14" fmla="+- 0 1143 1143"/>
                              <a:gd name="T15" fmla="*/ 1143 h 116"/>
                              <a:gd name="T16" fmla="+- 0 6909 6909"/>
                              <a:gd name="T17" fmla="*/ T16 w 92"/>
                              <a:gd name="T18" fmla="+- 0 1216 1143"/>
                              <a:gd name="T19" fmla="*/ 1216 h 116"/>
                              <a:gd name="T20" fmla="+- 0 6909 6909"/>
                              <a:gd name="T21" fmla="*/ T20 w 92"/>
                              <a:gd name="T22" fmla="+- 0 1228 1143"/>
                              <a:gd name="T23" fmla="*/ 1228 h 116"/>
                              <a:gd name="T24" fmla="+- 0 6965 6909"/>
                              <a:gd name="T25" fmla="*/ T24 w 92"/>
                              <a:gd name="T26" fmla="+- 0 1228 1143"/>
                              <a:gd name="T27" fmla="*/ 1228 h 116"/>
                              <a:gd name="T28" fmla="+- 0 6965 6909"/>
                              <a:gd name="T29" fmla="*/ T28 w 92"/>
                              <a:gd name="T30" fmla="+- 0 1259 1143"/>
                              <a:gd name="T31" fmla="*/ 1259 h 116"/>
                              <a:gd name="T32" fmla="+- 0 6979 6909"/>
                              <a:gd name="T33" fmla="*/ T32 w 92"/>
                              <a:gd name="T34" fmla="+- 0 1259 1143"/>
                              <a:gd name="T35" fmla="*/ 1259 h 116"/>
                              <a:gd name="T36" fmla="+- 0 6979 6909"/>
                              <a:gd name="T37" fmla="*/ T36 w 92"/>
                              <a:gd name="T38" fmla="+- 0 1228 1143"/>
                              <a:gd name="T39" fmla="*/ 1228 h 116"/>
                              <a:gd name="T40" fmla="+- 0 7000 6909"/>
                              <a:gd name="T41" fmla="*/ T40 w 92"/>
                              <a:gd name="T42" fmla="+- 0 1228 1143"/>
                              <a:gd name="T43" fmla="*/ 1228 h 116"/>
                              <a:gd name="T44" fmla="+- 0 7000 6909"/>
                              <a:gd name="T45" fmla="*/ T44 w 92"/>
                              <a:gd name="T46" fmla="+- 0 1216 1143"/>
                              <a:gd name="T47" fmla="*/ 1216 h 116"/>
                              <a:gd name="T48" fmla="+- 0 6965 6909"/>
                              <a:gd name="T49" fmla="*/ T48 w 92"/>
                              <a:gd name="T50" fmla="+- 0 1216 1143"/>
                              <a:gd name="T51" fmla="*/ 1216 h 116"/>
                              <a:gd name="T52" fmla="+- 0 6916 6909"/>
                              <a:gd name="T53" fmla="*/ T52 w 92"/>
                              <a:gd name="T54" fmla="+- 0 1216 1143"/>
                              <a:gd name="T55" fmla="*/ 1216 h 116"/>
                              <a:gd name="T56" fmla="+- 0 6965 6909"/>
                              <a:gd name="T57" fmla="*/ T56 w 92"/>
                              <a:gd name="T58" fmla="+- 0 1161 1143"/>
                              <a:gd name="T59" fmla="*/ 1161 h 116"/>
                              <a:gd name="T60" fmla="+- 0 6965 6909"/>
                              <a:gd name="T61" fmla="*/ T60 w 92"/>
                              <a:gd name="T62" fmla="+- 0 1161 1143"/>
                              <a:gd name="T63" fmla="*/ 1161 h 116"/>
                              <a:gd name="T64" fmla="+- 0 6965 6909"/>
                              <a:gd name="T65" fmla="*/ T64 w 92"/>
                              <a:gd name="T66" fmla="+- 0 1216 1143"/>
                              <a:gd name="T67" fmla="*/ 1216 h 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92" h="116">
                                <a:moveTo>
                                  <a:pt x="91" y="73"/>
                                </a:moveTo>
                                <a:lnTo>
                                  <a:pt x="70" y="73"/>
                                </a:lnTo>
                                <a:lnTo>
                                  <a:pt x="70" y="0"/>
                                </a:lnTo>
                                <a:lnTo>
                                  <a:pt x="63" y="0"/>
                                </a:lnTo>
                                <a:lnTo>
                                  <a:pt x="0" y="73"/>
                                </a:lnTo>
                                <a:lnTo>
                                  <a:pt x="0" y="85"/>
                                </a:lnTo>
                                <a:lnTo>
                                  <a:pt x="56" y="85"/>
                                </a:lnTo>
                                <a:lnTo>
                                  <a:pt x="56" y="116"/>
                                </a:lnTo>
                                <a:lnTo>
                                  <a:pt x="70" y="116"/>
                                </a:lnTo>
                                <a:lnTo>
                                  <a:pt x="70" y="85"/>
                                </a:lnTo>
                                <a:lnTo>
                                  <a:pt x="91" y="85"/>
                                </a:lnTo>
                                <a:lnTo>
                                  <a:pt x="91" y="73"/>
                                </a:lnTo>
                                <a:close/>
                                <a:moveTo>
                                  <a:pt x="56" y="73"/>
                                </a:moveTo>
                                <a:lnTo>
                                  <a:pt x="7" y="73"/>
                                </a:lnTo>
                                <a:lnTo>
                                  <a:pt x="56" y="18"/>
                                </a:lnTo>
                                <a:lnTo>
                                  <a:pt x="56" y="73"/>
                                </a:lnTo>
                                <a:close/>
                              </a:path>
                            </a:pathLst>
                          </a:custGeom>
                          <a:noFill/>
                          <a:ln w="40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AutoShape 87"/>
                        <wps:cNvSpPr>
                          <a:spLocks/>
                        </wps:cNvSpPr>
                        <wps:spPr bwMode="auto">
                          <a:xfrm>
                            <a:off x="6915" y="862"/>
                            <a:ext cx="78" cy="122"/>
                          </a:xfrm>
                          <a:custGeom>
                            <a:avLst/>
                            <a:gdLst>
                              <a:gd name="T0" fmla="+- 0 6958 6916"/>
                              <a:gd name="T1" fmla="*/ T0 w 78"/>
                              <a:gd name="T2" fmla="+- 0 979 863"/>
                              <a:gd name="T3" fmla="*/ 979 h 122"/>
                              <a:gd name="T4" fmla="+- 0 6923 6916"/>
                              <a:gd name="T5" fmla="*/ T4 w 78"/>
                              <a:gd name="T6" fmla="+- 0 979 863"/>
                              <a:gd name="T7" fmla="*/ 979 h 122"/>
                              <a:gd name="T8" fmla="+- 0 6930 6916"/>
                              <a:gd name="T9" fmla="*/ T8 w 78"/>
                              <a:gd name="T10" fmla="+- 0 985 863"/>
                              <a:gd name="T11" fmla="*/ 985 h 122"/>
                              <a:gd name="T12" fmla="+- 0 6937 6916"/>
                              <a:gd name="T13" fmla="*/ T12 w 78"/>
                              <a:gd name="T14" fmla="+- 0 985 863"/>
                              <a:gd name="T15" fmla="*/ 985 h 122"/>
                              <a:gd name="T16" fmla="+- 0 6958 6916"/>
                              <a:gd name="T17" fmla="*/ T16 w 78"/>
                              <a:gd name="T18" fmla="+- 0 979 863"/>
                              <a:gd name="T19" fmla="*/ 979 h 122"/>
                              <a:gd name="T20" fmla="+- 0 6930 6916"/>
                              <a:gd name="T21" fmla="*/ T20 w 78"/>
                              <a:gd name="T22" fmla="+- 0 966 863"/>
                              <a:gd name="T23" fmla="*/ 966 h 122"/>
                              <a:gd name="T24" fmla="+- 0 6916 6916"/>
                              <a:gd name="T25" fmla="*/ T24 w 78"/>
                              <a:gd name="T26" fmla="+- 0 966 863"/>
                              <a:gd name="T27" fmla="*/ 966 h 122"/>
                              <a:gd name="T28" fmla="+- 0 6916 6916"/>
                              <a:gd name="T29" fmla="*/ T28 w 78"/>
                              <a:gd name="T30" fmla="+- 0 979 863"/>
                              <a:gd name="T31" fmla="*/ 979 h 122"/>
                              <a:gd name="T32" fmla="+- 0 6944 6916"/>
                              <a:gd name="T33" fmla="*/ T32 w 78"/>
                              <a:gd name="T34" fmla="+- 0 979 863"/>
                              <a:gd name="T35" fmla="*/ 979 h 122"/>
                              <a:gd name="T36" fmla="+- 0 6930 6916"/>
                              <a:gd name="T37" fmla="*/ T36 w 78"/>
                              <a:gd name="T38" fmla="+- 0 966 863"/>
                              <a:gd name="T39" fmla="*/ 966 h 122"/>
                              <a:gd name="T40" fmla="+- 0 6991 6916"/>
                              <a:gd name="T41" fmla="*/ T40 w 78"/>
                              <a:gd name="T42" fmla="+- 0 869 863"/>
                              <a:gd name="T43" fmla="*/ 869 h 122"/>
                              <a:gd name="T44" fmla="+- 0 6944 6916"/>
                              <a:gd name="T45" fmla="*/ T44 w 78"/>
                              <a:gd name="T46" fmla="+- 0 869 863"/>
                              <a:gd name="T47" fmla="*/ 869 h 122"/>
                              <a:gd name="T48" fmla="+- 0 6923 6916"/>
                              <a:gd name="T49" fmla="*/ T48 w 78"/>
                              <a:gd name="T50" fmla="+- 0 912 863"/>
                              <a:gd name="T51" fmla="*/ 912 h 122"/>
                              <a:gd name="T52" fmla="+- 0 6944 6916"/>
                              <a:gd name="T53" fmla="*/ T52 w 78"/>
                              <a:gd name="T54" fmla="+- 0 912 863"/>
                              <a:gd name="T55" fmla="*/ 912 h 122"/>
                              <a:gd name="T56" fmla="+- 0 6958 6916"/>
                              <a:gd name="T57" fmla="*/ T56 w 78"/>
                              <a:gd name="T58" fmla="+- 0 918 863"/>
                              <a:gd name="T59" fmla="*/ 918 h 122"/>
                              <a:gd name="T60" fmla="+- 0 6972 6916"/>
                              <a:gd name="T61" fmla="*/ T60 w 78"/>
                              <a:gd name="T62" fmla="+- 0 923 863"/>
                              <a:gd name="T63" fmla="*/ 923 h 122"/>
                              <a:gd name="T64" fmla="+- 0 6979 6916"/>
                              <a:gd name="T65" fmla="*/ T64 w 78"/>
                              <a:gd name="T66" fmla="+- 0 936 863"/>
                              <a:gd name="T67" fmla="*/ 936 h 122"/>
                              <a:gd name="T68" fmla="+- 0 6979 6916"/>
                              <a:gd name="T69" fmla="*/ T68 w 78"/>
                              <a:gd name="T70" fmla="+- 0 961 863"/>
                              <a:gd name="T71" fmla="*/ 961 h 122"/>
                              <a:gd name="T72" fmla="+- 0 6972 6916"/>
                              <a:gd name="T73" fmla="*/ T72 w 78"/>
                              <a:gd name="T74" fmla="+- 0 972 863"/>
                              <a:gd name="T75" fmla="*/ 972 h 122"/>
                              <a:gd name="T76" fmla="+- 0 6958 6916"/>
                              <a:gd name="T77" fmla="*/ T76 w 78"/>
                              <a:gd name="T78" fmla="+- 0 979 863"/>
                              <a:gd name="T79" fmla="*/ 979 h 122"/>
                              <a:gd name="T80" fmla="+- 0 6979 6916"/>
                              <a:gd name="T81" fmla="*/ T80 w 78"/>
                              <a:gd name="T82" fmla="+- 0 972 863"/>
                              <a:gd name="T83" fmla="*/ 972 h 122"/>
                              <a:gd name="T84" fmla="+- 0 6987 6916"/>
                              <a:gd name="T85" fmla="*/ T84 w 78"/>
                              <a:gd name="T86" fmla="+- 0 961 863"/>
                              <a:gd name="T87" fmla="*/ 961 h 122"/>
                              <a:gd name="T88" fmla="+- 0 6993 6916"/>
                              <a:gd name="T89" fmla="*/ T88 w 78"/>
                              <a:gd name="T90" fmla="+- 0 942 863"/>
                              <a:gd name="T91" fmla="*/ 942 h 122"/>
                              <a:gd name="T92" fmla="+- 0 6993 6916"/>
                              <a:gd name="T93" fmla="*/ T92 w 78"/>
                              <a:gd name="T94" fmla="+- 0 923 863"/>
                              <a:gd name="T95" fmla="*/ 923 h 122"/>
                              <a:gd name="T96" fmla="+- 0 6987 6916"/>
                              <a:gd name="T97" fmla="*/ T96 w 78"/>
                              <a:gd name="T98" fmla="+- 0 918 863"/>
                              <a:gd name="T99" fmla="*/ 918 h 122"/>
                              <a:gd name="T100" fmla="+- 0 6979 6916"/>
                              <a:gd name="T101" fmla="*/ T100 w 78"/>
                              <a:gd name="T102" fmla="+- 0 912 863"/>
                              <a:gd name="T103" fmla="*/ 912 h 122"/>
                              <a:gd name="T104" fmla="+- 0 6972 6916"/>
                              <a:gd name="T105" fmla="*/ T104 w 78"/>
                              <a:gd name="T106" fmla="+- 0 905 863"/>
                              <a:gd name="T107" fmla="*/ 905 h 122"/>
                              <a:gd name="T108" fmla="+- 0 6958 6916"/>
                              <a:gd name="T109" fmla="*/ T108 w 78"/>
                              <a:gd name="T110" fmla="+- 0 899 863"/>
                              <a:gd name="T111" fmla="*/ 899 h 122"/>
                              <a:gd name="T112" fmla="+- 0 6937 6916"/>
                              <a:gd name="T113" fmla="*/ T112 w 78"/>
                              <a:gd name="T114" fmla="+- 0 899 863"/>
                              <a:gd name="T115" fmla="*/ 899 h 122"/>
                              <a:gd name="T116" fmla="+- 0 6944 6916"/>
                              <a:gd name="T117" fmla="*/ T116 w 78"/>
                              <a:gd name="T118" fmla="+- 0 881 863"/>
                              <a:gd name="T119" fmla="*/ 881 h 122"/>
                              <a:gd name="T120" fmla="+- 0 6987 6916"/>
                              <a:gd name="T121" fmla="*/ T120 w 78"/>
                              <a:gd name="T122" fmla="+- 0 881 863"/>
                              <a:gd name="T123" fmla="*/ 881 h 122"/>
                              <a:gd name="T124" fmla="+- 0 6991 6916"/>
                              <a:gd name="T125" fmla="*/ T124 w 78"/>
                              <a:gd name="T126" fmla="+- 0 869 863"/>
                              <a:gd name="T127" fmla="*/ 869 h 122"/>
                              <a:gd name="T128" fmla="+- 0 6993 6916"/>
                              <a:gd name="T129" fmla="*/ T128 w 78"/>
                              <a:gd name="T130" fmla="+- 0 863 863"/>
                              <a:gd name="T131" fmla="*/ 863 h 122"/>
                              <a:gd name="T132" fmla="+- 0 6991 6916"/>
                              <a:gd name="T133" fmla="*/ T132 w 78"/>
                              <a:gd name="T134" fmla="+- 0 869 863"/>
                              <a:gd name="T135" fmla="*/ 869 h 122"/>
                              <a:gd name="T136" fmla="+- 0 6993 6916"/>
                              <a:gd name="T137" fmla="*/ T136 w 78"/>
                              <a:gd name="T138" fmla="+- 0 869 863"/>
                              <a:gd name="T139" fmla="*/ 869 h 122"/>
                              <a:gd name="T140" fmla="+- 0 6993 6916"/>
                              <a:gd name="T141" fmla="*/ T140 w 78"/>
                              <a:gd name="T142" fmla="+- 0 863 863"/>
                              <a:gd name="T143" fmla="*/ 863 h 1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78" h="122">
                                <a:moveTo>
                                  <a:pt x="42" y="116"/>
                                </a:moveTo>
                                <a:lnTo>
                                  <a:pt x="7" y="116"/>
                                </a:lnTo>
                                <a:lnTo>
                                  <a:pt x="14" y="122"/>
                                </a:lnTo>
                                <a:lnTo>
                                  <a:pt x="21" y="122"/>
                                </a:lnTo>
                                <a:lnTo>
                                  <a:pt x="42" y="116"/>
                                </a:lnTo>
                                <a:close/>
                                <a:moveTo>
                                  <a:pt x="14" y="103"/>
                                </a:moveTo>
                                <a:lnTo>
                                  <a:pt x="0" y="103"/>
                                </a:lnTo>
                                <a:lnTo>
                                  <a:pt x="0" y="116"/>
                                </a:lnTo>
                                <a:lnTo>
                                  <a:pt x="28" y="116"/>
                                </a:lnTo>
                                <a:lnTo>
                                  <a:pt x="14" y="103"/>
                                </a:lnTo>
                                <a:close/>
                                <a:moveTo>
                                  <a:pt x="75" y="6"/>
                                </a:moveTo>
                                <a:lnTo>
                                  <a:pt x="28" y="6"/>
                                </a:lnTo>
                                <a:lnTo>
                                  <a:pt x="7" y="49"/>
                                </a:lnTo>
                                <a:lnTo>
                                  <a:pt x="28" y="49"/>
                                </a:lnTo>
                                <a:lnTo>
                                  <a:pt x="42" y="55"/>
                                </a:lnTo>
                                <a:lnTo>
                                  <a:pt x="56" y="60"/>
                                </a:lnTo>
                                <a:lnTo>
                                  <a:pt x="63" y="73"/>
                                </a:lnTo>
                                <a:lnTo>
                                  <a:pt x="63" y="98"/>
                                </a:lnTo>
                                <a:lnTo>
                                  <a:pt x="56" y="109"/>
                                </a:lnTo>
                                <a:lnTo>
                                  <a:pt x="42" y="116"/>
                                </a:lnTo>
                                <a:lnTo>
                                  <a:pt x="63" y="109"/>
                                </a:lnTo>
                                <a:lnTo>
                                  <a:pt x="71" y="98"/>
                                </a:lnTo>
                                <a:lnTo>
                                  <a:pt x="77" y="79"/>
                                </a:lnTo>
                                <a:lnTo>
                                  <a:pt x="77" y="60"/>
                                </a:lnTo>
                                <a:lnTo>
                                  <a:pt x="71" y="55"/>
                                </a:lnTo>
                                <a:lnTo>
                                  <a:pt x="63" y="49"/>
                                </a:lnTo>
                                <a:lnTo>
                                  <a:pt x="56" y="42"/>
                                </a:lnTo>
                                <a:lnTo>
                                  <a:pt x="42" y="36"/>
                                </a:lnTo>
                                <a:lnTo>
                                  <a:pt x="21" y="36"/>
                                </a:lnTo>
                                <a:lnTo>
                                  <a:pt x="28" y="18"/>
                                </a:lnTo>
                                <a:lnTo>
                                  <a:pt x="71" y="18"/>
                                </a:lnTo>
                                <a:lnTo>
                                  <a:pt x="75" y="6"/>
                                </a:lnTo>
                                <a:close/>
                                <a:moveTo>
                                  <a:pt x="77" y="0"/>
                                </a:moveTo>
                                <a:lnTo>
                                  <a:pt x="75" y="6"/>
                                </a:lnTo>
                                <a:lnTo>
                                  <a:pt x="77" y="6"/>
                                </a:lnTo>
                                <a:lnTo>
                                  <a:pt x="7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88"/>
                        <wps:cNvSpPr>
                          <a:spLocks/>
                        </wps:cNvSpPr>
                        <wps:spPr bwMode="auto">
                          <a:xfrm>
                            <a:off x="6915" y="862"/>
                            <a:ext cx="78" cy="122"/>
                          </a:xfrm>
                          <a:custGeom>
                            <a:avLst/>
                            <a:gdLst>
                              <a:gd name="T0" fmla="+- 0 6944 6916"/>
                              <a:gd name="T1" fmla="*/ T0 w 78"/>
                              <a:gd name="T2" fmla="+- 0 881 863"/>
                              <a:gd name="T3" fmla="*/ 881 h 122"/>
                              <a:gd name="T4" fmla="+- 0 6987 6916"/>
                              <a:gd name="T5" fmla="*/ T4 w 78"/>
                              <a:gd name="T6" fmla="+- 0 881 863"/>
                              <a:gd name="T7" fmla="*/ 881 h 122"/>
                              <a:gd name="T8" fmla="+- 0 6993 6916"/>
                              <a:gd name="T9" fmla="*/ T8 w 78"/>
                              <a:gd name="T10" fmla="+- 0 863 863"/>
                              <a:gd name="T11" fmla="*/ 863 h 122"/>
                              <a:gd name="T12" fmla="+- 0 6993 6916"/>
                              <a:gd name="T13" fmla="*/ T12 w 78"/>
                              <a:gd name="T14" fmla="+- 0 869 863"/>
                              <a:gd name="T15" fmla="*/ 869 h 122"/>
                              <a:gd name="T16" fmla="+- 0 6987 6916"/>
                              <a:gd name="T17" fmla="*/ T16 w 78"/>
                              <a:gd name="T18" fmla="+- 0 869 863"/>
                              <a:gd name="T19" fmla="*/ 869 h 122"/>
                              <a:gd name="T20" fmla="+- 0 6944 6916"/>
                              <a:gd name="T21" fmla="*/ T20 w 78"/>
                              <a:gd name="T22" fmla="+- 0 869 863"/>
                              <a:gd name="T23" fmla="*/ 869 h 122"/>
                              <a:gd name="T24" fmla="+- 0 6923 6916"/>
                              <a:gd name="T25" fmla="*/ T24 w 78"/>
                              <a:gd name="T26" fmla="+- 0 912 863"/>
                              <a:gd name="T27" fmla="*/ 912 h 122"/>
                              <a:gd name="T28" fmla="+- 0 6944 6916"/>
                              <a:gd name="T29" fmla="*/ T28 w 78"/>
                              <a:gd name="T30" fmla="+- 0 912 863"/>
                              <a:gd name="T31" fmla="*/ 912 h 122"/>
                              <a:gd name="T32" fmla="+- 0 6958 6916"/>
                              <a:gd name="T33" fmla="*/ T32 w 78"/>
                              <a:gd name="T34" fmla="+- 0 918 863"/>
                              <a:gd name="T35" fmla="*/ 918 h 122"/>
                              <a:gd name="T36" fmla="+- 0 6972 6916"/>
                              <a:gd name="T37" fmla="*/ T36 w 78"/>
                              <a:gd name="T38" fmla="+- 0 923 863"/>
                              <a:gd name="T39" fmla="*/ 923 h 122"/>
                              <a:gd name="T40" fmla="+- 0 6979 6916"/>
                              <a:gd name="T41" fmla="*/ T40 w 78"/>
                              <a:gd name="T42" fmla="+- 0 936 863"/>
                              <a:gd name="T43" fmla="*/ 936 h 122"/>
                              <a:gd name="T44" fmla="+- 0 6979 6916"/>
                              <a:gd name="T45" fmla="*/ T44 w 78"/>
                              <a:gd name="T46" fmla="+- 0 948 863"/>
                              <a:gd name="T47" fmla="*/ 948 h 122"/>
                              <a:gd name="T48" fmla="+- 0 6979 6916"/>
                              <a:gd name="T49" fmla="*/ T48 w 78"/>
                              <a:gd name="T50" fmla="+- 0 961 863"/>
                              <a:gd name="T51" fmla="*/ 961 h 122"/>
                              <a:gd name="T52" fmla="+- 0 6972 6916"/>
                              <a:gd name="T53" fmla="*/ T52 w 78"/>
                              <a:gd name="T54" fmla="+- 0 972 863"/>
                              <a:gd name="T55" fmla="*/ 972 h 122"/>
                              <a:gd name="T56" fmla="+- 0 6958 6916"/>
                              <a:gd name="T57" fmla="*/ T56 w 78"/>
                              <a:gd name="T58" fmla="+- 0 979 863"/>
                              <a:gd name="T59" fmla="*/ 979 h 122"/>
                              <a:gd name="T60" fmla="+- 0 6951 6916"/>
                              <a:gd name="T61" fmla="*/ T60 w 78"/>
                              <a:gd name="T62" fmla="+- 0 979 863"/>
                              <a:gd name="T63" fmla="*/ 979 h 122"/>
                              <a:gd name="T64" fmla="+- 0 6944 6916"/>
                              <a:gd name="T65" fmla="*/ T64 w 78"/>
                              <a:gd name="T66" fmla="+- 0 979 863"/>
                              <a:gd name="T67" fmla="*/ 979 h 122"/>
                              <a:gd name="T68" fmla="+- 0 6937 6916"/>
                              <a:gd name="T69" fmla="*/ T68 w 78"/>
                              <a:gd name="T70" fmla="+- 0 972 863"/>
                              <a:gd name="T71" fmla="*/ 972 h 122"/>
                              <a:gd name="T72" fmla="+- 0 6930 6916"/>
                              <a:gd name="T73" fmla="*/ T72 w 78"/>
                              <a:gd name="T74" fmla="+- 0 966 863"/>
                              <a:gd name="T75" fmla="*/ 966 h 122"/>
                              <a:gd name="T76" fmla="+- 0 6923 6916"/>
                              <a:gd name="T77" fmla="*/ T76 w 78"/>
                              <a:gd name="T78" fmla="+- 0 966 863"/>
                              <a:gd name="T79" fmla="*/ 966 h 122"/>
                              <a:gd name="T80" fmla="+- 0 6916 6916"/>
                              <a:gd name="T81" fmla="*/ T80 w 78"/>
                              <a:gd name="T82" fmla="+- 0 966 863"/>
                              <a:gd name="T83" fmla="*/ 966 h 122"/>
                              <a:gd name="T84" fmla="+- 0 6916 6916"/>
                              <a:gd name="T85" fmla="*/ T84 w 78"/>
                              <a:gd name="T86" fmla="+- 0 972 863"/>
                              <a:gd name="T87" fmla="*/ 972 h 122"/>
                              <a:gd name="T88" fmla="+- 0 6916 6916"/>
                              <a:gd name="T89" fmla="*/ T88 w 78"/>
                              <a:gd name="T90" fmla="+- 0 979 863"/>
                              <a:gd name="T91" fmla="*/ 979 h 122"/>
                              <a:gd name="T92" fmla="+- 0 6923 6916"/>
                              <a:gd name="T93" fmla="*/ T92 w 78"/>
                              <a:gd name="T94" fmla="+- 0 979 863"/>
                              <a:gd name="T95" fmla="*/ 979 h 122"/>
                              <a:gd name="T96" fmla="+- 0 6930 6916"/>
                              <a:gd name="T97" fmla="*/ T96 w 78"/>
                              <a:gd name="T98" fmla="+- 0 985 863"/>
                              <a:gd name="T99" fmla="*/ 985 h 122"/>
                              <a:gd name="T100" fmla="+- 0 6937 6916"/>
                              <a:gd name="T101" fmla="*/ T100 w 78"/>
                              <a:gd name="T102" fmla="+- 0 985 863"/>
                              <a:gd name="T103" fmla="*/ 985 h 122"/>
                              <a:gd name="T104" fmla="+- 0 6958 6916"/>
                              <a:gd name="T105" fmla="*/ T104 w 78"/>
                              <a:gd name="T106" fmla="+- 0 979 863"/>
                              <a:gd name="T107" fmla="*/ 979 h 122"/>
                              <a:gd name="T108" fmla="+- 0 6979 6916"/>
                              <a:gd name="T109" fmla="*/ T108 w 78"/>
                              <a:gd name="T110" fmla="+- 0 972 863"/>
                              <a:gd name="T111" fmla="*/ 972 h 122"/>
                              <a:gd name="T112" fmla="+- 0 6987 6916"/>
                              <a:gd name="T113" fmla="*/ T112 w 78"/>
                              <a:gd name="T114" fmla="+- 0 961 863"/>
                              <a:gd name="T115" fmla="*/ 961 h 122"/>
                              <a:gd name="T116" fmla="+- 0 6993 6916"/>
                              <a:gd name="T117" fmla="*/ T116 w 78"/>
                              <a:gd name="T118" fmla="+- 0 942 863"/>
                              <a:gd name="T119" fmla="*/ 942 h 122"/>
                              <a:gd name="T120" fmla="+- 0 6993 6916"/>
                              <a:gd name="T121" fmla="*/ T120 w 78"/>
                              <a:gd name="T122" fmla="+- 0 936 863"/>
                              <a:gd name="T123" fmla="*/ 936 h 122"/>
                              <a:gd name="T124" fmla="+- 0 6993 6916"/>
                              <a:gd name="T125" fmla="*/ T124 w 78"/>
                              <a:gd name="T126" fmla="+- 0 923 863"/>
                              <a:gd name="T127" fmla="*/ 923 h 122"/>
                              <a:gd name="T128" fmla="+- 0 6987 6916"/>
                              <a:gd name="T129" fmla="*/ T128 w 78"/>
                              <a:gd name="T130" fmla="+- 0 918 863"/>
                              <a:gd name="T131" fmla="*/ 918 h 122"/>
                              <a:gd name="T132" fmla="+- 0 6979 6916"/>
                              <a:gd name="T133" fmla="*/ T132 w 78"/>
                              <a:gd name="T134" fmla="+- 0 912 863"/>
                              <a:gd name="T135" fmla="*/ 912 h 122"/>
                              <a:gd name="T136" fmla="+- 0 6972 6916"/>
                              <a:gd name="T137" fmla="*/ T136 w 78"/>
                              <a:gd name="T138" fmla="+- 0 905 863"/>
                              <a:gd name="T139" fmla="*/ 905 h 122"/>
                              <a:gd name="T140" fmla="+- 0 6958 6916"/>
                              <a:gd name="T141" fmla="*/ T140 w 78"/>
                              <a:gd name="T142" fmla="+- 0 899 863"/>
                              <a:gd name="T143" fmla="*/ 899 h 122"/>
                              <a:gd name="T144" fmla="+- 0 6951 6916"/>
                              <a:gd name="T145" fmla="*/ T144 w 78"/>
                              <a:gd name="T146" fmla="+- 0 899 863"/>
                              <a:gd name="T147" fmla="*/ 899 h 122"/>
                              <a:gd name="T148" fmla="+- 0 6937 6916"/>
                              <a:gd name="T149" fmla="*/ T148 w 78"/>
                              <a:gd name="T150" fmla="+- 0 899 863"/>
                              <a:gd name="T151" fmla="*/ 899 h 122"/>
                              <a:gd name="T152" fmla="+- 0 6944 6916"/>
                              <a:gd name="T153" fmla="*/ T152 w 78"/>
                              <a:gd name="T154" fmla="+- 0 881 863"/>
                              <a:gd name="T155" fmla="*/ 881 h 1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78" h="122">
                                <a:moveTo>
                                  <a:pt x="28" y="18"/>
                                </a:moveTo>
                                <a:lnTo>
                                  <a:pt x="71" y="18"/>
                                </a:lnTo>
                                <a:lnTo>
                                  <a:pt x="77" y="0"/>
                                </a:lnTo>
                                <a:lnTo>
                                  <a:pt x="77" y="6"/>
                                </a:lnTo>
                                <a:lnTo>
                                  <a:pt x="71" y="6"/>
                                </a:lnTo>
                                <a:lnTo>
                                  <a:pt x="28" y="6"/>
                                </a:lnTo>
                                <a:lnTo>
                                  <a:pt x="7" y="49"/>
                                </a:lnTo>
                                <a:lnTo>
                                  <a:pt x="28" y="49"/>
                                </a:lnTo>
                                <a:lnTo>
                                  <a:pt x="42" y="55"/>
                                </a:lnTo>
                                <a:lnTo>
                                  <a:pt x="56" y="60"/>
                                </a:lnTo>
                                <a:lnTo>
                                  <a:pt x="63" y="73"/>
                                </a:lnTo>
                                <a:lnTo>
                                  <a:pt x="63" y="85"/>
                                </a:lnTo>
                                <a:lnTo>
                                  <a:pt x="63" y="98"/>
                                </a:lnTo>
                                <a:lnTo>
                                  <a:pt x="56" y="109"/>
                                </a:lnTo>
                                <a:lnTo>
                                  <a:pt x="42" y="116"/>
                                </a:lnTo>
                                <a:lnTo>
                                  <a:pt x="35" y="116"/>
                                </a:lnTo>
                                <a:lnTo>
                                  <a:pt x="28" y="116"/>
                                </a:lnTo>
                                <a:lnTo>
                                  <a:pt x="21" y="109"/>
                                </a:lnTo>
                                <a:lnTo>
                                  <a:pt x="14" y="103"/>
                                </a:lnTo>
                                <a:lnTo>
                                  <a:pt x="7" y="103"/>
                                </a:lnTo>
                                <a:lnTo>
                                  <a:pt x="0" y="103"/>
                                </a:lnTo>
                                <a:lnTo>
                                  <a:pt x="0" y="109"/>
                                </a:lnTo>
                                <a:lnTo>
                                  <a:pt x="0" y="116"/>
                                </a:lnTo>
                                <a:lnTo>
                                  <a:pt x="7" y="116"/>
                                </a:lnTo>
                                <a:lnTo>
                                  <a:pt x="14" y="122"/>
                                </a:lnTo>
                                <a:lnTo>
                                  <a:pt x="21" y="122"/>
                                </a:lnTo>
                                <a:lnTo>
                                  <a:pt x="42" y="116"/>
                                </a:lnTo>
                                <a:lnTo>
                                  <a:pt x="63" y="109"/>
                                </a:lnTo>
                                <a:lnTo>
                                  <a:pt x="71" y="98"/>
                                </a:lnTo>
                                <a:lnTo>
                                  <a:pt x="77" y="79"/>
                                </a:lnTo>
                                <a:lnTo>
                                  <a:pt x="77" y="73"/>
                                </a:lnTo>
                                <a:lnTo>
                                  <a:pt x="77" y="60"/>
                                </a:lnTo>
                                <a:lnTo>
                                  <a:pt x="71" y="55"/>
                                </a:lnTo>
                                <a:lnTo>
                                  <a:pt x="63" y="49"/>
                                </a:lnTo>
                                <a:lnTo>
                                  <a:pt x="56" y="42"/>
                                </a:lnTo>
                                <a:lnTo>
                                  <a:pt x="42" y="36"/>
                                </a:lnTo>
                                <a:lnTo>
                                  <a:pt x="35" y="36"/>
                                </a:lnTo>
                                <a:lnTo>
                                  <a:pt x="21" y="36"/>
                                </a:lnTo>
                                <a:lnTo>
                                  <a:pt x="28" y="18"/>
                                </a:lnTo>
                                <a:close/>
                              </a:path>
                            </a:pathLst>
                          </a:custGeom>
                          <a:noFill/>
                          <a:ln w="41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AutoShape 89"/>
                        <wps:cNvSpPr>
                          <a:spLocks/>
                        </wps:cNvSpPr>
                        <wps:spPr bwMode="auto">
                          <a:xfrm>
                            <a:off x="6915" y="588"/>
                            <a:ext cx="85" cy="122"/>
                          </a:xfrm>
                          <a:custGeom>
                            <a:avLst/>
                            <a:gdLst>
                              <a:gd name="T0" fmla="+- 0 7000 6916"/>
                              <a:gd name="T1" fmla="*/ T0 w 85"/>
                              <a:gd name="T2" fmla="+- 0 589 589"/>
                              <a:gd name="T3" fmla="*/ 589 h 122"/>
                              <a:gd name="T4" fmla="+- 0 6972 6916"/>
                              <a:gd name="T5" fmla="*/ T4 w 85"/>
                              <a:gd name="T6" fmla="+- 0 595 589"/>
                              <a:gd name="T7" fmla="*/ 595 h 122"/>
                              <a:gd name="T8" fmla="+- 0 6958 6916"/>
                              <a:gd name="T9" fmla="*/ T8 w 85"/>
                              <a:gd name="T10" fmla="+- 0 601 589"/>
                              <a:gd name="T11" fmla="*/ 601 h 122"/>
                              <a:gd name="T12" fmla="+- 0 6937 6916"/>
                              <a:gd name="T13" fmla="*/ T12 w 85"/>
                              <a:gd name="T14" fmla="+- 0 613 589"/>
                              <a:gd name="T15" fmla="*/ 613 h 122"/>
                              <a:gd name="T16" fmla="+- 0 6923 6916"/>
                              <a:gd name="T17" fmla="*/ T16 w 85"/>
                              <a:gd name="T18" fmla="+- 0 625 589"/>
                              <a:gd name="T19" fmla="*/ 625 h 122"/>
                              <a:gd name="T20" fmla="+- 0 6916 6916"/>
                              <a:gd name="T21" fmla="*/ T20 w 85"/>
                              <a:gd name="T22" fmla="+- 0 644 589"/>
                              <a:gd name="T23" fmla="*/ 644 h 122"/>
                              <a:gd name="T24" fmla="+- 0 6916 6916"/>
                              <a:gd name="T25" fmla="*/ T24 w 85"/>
                              <a:gd name="T26" fmla="+- 0 674 589"/>
                              <a:gd name="T27" fmla="*/ 674 h 122"/>
                              <a:gd name="T28" fmla="+- 0 6923 6916"/>
                              <a:gd name="T29" fmla="*/ T28 w 85"/>
                              <a:gd name="T30" fmla="+- 0 686 589"/>
                              <a:gd name="T31" fmla="*/ 686 h 122"/>
                              <a:gd name="T32" fmla="+- 0 6930 6916"/>
                              <a:gd name="T33" fmla="*/ T32 w 85"/>
                              <a:gd name="T34" fmla="+- 0 698 589"/>
                              <a:gd name="T35" fmla="*/ 698 h 122"/>
                              <a:gd name="T36" fmla="+- 0 6944 6916"/>
                              <a:gd name="T37" fmla="*/ T36 w 85"/>
                              <a:gd name="T38" fmla="+- 0 705 589"/>
                              <a:gd name="T39" fmla="*/ 705 h 122"/>
                              <a:gd name="T40" fmla="+- 0 6958 6916"/>
                              <a:gd name="T41" fmla="*/ T40 w 85"/>
                              <a:gd name="T42" fmla="+- 0 711 589"/>
                              <a:gd name="T43" fmla="*/ 711 h 122"/>
                              <a:gd name="T44" fmla="+- 0 6972 6916"/>
                              <a:gd name="T45" fmla="*/ T44 w 85"/>
                              <a:gd name="T46" fmla="+- 0 711 589"/>
                              <a:gd name="T47" fmla="*/ 711 h 122"/>
                              <a:gd name="T48" fmla="+- 0 6987 6916"/>
                              <a:gd name="T49" fmla="*/ T48 w 85"/>
                              <a:gd name="T50" fmla="+- 0 705 589"/>
                              <a:gd name="T51" fmla="*/ 705 h 122"/>
                              <a:gd name="T52" fmla="+- 0 6951 6916"/>
                              <a:gd name="T53" fmla="*/ T52 w 85"/>
                              <a:gd name="T54" fmla="+- 0 705 589"/>
                              <a:gd name="T55" fmla="*/ 705 h 122"/>
                              <a:gd name="T56" fmla="+- 0 6944 6916"/>
                              <a:gd name="T57" fmla="*/ T56 w 85"/>
                              <a:gd name="T58" fmla="+- 0 692 589"/>
                              <a:gd name="T59" fmla="*/ 692 h 122"/>
                              <a:gd name="T60" fmla="+- 0 6937 6916"/>
                              <a:gd name="T61" fmla="*/ T60 w 85"/>
                              <a:gd name="T62" fmla="+- 0 680 589"/>
                              <a:gd name="T63" fmla="*/ 680 h 122"/>
                              <a:gd name="T64" fmla="+- 0 6930 6916"/>
                              <a:gd name="T65" fmla="*/ T64 w 85"/>
                              <a:gd name="T66" fmla="+- 0 662 589"/>
                              <a:gd name="T67" fmla="*/ 662 h 122"/>
                              <a:gd name="T68" fmla="+- 0 6937 6916"/>
                              <a:gd name="T69" fmla="*/ T68 w 85"/>
                              <a:gd name="T70" fmla="+- 0 656 589"/>
                              <a:gd name="T71" fmla="*/ 656 h 122"/>
                              <a:gd name="T72" fmla="+- 0 6937 6916"/>
                              <a:gd name="T73" fmla="*/ T72 w 85"/>
                              <a:gd name="T74" fmla="+- 0 649 589"/>
                              <a:gd name="T75" fmla="*/ 649 h 122"/>
                              <a:gd name="T76" fmla="+- 0 6944 6916"/>
                              <a:gd name="T77" fmla="*/ T76 w 85"/>
                              <a:gd name="T78" fmla="+- 0 644 589"/>
                              <a:gd name="T79" fmla="*/ 644 h 122"/>
                              <a:gd name="T80" fmla="+- 0 6937 6916"/>
                              <a:gd name="T81" fmla="*/ T80 w 85"/>
                              <a:gd name="T82" fmla="+- 0 644 589"/>
                              <a:gd name="T83" fmla="*/ 644 h 122"/>
                              <a:gd name="T84" fmla="+- 0 6944 6916"/>
                              <a:gd name="T85" fmla="*/ T84 w 85"/>
                              <a:gd name="T86" fmla="+- 0 625 589"/>
                              <a:gd name="T87" fmla="*/ 625 h 122"/>
                              <a:gd name="T88" fmla="+- 0 6958 6916"/>
                              <a:gd name="T89" fmla="*/ T88 w 85"/>
                              <a:gd name="T90" fmla="+- 0 613 589"/>
                              <a:gd name="T91" fmla="*/ 613 h 122"/>
                              <a:gd name="T92" fmla="+- 0 6972 6916"/>
                              <a:gd name="T93" fmla="*/ T92 w 85"/>
                              <a:gd name="T94" fmla="+- 0 601 589"/>
                              <a:gd name="T95" fmla="*/ 601 h 122"/>
                              <a:gd name="T96" fmla="+- 0 7000 6916"/>
                              <a:gd name="T97" fmla="*/ T96 w 85"/>
                              <a:gd name="T98" fmla="+- 0 595 589"/>
                              <a:gd name="T99" fmla="*/ 595 h 122"/>
                              <a:gd name="T100" fmla="+- 0 7000 6916"/>
                              <a:gd name="T101" fmla="*/ T100 w 85"/>
                              <a:gd name="T102" fmla="+- 0 589 589"/>
                              <a:gd name="T103" fmla="*/ 589 h 122"/>
                              <a:gd name="T104" fmla="+- 0 6979 6916"/>
                              <a:gd name="T105" fmla="*/ T104 w 85"/>
                              <a:gd name="T106" fmla="+- 0 638 589"/>
                              <a:gd name="T107" fmla="*/ 638 h 122"/>
                              <a:gd name="T108" fmla="+- 0 6944 6916"/>
                              <a:gd name="T109" fmla="*/ T108 w 85"/>
                              <a:gd name="T110" fmla="+- 0 638 589"/>
                              <a:gd name="T111" fmla="*/ 638 h 122"/>
                              <a:gd name="T112" fmla="+- 0 6937 6916"/>
                              <a:gd name="T113" fmla="*/ T112 w 85"/>
                              <a:gd name="T114" fmla="+- 0 644 589"/>
                              <a:gd name="T115" fmla="*/ 644 h 122"/>
                              <a:gd name="T116" fmla="+- 0 6972 6916"/>
                              <a:gd name="T117" fmla="*/ T116 w 85"/>
                              <a:gd name="T118" fmla="+- 0 644 589"/>
                              <a:gd name="T119" fmla="*/ 644 h 122"/>
                              <a:gd name="T120" fmla="+- 0 6979 6916"/>
                              <a:gd name="T121" fmla="*/ T120 w 85"/>
                              <a:gd name="T122" fmla="+- 0 656 589"/>
                              <a:gd name="T123" fmla="*/ 656 h 122"/>
                              <a:gd name="T124" fmla="+- 0 6987 6916"/>
                              <a:gd name="T125" fmla="*/ T124 w 85"/>
                              <a:gd name="T126" fmla="+- 0 662 589"/>
                              <a:gd name="T127" fmla="*/ 662 h 122"/>
                              <a:gd name="T128" fmla="+- 0 6987 6916"/>
                              <a:gd name="T129" fmla="*/ T128 w 85"/>
                              <a:gd name="T130" fmla="+- 0 692 589"/>
                              <a:gd name="T131" fmla="*/ 692 h 122"/>
                              <a:gd name="T132" fmla="+- 0 6979 6916"/>
                              <a:gd name="T133" fmla="*/ T132 w 85"/>
                              <a:gd name="T134" fmla="+- 0 698 589"/>
                              <a:gd name="T135" fmla="*/ 698 h 122"/>
                              <a:gd name="T136" fmla="+- 0 6972 6916"/>
                              <a:gd name="T137" fmla="*/ T136 w 85"/>
                              <a:gd name="T138" fmla="+- 0 705 589"/>
                              <a:gd name="T139" fmla="*/ 705 h 122"/>
                              <a:gd name="T140" fmla="+- 0 6987 6916"/>
                              <a:gd name="T141" fmla="*/ T140 w 85"/>
                              <a:gd name="T142" fmla="+- 0 705 589"/>
                              <a:gd name="T143" fmla="*/ 705 h 122"/>
                              <a:gd name="T144" fmla="+- 0 7000 6916"/>
                              <a:gd name="T145" fmla="*/ T144 w 85"/>
                              <a:gd name="T146" fmla="+- 0 680 589"/>
                              <a:gd name="T147" fmla="*/ 680 h 122"/>
                              <a:gd name="T148" fmla="+- 0 7000 6916"/>
                              <a:gd name="T149" fmla="*/ T148 w 85"/>
                              <a:gd name="T150" fmla="+- 0 656 589"/>
                              <a:gd name="T151" fmla="*/ 656 h 122"/>
                              <a:gd name="T152" fmla="+- 0 6993 6916"/>
                              <a:gd name="T153" fmla="*/ T152 w 85"/>
                              <a:gd name="T154" fmla="+- 0 644 589"/>
                              <a:gd name="T155" fmla="*/ 644 h 122"/>
                              <a:gd name="T156" fmla="+- 0 6979 6916"/>
                              <a:gd name="T157" fmla="*/ T156 w 85"/>
                              <a:gd name="T158" fmla="+- 0 638 589"/>
                              <a:gd name="T159" fmla="*/ 638 h 1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85" h="122">
                                <a:moveTo>
                                  <a:pt x="84" y="0"/>
                                </a:moveTo>
                                <a:lnTo>
                                  <a:pt x="56" y="6"/>
                                </a:lnTo>
                                <a:lnTo>
                                  <a:pt x="42" y="12"/>
                                </a:lnTo>
                                <a:lnTo>
                                  <a:pt x="21" y="24"/>
                                </a:lnTo>
                                <a:lnTo>
                                  <a:pt x="7" y="36"/>
                                </a:lnTo>
                                <a:lnTo>
                                  <a:pt x="0" y="55"/>
                                </a:lnTo>
                                <a:lnTo>
                                  <a:pt x="0" y="85"/>
                                </a:lnTo>
                                <a:lnTo>
                                  <a:pt x="7" y="97"/>
                                </a:lnTo>
                                <a:lnTo>
                                  <a:pt x="14" y="109"/>
                                </a:lnTo>
                                <a:lnTo>
                                  <a:pt x="28" y="116"/>
                                </a:lnTo>
                                <a:lnTo>
                                  <a:pt x="42" y="122"/>
                                </a:lnTo>
                                <a:lnTo>
                                  <a:pt x="56" y="122"/>
                                </a:lnTo>
                                <a:lnTo>
                                  <a:pt x="71" y="116"/>
                                </a:lnTo>
                                <a:lnTo>
                                  <a:pt x="35" y="116"/>
                                </a:lnTo>
                                <a:lnTo>
                                  <a:pt x="28" y="103"/>
                                </a:lnTo>
                                <a:lnTo>
                                  <a:pt x="21" y="91"/>
                                </a:lnTo>
                                <a:lnTo>
                                  <a:pt x="14" y="73"/>
                                </a:lnTo>
                                <a:lnTo>
                                  <a:pt x="21" y="67"/>
                                </a:lnTo>
                                <a:lnTo>
                                  <a:pt x="21" y="60"/>
                                </a:lnTo>
                                <a:lnTo>
                                  <a:pt x="28" y="55"/>
                                </a:lnTo>
                                <a:lnTo>
                                  <a:pt x="21" y="55"/>
                                </a:lnTo>
                                <a:lnTo>
                                  <a:pt x="28" y="36"/>
                                </a:lnTo>
                                <a:lnTo>
                                  <a:pt x="42" y="24"/>
                                </a:lnTo>
                                <a:lnTo>
                                  <a:pt x="56" y="12"/>
                                </a:lnTo>
                                <a:lnTo>
                                  <a:pt x="84" y="6"/>
                                </a:lnTo>
                                <a:lnTo>
                                  <a:pt x="84" y="0"/>
                                </a:lnTo>
                                <a:close/>
                                <a:moveTo>
                                  <a:pt x="63" y="49"/>
                                </a:moveTo>
                                <a:lnTo>
                                  <a:pt x="28" y="49"/>
                                </a:lnTo>
                                <a:lnTo>
                                  <a:pt x="21" y="55"/>
                                </a:lnTo>
                                <a:lnTo>
                                  <a:pt x="56" y="55"/>
                                </a:lnTo>
                                <a:lnTo>
                                  <a:pt x="63" y="67"/>
                                </a:lnTo>
                                <a:lnTo>
                                  <a:pt x="71" y="73"/>
                                </a:lnTo>
                                <a:lnTo>
                                  <a:pt x="71" y="103"/>
                                </a:lnTo>
                                <a:lnTo>
                                  <a:pt x="63" y="109"/>
                                </a:lnTo>
                                <a:lnTo>
                                  <a:pt x="56" y="116"/>
                                </a:lnTo>
                                <a:lnTo>
                                  <a:pt x="71" y="116"/>
                                </a:lnTo>
                                <a:lnTo>
                                  <a:pt x="84" y="91"/>
                                </a:lnTo>
                                <a:lnTo>
                                  <a:pt x="84" y="67"/>
                                </a:lnTo>
                                <a:lnTo>
                                  <a:pt x="77" y="55"/>
                                </a:lnTo>
                                <a:lnTo>
                                  <a:pt x="63"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AutoShape 90"/>
                        <wps:cNvSpPr>
                          <a:spLocks/>
                        </wps:cNvSpPr>
                        <wps:spPr bwMode="auto">
                          <a:xfrm>
                            <a:off x="6915" y="588"/>
                            <a:ext cx="85" cy="122"/>
                          </a:xfrm>
                          <a:custGeom>
                            <a:avLst/>
                            <a:gdLst>
                              <a:gd name="T0" fmla="+- 0 7000 6916"/>
                              <a:gd name="T1" fmla="*/ T0 w 85"/>
                              <a:gd name="T2" fmla="+- 0 589 589"/>
                              <a:gd name="T3" fmla="*/ 589 h 122"/>
                              <a:gd name="T4" fmla="+- 0 6972 6916"/>
                              <a:gd name="T5" fmla="*/ T4 w 85"/>
                              <a:gd name="T6" fmla="+- 0 595 589"/>
                              <a:gd name="T7" fmla="*/ 595 h 122"/>
                              <a:gd name="T8" fmla="+- 0 6958 6916"/>
                              <a:gd name="T9" fmla="*/ T8 w 85"/>
                              <a:gd name="T10" fmla="+- 0 601 589"/>
                              <a:gd name="T11" fmla="*/ 601 h 122"/>
                              <a:gd name="T12" fmla="+- 0 6937 6916"/>
                              <a:gd name="T13" fmla="*/ T12 w 85"/>
                              <a:gd name="T14" fmla="+- 0 613 589"/>
                              <a:gd name="T15" fmla="*/ 613 h 122"/>
                              <a:gd name="T16" fmla="+- 0 6923 6916"/>
                              <a:gd name="T17" fmla="*/ T16 w 85"/>
                              <a:gd name="T18" fmla="+- 0 625 589"/>
                              <a:gd name="T19" fmla="*/ 625 h 122"/>
                              <a:gd name="T20" fmla="+- 0 6916 6916"/>
                              <a:gd name="T21" fmla="*/ T20 w 85"/>
                              <a:gd name="T22" fmla="+- 0 644 589"/>
                              <a:gd name="T23" fmla="*/ 644 h 122"/>
                              <a:gd name="T24" fmla="+- 0 6916 6916"/>
                              <a:gd name="T25" fmla="*/ T24 w 85"/>
                              <a:gd name="T26" fmla="+- 0 656 589"/>
                              <a:gd name="T27" fmla="*/ 656 h 122"/>
                              <a:gd name="T28" fmla="+- 0 6916 6916"/>
                              <a:gd name="T29" fmla="*/ T28 w 85"/>
                              <a:gd name="T30" fmla="+- 0 674 589"/>
                              <a:gd name="T31" fmla="*/ 674 h 122"/>
                              <a:gd name="T32" fmla="+- 0 6923 6916"/>
                              <a:gd name="T33" fmla="*/ T32 w 85"/>
                              <a:gd name="T34" fmla="+- 0 686 589"/>
                              <a:gd name="T35" fmla="*/ 686 h 122"/>
                              <a:gd name="T36" fmla="+- 0 6930 6916"/>
                              <a:gd name="T37" fmla="*/ T36 w 85"/>
                              <a:gd name="T38" fmla="+- 0 698 589"/>
                              <a:gd name="T39" fmla="*/ 698 h 122"/>
                              <a:gd name="T40" fmla="+- 0 6944 6916"/>
                              <a:gd name="T41" fmla="*/ T40 w 85"/>
                              <a:gd name="T42" fmla="+- 0 705 589"/>
                              <a:gd name="T43" fmla="*/ 705 h 122"/>
                              <a:gd name="T44" fmla="+- 0 6958 6916"/>
                              <a:gd name="T45" fmla="*/ T44 w 85"/>
                              <a:gd name="T46" fmla="+- 0 711 589"/>
                              <a:gd name="T47" fmla="*/ 711 h 122"/>
                              <a:gd name="T48" fmla="+- 0 6972 6916"/>
                              <a:gd name="T49" fmla="*/ T48 w 85"/>
                              <a:gd name="T50" fmla="+- 0 711 589"/>
                              <a:gd name="T51" fmla="*/ 711 h 122"/>
                              <a:gd name="T52" fmla="+- 0 6987 6916"/>
                              <a:gd name="T53" fmla="*/ T52 w 85"/>
                              <a:gd name="T54" fmla="+- 0 705 589"/>
                              <a:gd name="T55" fmla="*/ 705 h 122"/>
                              <a:gd name="T56" fmla="+- 0 6993 6916"/>
                              <a:gd name="T57" fmla="*/ T56 w 85"/>
                              <a:gd name="T58" fmla="+- 0 692 589"/>
                              <a:gd name="T59" fmla="*/ 692 h 122"/>
                              <a:gd name="T60" fmla="+- 0 7000 6916"/>
                              <a:gd name="T61" fmla="*/ T60 w 85"/>
                              <a:gd name="T62" fmla="+- 0 680 589"/>
                              <a:gd name="T63" fmla="*/ 680 h 122"/>
                              <a:gd name="T64" fmla="+- 0 7000 6916"/>
                              <a:gd name="T65" fmla="*/ T64 w 85"/>
                              <a:gd name="T66" fmla="+- 0 668 589"/>
                              <a:gd name="T67" fmla="*/ 668 h 122"/>
                              <a:gd name="T68" fmla="+- 0 7000 6916"/>
                              <a:gd name="T69" fmla="*/ T68 w 85"/>
                              <a:gd name="T70" fmla="+- 0 656 589"/>
                              <a:gd name="T71" fmla="*/ 656 h 122"/>
                              <a:gd name="T72" fmla="+- 0 6993 6916"/>
                              <a:gd name="T73" fmla="*/ T72 w 85"/>
                              <a:gd name="T74" fmla="+- 0 644 589"/>
                              <a:gd name="T75" fmla="*/ 644 h 122"/>
                              <a:gd name="T76" fmla="+- 0 6979 6916"/>
                              <a:gd name="T77" fmla="*/ T76 w 85"/>
                              <a:gd name="T78" fmla="+- 0 638 589"/>
                              <a:gd name="T79" fmla="*/ 638 h 122"/>
                              <a:gd name="T80" fmla="+- 0 6965 6916"/>
                              <a:gd name="T81" fmla="*/ T80 w 85"/>
                              <a:gd name="T82" fmla="+- 0 638 589"/>
                              <a:gd name="T83" fmla="*/ 638 h 122"/>
                              <a:gd name="T84" fmla="+- 0 6958 6916"/>
                              <a:gd name="T85" fmla="*/ T84 w 85"/>
                              <a:gd name="T86" fmla="+- 0 638 589"/>
                              <a:gd name="T87" fmla="*/ 638 h 122"/>
                              <a:gd name="T88" fmla="+- 0 6951 6916"/>
                              <a:gd name="T89" fmla="*/ T88 w 85"/>
                              <a:gd name="T90" fmla="+- 0 638 589"/>
                              <a:gd name="T91" fmla="*/ 638 h 122"/>
                              <a:gd name="T92" fmla="+- 0 6944 6916"/>
                              <a:gd name="T93" fmla="*/ T92 w 85"/>
                              <a:gd name="T94" fmla="+- 0 638 589"/>
                              <a:gd name="T95" fmla="*/ 638 h 122"/>
                              <a:gd name="T96" fmla="+- 0 6937 6916"/>
                              <a:gd name="T97" fmla="*/ T96 w 85"/>
                              <a:gd name="T98" fmla="+- 0 644 589"/>
                              <a:gd name="T99" fmla="*/ 644 h 122"/>
                              <a:gd name="T100" fmla="+- 0 6944 6916"/>
                              <a:gd name="T101" fmla="*/ T100 w 85"/>
                              <a:gd name="T102" fmla="+- 0 625 589"/>
                              <a:gd name="T103" fmla="*/ 625 h 122"/>
                              <a:gd name="T104" fmla="+- 0 6958 6916"/>
                              <a:gd name="T105" fmla="*/ T104 w 85"/>
                              <a:gd name="T106" fmla="+- 0 613 589"/>
                              <a:gd name="T107" fmla="*/ 613 h 122"/>
                              <a:gd name="T108" fmla="+- 0 6972 6916"/>
                              <a:gd name="T109" fmla="*/ T108 w 85"/>
                              <a:gd name="T110" fmla="+- 0 601 589"/>
                              <a:gd name="T111" fmla="*/ 601 h 122"/>
                              <a:gd name="T112" fmla="+- 0 7000 6916"/>
                              <a:gd name="T113" fmla="*/ T112 w 85"/>
                              <a:gd name="T114" fmla="+- 0 595 589"/>
                              <a:gd name="T115" fmla="*/ 595 h 122"/>
                              <a:gd name="T116" fmla="+- 0 7000 6916"/>
                              <a:gd name="T117" fmla="*/ T116 w 85"/>
                              <a:gd name="T118" fmla="+- 0 589 589"/>
                              <a:gd name="T119" fmla="*/ 589 h 122"/>
                              <a:gd name="T120" fmla="+- 0 6958 6916"/>
                              <a:gd name="T121" fmla="*/ T120 w 85"/>
                              <a:gd name="T122" fmla="+- 0 644 589"/>
                              <a:gd name="T123" fmla="*/ 644 h 122"/>
                              <a:gd name="T124" fmla="+- 0 6972 6916"/>
                              <a:gd name="T125" fmla="*/ T124 w 85"/>
                              <a:gd name="T126" fmla="+- 0 644 589"/>
                              <a:gd name="T127" fmla="*/ 644 h 122"/>
                              <a:gd name="T128" fmla="+- 0 6979 6916"/>
                              <a:gd name="T129" fmla="*/ T128 w 85"/>
                              <a:gd name="T130" fmla="+- 0 656 589"/>
                              <a:gd name="T131" fmla="*/ 656 h 122"/>
                              <a:gd name="T132" fmla="+- 0 6987 6916"/>
                              <a:gd name="T133" fmla="*/ T132 w 85"/>
                              <a:gd name="T134" fmla="+- 0 662 589"/>
                              <a:gd name="T135" fmla="*/ 662 h 122"/>
                              <a:gd name="T136" fmla="+- 0 6987 6916"/>
                              <a:gd name="T137" fmla="*/ T136 w 85"/>
                              <a:gd name="T138" fmla="+- 0 680 589"/>
                              <a:gd name="T139" fmla="*/ 680 h 122"/>
                              <a:gd name="T140" fmla="+- 0 6987 6916"/>
                              <a:gd name="T141" fmla="*/ T140 w 85"/>
                              <a:gd name="T142" fmla="+- 0 692 589"/>
                              <a:gd name="T143" fmla="*/ 692 h 122"/>
                              <a:gd name="T144" fmla="+- 0 6979 6916"/>
                              <a:gd name="T145" fmla="*/ T144 w 85"/>
                              <a:gd name="T146" fmla="+- 0 698 589"/>
                              <a:gd name="T147" fmla="*/ 698 h 122"/>
                              <a:gd name="T148" fmla="+- 0 6972 6916"/>
                              <a:gd name="T149" fmla="*/ T148 w 85"/>
                              <a:gd name="T150" fmla="+- 0 705 589"/>
                              <a:gd name="T151" fmla="*/ 705 h 122"/>
                              <a:gd name="T152" fmla="+- 0 6965 6916"/>
                              <a:gd name="T153" fmla="*/ T152 w 85"/>
                              <a:gd name="T154" fmla="+- 0 705 589"/>
                              <a:gd name="T155" fmla="*/ 705 h 122"/>
                              <a:gd name="T156" fmla="+- 0 6951 6916"/>
                              <a:gd name="T157" fmla="*/ T156 w 85"/>
                              <a:gd name="T158" fmla="+- 0 705 589"/>
                              <a:gd name="T159" fmla="*/ 705 h 122"/>
                              <a:gd name="T160" fmla="+- 0 6944 6916"/>
                              <a:gd name="T161" fmla="*/ T160 w 85"/>
                              <a:gd name="T162" fmla="+- 0 692 589"/>
                              <a:gd name="T163" fmla="*/ 692 h 122"/>
                              <a:gd name="T164" fmla="+- 0 6937 6916"/>
                              <a:gd name="T165" fmla="*/ T164 w 85"/>
                              <a:gd name="T166" fmla="+- 0 680 589"/>
                              <a:gd name="T167" fmla="*/ 680 h 122"/>
                              <a:gd name="T168" fmla="+- 0 6930 6916"/>
                              <a:gd name="T169" fmla="*/ T168 w 85"/>
                              <a:gd name="T170" fmla="+- 0 662 589"/>
                              <a:gd name="T171" fmla="*/ 662 h 122"/>
                              <a:gd name="T172" fmla="+- 0 6937 6916"/>
                              <a:gd name="T173" fmla="*/ T172 w 85"/>
                              <a:gd name="T174" fmla="+- 0 656 589"/>
                              <a:gd name="T175" fmla="*/ 656 h 122"/>
                              <a:gd name="T176" fmla="+- 0 6937 6916"/>
                              <a:gd name="T177" fmla="*/ T176 w 85"/>
                              <a:gd name="T178" fmla="+- 0 656 589"/>
                              <a:gd name="T179" fmla="*/ 656 h 122"/>
                              <a:gd name="T180" fmla="+- 0 6937 6916"/>
                              <a:gd name="T181" fmla="*/ T180 w 85"/>
                              <a:gd name="T182" fmla="+- 0 649 589"/>
                              <a:gd name="T183" fmla="*/ 649 h 122"/>
                              <a:gd name="T184" fmla="+- 0 6937 6916"/>
                              <a:gd name="T185" fmla="*/ T184 w 85"/>
                              <a:gd name="T186" fmla="+- 0 649 589"/>
                              <a:gd name="T187" fmla="*/ 649 h 122"/>
                              <a:gd name="T188" fmla="+- 0 6944 6916"/>
                              <a:gd name="T189" fmla="*/ T188 w 85"/>
                              <a:gd name="T190" fmla="+- 0 644 589"/>
                              <a:gd name="T191" fmla="*/ 644 h 122"/>
                              <a:gd name="T192" fmla="+- 0 6944 6916"/>
                              <a:gd name="T193" fmla="*/ T192 w 85"/>
                              <a:gd name="T194" fmla="+- 0 644 589"/>
                              <a:gd name="T195" fmla="*/ 644 h 122"/>
                              <a:gd name="T196" fmla="+- 0 6951 6916"/>
                              <a:gd name="T197" fmla="*/ T196 w 85"/>
                              <a:gd name="T198" fmla="+- 0 644 589"/>
                              <a:gd name="T199" fmla="*/ 644 h 122"/>
                              <a:gd name="T200" fmla="+- 0 6958 6916"/>
                              <a:gd name="T201" fmla="*/ T200 w 85"/>
                              <a:gd name="T202" fmla="+- 0 644 589"/>
                              <a:gd name="T203" fmla="*/ 644 h 1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85" h="122">
                                <a:moveTo>
                                  <a:pt x="84" y="0"/>
                                </a:moveTo>
                                <a:lnTo>
                                  <a:pt x="56" y="6"/>
                                </a:lnTo>
                                <a:lnTo>
                                  <a:pt x="42" y="12"/>
                                </a:lnTo>
                                <a:lnTo>
                                  <a:pt x="21" y="24"/>
                                </a:lnTo>
                                <a:lnTo>
                                  <a:pt x="7" y="36"/>
                                </a:lnTo>
                                <a:lnTo>
                                  <a:pt x="0" y="55"/>
                                </a:lnTo>
                                <a:lnTo>
                                  <a:pt x="0" y="67"/>
                                </a:lnTo>
                                <a:lnTo>
                                  <a:pt x="0" y="85"/>
                                </a:lnTo>
                                <a:lnTo>
                                  <a:pt x="7" y="97"/>
                                </a:lnTo>
                                <a:lnTo>
                                  <a:pt x="14" y="109"/>
                                </a:lnTo>
                                <a:lnTo>
                                  <a:pt x="28" y="116"/>
                                </a:lnTo>
                                <a:lnTo>
                                  <a:pt x="42" y="122"/>
                                </a:lnTo>
                                <a:lnTo>
                                  <a:pt x="56" y="122"/>
                                </a:lnTo>
                                <a:lnTo>
                                  <a:pt x="71" y="116"/>
                                </a:lnTo>
                                <a:lnTo>
                                  <a:pt x="77" y="103"/>
                                </a:lnTo>
                                <a:lnTo>
                                  <a:pt x="84" y="91"/>
                                </a:lnTo>
                                <a:lnTo>
                                  <a:pt x="84" y="79"/>
                                </a:lnTo>
                                <a:lnTo>
                                  <a:pt x="84" y="67"/>
                                </a:lnTo>
                                <a:lnTo>
                                  <a:pt x="77" y="55"/>
                                </a:lnTo>
                                <a:lnTo>
                                  <a:pt x="63" y="49"/>
                                </a:lnTo>
                                <a:lnTo>
                                  <a:pt x="49" y="49"/>
                                </a:lnTo>
                                <a:lnTo>
                                  <a:pt x="42" y="49"/>
                                </a:lnTo>
                                <a:lnTo>
                                  <a:pt x="35" y="49"/>
                                </a:lnTo>
                                <a:lnTo>
                                  <a:pt x="28" y="49"/>
                                </a:lnTo>
                                <a:lnTo>
                                  <a:pt x="21" y="55"/>
                                </a:lnTo>
                                <a:lnTo>
                                  <a:pt x="28" y="36"/>
                                </a:lnTo>
                                <a:lnTo>
                                  <a:pt x="42" y="24"/>
                                </a:lnTo>
                                <a:lnTo>
                                  <a:pt x="56" y="12"/>
                                </a:lnTo>
                                <a:lnTo>
                                  <a:pt x="84" y="6"/>
                                </a:lnTo>
                                <a:lnTo>
                                  <a:pt x="84" y="0"/>
                                </a:lnTo>
                                <a:close/>
                                <a:moveTo>
                                  <a:pt x="42" y="55"/>
                                </a:moveTo>
                                <a:lnTo>
                                  <a:pt x="56" y="55"/>
                                </a:lnTo>
                                <a:lnTo>
                                  <a:pt x="63" y="67"/>
                                </a:lnTo>
                                <a:lnTo>
                                  <a:pt x="71" y="73"/>
                                </a:lnTo>
                                <a:lnTo>
                                  <a:pt x="71" y="91"/>
                                </a:lnTo>
                                <a:lnTo>
                                  <a:pt x="71" y="103"/>
                                </a:lnTo>
                                <a:lnTo>
                                  <a:pt x="63" y="109"/>
                                </a:lnTo>
                                <a:lnTo>
                                  <a:pt x="56" y="116"/>
                                </a:lnTo>
                                <a:lnTo>
                                  <a:pt x="49" y="116"/>
                                </a:lnTo>
                                <a:lnTo>
                                  <a:pt x="35" y="116"/>
                                </a:lnTo>
                                <a:lnTo>
                                  <a:pt x="28" y="103"/>
                                </a:lnTo>
                                <a:lnTo>
                                  <a:pt x="21" y="91"/>
                                </a:lnTo>
                                <a:lnTo>
                                  <a:pt x="14" y="73"/>
                                </a:lnTo>
                                <a:lnTo>
                                  <a:pt x="21" y="67"/>
                                </a:lnTo>
                                <a:lnTo>
                                  <a:pt x="21" y="60"/>
                                </a:lnTo>
                                <a:lnTo>
                                  <a:pt x="28" y="55"/>
                                </a:lnTo>
                                <a:lnTo>
                                  <a:pt x="35" y="55"/>
                                </a:lnTo>
                                <a:lnTo>
                                  <a:pt x="42" y="55"/>
                                </a:lnTo>
                                <a:close/>
                              </a:path>
                            </a:pathLst>
                          </a:custGeom>
                          <a:noFill/>
                          <a:ln w="40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AutoShape 91"/>
                        <wps:cNvSpPr>
                          <a:spLocks/>
                        </wps:cNvSpPr>
                        <wps:spPr bwMode="auto">
                          <a:xfrm>
                            <a:off x="6915" y="320"/>
                            <a:ext cx="85" cy="116"/>
                          </a:xfrm>
                          <a:custGeom>
                            <a:avLst/>
                            <a:gdLst>
                              <a:gd name="T0" fmla="+- 0 6996 6916"/>
                              <a:gd name="T1" fmla="*/ T0 w 85"/>
                              <a:gd name="T2" fmla="+- 0 333 321"/>
                              <a:gd name="T3" fmla="*/ 333 h 116"/>
                              <a:gd name="T4" fmla="+- 0 6979 6916"/>
                              <a:gd name="T5" fmla="*/ T4 w 85"/>
                              <a:gd name="T6" fmla="+- 0 333 321"/>
                              <a:gd name="T7" fmla="*/ 333 h 116"/>
                              <a:gd name="T8" fmla="+- 0 6944 6916"/>
                              <a:gd name="T9" fmla="*/ T8 w 85"/>
                              <a:gd name="T10" fmla="+- 0 436 321"/>
                              <a:gd name="T11" fmla="*/ 436 h 116"/>
                              <a:gd name="T12" fmla="+- 0 6958 6916"/>
                              <a:gd name="T13" fmla="*/ T12 w 85"/>
                              <a:gd name="T14" fmla="+- 0 436 321"/>
                              <a:gd name="T15" fmla="*/ 436 h 116"/>
                              <a:gd name="T16" fmla="+- 0 6996 6916"/>
                              <a:gd name="T17" fmla="*/ T16 w 85"/>
                              <a:gd name="T18" fmla="+- 0 333 321"/>
                              <a:gd name="T19" fmla="*/ 333 h 116"/>
                              <a:gd name="T20" fmla="+- 0 7000 6916"/>
                              <a:gd name="T21" fmla="*/ T20 w 85"/>
                              <a:gd name="T22" fmla="+- 0 321 321"/>
                              <a:gd name="T23" fmla="*/ 321 h 116"/>
                              <a:gd name="T24" fmla="+- 0 6923 6916"/>
                              <a:gd name="T25" fmla="*/ T24 w 85"/>
                              <a:gd name="T26" fmla="+- 0 321 321"/>
                              <a:gd name="T27" fmla="*/ 321 h 116"/>
                              <a:gd name="T28" fmla="+- 0 6923 6916"/>
                              <a:gd name="T29" fmla="*/ T28 w 85"/>
                              <a:gd name="T30" fmla="+- 0 327 321"/>
                              <a:gd name="T31" fmla="*/ 327 h 116"/>
                              <a:gd name="T32" fmla="+- 0 6916 6916"/>
                              <a:gd name="T33" fmla="*/ T32 w 85"/>
                              <a:gd name="T34" fmla="+- 0 345 321"/>
                              <a:gd name="T35" fmla="*/ 345 h 116"/>
                              <a:gd name="T36" fmla="+- 0 6930 6916"/>
                              <a:gd name="T37" fmla="*/ T36 w 85"/>
                              <a:gd name="T38" fmla="+- 0 333 321"/>
                              <a:gd name="T39" fmla="*/ 333 h 116"/>
                              <a:gd name="T40" fmla="+- 0 6996 6916"/>
                              <a:gd name="T41" fmla="*/ T40 w 85"/>
                              <a:gd name="T42" fmla="+- 0 333 321"/>
                              <a:gd name="T43" fmla="*/ 333 h 116"/>
                              <a:gd name="T44" fmla="+- 0 7000 6916"/>
                              <a:gd name="T45" fmla="*/ T44 w 85"/>
                              <a:gd name="T46" fmla="+- 0 321 321"/>
                              <a:gd name="T47" fmla="*/ 321 h 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116">
                                <a:moveTo>
                                  <a:pt x="80" y="12"/>
                                </a:moveTo>
                                <a:lnTo>
                                  <a:pt x="63" y="12"/>
                                </a:lnTo>
                                <a:lnTo>
                                  <a:pt x="28" y="115"/>
                                </a:lnTo>
                                <a:lnTo>
                                  <a:pt x="42" y="115"/>
                                </a:lnTo>
                                <a:lnTo>
                                  <a:pt x="80" y="12"/>
                                </a:lnTo>
                                <a:close/>
                                <a:moveTo>
                                  <a:pt x="84" y="0"/>
                                </a:moveTo>
                                <a:lnTo>
                                  <a:pt x="7" y="0"/>
                                </a:lnTo>
                                <a:lnTo>
                                  <a:pt x="7" y="6"/>
                                </a:lnTo>
                                <a:lnTo>
                                  <a:pt x="0" y="24"/>
                                </a:lnTo>
                                <a:lnTo>
                                  <a:pt x="14" y="12"/>
                                </a:lnTo>
                                <a:lnTo>
                                  <a:pt x="80" y="12"/>
                                </a:lnTo>
                                <a:lnTo>
                                  <a:pt x="8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92"/>
                        <wps:cNvSpPr>
                          <a:spLocks/>
                        </wps:cNvSpPr>
                        <wps:spPr bwMode="auto">
                          <a:xfrm>
                            <a:off x="6915" y="320"/>
                            <a:ext cx="85" cy="116"/>
                          </a:xfrm>
                          <a:custGeom>
                            <a:avLst/>
                            <a:gdLst>
                              <a:gd name="T0" fmla="+- 0 7000 6916"/>
                              <a:gd name="T1" fmla="*/ T0 w 85"/>
                              <a:gd name="T2" fmla="+- 0 321 321"/>
                              <a:gd name="T3" fmla="*/ 321 h 116"/>
                              <a:gd name="T4" fmla="+- 0 6923 6916"/>
                              <a:gd name="T5" fmla="*/ T4 w 85"/>
                              <a:gd name="T6" fmla="+- 0 321 321"/>
                              <a:gd name="T7" fmla="*/ 321 h 116"/>
                              <a:gd name="T8" fmla="+- 0 6923 6916"/>
                              <a:gd name="T9" fmla="*/ T8 w 85"/>
                              <a:gd name="T10" fmla="+- 0 327 321"/>
                              <a:gd name="T11" fmla="*/ 327 h 116"/>
                              <a:gd name="T12" fmla="+- 0 6916 6916"/>
                              <a:gd name="T13" fmla="*/ T12 w 85"/>
                              <a:gd name="T14" fmla="+- 0 345 321"/>
                              <a:gd name="T15" fmla="*/ 345 h 116"/>
                              <a:gd name="T16" fmla="+- 0 6923 6916"/>
                              <a:gd name="T17" fmla="*/ T16 w 85"/>
                              <a:gd name="T18" fmla="+- 0 339 321"/>
                              <a:gd name="T19" fmla="*/ 339 h 116"/>
                              <a:gd name="T20" fmla="+- 0 6930 6916"/>
                              <a:gd name="T21" fmla="*/ T20 w 85"/>
                              <a:gd name="T22" fmla="+- 0 333 321"/>
                              <a:gd name="T23" fmla="*/ 333 h 116"/>
                              <a:gd name="T24" fmla="+- 0 6937 6916"/>
                              <a:gd name="T25" fmla="*/ T24 w 85"/>
                              <a:gd name="T26" fmla="+- 0 333 321"/>
                              <a:gd name="T27" fmla="*/ 333 h 116"/>
                              <a:gd name="T28" fmla="+- 0 6979 6916"/>
                              <a:gd name="T29" fmla="*/ T28 w 85"/>
                              <a:gd name="T30" fmla="+- 0 333 321"/>
                              <a:gd name="T31" fmla="*/ 333 h 116"/>
                              <a:gd name="T32" fmla="+- 0 6944 6916"/>
                              <a:gd name="T33" fmla="*/ T32 w 85"/>
                              <a:gd name="T34" fmla="+- 0 436 321"/>
                              <a:gd name="T35" fmla="*/ 436 h 116"/>
                              <a:gd name="T36" fmla="+- 0 6958 6916"/>
                              <a:gd name="T37" fmla="*/ T36 w 85"/>
                              <a:gd name="T38" fmla="+- 0 436 321"/>
                              <a:gd name="T39" fmla="*/ 436 h 116"/>
                              <a:gd name="T40" fmla="+- 0 7000 6916"/>
                              <a:gd name="T41" fmla="*/ T40 w 85"/>
                              <a:gd name="T42" fmla="+- 0 321 321"/>
                              <a:gd name="T43" fmla="*/ 321 h 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5" h="116">
                                <a:moveTo>
                                  <a:pt x="84" y="0"/>
                                </a:moveTo>
                                <a:lnTo>
                                  <a:pt x="7" y="0"/>
                                </a:lnTo>
                                <a:lnTo>
                                  <a:pt x="7" y="6"/>
                                </a:lnTo>
                                <a:lnTo>
                                  <a:pt x="0" y="24"/>
                                </a:lnTo>
                                <a:lnTo>
                                  <a:pt x="7" y="18"/>
                                </a:lnTo>
                                <a:lnTo>
                                  <a:pt x="14" y="12"/>
                                </a:lnTo>
                                <a:lnTo>
                                  <a:pt x="21" y="12"/>
                                </a:lnTo>
                                <a:lnTo>
                                  <a:pt x="63" y="12"/>
                                </a:lnTo>
                                <a:lnTo>
                                  <a:pt x="28" y="115"/>
                                </a:lnTo>
                                <a:lnTo>
                                  <a:pt x="42" y="115"/>
                                </a:lnTo>
                                <a:lnTo>
                                  <a:pt x="84" y="0"/>
                                </a:lnTo>
                                <a:close/>
                              </a:path>
                            </a:pathLst>
                          </a:custGeom>
                          <a:noFill/>
                          <a:ln w="4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5" name="Picture 9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0222" y="2400"/>
                            <a:ext cx="176" cy="123"/>
                          </a:xfrm>
                          <a:prstGeom prst="rect">
                            <a:avLst/>
                          </a:prstGeom>
                          <a:noFill/>
                          <a:extLst>
                            <a:ext uri="{909E8E84-426E-40DD-AFC4-6F175D3DCCD1}">
                              <a14:hiddenFill xmlns:a14="http://schemas.microsoft.com/office/drawing/2010/main">
                                <a:solidFill>
                                  <a:srgbClr val="FFFFFF"/>
                                </a:solidFill>
                              </a14:hiddenFill>
                            </a:ext>
                          </a:extLst>
                        </pic:spPr>
                      </pic:pic>
                      <wps:wsp>
                        <wps:cNvPr id="46" name="AutoShape 94"/>
                        <wps:cNvSpPr>
                          <a:spLocks/>
                        </wps:cNvSpPr>
                        <wps:spPr bwMode="auto">
                          <a:xfrm>
                            <a:off x="9943" y="2403"/>
                            <a:ext cx="85" cy="116"/>
                          </a:xfrm>
                          <a:custGeom>
                            <a:avLst/>
                            <a:gdLst>
                              <a:gd name="T0" fmla="+- 0 10008 9944"/>
                              <a:gd name="T1" fmla="*/ T0 w 85"/>
                              <a:gd name="T2" fmla="+- 0 2410 2403"/>
                              <a:gd name="T3" fmla="*/ 2410 h 116"/>
                              <a:gd name="T4" fmla="+- 0 9993 9944"/>
                              <a:gd name="T5" fmla="*/ T4 w 85"/>
                              <a:gd name="T6" fmla="+- 0 2410 2403"/>
                              <a:gd name="T7" fmla="*/ 2410 h 116"/>
                              <a:gd name="T8" fmla="+- 0 10001 9944"/>
                              <a:gd name="T9" fmla="*/ T8 w 85"/>
                              <a:gd name="T10" fmla="+- 0 2416 2403"/>
                              <a:gd name="T11" fmla="*/ 2416 h 116"/>
                              <a:gd name="T12" fmla="+- 0 10007 9944"/>
                              <a:gd name="T13" fmla="*/ T12 w 85"/>
                              <a:gd name="T14" fmla="+- 0 2422 2403"/>
                              <a:gd name="T15" fmla="*/ 2422 h 116"/>
                              <a:gd name="T16" fmla="+- 0 10007 9944"/>
                              <a:gd name="T17" fmla="*/ T16 w 85"/>
                              <a:gd name="T18" fmla="+- 0 2477 2403"/>
                              <a:gd name="T19" fmla="*/ 2477 h 116"/>
                              <a:gd name="T20" fmla="+- 0 9993 9944"/>
                              <a:gd name="T21" fmla="*/ T20 w 85"/>
                              <a:gd name="T22" fmla="+- 0 2489 2403"/>
                              <a:gd name="T23" fmla="*/ 2489 h 116"/>
                              <a:gd name="T24" fmla="+- 0 9986 9944"/>
                              <a:gd name="T25" fmla="*/ T24 w 85"/>
                              <a:gd name="T26" fmla="+- 0 2501 2403"/>
                              <a:gd name="T27" fmla="*/ 2501 h 116"/>
                              <a:gd name="T28" fmla="+- 0 9972 9944"/>
                              <a:gd name="T29" fmla="*/ T28 w 85"/>
                              <a:gd name="T30" fmla="+- 0 2513 2403"/>
                              <a:gd name="T31" fmla="*/ 2513 h 116"/>
                              <a:gd name="T32" fmla="+- 0 9950 9944"/>
                              <a:gd name="T33" fmla="*/ T32 w 85"/>
                              <a:gd name="T34" fmla="+- 0 2519 2403"/>
                              <a:gd name="T35" fmla="*/ 2519 h 116"/>
                              <a:gd name="T36" fmla="+- 0 9972 9944"/>
                              <a:gd name="T37" fmla="*/ T36 w 85"/>
                              <a:gd name="T38" fmla="+- 0 2519 2403"/>
                              <a:gd name="T39" fmla="*/ 2519 h 116"/>
                              <a:gd name="T40" fmla="+- 0 9993 9944"/>
                              <a:gd name="T41" fmla="*/ T40 w 85"/>
                              <a:gd name="T42" fmla="+- 0 2507 2403"/>
                              <a:gd name="T43" fmla="*/ 2507 h 116"/>
                              <a:gd name="T44" fmla="+- 0 10007 9944"/>
                              <a:gd name="T45" fmla="*/ T44 w 85"/>
                              <a:gd name="T46" fmla="+- 0 2495 2403"/>
                              <a:gd name="T47" fmla="*/ 2495 h 116"/>
                              <a:gd name="T48" fmla="+- 0 10021 9944"/>
                              <a:gd name="T49" fmla="*/ T48 w 85"/>
                              <a:gd name="T50" fmla="+- 0 2483 2403"/>
                              <a:gd name="T51" fmla="*/ 2483 h 116"/>
                              <a:gd name="T52" fmla="+- 0 10021 9944"/>
                              <a:gd name="T53" fmla="*/ T52 w 85"/>
                              <a:gd name="T54" fmla="+- 0 2465 2403"/>
                              <a:gd name="T55" fmla="*/ 2465 h 116"/>
                              <a:gd name="T56" fmla="+- 0 10028 9944"/>
                              <a:gd name="T57" fmla="*/ T56 w 85"/>
                              <a:gd name="T58" fmla="+- 0 2452 2403"/>
                              <a:gd name="T59" fmla="*/ 2452 h 116"/>
                              <a:gd name="T60" fmla="+- 0 10021 9944"/>
                              <a:gd name="T61" fmla="*/ T60 w 85"/>
                              <a:gd name="T62" fmla="+- 0 2428 2403"/>
                              <a:gd name="T63" fmla="*/ 2428 h 116"/>
                              <a:gd name="T64" fmla="+- 0 10014 9944"/>
                              <a:gd name="T65" fmla="*/ T64 w 85"/>
                              <a:gd name="T66" fmla="+- 0 2416 2403"/>
                              <a:gd name="T67" fmla="*/ 2416 h 116"/>
                              <a:gd name="T68" fmla="+- 0 10008 9944"/>
                              <a:gd name="T69" fmla="*/ T68 w 85"/>
                              <a:gd name="T70" fmla="+- 0 2410 2403"/>
                              <a:gd name="T71" fmla="*/ 2410 h 116"/>
                              <a:gd name="T72" fmla="+- 0 10001 9944"/>
                              <a:gd name="T73" fmla="*/ T72 w 85"/>
                              <a:gd name="T74" fmla="+- 0 2403 2403"/>
                              <a:gd name="T75" fmla="*/ 2403 h 116"/>
                              <a:gd name="T76" fmla="+- 0 9965 9944"/>
                              <a:gd name="T77" fmla="*/ T76 w 85"/>
                              <a:gd name="T78" fmla="+- 0 2403 2403"/>
                              <a:gd name="T79" fmla="*/ 2403 h 116"/>
                              <a:gd name="T80" fmla="+- 0 9950 9944"/>
                              <a:gd name="T81" fmla="*/ T80 w 85"/>
                              <a:gd name="T82" fmla="+- 0 2416 2403"/>
                              <a:gd name="T83" fmla="*/ 2416 h 116"/>
                              <a:gd name="T84" fmla="+- 0 9944 9944"/>
                              <a:gd name="T85" fmla="*/ T84 w 85"/>
                              <a:gd name="T86" fmla="+- 0 2428 2403"/>
                              <a:gd name="T87" fmla="*/ 2428 h 116"/>
                              <a:gd name="T88" fmla="+- 0 9944 9944"/>
                              <a:gd name="T89" fmla="*/ T88 w 85"/>
                              <a:gd name="T90" fmla="+- 0 2452 2403"/>
                              <a:gd name="T91" fmla="*/ 2452 h 116"/>
                              <a:gd name="T92" fmla="+- 0 9950 9944"/>
                              <a:gd name="T93" fmla="*/ T92 w 85"/>
                              <a:gd name="T94" fmla="+- 0 2465 2403"/>
                              <a:gd name="T95" fmla="*/ 2465 h 116"/>
                              <a:gd name="T96" fmla="+- 0 9965 9944"/>
                              <a:gd name="T97" fmla="*/ T96 w 85"/>
                              <a:gd name="T98" fmla="+- 0 2471 2403"/>
                              <a:gd name="T99" fmla="*/ 2471 h 116"/>
                              <a:gd name="T100" fmla="+- 0 9979 9944"/>
                              <a:gd name="T101" fmla="*/ T100 w 85"/>
                              <a:gd name="T102" fmla="+- 0 2477 2403"/>
                              <a:gd name="T103" fmla="*/ 2477 h 116"/>
                              <a:gd name="T104" fmla="+- 0 9993 9944"/>
                              <a:gd name="T105" fmla="*/ T104 w 85"/>
                              <a:gd name="T106" fmla="+- 0 2477 2403"/>
                              <a:gd name="T107" fmla="*/ 2477 h 116"/>
                              <a:gd name="T108" fmla="+- 0 10001 9944"/>
                              <a:gd name="T109" fmla="*/ T108 w 85"/>
                              <a:gd name="T110" fmla="+- 0 2471 2403"/>
                              <a:gd name="T111" fmla="*/ 2471 h 116"/>
                              <a:gd name="T112" fmla="+- 0 9986 9944"/>
                              <a:gd name="T113" fmla="*/ T112 w 85"/>
                              <a:gd name="T114" fmla="+- 0 2471 2403"/>
                              <a:gd name="T115" fmla="*/ 2471 h 116"/>
                              <a:gd name="T116" fmla="+- 0 9972 9944"/>
                              <a:gd name="T117" fmla="*/ T116 w 85"/>
                              <a:gd name="T118" fmla="+- 0 2465 2403"/>
                              <a:gd name="T119" fmla="*/ 2465 h 116"/>
                              <a:gd name="T120" fmla="+- 0 9965 9944"/>
                              <a:gd name="T121" fmla="*/ T120 w 85"/>
                              <a:gd name="T122" fmla="+- 0 2459 2403"/>
                              <a:gd name="T123" fmla="*/ 2459 h 116"/>
                              <a:gd name="T124" fmla="+- 0 9965 9944"/>
                              <a:gd name="T125" fmla="*/ T124 w 85"/>
                              <a:gd name="T126" fmla="+- 0 2446 2403"/>
                              <a:gd name="T127" fmla="*/ 2446 h 116"/>
                              <a:gd name="T128" fmla="+- 0 9958 9944"/>
                              <a:gd name="T129" fmla="*/ T128 w 85"/>
                              <a:gd name="T130" fmla="+- 0 2434 2403"/>
                              <a:gd name="T131" fmla="*/ 2434 h 116"/>
                              <a:gd name="T132" fmla="+- 0 9965 9944"/>
                              <a:gd name="T133" fmla="*/ T132 w 85"/>
                              <a:gd name="T134" fmla="+- 0 2428 2403"/>
                              <a:gd name="T135" fmla="*/ 2428 h 116"/>
                              <a:gd name="T136" fmla="+- 0 9965 9944"/>
                              <a:gd name="T137" fmla="*/ T136 w 85"/>
                              <a:gd name="T138" fmla="+- 0 2416 2403"/>
                              <a:gd name="T139" fmla="*/ 2416 h 116"/>
                              <a:gd name="T140" fmla="+- 0 9972 9944"/>
                              <a:gd name="T141" fmla="*/ T140 w 85"/>
                              <a:gd name="T142" fmla="+- 0 2410 2403"/>
                              <a:gd name="T143" fmla="*/ 2410 h 116"/>
                              <a:gd name="T144" fmla="+- 0 10008 9944"/>
                              <a:gd name="T145" fmla="*/ T144 w 85"/>
                              <a:gd name="T146" fmla="+- 0 2410 2403"/>
                              <a:gd name="T147" fmla="*/ 2410 h 116"/>
                              <a:gd name="T148" fmla="+- 0 10001 9944"/>
                              <a:gd name="T149" fmla="*/ T148 w 85"/>
                              <a:gd name="T150" fmla="+- 0 2403 2403"/>
                              <a:gd name="T151" fmla="*/ 2403 h 116"/>
                              <a:gd name="T152" fmla="+- 0 10007 9944"/>
                              <a:gd name="T153" fmla="*/ T152 w 85"/>
                              <a:gd name="T154" fmla="+- 0 2465 2403"/>
                              <a:gd name="T155" fmla="*/ 2465 h 116"/>
                              <a:gd name="T156" fmla="+- 0 10001 9944"/>
                              <a:gd name="T157" fmla="*/ T156 w 85"/>
                              <a:gd name="T158" fmla="+- 0 2465 2403"/>
                              <a:gd name="T159" fmla="*/ 2465 h 116"/>
                              <a:gd name="T160" fmla="+- 0 9993 9944"/>
                              <a:gd name="T161" fmla="*/ T160 w 85"/>
                              <a:gd name="T162" fmla="+- 0 2471 2403"/>
                              <a:gd name="T163" fmla="*/ 2471 h 116"/>
                              <a:gd name="T164" fmla="+- 0 10001 9944"/>
                              <a:gd name="T165" fmla="*/ T164 w 85"/>
                              <a:gd name="T166" fmla="+- 0 2471 2403"/>
                              <a:gd name="T167" fmla="*/ 2471 h 116"/>
                              <a:gd name="T168" fmla="+- 0 10007 9944"/>
                              <a:gd name="T169" fmla="*/ T168 w 85"/>
                              <a:gd name="T170" fmla="+- 0 2465 2403"/>
                              <a:gd name="T171" fmla="*/ 2465 h 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85" h="116">
                                <a:moveTo>
                                  <a:pt x="64" y="7"/>
                                </a:moveTo>
                                <a:lnTo>
                                  <a:pt x="49" y="7"/>
                                </a:lnTo>
                                <a:lnTo>
                                  <a:pt x="57" y="13"/>
                                </a:lnTo>
                                <a:lnTo>
                                  <a:pt x="63" y="19"/>
                                </a:lnTo>
                                <a:lnTo>
                                  <a:pt x="63" y="74"/>
                                </a:lnTo>
                                <a:lnTo>
                                  <a:pt x="49" y="86"/>
                                </a:lnTo>
                                <a:lnTo>
                                  <a:pt x="42" y="98"/>
                                </a:lnTo>
                                <a:lnTo>
                                  <a:pt x="28" y="110"/>
                                </a:lnTo>
                                <a:lnTo>
                                  <a:pt x="6" y="116"/>
                                </a:lnTo>
                                <a:lnTo>
                                  <a:pt x="28" y="116"/>
                                </a:lnTo>
                                <a:lnTo>
                                  <a:pt x="49" y="104"/>
                                </a:lnTo>
                                <a:lnTo>
                                  <a:pt x="63" y="92"/>
                                </a:lnTo>
                                <a:lnTo>
                                  <a:pt x="77" y="80"/>
                                </a:lnTo>
                                <a:lnTo>
                                  <a:pt x="77" y="62"/>
                                </a:lnTo>
                                <a:lnTo>
                                  <a:pt x="84" y="49"/>
                                </a:lnTo>
                                <a:lnTo>
                                  <a:pt x="77" y="25"/>
                                </a:lnTo>
                                <a:lnTo>
                                  <a:pt x="70" y="13"/>
                                </a:lnTo>
                                <a:lnTo>
                                  <a:pt x="64" y="7"/>
                                </a:lnTo>
                                <a:close/>
                                <a:moveTo>
                                  <a:pt x="57" y="0"/>
                                </a:moveTo>
                                <a:lnTo>
                                  <a:pt x="21" y="0"/>
                                </a:lnTo>
                                <a:lnTo>
                                  <a:pt x="6" y="13"/>
                                </a:lnTo>
                                <a:lnTo>
                                  <a:pt x="0" y="25"/>
                                </a:lnTo>
                                <a:lnTo>
                                  <a:pt x="0" y="49"/>
                                </a:lnTo>
                                <a:lnTo>
                                  <a:pt x="6" y="62"/>
                                </a:lnTo>
                                <a:lnTo>
                                  <a:pt x="21" y="68"/>
                                </a:lnTo>
                                <a:lnTo>
                                  <a:pt x="35" y="74"/>
                                </a:lnTo>
                                <a:lnTo>
                                  <a:pt x="49" y="74"/>
                                </a:lnTo>
                                <a:lnTo>
                                  <a:pt x="57" y="68"/>
                                </a:lnTo>
                                <a:lnTo>
                                  <a:pt x="42" y="68"/>
                                </a:lnTo>
                                <a:lnTo>
                                  <a:pt x="28" y="62"/>
                                </a:lnTo>
                                <a:lnTo>
                                  <a:pt x="21" y="56"/>
                                </a:lnTo>
                                <a:lnTo>
                                  <a:pt x="21" y="43"/>
                                </a:lnTo>
                                <a:lnTo>
                                  <a:pt x="14" y="31"/>
                                </a:lnTo>
                                <a:lnTo>
                                  <a:pt x="21" y="25"/>
                                </a:lnTo>
                                <a:lnTo>
                                  <a:pt x="21" y="13"/>
                                </a:lnTo>
                                <a:lnTo>
                                  <a:pt x="28" y="7"/>
                                </a:lnTo>
                                <a:lnTo>
                                  <a:pt x="64" y="7"/>
                                </a:lnTo>
                                <a:lnTo>
                                  <a:pt x="57" y="0"/>
                                </a:lnTo>
                                <a:close/>
                                <a:moveTo>
                                  <a:pt x="63" y="62"/>
                                </a:moveTo>
                                <a:lnTo>
                                  <a:pt x="57" y="62"/>
                                </a:lnTo>
                                <a:lnTo>
                                  <a:pt x="49" y="68"/>
                                </a:lnTo>
                                <a:lnTo>
                                  <a:pt x="57" y="68"/>
                                </a:lnTo>
                                <a:lnTo>
                                  <a:pt x="63" y="6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AutoShape 95"/>
                        <wps:cNvSpPr>
                          <a:spLocks/>
                        </wps:cNvSpPr>
                        <wps:spPr bwMode="auto">
                          <a:xfrm>
                            <a:off x="9943" y="2403"/>
                            <a:ext cx="85" cy="116"/>
                          </a:xfrm>
                          <a:custGeom>
                            <a:avLst/>
                            <a:gdLst>
                              <a:gd name="T0" fmla="+- 0 9950 9944"/>
                              <a:gd name="T1" fmla="*/ T0 w 85"/>
                              <a:gd name="T2" fmla="+- 0 2519 2403"/>
                              <a:gd name="T3" fmla="*/ 2519 h 116"/>
                              <a:gd name="T4" fmla="+- 0 9972 9944"/>
                              <a:gd name="T5" fmla="*/ T4 w 85"/>
                              <a:gd name="T6" fmla="+- 0 2519 2403"/>
                              <a:gd name="T7" fmla="*/ 2519 h 116"/>
                              <a:gd name="T8" fmla="+- 0 9993 9944"/>
                              <a:gd name="T9" fmla="*/ T8 w 85"/>
                              <a:gd name="T10" fmla="+- 0 2507 2403"/>
                              <a:gd name="T11" fmla="*/ 2507 h 116"/>
                              <a:gd name="T12" fmla="+- 0 10007 9944"/>
                              <a:gd name="T13" fmla="*/ T12 w 85"/>
                              <a:gd name="T14" fmla="+- 0 2495 2403"/>
                              <a:gd name="T15" fmla="*/ 2495 h 116"/>
                              <a:gd name="T16" fmla="+- 0 10021 9944"/>
                              <a:gd name="T17" fmla="*/ T16 w 85"/>
                              <a:gd name="T18" fmla="+- 0 2483 2403"/>
                              <a:gd name="T19" fmla="*/ 2483 h 116"/>
                              <a:gd name="T20" fmla="+- 0 10021 9944"/>
                              <a:gd name="T21" fmla="*/ T20 w 85"/>
                              <a:gd name="T22" fmla="+- 0 2465 2403"/>
                              <a:gd name="T23" fmla="*/ 2465 h 116"/>
                              <a:gd name="T24" fmla="+- 0 10028 9944"/>
                              <a:gd name="T25" fmla="*/ T24 w 85"/>
                              <a:gd name="T26" fmla="+- 0 2452 2403"/>
                              <a:gd name="T27" fmla="*/ 2452 h 116"/>
                              <a:gd name="T28" fmla="+- 0 10021 9944"/>
                              <a:gd name="T29" fmla="*/ T28 w 85"/>
                              <a:gd name="T30" fmla="+- 0 2428 2403"/>
                              <a:gd name="T31" fmla="*/ 2428 h 116"/>
                              <a:gd name="T32" fmla="+- 0 10014 9944"/>
                              <a:gd name="T33" fmla="*/ T32 w 85"/>
                              <a:gd name="T34" fmla="+- 0 2416 2403"/>
                              <a:gd name="T35" fmla="*/ 2416 h 116"/>
                              <a:gd name="T36" fmla="+- 0 10001 9944"/>
                              <a:gd name="T37" fmla="*/ T36 w 85"/>
                              <a:gd name="T38" fmla="+- 0 2403 2403"/>
                              <a:gd name="T39" fmla="*/ 2403 h 116"/>
                              <a:gd name="T40" fmla="+- 0 9986 9944"/>
                              <a:gd name="T41" fmla="*/ T40 w 85"/>
                              <a:gd name="T42" fmla="+- 0 2403 2403"/>
                              <a:gd name="T43" fmla="*/ 2403 h 116"/>
                              <a:gd name="T44" fmla="+- 0 9965 9944"/>
                              <a:gd name="T45" fmla="*/ T44 w 85"/>
                              <a:gd name="T46" fmla="+- 0 2403 2403"/>
                              <a:gd name="T47" fmla="*/ 2403 h 116"/>
                              <a:gd name="T48" fmla="+- 0 9950 9944"/>
                              <a:gd name="T49" fmla="*/ T48 w 85"/>
                              <a:gd name="T50" fmla="+- 0 2416 2403"/>
                              <a:gd name="T51" fmla="*/ 2416 h 116"/>
                              <a:gd name="T52" fmla="+- 0 9944 9944"/>
                              <a:gd name="T53" fmla="*/ T52 w 85"/>
                              <a:gd name="T54" fmla="+- 0 2428 2403"/>
                              <a:gd name="T55" fmla="*/ 2428 h 116"/>
                              <a:gd name="T56" fmla="+- 0 9944 9944"/>
                              <a:gd name="T57" fmla="*/ T56 w 85"/>
                              <a:gd name="T58" fmla="+- 0 2441 2403"/>
                              <a:gd name="T59" fmla="*/ 2441 h 116"/>
                              <a:gd name="T60" fmla="+- 0 9944 9944"/>
                              <a:gd name="T61" fmla="*/ T60 w 85"/>
                              <a:gd name="T62" fmla="+- 0 2452 2403"/>
                              <a:gd name="T63" fmla="*/ 2452 h 116"/>
                              <a:gd name="T64" fmla="+- 0 9950 9944"/>
                              <a:gd name="T65" fmla="*/ T64 w 85"/>
                              <a:gd name="T66" fmla="+- 0 2465 2403"/>
                              <a:gd name="T67" fmla="*/ 2465 h 116"/>
                              <a:gd name="T68" fmla="+- 0 9965 9944"/>
                              <a:gd name="T69" fmla="*/ T68 w 85"/>
                              <a:gd name="T70" fmla="+- 0 2471 2403"/>
                              <a:gd name="T71" fmla="*/ 2471 h 116"/>
                              <a:gd name="T72" fmla="+- 0 9979 9944"/>
                              <a:gd name="T73" fmla="*/ T72 w 85"/>
                              <a:gd name="T74" fmla="+- 0 2477 2403"/>
                              <a:gd name="T75" fmla="*/ 2477 h 116"/>
                              <a:gd name="T76" fmla="+- 0 9986 9944"/>
                              <a:gd name="T77" fmla="*/ T76 w 85"/>
                              <a:gd name="T78" fmla="+- 0 2477 2403"/>
                              <a:gd name="T79" fmla="*/ 2477 h 116"/>
                              <a:gd name="T80" fmla="+- 0 9993 9944"/>
                              <a:gd name="T81" fmla="*/ T80 w 85"/>
                              <a:gd name="T82" fmla="+- 0 2477 2403"/>
                              <a:gd name="T83" fmla="*/ 2477 h 116"/>
                              <a:gd name="T84" fmla="+- 0 10001 9944"/>
                              <a:gd name="T85" fmla="*/ T84 w 85"/>
                              <a:gd name="T86" fmla="+- 0 2471 2403"/>
                              <a:gd name="T87" fmla="*/ 2471 h 116"/>
                              <a:gd name="T88" fmla="+- 0 10007 9944"/>
                              <a:gd name="T89" fmla="*/ T88 w 85"/>
                              <a:gd name="T90" fmla="+- 0 2465 2403"/>
                              <a:gd name="T91" fmla="*/ 2465 h 116"/>
                              <a:gd name="T92" fmla="+- 0 10007 9944"/>
                              <a:gd name="T93" fmla="*/ T92 w 85"/>
                              <a:gd name="T94" fmla="+- 0 2471 2403"/>
                              <a:gd name="T95" fmla="*/ 2471 h 116"/>
                              <a:gd name="T96" fmla="+- 0 10007 9944"/>
                              <a:gd name="T97" fmla="*/ T96 w 85"/>
                              <a:gd name="T98" fmla="+- 0 2477 2403"/>
                              <a:gd name="T99" fmla="*/ 2477 h 116"/>
                              <a:gd name="T100" fmla="+- 0 9993 9944"/>
                              <a:gd name="T101" fmla="*/ T100 w 85"/>
                              <a:gd name="T102" fmla="+- 0 2489 2403"/>
                              <a:gd name="T103" fmla="*/ 2489 h 116"/>
                              <a:gd name="T104" fmla="+- 0 9986 9944"/>
                              <a:gd name="T105" fmla="*/ T104 w 85"/>
                              <a:gd name="T106" fmla="+- 0 2501 2403"/>
                              <a:gd name="T107" fmla="*/ 2501 h 116"/>
                              <a:gd name="T108" fmla="+- 0 9972 9944"/>
                              <a:gd name="T109" fmla="*/ T108 w 85"/>
                              <a:gd name="T110" fmla="+- 0 2513 2403"/>
                              <a:gd name="T111" fmla="*/ 2513 h 116"/>
                              <a:gd name="T112" fmla="+- 0 9950 9944"/>
                              <a:gd name="T113" fmla="*/ T112 w 85"/>
                              <a:gd name="T114" fmla="+- 0 2519 2403"/>
                              <a:gd name="T115" fmla="*/ 2519 h 116"/>
                              <a:gd name="T116" fmla="+- 0 9950 9944"/>
                              <a:gd name="T117" fmla="*/ T116 w 85"/>
                              <a:gd name="T118" fmla="+- 0 2519 2403"/>
                              <a:gd name="T119" fmla="*/ 2519 h 116"/>
                              <a:gd name="T120" fmla="+- 0 10007 9944"/>
                              <a:gd name="T121" fmla="*/ T120 w 85"/>
                              <a:gd name="T122" fmla="+- 0 2459 2403"/>
                              <a:gd name="T123" fmla="*/ 2459 h 116"/>
                              <a:gd name="T124" fmla="+- 0 10007 9944"/>
                              <a:gd name="T125" fmla="*/ T124 w 85"/>
                              <a:gd name="T126" fmla="+- 0 2459 2403"/>
                              <a:gd name="T127" fmla="*/ 2459 h 116"/>
                              <a:gd name="T128" fmla="+- 0 10007 9944"/>
                              <a:gd name="T129" fmla="*/ T128 w 85"/>
                              <a:gd name="T130" fmla="+- 0 2465 2403"/>
                              <a:gd name="T131" fmla="*/ 2465 h 116"/>
                              <a:gd name="T132" fmla="+- 0 10001 9944"/>
                              <a:gd name="T133" fmla="*/ T132 w 85"/>
                              <a:gd name="T134" fmla="+- 0 2465 2403"/>
                              <a:gd name="T135" fmla="*/ 2465 h 116"/>
                              <a:gd name="T136" fmla="+- 0 10001 9944"/>
                              <a:gd name="T137" fmla="*/ T136 w 85"/>
                              <a:gd name="T138" fmla="+- 0 2465 2403"/>
                              <a:gd name="T139" fmla="*/ 2465 h 116"/>
                              <a:gd name="T140" fmla="+- 0 9993 9944"/>
                              <a:gd name="T141" fmla="*/ T140 w 85"/>
                              <a:gd name="T142" fmla="+- 0 2471 2403"/>
                              <a:gd name="T143" fmla="*/ 2471 h 116"/>
                              <a:gd name="T144" fmla="+- 0 9986 9944"/>
                              <a:gd name="T145" fmla="*/ T144 w 85"/>
                              <a:gd name="T146" fmla="+- 0 2471 2403"/>
                              <a:gd name="T147" fmla="*/ 2471 h 116"/>
                              <a:gd name="T148" fmla="+- 0 9972 9944"/>
                              <a:gd name="T149" fmla="*/ T148 w 85"/>
                              <a:gd name="T150" fmla="+- 0 2465 2403"/>
                              <a:gd name="T151" fmla="*/ 2465 h 116"/>
                              <a:gd name="T152" fmla="+- 0 9965 9944"/>
                              <a:gd name="T153" fmla="*/ T152 w 85"/>
                              <a:gd name="T154" fmla="+- 0 2459 2403"/>
                              <a:gd name="T155" fmla="*/ 2459 h 116"/>
                              <a:gd name="T156" fmla="+- 0 9965 9944"/>
                              <a:gd name="T157" fmla="*/ T156 w 85"/>
                              <a:gd name="T158" fmla="+- 0 2446 2403"/>
                              <a:gd name="T159" fmla="*/ 2446 h 116"/>
                              <a:gd name="T160" fmla="+- 0 9958 9944"/>
                              <a:gd name="T161" fmla="*/ T160 w 85"/>
                              <a:gd name="T162" fmla="+- 0 2434 2403"/>
                              <a:gd name="T163" fmla="*/ 2434 h 116"/>
                              <a:gd name="T164" fmla="+- 0 9965 9944"/>
                              <a:gd name="T165" fmla="*/ T164 w 85"/>
                              <a:gd name="T166" fmla="+- 0 2428 2403"/>
                              <a:gd name="T167" fmla="*/ 2428 h 116"/>
                              <a:gd name="T168" fmla="+- 0 9965 9944"/>
                              <a:gd name="T169" fmla="*/ T168 w 85"/>
                              <a:gd name="T170" fmla="+- 0 2416 2403"/>
                              <a:gd name="T171" fmla="*/ 2416 h 116"/>
                              <a:gd name="T172" fmla="+- 0 9972 9944"/>
                              <a:gd name="T173" fmla="*/ T172 w 85"/>
                              <a:gd name="T174" fmla="+- 0 2410 2403"/>
                              <a:gd name="T175" fmla="*/ 2410 h 116"/>
                              <a:gd name="T176" fmla="+- 0 9979 9944"/>
                              <a:gd name="T177" fmla="*/ T176 w 85"/>
                              <a:gd name="T178" fmla="+- 0 2410 2403"/>
                              <a:gd name="T179" fmla="*/ 2410 h 116"/>
                              <a:gd name="T180" fmla="+- 0 9993 9944"/>
                              <a:gd name="T181" fmla="*/ T180 w 85"/>
                              <a:gd name="T182" fmla="+- 0 2410 2403"/>
                              <a:gd name="T183" fmla="*/ 2410 h 116"/>
                              <a:gd name="T184" fmla="+- 0 10001 9944"/>
                              <a:gd name="T185" fmla="*/ T184 w 85"/>
                              <a:gd name="T186" fmla="+- 0 2416 2403"/>
                              <a:gd name="T187" fmla="*/ 2416 h 116"/>
                              <a:gd name="T188" fmla="+- 0 10007 9944"/>
                              <a:gd name="T189" fmla="*/ T188 w 85"/>
                              <a:gd name="T190" fmla="+- 0 2422 2403"/>
                              <a:gd name="T191" fmla="*/ 2422 h 116"/>
                              <a:gd name="T192" fmla="+- 0 10007 9944"/>
                              <a:gd name="T193" fmla="*/ T192 w 85"/>
                              <a:gd name="T194" fmla="+- 0 2441 2403"/>
                              <a:gd name="T195" fmla="*/ 2441 h 116"/>
                              <a:gd name="T196" fmla="+- 0 10007 9944"/>
                              <a:gd name="T197" fmla="*/ T196 w 85"/>
                              <a:gd name="T198" fmla="+- 0 2452 2403"/>
                              <a:gd name="T199" fmla="*/ 2452 h 116"/>
                              <a:gd name="T200" fmla="+- 0 10007 9944"/>
                              <a:gd name="T201" fmla="*/ T200 w 85"/>
                              <a:gd name="T202" fmla="+- 0 2459 2403"/>
                              <a:gd name="T203" fmla="*/ 2459 h 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85" h="116">
                                <a:moveTo>
                                  <a:pt x="6" y="116"/>
                                </a:moveTo>
                                <a:lnTo>
                                  <a:pt x="28" y="116"/>
                                </a:lnTo>
                                <a:lnTo>
                                  <a:pt x="49" y="104"/>
                                </a:lnTo>
                                <a:lnTo>
                                  <a:pt x="63" y="92"/>
                                </a:lnTo>
                                <a:lnTo>
                                  <a:pt x="77" y="80"/>
                                </a:lnTo>
                                <a:lnTo>
                                  <a:pt x="77" y="62"/>
                                </a:lnTo>
                                <a:lnTo>
                                  <a:pt x="84" y="49"/>
                                </a:lnTo>
                                <a:lnTo>
                                  <a:pt x="77" y="25"/>
                                </a:lnTo>
                                <a:lnTo>
                                  <a:pt x="70" y="13"/>
                                </a:lnTo>
                                <a:lnTo>
                                  <a:pt x="57" y="0"/>
                                </a:lnTo>
                                <a:lnTo>
                                  <a:pt x="42" y="0"/>
                                </a:lnTo>
                                <a:lnTo>
                                  <a:pt x="21" y="0"/>
                                </a:lnTo>
                                <a:lnTo>
                                  <a:pt x="6" y="13"/>
                                </a:lnTo>
                                <a:lnTo>
                                  <a:pt x="0" y="25"/>
                                </a:lnTo>
                                <a:lnTo>
                                  <a:pt x="0" y="38"/>
                                </a:lnTo>
                                <a:lnTo>
                                  <a:pt x="0" y="49"/>
                                </a:lnTo>
                                <a:lnTo>
                                  <a:pt x="6" y="62"/>
                                </a:lnTo>
                                <a:lnTo>
                                  <a:pt x="21" y="68"/>
                                </a:lnTo>
                                <a:lnTo>
                                  <a:pt x="35" y="74"/>
                                </a:lnTo>
                                <a:lnTo>
                                  <a:pt x="42" y="74"/>
                                </a:lnTo>
                                <a:lnTo>
                                  <a:pt x="49" y="74"/>
                                </a:lnTo>
                                <a:lnTo>
                                  <a:pt x="57" y="68"/>
                                </a:lnTo>
                                <a:lnTo>
                                  <a:pt x="63" y="62"/>
                                </a:lnTo>
                                <a:lnTo>
                                  <a:pt x="63" y="68"/>
                                </a:lnTo>
                                <a:lnTo>
                                  <a:pt x="63" y="74"/>
                                </a:lnTo>
                                <a:lnTo>
                                  <a:pt x="49" y="86"/>
                                </a:lnTo>
                                <a:lnTo>
                                  <a:pt x="42" y="98"/>
                                </a:lnTo>
                                <a:lnTo>
                                  <a:pt x="28" y="110"/>
                                </a:lnTo>
                                <a:lnTo>
                                  <a:pt x="6" y="116"/>
                                </a:lnTo>
                                <a:close/>
                                <a:moveTo>
                                  <a:pt x="63" y="56"/>
                                </a:moveTo>
                                <a:lnTo>
                                  <a:pt x="63" y="56"/>
                                </a:lnTo>
                                <a:lnTo>
                                  <a:pt x="63" y="62"/>
                                </a:lnTo>
                                <a:lnTo>
                                  <a:pt x="57" y="62"/>
                                </a:lnTo>
                                <a:lnTo>
                                  <a:pt x="49" y="68"/>
                                </a:lnTo>
                                <a:lnTo>
                                  <a:pt x="42" y="68"/>
                                </a:lnTo>
                                <a:lnTo>
                                  <a:pt x="28" y="62"/>
                                </a:lnTo>
                                <a:lnTo>
                                  <a:pt x="21" y="56"/>
                                </a:lnTo>
                                <a:lnTo>
                                  <a:pt x="21" y="43"/>
                                </a:lnTo>
                                <a:lnTo>
                                  <a:pt x="14" y="31"/>
                                </a:lnTo>
                                <a:lnTo>
                                  <a:pt x="21" y="25"/>
                                </a:lnTo>
                                <a:lnTo>
                                  <a:pt x="21" y="13"/>
                                </a:lnTo>
                                <a:lnTo>
                                  <a:pt x="28" y="7"/>
                                </a:lnTo>
                                <a:lnTo>
                                  <a:pt x="35" y="7"/>
                                </a:lnTo>
                                <a:lnTo>
                                  <a:pt x="49" y="7"/>
                                </a:lnTo>
                                <a:lnTo>
                                  <a:pt x="57" y="13"/>
                                </a:lnTo>
                                <a:lnTo>
                                  <a:pt x="63" y="19"/>
                                </a:lnTo>
                                <a:lnTo>
                                  <a:pt x="63" y="38"/>
                                </a:lnTo>
                                <a:lnTo>
                                  <a:pt x="63" y="49"/>
                                </a:lnTo>
                                <a:lnTo>
                                  <a:pt x="63" y="56"/>
                                </a:lnTo>
                                <a:close/>
                              </a:path>
                            </a:pathLst>
                          </a:custGeom>
                          <a:noFill/>
                          <a:ln w="40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Freeform 96"/>
                        <wps:cNvSpPr>
                          <a:spLocks/>
                        </wps:cNvSpPr>
                        <wps:spPr bwMode="auto">
                          <a:xfrm>
                            <a:off x="7436" y="594"/>
                            <a:ext cx="2853" cy="1584"/>
                          </a:xfrm>
                          <a:custGeom>
                            <a:avLst/>
                            <a:gdLst>
                              <a:gd name="T0" fmla="+- 0 7437 7437"/>
                              <a:gd name="T1" fmla="*/ T0 w 2853"/>
                              <a:gd name="T2" fmla="+- 0 2178 595"/>
                              <a:gd name="T3" fmla="*/ 2178 h 1584"/>
                              <a:gd name="T4" fmla="+- 0 7754 7437"/>
                              <a:gd name="T5" fmla="*/ T4 w 2853"/>
                              <a:gd name="T6" fmla="+- 0 1788 595"/>
                              <a:gd name="T7" fmla="*/ 1788 h 1584"/>
                              <a:gd name="T8" fmla="+- 0 8071 7437"/>
                              <a:gd name="T9" fmla="*/ T8 w 2853"/>
                              <a:gd name="T10" fmla="+- 0 2008 595"/>
                              <a:gd name="T11" fmla="*/ 2008 h 1584"/>
                              <a:gd name="T12" fmla="+- 0 8387 7437"/>
                              <a:gd name="T13" fmla="*/ T12 w 2853"/>
                              <a:gd name="T14" fmla="+- 0 1234 595"/>
                              <a:gd name="T15" fmla="*/ 1234 h 1584"/>
                              <a:gd name="T16" fmla="+- 0 8704 7437"/>
                              <a:gd name="T17" fmla="*/ T16 w 2853"/>
                              <a:gd name="T18" fmla="+- 0 1490 595"/>
                              <a:gd name="T19" fmla="*/ 1490 h 1584"/>
                              <a:gd name="T20" fmla="+- 0 9022 7437"/>
                              <a:gd name="T21" fmla="*/ T20 w 2853"/>
                              <a:gd name="T22" fmla="+- 0 851 595"/>
                              <a:gd name="T23" fmla="*/ 851 h 1584"/>
                              <a:gd name="T24" fmla="+- 0 9339 7437"/>
                              <a:gd name="T25" fmla="*/ T24 w 2853"/>
                              <a:gd name="T26" fmla="+- 0 1746 595"/>
                              <a:gd name="T27" fmla="*/ 1746 h 1584"/>
                              <a:gd name="T28" fmla="+- 0 9655 7437"/>
                              <a:gd name="T29" fmla="*/ T28 w 2853"/>
                              <a:gd name="T30" fmla="+- 0 1064 595"/>
                              <a:gd name="T31" fmla="*/ 1064 h 1584"/>
                              <a:gd name="T32" fmla="+- 0 10035 7437"/>
                              <a:gd name="T33" fmla="*/ T32 w 2853"/>
                              <a:gd name="T34" fmla="+- 0 595 595"/>
                              <a:gd name="T35" fmla="*/ 595 h 1584"/>
                              <a:gd name="T36" fmla="+- 0 10289 7437"/>
                              <a:gd name="T37" fmla="*/ T36 w 2853"/>
                              <a:gd name="T38" fmla="+- 0 766 595"/>
                              <a:gd name="T39" fmla="*/ 766 h 15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853" h="1584">
                                <a:moveTo>
                                  <a:pt x="0" y="1583"/>
                                </a:moveTo>
                                <a:lnTo>
                                  <a:pt x="317" y="1193"/>
                                </a:lnTo>
                                <a:lnTo>
                                  <a:pt x="634" y="1413"/>
                                </a:lnTo>
                                <a:lnTo>
                                  <a:pt x="950" y="639"/>
                                </a:lnTo>
                                <a:lnTo>
                                  <a:pt x="1267" y="895"/>
                                </a:lnTo>
                                <a:lnTo>
                                  <a:pt x="1585" y="256"/>
                                </a:lnTo>
                                <a:lnTo>
                                  <a:pt x="1902" y="1151"/>
                                </a:lnTo>
                                <a:lnTo>
                                  <a:pt x="2218" y="469"/>
                                </a:lnTo>
                                <a:lnTo>
                                  <a:pt x="2598" y="0"/>
                                </a:lnTo>
                                <a:lnTo>
                                  <a:pt x="2852" y="171"/>
                                </a:lnTo>
                              </a:path>
                            </a:pathLst>
                          </a:custGeom>
                          <a:noFill/>
                          <a:ln w="8138">
                            <a:solidFill>
                              <a:srgbClr val="F85B1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Freeform 97"/>
                        <wps:cNvSpPr>
                          <a:spLocks/>
                        </wps:cNvSpPr>
                        <wps:spPr bwMode="auto">
                          <a:xfrm>
                            <a:off x="7436" y="802"/>
                            <a:ext cx="2860" cy="1377"/>
                          </a:xfrm>
                          <a:custGeom>
                            <a:avLst/>
                            <a:gdLst>
                              <a:gd name="T0" fmla="+- 0 7437 7437"/>
                              <a:gd name="T1" fmla="*/ T0 w 2860"/>
                              <a:gd name="T2" fmla="+- 0 2178 802"/>
                              <a:gd name="T3" fmla="*/ 2178 h 1377"/>
                              <a:gd name="T4" fmla="+- 0 7754 7437"/>
                              <a:gd name="T5" fmla="*/ T4 w 2860"/>
                              <a:gd name="T6" fmla="+- 0 1966 802"/>
                              <a:gd name="T7" fmla="*/ 1966 h 1377"/>
                              <a:gd name="T8" fmla="+- 0 8071 7437"/>
                              <a:gd name="T9" fmla="*/ T8 w 2860"/>
                              <a:gd name="T10" fmla="+- 0 1917 802"/>
                              <a:gd name="T11" fmla="*/ 1917 h 1377"/>
                              <a:gd name="T12" fmla="+- 0 8387 7437"/>
                              <a:gd name="T13" fmla="*/ T12 w 2860"/>
                              <a:gd name="T14" fmla="+- 0 1661 802"/>
                              <a:gd name="T15" fmla="*/ 1661 h 1377"/>
                              <a:gd name="T16" fmla="+- 0 8704 7437"/>
                              <a:gd name="T17" fmla="*/ T16 w 2860"/>
                              <a:gd name="T18" fmla="+- 0 1539 802"/>
                              <a:gd name="T19" fmla="*/ 1539 h 1377"/>
                              <a:gd name="T20" fmla="+- 0 9015 7437"/>
                              <a:gd name="T21" fmla="*/ T20 w 2860"/>
                              <a:gd name="T22" fmla="+- 0 1320 802"/>
                              <a:gd name="T23" fmla="*/ 1320 h 1377"/>
                              <a:gd name="T24" fmla="+- 0 9339 7437"/>
                              <a:gd name="T25" fmla="*/ T24 w 2860"/>
                              <a:gd name="T26" fmla="+- 0 1448 802"/>
                              <a:gd name="T27" fmla="*/ 1448 h 1377"/>
                              <a:gd name="T28" fmla="+- 0 9655 7437"/>
                              <a:gd name="T29" fmla="*/ T28 w 2860"/>
                              <a:gd name="T30" fmla="+- 0 978 802"/>
                              <a:gd name="T31" fmla="*/ 978 h 1377"/>
                              <a:gd name="T32" fmla="+- 0 10042 7437"/>
                              <a:gd name="T33" fmla="*/ T32 w 2860"/>
                              <a:gd name="T34" fmla="+- 0 1021 802"/>
                              <a:gd name="T35" fmla="*/ 1021 h 1377"/>
                              <a:gd name="T36" fmla="+- 0 10296 7437"/>
                              <a:gd name="T37" fmla="*/ T36 w 2860"/>
                              <a:gd name="T38" fmla="+- 0 802 802"/>
                              <a:gd name="T39" fmla="*/ 802 h 13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860" h="1377">
                                <a:moveTo>
                                  <a:pt x="0" y="1376"/>
                                </a:moveTo>
                                <a:lnTo>
                                  <a:pt x="317" y="1164"/>
                                </a:lnTo>
                                <a:lnTo>
                                  <a:pt x="634" y="1115"/>
                                </a:lnTo>
                                <a:lnTo>
                                  <a:pt x="950" y="859"/>
                                </a:lnTo>
                                <a:lnTo>
                                  <a:pt x="1267" y="737"/>
                                </a:lnTo>
                                <a:lnTo>
                                  <a:pt x="1578" y="518"/>
                                </a:lnTo>
                                <a:lnTo>
                                  <a:pt x="1902" y="646"/>
                                </a:lnTo>
                                <a:lnTo>
                                  <a:pt x="2218" y="176"/>
                                </a:lnTo>
                                <a:lnTo>
                                  <a:pt x="2605" y="219"/>
                                </a:lnTo>
                                <a:lnTo>
                                  <a:pt x="2859" y="0"/>
                                </a:lnTo>
                              </a:path>
                            </a:pathLst>
                          </a:custGeom>
                          <a:noFill/>
                          <a:ln w="8079">
                            <a:solidFill>
                              <a:srgbClr val="6A0A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Freeform 98"/>
                        <wps:cNvSpPr>
                          <a:spLocks/>
                        </wps:cNvSpPr>
                        <wps:spPr bwMode="auto">
                          <a:xfrm>
                            <a:off x="7436" y="424"/>
                            <a:ext cx="2853" cy="1755"/>
                          </a:xfrm>
                          <a:custGeom>
                            <a:avLst/>
                            <a:gdLst>
                              <a:gd name="T0" fmla="+- 0 7437 7437"/>
                              <a:gd name="T1" fmla="*/ T0 w 2853"/>
                              <a:gd name="T2" fmla="+- 0 2178 424"/>
                              <a:gd name="T3" fmla="*/ 2178 h 1755"/>
                              <a:gd name="T4" fmla="+- 0 7754 7437"/>
                              <a:gd name="T5" fmla="*/ T4 w 2853"/>
                              <a:gd name="T6" fmla="+- 0 1149 424"/>
                              <a:gd name="T7" fmla="*/ 1149 h 1755"/>
                              <a:gd name="T8" fmla="+- 0 8071 7437"/>
                              <a:gd name="T9" fmla="*/ T8 w 2853"/>
                              <a:gd name="T10" fmla="+- 0 978 424"/>
                              <a:gd name="T11" fmla="*/ 978 h 1755"/>
                              <a:gd name="T12" fmla="+- 0 8387 7437"/>
                              <a:gd name="T13" fmla="*/ T12 w 2853"/>
                              <a:gd name="T14" fmla="+- 0 1064 424"/>
                              <a:gd name="T15" fmla="*/ 1064 h 1755"/>
                              <a:gd name="T16" fmla="+- 0 8704 7437"/>
                              <a:gd name="T17" fmla="*/ T16 w 2853"/>
                              <a:gd name="T18" fmla="+- 0 766 424"/>
                              <a:gd name="T19" fmla="*/ 766 h 1755"/>
                              <a:gd name="T20" fmla="+- 0 9022 7437"/>
                              <a:gd name="T21" fmla="*/ T20 w 2853"/>
                              <a:gd name="T22" fmla="+- 0 680 424"/>
                              <a:gd name="T23" fmla="*/ 680 h 1755"/>
                              <a:gd name="T24" fmla="+- 0 9339 7437"/>
                              <a:gd name="T25" fmla="*/ T24 w 2853"/>
                              <a:gd name="T26" fmla="+- 0 553 424"/>
                              <a:gd name="T27" fmla="*/ 553 h 1755"/>
                              <a:gd name="T28" fmla="+- 0 9655 7437"/>
                              <a:gd name="T29" fmla="*/ T28 w 2853"/>
                              <a:gd name="T30" fmla="+- 0 637 424"/>
                              <a:gd name="T31" fmla="*/ 637 h 1755"/>
                              <a:gd name="T32" fmla="+- 0 10035 7437"/>
                              <a:gd name="T33" fmla="*/ T32 w 2853"/>
                              <a:gd name="T34" fmla="+- 0 424 424"/>
                              <a:gd name="T35" fmla="*/ 424 h 1755"/>
                              <a:gd name="T36" fmla="+- 0 10289 7437"/>
                              <a:gd name="T37" fmla="*/ T36 w 2853"/>
                              <a:gd name="T38" fmla="+- 0 595 424"/>
                              <a:gd name="T39" fmla="*/ 595 h 17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853" h="1755">
                                <a:moveTo>
                                  <a:pt x="0" y="1754"/>
                                </a:moveTo>
                                <a:lnTo>
                                  <a:pt x="317" y="725"/>
                                </a:lnTo>
                                <a:lnTo>
                                  <a:pt x="634" y="554"/>
                                </a:lnTo>
                                <a:lnTo>
                                  <a:pt x="950" y="640"/>
                                </a:lnTo>
                                <a:lnTo>
                                  <a:pt x="1267" y="342"/>
                                </a:lnTo>
                                <a:lnTo>
                                  <a:pt x="1585" y="256"/>
                                </a:lnTo>
                                <a:lnTo>
                                  <a:pt x="1902" y="129"/>
                                </a:lnTo>
                                <a:lnTo>
                                  <a:pt x="2218" y="213"/>
                                </a:lnTo>
                                <a:lnTo>
                                  <a:pt x="2598" y="0"/>
                                </a:lnTo>
                                <a:lnTo>
                                  <a:pt x="2852" y="171"/>
                                </a:lnTo>
                              </a:path>
                            </a:pathLst>
                          </a:custGeom>
                          <a:noFill/>
                          <a:ln w="8187">
                            <a:solidFill>
                              <a:srgbClr val="B8FF4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1" name="Picture 9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7757" y="914"/>
                            <a:ext cx="155" cy="12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 name="Picture 10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8053" y="1353"/>
                            <a:ext cx="190" cy="12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 name="Picture 10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8532" y="1633"/>
                            <a:ext cx="239" cy="12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74" o:spid="_x0000_s1026" style="position:absolute;margin-left:347.05pt;margin-top:9.4pt;width:179.55pt;height:106.7pt;z-index:-251656192;mso-position-horizontal-relative:page" coordorigin="6906,269" coordsize="3591,24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">
                <v:shape id="AutoShape 75" o:spid="_x0000_s1027" style="position:absolute;left:7071;top:272;width:3423;height:2083;visibility:visible;mso-wrap-style:square;v-text-anchor:top" coordsize="3423,20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Nmn8AA&#10;AADbAAAADwAAAGRycy9kb3ducmV2LnhtbESPS6vCMBSE9xf8D+EIbi6a6kKlGkV84dLn/tgc22Jz&#10;UppY6783guBymJlvmOm8MYWoqXK5ZQX9XgSCOLE651TB+bTpjkE4j6yxsEwKXuRgPmv9TTHW9skH&#10;qo8+FQHCLkYFmfdlLKVLMjLoerYkDt7NVgZ9kFUqdYXPADeFHETRUBrMOSxkWNIyo+R+fBgFxq1X&#10;u40f7h8X99r27fX8f6ojpTrtZjEB4anxv/C3vdMKBiP4fAk/QM7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nNmn8AAAADbAAAADwAAAAAAAAAAAAAAAACYAgAAZHJzL2Rvd25y&#10;ZXYueG1sUEsFBgAAAAAEAAQA9QAAAIUDAAAAAA==&#10;" path="m63,r,2028l3422,2028m,2028r63,m,1754r63,m63,2083r,-55m380,2083r,-55m697,2083r,-55m2915,2083r,-55m3232,2083r,-55m,1480r63,m,1206r63,m,932r63,m,658r63,m,384r63,m,110r63,e" filled="f" strokeweight=".112mm">
                  <v:path arrowok="t" o:connecttype="custom" o:connectlocs="63,272;63,2300;3422,2300;0,2300;63,2300;0,2026;63,2026;63,2355;63,2300;380,2355;380,2300;697,2355;697,2300;2915,2355;2915,2300;3232,2355;3232,2300;0,1752;63,1752;0,1478;63,1478;0,1204;63,1204;0,930;63,930;0,656;63,656;0,382;63,382" o:connectangles="0,0,0,0,0,0,0,0,0,0,0,0,0,0,0,0,0,0,0,0,0,0,0,0,0,0,0,0,0"/>
                </v:shape>
                <v:shape id="AutoShape 76" o:spid="_x0000_s1028" style="position:absolute;left:7422;top:2403;width:57;height:116;visibility:visible;mso-wrap-style:square;v-text-anchor:top" coordsize="57,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d2iL8A&#10;AADbAAAADwAAAGRycy9kb3ducmV2LnhtbERPy4rCMBTdC/5DuII7TRWUoRpFhIKDizL1sb4016ba&#10;3JQmo/XvJwthlofzXm9724gndb52rGA2TUAQl07XXCk4n7LJFwgfkDU2jknBmzxsN8PBGlPtXvxD&#10;zyJUIoawT1GBCaFNpfSlIYt+6lriyN1cZzFE2FVSd/iK4baR8yRZSos1xwaDLe0NlY/i1yooTvZ6&#10;zL9zXfj7uaF8l13MIlNqPOp3KxCB+vAv/rgPWsE8jo1f4g+Qmz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mx3aIvwAAANsAAAAPAAAAAAAAAAAAAAAAAJgCAABkcnMvZG93bnJl&#10;di54bWxQSwUGAAAAAAQABAD1AAAAhAMAAAAA&#10;" path="m57,110l,110r,6l57,116r,-6xm35,13r-14,l21,104r-7,6l42,110r-7,-6l35,13xm35,l,13r,6l7,13r28,l35,xe" fillcolor="black" stroked="f">
                  <v:path arrowok="t" o:connecttype="custom" o:connectlocs="57,2513;0,2513;0,2519;57,2519;57,2513;35,2416;21,2416;21,2507;14,2513;42,2513;35,2507;35,2416;35,2403;0,2416;0,2422;7,2416;35,2416;35,2403" o:connectangles="0,0,0,0,0,0,0,0,0,0,0,0,0,0,0,0,0,0"/>
                </v:shape>
                <v:shape id="Freeform 77" o:spid="_x0000_s1029" style="position:absolute;left:7422;top:2403;width:57;height:116;visibility:visible;mso-wrap-style:square;v-text-anchor:top" coordsize="57,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vOGcQA&#10;AADbAAAADwAAAGRycy9kb3ducmV2LnhtbESPQWvCQBSE74L/YXlCL6IbPRQbs5FQqHjopdbSentk&#10;n9lg9m3YXU3677uFQo/DzHzDFLvRduJOPrSOFayWGQji2umWGwWn95fFBkSIyBo7x6TgmwLsyumk&#10;wFy7gd/ofoyNSBAOOSowMfa5lKE2ZDEsXU+cvIvzFmOSvpHa45DgtpPrLHuUFltOCwZ7ejZUX483&#10;q4DDuTKZ+fyaN/pj2HfVK/rzRqmH2VhtQUQa43/4r33QCtZP8Psl/QBZ/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LzhnEAAAA2wAAAA8AAAAAAAAAAAAAAAAAmAIAAGRycy9k&#10;b3ducmV2LnhtbFBLBQYAAAAABAAEAPUAAACJAwAAAAA=&#10;" path="m,116r57,l57,110r-8,l42,110r-7,-6l35,,,13r,6l7,13r7,l21,13r,6l21,98r,6l14,110,,110r,6xe" filled="f" strokeweight=".1171mm">
                  <v:path arrowok="t" o:connecttype="custom" o:connectlocs="0,2519;57,2519;57,2513;49,2513;42,2513;35,2507;35,2403;0,2416;0,2422;7,2416;14,2416;21,2416;21,2422;21,2501;21,2507;14,2513;0,2513;0,2519" o:connectangles="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8" o:spid="_x0000_s1030" type="#_x0000_t75" style="position:absolute;left:7997;top:2299;width:1718;height:4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t+xErAAAAA2wAAAA8AAABkcnMvZG93bnJldi54bWxET8uKwjAU3Q/4D+EK7sbUGRCtRtEBB3E3&#10;PhB3l+TaFpub0sS08/eThTDLw3kv172tRaTWV44VTMYZCGLtTMWFgvNp9z4D4QOywdoxKfglD+vV&#10;4G2JuXEd/1A8hkKkEPY5KihDaHIpvS7Joh+7hjhxd9daDAm2hTQtdinc1vIjy6bSYsWpocSGvkrS&#10;j+PTKuiu1e553c5nNx0POsTvOL1dolKjYb9ZgAjUh3/xy703Cj7T+vQl/QC5+g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K37ESsAAAADbAAAADwAAAAAAAAAAAAAAAACfAgAA&#10;ZHJzL2Rvd25yZXYueG1sUEsFBgAAAAAEAAQA9wAAAIwDAAAAAA==&#10;">
                  <v:imagedata r:id="rId18" o:title=""/>
                </v:shape>
                <v:shape id="AutoShape 79" o:spid="_x0000_s1031" style="position:absolute;left:6915;top:1691;width:85;height:116;visibility:visible;mso-wrap-style:square;v-text-anchor:top" coordsize="85,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uIisQA&#10;AADbAAAADwAAAGRycy9kb3ducmV2LnhtbESPX2vCQBDE3wt+h2OFvtWLlZYSPUUExT5Y8Q/mdcmt&#10;STC3l2avGr+9Vyj0cZiZ3zCTWedqdaVWKs8GhoMEFHHubcWFgeNh+fIBSgKyxdozGbiTwGzae5pg&#10;av2Nd3Tdh0JFCEuKBsoQmlRryUtyKAPfEEfv7FuHIcq20LbFW4S7Wr8mybt2WHFcKLGhRUn5Zf/j&#10;DHzuVpuNZH719Z29ZactyjY5iTHP/W4+BhWoC//hv/baGhgN4fdL/AF6+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7iIrEAAAA2wAAAA8AAAAAAAAAAAAAAAAAmAIAAGRycy9k&#10;b3ducmV2LnhtbFBLBQYAAAAABAAEAPUAAACJAwAAAAA=&#10;" path="m71,12r-22,l56,18r,13l63,37r-7,6l56,55,49,67,35,80,,110r,6l77,116r4,-12l21,104,49,73,71,55,77,43r,-25l71,12xm84,91r-7,7l71,104r10,l84,91xm56,l28,,14,6,7,18,,31r7,l7,24,21,12r50,l56,xe" fillcolor="black" stroked="f">
                  <v:path arrowok="t" o:connecttype="custom" o:connectlocs="71,1703;49,1703;56,1709;56,1722;63,1728;56,1734;56,1746;49,1758;35,1771;0,1801;0,1807;77,1807;81,1795;21,1795;49,1764;71,1746;77,1734;77,1709;71,1703;84,1782;77,1789;71,1795;81,1795;84,1782;56,1691;28,1691;14,1697;7,1709;0,1722;7,1722;7,1715;21,1703;71,1703;56,1691" o:connectangles="0,0,0,0,0,0,0,0,0,0,0,0,0,0,0,0,0,0,0,0,0,0,0,0,0,0,0,0,0,0,0,0,0,0"/>
                </v:shape>
                <v:shape id="Freeform 80" o:spid="_x0000_s1032" style="position:absolute;left:6915;top:1691;width:85;height:116;visibility:visible;mso-wrap-style:square;v-text-anchor:top" coordsize="85,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gBM8EA&#10;AADbAAAADwAAAGRycy9kb3ducmV2LnhtbESPQYvCMBSE78L+h/AWvNlEF0S6RtEFYfUgqN37o3m2&#10;xeal20Rb/70RBI/DzHzDzJe9rcWNWl851jBOFAji3JmKCw3ZaTOagfAB2WDtmDTcycNy8TGYY2pc&#10;xwe6HUMhIoR9ihrKEJpUSp+XZNEnriGO3tm1FkOUbSFNi12E21pOlJpKixXHhRIb+ikpvxyvVsPW&#10;1935vsr+Vcj+xqrY7ddyS1oPP/vVN4hAfXiHX+1fo+FrAs8v8QfIx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44ATPBAAAA2wAAAA8AAAAAAAAAAAAAAAAAmAIAAGRycy9kb3du&#10;cmV2LnhtbFBLBQYAAAAABAAEAPUAAACGAwAAAAA=&#10;" path="m84,91r-7,7l71,104r-8,l21,104,49,73,63,61r8,-6l77,43r,-12l77,18,63,6,56,,42,,28,,14,6,7,18,,31r7,l7,24r7,-6l21,12r14,l49,12r7,6l56,31r7,6l56,43r,12l49,67,35,80,,110r,6l77,116,84,91xe" filled="f" strokeweight=".1145mm">
                  <v:path arrowok="t" o:connecttype="custom" o:connectlocs="84,1782;77,1789;71,1795;63,1795;21,1795;49,1764;63,1752;71,1746;77,1734;77,1722;77,1709;63,1697;56,1691;42,1691;28,1691;14,1697;7,1709;0,1722;7,1722;7,1715;14,1709;21,1703;35,1703;49,1703;56,1709;56,1722;63,1728;56,1734;56,1746;49,1758;35,1771;0,1801;0,1807;77,1807;84,1782" o:connectangles="0,0,0,0,0,0,0,0,0,0,0,0,0,0,0,0,0,0,0,0,0,0,0,0,0,0,0,0,0,0,0,0,0,0,0"/>
                </v:shape>
                <v:shape id="AutoShape 81" o:spid="_x0000_s1033" style="position:absolute;left:7725;top:2403;width:85;height:116;visibility:visible;mso-wrap-style:square;v-text-anchor:top" coordsize="85,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WzZsQA&#10;AADbAAAADwAAAGRycy9kb3ducmV2LnhtbESPQWvCQBSE7wX/w/IEb3VjxVKiqxShogcVbTHXR/aZ&#10;hGbfxrxV03/fFQo9DjPzDTNbdK5WN2ql8mxgNExAEefeVlwY+Pr8eH4DJQHZYu2ZDPyQwGLee5ph&#10;av2dD3Q7hkJFCEuKBsoQmlRryUtyKEPfEEfv7FuHIcq20LbFe4S7Wr8kyat2WHFcKLGhZUn59/Hq&#10;DGwOq+1WMr/aXbJJdtqj7JOTGDPod+9TUIG68B/+a6+tgfEYHl/iD9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1ls2bEAAAA2wAAAA8AAAAAAAAAAAAAAAAAmAIAAGRycy9k&#10;b3ducmV2LnhtbFBLBQYAAAAABAAEAPUAAACJAwAAAAA=&#10;" path="m70,13r-21,l56,19r,12l63,38r-7,5l56,56,49,68,35,80,,110r,6l77,116r4,-12l21,104,49,74,70,56,77,43r,-24l70,13xm84,92r-7,6l70,104r11,l84,92xm56,l28,,14,7,6,19,,31r6,l6,25r8,-6l21,13r49,l63,7,56,xe" fillcolor="black" stroked="f">
                  <v:path arrowok="t" o:connecttype="custom" o:connectlocs="70,2416;49,2416;56,2422;56,2434;63,2441;56,2446;56,2459;49,2471;35,2483;0,2513;0,2519;77,2519;81,2507;21,2507;49,2477;70,2459;77,2446;77,2422;70,2416;84,2495;77,2501;70,2507;81,2507;84,2495;56,2403;28,2403;14,2410;6,2422;0,2434;6,2434;6,2428;14,2422;21,2416;70,2416;63,2410;56,2403" o:connectangles="0,0,0,0,0,0,0,0,0,0,0,0,0,0,0,0,0,0,0,0,0,0,0,0,0,0,0,0,0,0,0,0,0,0,0,0"/>
                </v:shape>
                <v:shape id="Freeform 82" o:spid="_x0000_s1034" style="position:absolute;left:7725;top:2403;width:85;height:116;visibility:visible;mso-wrap-style:square;v-text-anchor:top" coordsize="85,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083MIA&#10;AADbAAAADwAAAGRycy9kb3ducmV2LnhtbESPT4vCMBTE74LfITzBmyb+QZauUVxhQT0Iavf+aJ5t&#10;2eal22Rt/fZGEDwOM/MbZrnubCVu1PjSsYbJWIEgzpwpOdeQXr5HHyB8QDZYOSYNd/KwXvV7S0yM&#10;a/lEt3PIRYSwT1BDEUKdSOmzgiz6sauJo3d1jcUQZZNL02Ab4baSU6UW0mLJcaHAmrYFZb/nf6th&#10;76v2et+kfyqkPxOVH45fck9aDwfd5hNEoC68w6/2zmiYzeH5Jf4AuXo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TzcwgAAANsAAAAPAAAAAAAAAAAAAAAAAJgCAABkcnMvZG93&#10;bnJldi54bWxQSwUGAAAAAAQABAD1AAAAhwMAAAAA&#10;" path="m84,92r-7,6l70,104r-7,l21,104,49,74,63,62r7,-6l77,43r,-12l77,19,63,7,56,,42,,28,,14,7,6,19,,31r6,l6,25r8,-6l21,13r14,l49,13r7,6l56,31r7,7l56,43r,13l49,68,35,80,,110r,6l77,116,84,92xe" filled="f" strokeweight=".1145mm">
                  <v:path arrowok="t" o:connecttype="custom" o:connectlocs="84,2495;77,2501;70,2507;63,2507;21,2507;49,2477;63,2465;70,2459;77,2446;77,2434;77,2422;63,2410;56,2403;42,2403;28,2403;14,2410;6,2422;0,2434;6,2434;6,2428;14,2422;21,2416;35,2416;49,2416;56,2422;56,2434;63,2441;56,2446;56,2459;49,2471;35,2483;0,2513;0,2519;77,2519;84,2495" o:connectangles="0,0,0,0,0,0,0,0,0,0,0,0,0,0,0,0,0,0,0,0,0,0,0,0,0,0,0,0,0,0,0,0,0,0,0"/>
                </v:shape>
                <v:shape id="AutoShape 83" o:spid="_x0000_s1035" style="position:absolute;left:6915;top:1417;width:78;height:116;visibility:visible;mso-wrap-style:square;v-text-anchor:top" coordsize="78,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i8WMYA&#10;AADbAAAADwAAAGRycy9kb3ducmV2LnhtbESPQWvCQBSE7wX/w/IKXqRuVLQldSMqCtYepFYPuT2y&#10;r0kw+zZkNxr/fbcg9DjMzDfMfNGZSlypcaVlBaNhBII4s7rkXMHpe/vyBsJ5ZI2VZVJwJweLpPc0&#10;x1jbG3/R9ehzESDsYlRQeF/HUrqsIINuaGvi4P3YxqAPssmlbvAW4KaS4yiaSYMlh4UCa1oXlF2O&#10;rVGwH3ycT59lu0830zR9PZx3KxdZpfrP3fIdhKfO/4cf7Z1WMJnC35fwA2Ty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xi8WMYAAADbAAAADwAAAAAAAAAAAAAAAACYAgAAZHJz&#10;L2Rvd25yZXYueG1sUEsFBgAAAAAEAAQA9QAAAIsDAAAAAA==&#10;" path="m21,104l,104r,5l7,116r14,l42,109r-14,l21,104xm53,106r-11,3l49,109r4,-3xm63,6l35,6r7,6l49,12r7,6l56,25,49,36,35,49,21,55r7,l35,61r14,l63,73r,18l56,104r-3,2l63,104,71,91,77,79r,-18l71,55,56,49,49,43r14,l63,36r8,-5l71,12,63,6xm56,l28,,21,6,7,12,,25r7,l14,18r7,-6l35,6r28,l56,xe" fillcolor="black" stroked="f">
                  <v:path arrowok="t" o:connecttype="custom" o:connectlocs="21,1521;0,1521;0,1526;7,1533;21,1533;42,1526;28,1526;21,1521;53,1523;42,1526;49,1526;53,1523;63,1423;35,1423;42,1429;49,1429;56,1435;56,1442;49,1453;35,1466;21,1472;28,1472;35,1478;49,1478;63,1490;63,1508;56,1521;53,1523;63,1521;71,1508;77,1496;77,1478;71,1472;56,1466;49,1460;63,1460;63,1453;71,1448;71,1429;63,1423;56,1417;28,1417;21,1423;7,1429;0,1442;7,1442;14,1435;21,1429;35,1423;63,1423;56,1417" o:connectangles="0,0,0,0,0,0,0,0,0,0,0,0,0,0,0,0,0,0,0,0,0,0,0,0,0,0,0,0,0,0,0,0,0,0,0,0,0,0,0,0,0,0,0,0,0,0,0,0,0,0,0"/>
                </v:shape>
                <v:shape id="Freeform 84" o:spid="_x0000_s1036" style="position:absolute;left:6915;top:1417;width:78;height:116;visibility:visible;mso-wrap-style:square;v-text-anchor:top" coordsize="78,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tBM8IA&#10;AADbAAAADwAAAGRycy9kb3ducmV2LnhtbESPQWvCQBSE7wX/w/IEb3XTBEViNlKEkF7VotdH9jUb&#10;mn0bsqum/vpuQehxmJlvmGI32V7caPSdYwVvywQEceN0x62Cz1P1ugHhA7LG3jEp+CEPu3L2UmCu&#10;3Z0PdDuGVkQI+xwVmBCGXErfGLLol24gjt6XGy2GKMdW6hHvEW57mSbJWlrsOC4YHGhvqPk+Xq2C&#10;Kq0Pe86qFVbt6ZpcHmlt7FmpxXx634IINIX/8LP9oRVka/j7En+ALH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y0EzwgAAANsAAAAPAAAAAAAAAAAAAAAAAJgCAABkcnMvZG93&#10;bnJldi54bWxQSwUGAAAAAAQABAD1AAAAhwMAAAAA&#10;" path="m21,55r7,l35,61r7,l49,61r7,6l63,73r,6l63,85r,6l56,104r-7,5l35,109r-7,l21,104r-7,l7,104r-7,l,109r7,7l14,116r7,l42,109r21,-5l71,91,77,79r,-18l71,55,56,49,49,43r14,l63,36r8,-5l71,25r,-13l63,6,56,,42,,28,,21,6,7,12,,25r7,l14,18r7,-6l35,6r7,6l49,12r7,6l56,25,49,36r-7,7l35,49,21,55xe" filled="f" strokeweight=".1151mm">
                  <v:path arrowok="t" o:connecttype="custom" o:connectlocs="21,1472;28,1472;35,1478;42,1478;49,1478;56,1484;63,1490;63,1496;63,1502;63,1508;56,1521;49,1526;35,1526;28,1526;21,1521;14,1521;7,1521;0,1521;0,1526;7,1533;14,1533;21,1533;42,1526;63,1521;71,1508;77,1496;77,1478;71,1472;56,1466;49,1460;63,1460;63,1453;71,1448;71,1442;71,1429;63,1423;56,1417;42,1417;28,1417;21,1423;7,1429;0,1442;7,1442;14,1435;21,1429;35,1423;42,1429;49,1429;56,1435;56,1442;49,1453;42,1460;35,1466;21,1472" o:connectangles="0,0,0,0,0,0,0,0,0,0,0,0,0,0,0,0,0,0,0,0,0,0,0,0,0,0,0,0,0,0,0,0,0,0,0,0,0,0,0,0,0,0,0,0,0,0,0,0,0,0,0,0,0,0"/>
                </v:shape>
                <v:shape id="AutoShape 85" o:spid="_x0000_s1037" style="position:absolute;left:6908;top:1142;width:92;height:116;visibility:visible;mso-wrap-style:square;v-text-anchor:top" coordsize="92,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D1JsYA&#10;AADbAAAADwAAAGRycy9kb3ducmV2LnhtbESPT2vCQBTE74LfYXkFL1I3KmiIriKCf3opmLa0x0f2&#10;mYRm38bsmqTfvlsoeBxm5jfMetubSrTUuNKygukkAkGcWV1yruD97fAcg3AeWWNlmRT8kIPtZjhY&#10;Y6JtxxdqU5+LAGGXoILC+zqR0mUFGXQTWxMH72obgz7IJpe6wS7ATSVnUbSQBksOCwXWtC8o+07v&#10;RsH41e7a29ex+xinL4fzKY5t/hkrNXrqdysQnnr/CP+3z1rBf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ND1JsYAAADbAAAADwAAAAAAAAAAAAAAAACYAgAAZHJz&#10;L2Rvd25yZXYueG1sUEsFBgAAAAAEAAQA9QAAAIsDAAAAAA==&#10;" path="m70,85r-14,l56,116r14,l70,85xm70,l63,,,73,,85r91,l91,73,7,73,56,18r14,l70,xm70,18r-14,l56,73r14,l70,18xe" fillcolor="black" stroked="f">
                  <v:path arrowok="t" o:connecttype="custom" o:connectlocs="70,1228;56,1228;56,1259;70,1259;70,1228;70,1143;63,1143;0,1216;0,1228;91,1228;91,1216;7,1216;56,1161;70,1161;70,1143;70,1161;56,1161;56,1216;70,1216;70,1161" o:connectangles="0,0,0,0,0,0,0,0,0,0,0,0,0,0,0,0,0,0,0,0"/>
                </v:shape>
                <v:shape id="AutoShape 86" o:spid="_x0000_s1038" style="position:absolute;left:6908;top:1142;width:92;height:116;visibility:visible;mso-wrap-style:square;v-text-anchor:top" coordsize="92,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X0MMEA&#10;AADbAAAADwAAAGRycy9kb3ducmV2LnhtbERPzYrCMBC+C/sOYYS9aaqiLF2j6ILg6kHt7gMMzdgW&#10;m0lJotY+vTkIHj++//myNbW4kfOVZQWjYQKCOLe64kLB/99m8AXCB2SNtWVS8CAPy8VHb46ptnc+&#10;0S0LhYgh7FNUUIbQpFL6vCSDfmgb4sidrTMYInSF1A7vMdzUcpwkM2mw4thQYkM/JeWX7GoUrNt9&#10;t8u67dQd1/v8smsOnf49KPXZb1ffIAK14S1+ubdawSSOjV/iD5CL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WF9DDBAAAA2wAAAA8AAAAAAAAAAAAAAAAAmAIAAGRycy9kb3du&#10;cmV2LnhtbFBLBQYAAAAABAAEAPUAAACGAwAAAAA=&#10;" path="m91,73r-21,l70,,63,,,73,,85r56,l56,116r14,l70,85r21,l91,73xm56,73l7,73,56,18r,55xe" filled="f" strokeweight=".112mm">
                  <v:path arrowok="t" o:connecttype="custom" o:connectlocs="91,1216;70,1216;70,1143;63,1143;0,1216;0,1228;56,1228;56,1259;70,1259;70,1228;91,1228;91,1216;56,1216;7,1216;56,1161;56,1161;56,1216" o:connectangles="0,0,0,0,0,0,0,0,0,0,0,0,0,0,0,0,0"/>
                </v:shape>
                <v:shape id="AutoShape 87" o:spid="_x0000_s1039" style="position:absolute;left:6915;top:862;width:78;height:122;visibility:visible;mso-wrap-style:square;v-text-anchor:top" coordsize="78,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qjcMA&#10;AADbAAAADwAAAGRycy9kb3ducmV2LnhtbESPQWvCQBSE70L/w/IEL1I3VQg2dZVWCYg3kx56fGRf&#10;k2D2bciuMfrrXUHwOMzMN8xqM5hG9NS52rKCj1kEgriwuuZSwW+evi9BOI+ssbFMCq7kYLN+G60w&#10;0fbCR+ozX4oAYZeggsr7NpHSFRUZdDPbEgfv33YGfZBdKXWHlwA3jZxHUSwN1hwWKmxpW1Fxys5G&#10;QZrf+njY4Q/+TePs4JpbnFKu1GQ8fH+B8DT4V/jZ3msFi094fAk/QK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DqjcMAAADbAAAADwAAAAAAAAAAAAAAAACYAgAAZHJzL2Rv&#10;d25yZXYueG1sUEsFBgAAAAAEAAQA9QAAAIgDAAAAAA==&#10;" path="m42,116r-35,l14,122r7,l42,116xm14,103l,103r,13l28,116,14,103xm75,6l28,6,7,49r21,l42,55r14,5l63,73r,25l56,109r-14,7l63,109,71,98,77,79r,-19l71,55,63,49,56,42,42,36r-21,l28,18r43,l75,6xm77,l75,6r2,l77,xe" fillcolor="black" stroked="f">
                  <v:path arrowok="t" o:connecttype="custom" o:connectlocs="42,979;7,979;14,985;21,985;42,979;14,966;0,966;0,979;28,979;14,966;75,869;28,869;7,912;28,912;42,918;56,923;63,936;63,961;56,972;42,979;63,972;71,961;77,942;77,923;71,918;63,912;56,905;42,899;21,899;28,881;71,881;75,869;77,863;75,869;77,869;77,863" o:connectangles="0,0,0,0,0,0,0,0,0,0,0,0,0,0,0,0,0,0,0,0,0,0,0,0,0,0,0,0,0,0,0,0,0,0,0,0"/>
                </v:shape>
                <v:shape id="Freeform 88" o:spid="_x0000_s1040" style="position:absolute;left:6915;top:862;width:78;height:122;visibility:visible;mso-wrap-style:square;v-text-anchor:top" coordsize="78,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Um6MEA&#10;AADbAAAADwAAAGRycy9kb3ducmV2LnhtbERPTWvCQBC9F/wPywi9SN1YpIToKqVQKD20Gi1eh+yY&#10;xGZnw+5W03/vHASPj/e9XA+uU2cKsfVsYDbNQBFX3rZcG9jv3p9yUDEhW+w8k4F/irBejR6WWFh/&#10;4S2dy1QrCeFYoIEmpb7QOlYNOYxT3xMLd/TBYRIYam0DXiTcdfo5y160w5alocGe3hqqfss/Z+B7&#10;MgmHfL/b/uCp/JqLbfaZb4x5HA+vC1CJhnQX39wf1sBc1ssX+QF6d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rFJujBAAAA2wAAAA8AAAAAAAAAAAAAAAAAmAIAAGRycy9kb3du&#10;cmV2LnhtbFBLBQYAAAAABAAEAPUAAACGAwAAAAA=&#10;" path="m28,18r43,l77,r,6l71,6,28,6,7,49r21,l42,55r14,5l63,73r,12l63,98r-7,11l42,116r-7,l28,116r-7,-7l14,103r-7,l,103r,6l,116r7,l14,122r7,l42,116r21,-7l71,98,77,79r,-6l77,60,71,55,63,49,56,42,42,36r-7,l21,36,28,18xe" filled="f" strokeweight=".1155mm">
                  <v:path arrowok="t" o:connecttype="custom" o:connectlocs="28,881;71,881;77,863;77,869;71,869;28,869;7,912;28,912;42,918;56,923;63,936;63,948;63,961;56,972;42,979;35,979;28,979;21,972;14,966;7,966;0,966;0,972;0,979;7,979;14,985;21,985;42,979;63,972;71,961;77,942;77,936;77,923;71,918;63,912;56,905;42,899;35,899;21,899;28,881" o:connectangles="0,0,0,0,0,0,0,0,0,0,0,0,0,0,0,0,0,0,0,0,0,0,0,0,0,0,0,0,0,0,0,0,0,0,0,0,0,0,0"/>
                </v:shape>
                <v:shape id="AutoShape 89" o:spid="_x0000_s1041" style="position:absolute;left:6915;top:588;width:85;height:122;visibility:visible;mso-wrap-style:square;v-text-anchor:top" coordsize="85,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7OOMUA&#10;AADbAAAADwAAAGRycy9kb3ducmV2LnhtbESPQWvCQBSE7wX/w/IKvTWbhCCSugYpCl6k1NrS4zP7&#10;TILZt3F31fTfu4VCj8PMfMPMq9H04krOd5YVZEkKgri2uuNGwf5j/TwD4QOyxt4yKfghD9Vi8jDH&#10;Utsbv9N1FxoRIexLVNCGMJRS+rolgz6xA3H0jtYZDFG6RmqHtwg3vczTdCoNdhwXWhzotaX6tLsY&#10;BW8ul+fi63hYXbazbvt5+M7dqlDq6XFcvoAINIb/8F97oxUUGfx+iT9AL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bs44xQAAANsAAAAPAAAAAAAAAAAAAAAAAJgCAABkcnMv&#10;ZG93bnJldi54bWxQSwUGAAAAAAQABAD1AAAAigMAAAAA&#10;" path="m84,l56,6,42,12,21,24,7,36,,55,,85,7,97r7,12l28,116r14,6l56,122r15,-6l35,116,28,103,21,91,14,73r7,-6l21,60r7,-5l21,55,28,36,42,24,56,12,84,6,84,xm63,49r-35,l21,55r35,l63,67r8,6l71,103r-8,6l56,116r15,l84,91r,-24l77,55,63,49xe" fillcolor="black" stroked="f">
                  <v:path arrowok="t" o:connecttype="custom" o:connectlocs="84,589;56,595;42,601;21,613;7,625;0,644;0,674;7,686;14,698;28,705;42,711;56,711;71,705;35,705;28,692;21,680;14,662;21,656;21,649;28,644;21,644;28,625;42,613;56,601;84,595;84,589;63,638;28,638;21,644;56,644;63,656;71,662;71,692;63,698;56,705;71,705;84,680;84,656;77,644;63,638" o:connectangles="0,0,0,0,0,0,0,0,0,0,0,0,0,0,0,0,0,0,0,0,0,0,0,0,0,0,0,0,0,0,0,0,0,0,0,0,0,0,0,0"/>
                </v:shape>
                <v:shape id="AutoShape 90" o:spid="_x0000_s1042" style="position:absolute;left:6915;top:588;width:85;height:122;visibility:visible;mso-wrap-style:square;v-text-anchor:top" coordsize="85,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2tRMMA&#10;AADbAAAADwAAAGRycy9kb3ducmV2LnhtbESPQWvCQBSE7wX/w/IK3nRTK0Wiq4jQIlIj0fb+yD6z&#10;wezbkN3G1F/vFoQeh5n5hlmseluLjlpfOVbwMk5AEBdOV1wq+Dq9j2YgfEDWWDsmBb/kYbUcPC0w&#10;1e7KOXXHUIoIYZ+iAhNCk0rpC0MW/dg1xNE7u9ZiiLItpW7xGuG2lpMkeZMWK44LBhvaGCouxx+r&#10;4BPXO3Oweb4P393t4/WcbbOMlBo+9+s5iEB9+A8/2lutYDqBvy/xB8jl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72tRMMAAADbAAAADwAAAAAAAAAAAAAAAACYAgAAZHJzL2Rv&#10;d25yZXYueG1sUEsFBgAAAAAEAAQA9QAAAIgDAAAAAA==&#10;" path="m84,l56,6,42,12,21,24,7,36,,55,,67,,85,7,97r7,12l28,116r14,6l56,122r15,-6l77,103,84,91r,-12l84,67,77,55,63,49r-14,l42,49r-7,l28,49r-7,6l28,36,42,24,56,12,84,6,84,xm42,55r14,l63,67r8,6l71,91r,12l63,109r-7,7l49,116r-14,l28,103,21,91,14,73r7,-6l21,60r7,-5l35,55r7,xe" filled="f" strokeweight=".112mm">
                  <v:path arrowok="t" o:connecttype="custom" o:connectlocs="84,589;56,595;42,601;21,613;7,625;0,644;0,656;0,674;7,686;14,698;28,705;42,711;56,711;71,705;77,692;84,680;84,668;84,656;77,644;63,638;49,638;42,638;35,638;28,638;21,644;28,625;42,613;56,601;84,595;84,589;42,644;56,644;63,656;71,662;71,680;71,692;63,698;56,705;49,705;35,705;28,692;21,680;14,662;21,656;21,656;21,649;21,649;28,644;28,644;35,644;42,644" o:connectangles="0,0,0,0,0,0,0,0,0,0,0,0,0,0,0,0,0,0,0,0,0,0,0,0,0,0,0,0,0,0,0,0,0,0,0,0,0,0,0,0,0,0,0,0,0,0,0,0,0,0,0"/>
                </v:shape>
                <v:shape id="AutoShape 91" o:spid="_x0000_s1043" style="position:absolute;left:6915;top:320;width:85;height:116;visibility:visible;mso-wrap-style:square;v-text-anchor:top" coordsize="85,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PAG8QA&#10;AADbAAAADwAAAGRycy9kb3ducmV2LnhtbESPQWvCQBSE7wX/w/KE3uqmtRaJriKCogcVrZjrI/tM&#10;QrNv07ytpv++Wyj0OMzMN8x03rla3aiVyrOB50ECijj3tuLCwPl99TQGJQHZYu2ZDHyTwHzWe5hi&#10;av2dj3Q7hUJFCEuKBsoQmlRryUtyKAPfEEfv6luHIcq20LbFe4S7Wr8kyZt2WHFcKLGhZUn5x+nL&#10;Gdge17udZH69/8xG2eWAckguYsxjv1tMQAXqwn/4r72xBl6H8Psl/gA9+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jwBvEAAAA2wAAAA8AAAAAAAAAAAAAAAAAmAIAAGRycy9k&#10;b3ducmV2LnhtbFBLBQYAAAAABAAEAPUAAACJAwAAAAA=&#10;" path="m80,12r-17,l28,115r14,l80,12xm84,l7,r,6l,24,14,12r66,l84,xe" fillcolor="black" stroked="f">
                  <v:path arrowok="t" o:connecttype="custom" o:connectlocs="80,333;63,333;28,436;42,436;80,333;84,321;7,321;7,327;0,345;14,333;80,333;84,321" o:connectangles="0,0,0,0,0,0,0,0,0,0,0,0"/>
                </v:shape>
                <v:shape id="Freeform 92" o:spid="_x0000_s1044" style="position:absolute;left:6915;top:320;width:85;height:116;visibility:visible;mso-wrap-style:square;v-text-anchor:top" coordsize="85,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tPocEA&#10;AADbAAAADwAAAGRycy9kb3ducmV2LnhtbESPQYvCMBSE74L/ITzBmyYusizVKCosqAdBrfdH82yL&#10;zUttoq3/3iwIexxm5htmvuxsJZ7U+NKxhslYgSDOnCk515Cef0c/IHxANlg5Jg0v8rBc9HtzTIxr&#10;+UjPU8hFhLBPUEMRQp1I6bOCLPqxq4mjd3WNxRBlk0vTYBvhtpJfSn1LiyXHhQJr2hSU3U4Pq2Hn&#10;q/b6WqV3FdLLROX7w1ruSOvhoFvNQATqwn/4094aDdMp/H2JP0Au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bT6HBAAAA2wAAAA8AAAAAAAAAAAAAAAAAmAIAAGRycy9kb3du&#10;cmV2LnhtbFBLBQYAAAAABAAEAPUAAACGAwAAAAA=&#10;" path="m84,l7,r,6l,24,7,18r7,-6l21,12r42,l28,115r14,l84,xe" filled="f" strokeweight=".1145mm">
                  <v:path arrowok="t" o:connecttype="custom" o:connectlocs="84,321;7,321;7,327;0,345;7,339;14,333;21,333;63,333;28,436;42,436;84,321" o:connectangles="0,0,0,0,0,0,0,0,0,0,0"/>
                </v:shape>
                <v:shape id="Picture 93" o:spid="_x0000_s1045" type="#_x0000_t75" style="position:absolute;left:10222;top:2400;width:176;height:1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2MjFAAAA2wAAAA8AAABkcnMvZG93bnJldi54bWxEj0FrAjEUhO8F/0N4BS9LzSqtLFujaEuL&#10;ghdtL94em9fNtpuXNUl1/fdNQfA4zMw3zGzR21acyIfGsYLxKAdBXDndcK3g8+PtoQARIrLG1jEp&#10;uFCAxXxwN8NSuzPv6LSPtUgQDiUqMDF2pZShMmQxjFxHnLwv5y3GJH0ttcdzgttWTvJ8Ki02nBYM&#10;dvRiqPrZ/1oFW66NKfzh/Tvz2fF1tVllh2Kn1PC+Xz6DiNTHW/jaXmsFj0/w/yX9ADn/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SrdjIxQAAANsAAAAPAAAAAAAAAAAAAAAA&#10;AJ8CAABkcnMvZG93bnJldi54bWxQSwUGAAAAAAQABAD3AAAAkQMAAAAA&#10;">
                  <v:imagedata r:id="rId19" o:title=""/>
                </v:shape>
                <v:shape id="AutoShape 94" o:spid="_x0000_s1046" style="position:absolute;left:9943;top:2403;width:85;height:116;visibility:visible;mso-wrap-style:square;v-text-anchor:top" coordsize="85,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Rjg8QA&#10;AADbAAAADwAAAGRycy9kb3ducmV2LnhtbESPQWvCQBSE70L/w/KE3nRjaUWiq5RCpR6smBZzfWSf&#10;SWj2bZq3avrvu4LgcZiZb5jFqneNOlMntWcDk3ECirjwtubSwPfX+2gGSgKyxcYzGfgjgdXyYbDA&#10;1PoL7+mchVJFCEuKBqoQ2lRrKSpyKGPfEkfv6DuHIcqu1LbDS4S7Rj8lyVQ7rDkuVNjSW0XFT3Zy&#10;Bjb79XYruV9//uYv+WGHsksOYszjsH+dgwrUh3v41v6wBp6ncP0Sf4B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UY4PEAAAA2wAAAA8AAAAAAAAAAAAAAAAAmAIAAGRycy9k&#10;b3ducmV2LnhtbFBLBQYAAAAABAAEAPUAAACJAwAAAAA=&#10;" path="m64,7l49,7r8,6l63,19r,55l49,86,42,98,28,110,6,116r22,l49,104,63,92,77,80r,-18l84,49,77,25,70,13,64,7xm57,l21,,6,13,,25,,49,6,62r15,6l35,74r14,l57,68r-15,l28,62,21,56r,-13l14,31r7,-6l21,13,28,7r36,l57,xm63,62r-6,l49,68r8,l63,62xe" fillcolor="black" stroked="f">
                  <v:path arrowok="t" o:connecttype="custom" o:connectlocs="64,2410;49,2410;57,2416;63,2422;63,2477;49,2489;42,2501;28,2513;6,2519;28,2519;49,2507;63,2495;77,2483;77,2465;84,2452;77,2428;70,2416;64,2410;57,2403;21,2403;6,2416;0,2428;0,2452;6,2465;21,2471;35,2477;49,2477;57,2471;42,2471;28,2465;21,2459;21,2446;14,2434;21,2428;21,2416;28,2410;64,2410;57,2403;63,2465;57,2465;49,2471;57,2471;63,2465" o:connectangles="0,0,0,0,0,0,0,0,0,0,0,0,0,0,0,0,0,0,0,0,0,0,0,0,0,0,0,0,0,0,0,0,0,0,0,0,0,0,0,0,0,0,0"/>
                </v:shape>
                <v:shape id="AutoShape 95" o:spid="_x0000_s1047" style="position:absolute;left:9943;top:2403;width:85;height:116;visibility:visible;mso-wrap-style:square;v-text-anchor:top" coordsize="85,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Kk38UA&#10;AADbAAAADwAAAGRycy9kb3ducmV2LnhtbESPzWrDMBCE74W8g9hALyGR05QmOFaCCbg0l0Lzd16s&#10;jWVsrYylJm6fvioUehxm5hsm2w62FTfqfe1YwXyWgCAuna65UnA6FtMVCB+QNbaOScEXedhuRg8Z&#10;ptrd+YNuh1CJCGGfogITQpdK6UtDFv3MdcTRu7reYoiyr6Tu8R7htpVPSfIiLdYcFwx2tDNUNodP&#10;q2A/OS8nuckXfPku+LXYN4t3kyj1OB7yNYhAQ/gP/7XftILnJfx+iT9Ab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oqTfxQAAANsAAAAPAAAAAAAAAAAAAAAAAJgCAABkcnMv&#10;ZG93bnJldi54bWxQSwUGAAAAAAQABAD1AAAAigMAAAAA&#10;" path="m6,116r22,l49,104,63,92,77,80r,-18l84,49,77,25,70,13,57,,42,,21,,6,13,,25,,38,,49,6,62r15,6l35,74r7,l49,74r8,-6l63,62r,6l63,74,49,86,42,98,28,110,6,116xm63,56r,l63,62r-6,l49,68r-7,l28,62,21,56r,-13l14,31r7,-6l21,13,28,7r7,l49,7r8,6l63,19r,19l63,49r,7xe" filled="f" strokeweight=".112mm">
                  <v:path arrowok="t" o:connecttype="custom" o:connectlocs="6,2519;28,2519;49,2507;63,2495;77,2483;77,2465;84,2452;77,2428;70,2416;57,2403;42,2403;21,2403;6,2416;0,2428;0,2441;0,2452;6,2465;21,2471;35,2477;42,2477;49,2477;57,2471;63,2465;63,2471;63,2477;49,2489;42,2501;28,2513;6,2519;6,2519;63,2459;63,2459;63,2465;57,2465;57,2465;49,2471;42,2471;28,2465;21,2459;21,2446;14,2434;21,2428;21,2416;28,2410;35,2410;49,2410;57,2416;63,2422;63,2441;63,2452;63,2459" o:connectangles="0,0,0,0,0,0,0,0,0,0,0,0,0,0,0,0,0,0,0,0,0,0,0,0,0,0,0,0,0,0,0,0,0,0,0,0,0,0,0,0,0,0,0,0,0,0,0,0,0,0,0"/>
                </v:shape>
                <v:shape id="Freeform 96" o:spid="_x0000_s1048" style="position:absolute;left:7436;top:594;width:2853;height:1584;visibility:visible;mso-wrap-style:square;v-text-anchor:top" coordsize="2853,15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PWE8EA&#10;AADbAAAADwAAAGRycy9kb3ducmV2LnhtbERPz2vCMBS+D/wfwhO8DE0nMqQaRWSiJ91URG+P5NkW&#10;m5faRFv/++Uw2PHj+z2dt7YUT6p94VjBxyABQaydKThTcDys+mMQPiAbLB2Tghd5mM86b1NMjWv4&#10;h577kIkYwj5FBXkIVSql1zlZ9ANXEUfu6mqLIcI6k6bGJobbUg6T5FNaLDg25FjRMid92z+sglN5&#10;Qdec1+/jx/b7rl/6a7vTN6V63XYxARGoDf/iP/fGKBjFsfFL/AFy9g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CT1hPBAAAA2wAAAA8AAAAAAAAAAAAAAAAAmAIAAGRycy9kb3du&#10;cmV2LnhtbFBLBQYAAAAABAAEAPUAAACGAwAAAAA=&#10;" path="m,1583l317,1193r317,220l950,639r317,256l1585,256r317,895l2218,469,2598,r254,171e" filled="f" strokecolor="#f85b16" strokeweight=".22606mm">
                  <v:path arrowok="t" o:connecttype="custom" o:connectlocs="0,2178;317,1788;634,2008;950,1234;1267,1490;1585,851;1902,1746;2218,1064;2598,595;2852,766" o:connectangles="0,0,0,0,0,0,0,0,0,0"/>
                </v:shape>
                <v:shape id="Freeform 97" o:spid="_x0000_s1049" style="position:absolute;left:7436;top:802;width:2860;height:1377;visibility:visible;mso-wrap-style:square;v-text-anchor:top" coordsize="2860,1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RY8QA&#10;AADbAAAADwAAAGRycy9kb3ducmV2LnhtbESPQWsCMRSE70L/Q3iCF9FspS26NStSELy6FVpvj83r&#10;JuvmZbuJuv77plDocZiZb5j1ZnCtuFIfrGcFj/MMBHHlteVawfF9N1uCCBFZY+uZFNwpwKZ4GK0x&#10;1/7GB7qWsRYJwiFHBSbGLpcyVIYchrnviJP35XuHMcm+lrrHW4K7Vi6y7EU6tJwWDHb0Zqg6lxen&#10;oIm23u6/F7vp58fxGU1jT9SWSk3Gw/YVRKQh/of/2nut4GkFv1/SD5DF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JkWPEAAAA2wAAAA8AAAAAAAAAAAAAAAAAmAIAAGRycy9k&#10;b3ducmV2LnhtbFBLBQYAAAAABAAEAPUAAACJAwAAAAA=&#10;" path="m,1376l317,1164r317,-49l950,859,1267,737,1578,518r324,128l2218,176r387,43l2859,e" filled="f" strokecolor="#6a0aff" strokeweight=".22442mm">
                  <v:path arrowok="t" o:connecttype="custom" o:connectlocs="0,2178;317,1966;634,1917;950,1661;1267,1539;1578,1320;1902,1448;2218,978;2605,1021;2859,802" o:connectangles="0,0,0,0,0,0,0,0,0,0"/>
                </v:shape>
                <v:shape id="Freeform 98" o:spid="_x0000_s1050" style="position:absolute;left:7436;top:424;width:2853;height:1755;visibility:visible;mso-wrap-style:square;v-text-anchor:top" coordsize="2853,17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sFgMEA&#10;AADbAAAADwAAAGRycy9kb3ducmV2LnhtbERPz2vCMBS+D/wfwhN2m6nCinSmZRMc62Ey3YbXR/Ns&#10;S5uXksTa/ffmIOz48f3eFJPpxUjOt5YVLBcJCOLK6pZrBT/fu6c1CB+QNfaWScEfeSjy2cMGM22v&#10;fKDxGGoRQ9hnqKAJYcik9FVDBv3CDsSRO1tnMEToaqkdXmO46eUqSVJpsOXY0OBA24aq7ngxCj65&#10;0/vT2/vXr6Z27fZpebjUpVKP8+n1BUSgKfyL7+4PreA5ro9f4g+Q+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5rBYDBAAAA2wAAAA8AAAAAAAAAAAAAAAAAmAIAAGRycy9kb3du&#10;cmV2LnhtbFBLBQYAAAAABAAEAPUAAACGAwAAAAA=&#10;" path="m,1754l317,725,634,554r316,86l1267,342r318,-86l1902,129r316,84l2598,r254,171e" filled="f" strokecolor="#b8ff40" strokeweight=".22742mm">
                  <v:path arrowok="t" o:connecttype="custom" o:connectlocs="0,2178;317,1149;634,978;950,1064;1267,766;1585,680;1902,553;2218,637;2598,424;2852,595" o:connectangles="0,0,0,0,0,0,0,0,0,0"/>
                </v:shape>
                <v:shape id="Picture 99" o:spid="_x0000_s1051" type="#_x0000_t75" style="position:absolute;left:7757;top:914;width:155;height:1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zwHQLFAAAA2wAAAA8AAABkcnMvZG93bnJldi54bWxEj81qwzAQhO+BvIPYQm+xnEBD6kYJ+SHQ&#10;Qy91fUhui7W1TKWVsZTY7dNXhUKOw8x8w6y3o7PiRn1oPSuYZzkI4trrlhsF1cdptgIRIrJG65kU&#10;fFOA7WY6WWOh/cDvdCtjIxKEQ4EKTIxdIWWoDTkMme+Ik/fpe4cxyb6RuschwZ2VizxfSoctpwWD&#10;HR0M1V/l1Sn4WZhwHurjsny21e5YvY12f9kr9fgw7l5ARBrjPfzfftUKnubw9yX9ALn5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M8B0CxQAAANsAAAAPAAAAAAAAAAAAAAAA&#10;AJ8CAABkcnMvZG93bnJldi54bWxQSwUGAAAAAAQABAD3AAAAkQMAAAAA&#10;">
                  <v:imagedata r:id="rId20" o:title=""/>
                </v:shape>
                <v:shape id="Picture 100" o:spid="_x0000_s1052" type="#_x0000_t75" style="position:absolute;left:8053;top:1353;width:190;height:1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FocBLDAAAA2wAAAA8AAABkcnMvZG93bnJldi54bWxEj8FqwzAQRO+B/oPYQm+xXINLcKOEUDC0&#10;xzrNIbeNtbHdWCtXkh3n76tCIcdhZt4w6+1sejGR851lBc9JCoK4trrjRsHXvlyuQPiArLG3TApu&#10;5GG7eVissdD2yp80VaEREcK+QAVtCEMhpa9bMugTOxBH72ydwRCla6R2eI1w08ssTV+kwY7jQosD&#10;vbVUX6rRKNCTK8cbfozn03H6qfPDt1vxXqmnx3n3CiLQHO7h//a7VpBn8Pcl/gC5+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WhwEsMAAADbAAAADwAAAAAAAAAAAAAAAACf&#10;AgAAZHJzL2Rvd25yZXYueG1sUEsFBgAAAAAEAAQA9wAAAI8DAAAAAA==&#10;">
                  <v:imagedata r:id="rId21" o:title=""/>
                </v:shape>
                <v:shape id="Picture 101" o:spid="_x0000_s1053" type="#_x0000_t75" style="position:absolute;left:8532;top:1633;width:239;height:1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VGG3BAAAA2wAAAA8AAABkcnMvZG93bnJldi54bWxEj92KwjAQhe8F3yGM4J2mXdlFqlF0QXQv&#10;/XmAMRnbYjOpTazVp98sCHt5OD8fZ77sbCVaanzpWEE6TkAQa2dKzhWcjpvRFIQPyAYrx6TgSR6W&#10;i35vjplxD95Tewi5iCPsM1RQhFBnUnpdkEU/djVx9C6usRiibHJpGnzEcVvJjyT5khZLjoQCa/ou&#10;SF8Pdxu5uO30JuRrfdmmt/Y8qdPX7kep4aBbzUAE6sJ/+N3eGQWfE/j7En+AXPw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yVGG3BAAAA2wAAAA8AAAAAAAAAAAAAAAAAnwIA&#10;AGRycy9kb3ducmV2LnhtbFBLBQYAAAAABAAEAPcAAACNAwAAAAA=&#10;">
                  <v:imagedata r:id="rId22" o:title=""/>
                </v:shape>
                <w10:wrap anchorx="page"/>
              </v:group>
            </w:pict>
          </mc:Fallback>
        </mc:AlternateContent>
      </w:r>
      <w:r w:rsidR="006721CD" w:rsidRPr="00186694">
        <w:rPr>
          <w:noProof/>
          <w:lang w:val="en-GB" w:eastAsia="en-GB"/>
        </w:rPr>
        <w:drawing>
          <wp:inline distT="0" distB="0" distL="0" distR="0">
            <wp:extent cx="123863" cy="1371600"/>
            <wp:effectExtent l="19050" t="0" r="9487" b="0"/>
            <wp:docPr id="2"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6.png"/>
                    <pic:cNvPicPr/>
                  </pic:nvPicPr>
                  <pic:blipFill>
                    <a:blip r:embed="rId23" cstate="print">
                      <a:duotone>
                        <a:prstClr val="black"/>
                        <a:schemeClr val="accent2">
                          <a:tint val="45000"/>
                          <a:satMod val="400000"/>
                        </a:schemeClr>
                      </a:duotone>
                    </a:blip>
                    <a:stretch>
                      <a:fillRect/>
                    </a:stretch>
                  </pic:blipFill>
                  <pic:spPr>
                    <a:xfrm>
                      <a:off x="0" y="0"/>
                      <a:ext cx="123478" cy="1367335"/>
                    </a:xfrm>
                    <a:prstGeom prst="rect">
                      <a:avLst/>
                    </a:prstGeom>
                  </pic:spPr>
                </pic:pic>
              </a:graphicData>
            </a:graphic>
          </wp:inline>
        </w:drawing>
      </w:r>
    </w:p>
    <w:p w:rsidR="006721CD" w:rsidRPr="00C17688" w:rsidRDefault="006721CD" w:rsidP="006721CD">
      <w:pPr>
        <w:pStyle w:val="BodyText"/>
        <w:spacing w:before="180"/>
        <w:ind w:left="0" w:right="516"/>
        <w:jc w:val="center"/>
        <w:rPr>
          <w:b/>
          <w:bCs/>
        </w:rPr>
      </w:pPr>
      <w:r w:rsidRPr="00C17688">
        <w:rPr>
          <w:b/>
          <w:bCs/>
        </w:rPr>
        <w:t xml:space="preserve">Fig. 1 </w:t>
      </w:r>
      <w:proofErr w:type="gramStart"/>
      <w:r w:rsidRPr="00C17688">
        <w:rPr>
          <w:b/>
          <w:bCs/>
        </w:rPr>
        <w:t>A</w:t>
      </w:r>
      <w:proofErr w:type="gramEnd"/>
      <w:r w:rsidRPr="00C17688">
        <w:rPr>
          <w:b/>
          <w:bCs/>
        </w:rPr>
        <w:t xml:space="preserve"> sample line graph using colors which contrast well both on screen and on a black-and-white hardcopy</w:t>
      </w:r>
    </w:p>
    <w:p w:rsidR="006721CD" w:rsidRDefault="006721CD" w:rsidP="006721CD">
      <w:pPr>
        <w:pStyle w:val="BodyText"/>
        <w:tabs>
          <w:tab w:val="left" w:pos="4320"/>
        </w:tabs>
        <w:spacing w:before="240"/>
        <w:ind w:left="0" w:firstLine="216"/>
      </w:pPr>
      <w:r>
        <w:t>Fig. 2 shows an example of a low-resolution image which would not be acceptable, whereas Fig. 3 shows an example of an image with adequate resolution. Check that the resolution is adequate to reveal the important detail in the figure.</w:t>
      </w:r>
    </w:p>
    <w:p w:rsidR="006721CD" w:rsidRDefault="006721CD" w:rsidP="006721CD">
      <w:pPr>
        <w:pStyle w:val="BodyText"/>
        <w:tabs>
          <w:tab w:val="left" w:pos="4320"/>
        </w:tabs>
        <w:ind w:left="0" w:firstLine="216"/>
      </w:pPr>
      <w:r>
        <w:t>(Size 10 &amp; Normal)Please check all figures in your paper both on screen and on a black-and-white hardcopy. When you check your paper on a black-and-white hardcopy, please ensure that:</w:t>
      </w:r>
    </w:p>
    <w:p w:rsidR="006721CD" w:rsidRDefault="006721CD" w:rsidP="00056EE4">
      <w:pPr>
        <w:pStyle w:val="ListParagraph"/>
        <w:numPr>
          <w:ilvl w:val="0"/>
          <w:numId w:val="6"/>
        </w:numPr>
        <w:tabs>
          <w:tab w:val="left" w:pos="624"/>
          <w:tab w:val="left" w:pos="4320"/>
        </w:tabs>
        <w:spacing w:line="229" w:lineRule="exact"/>
        <w:ind w:left="270" w:hanging="217"/>
        <w:jc w:val="left"/>
        <w:rPr>
          <w:sz w:val="20"/>
        </w:rPr>
      </w:pPr>
      <w:r>
        <w:rPr>
          <w:sz w:val="20"/>
        </w:rPr>
        <w:t>the colors used in each figure contrast well,</w:t>
      </w:r>
    </w:p>
    <w:p w:rsidR="006721CD" w:rsidRDefault="006721CD" w:rsidP="00056EE4">
      <w:pPr>
        <w:pStyle w:val="ListParagraph"/>
        <w:numPr>
          <w:ilvl w:val="0"/>
          <w:numId w:val="6"/>
        </w:numPr>
        <w:tabs>
          <w:tab w:val="left" w:pos="624"/>
          <w:tab w:val="left" w:pos="4320"/>
        </w:tabs>
        <w:ind w:left="270" w:hanging="217"/>
        <w:jc w:val="left"/>
        <w:rPr>
          <w:sz w:val="20"/>
        </w:rPr>
      </w:pPr>
      <w:r>
        <w:rPr>
          <w:sz w:val="20"/>
        </w:rPr>
        <w:t>the image used in each figure is clear,</w:t>
      </w:r>
    </w:p>
    <w:p w:rsidR="006721CD" w:rsidRDefault="006721CD" w:rsidP="00056EE4">
      <w:pPr>
        <w:pStyle w:val="ListParagraph"/>
        <w:numPr>
          <w:ilvl w:val="0"/>
          <w:numId w:val="6"/>
        </w:numPr>
        <w:tabs>
          <w:tab w:val="left" w:pos="624"/>
          <w:tab w:val="left" w:pos="4320"/>
        </w:tabs>
        <w:spacing w:before="1"/>
        <w:ind w:left="270" w:hanging="217"/>
        <w:jc w:val="left"/>
        <w:rPr>
          <w:sz w:val="20"/>
        </w:rPr>
      </w:pPr>
      <w:r>
        <w:rPr>
          <w:sz w:val="20"/>
        </w:rPr>
        <w:t>All text labels in each figure are legible.</w:t>
      </w:r>
    </w:p>
    <w:p w:rsidR="006721CD" w:rsidRDefault="00916255" w:rsidP="00F711FF">
      <w:pPr>
        <w:pStyle w:val="ListParagraph"/>
        <w:tabs>
          <w:tab w:val="left" w:pos="408"/>
          <w:tab w:val="left" w:pos="4320"/>
        </w:tabs>
        <w:spacing w:before="149"/>
        <w:ind w:left="0" w:firstLine="0"/>
        <w:rPr>
          <w:i/>
          <w:sz w:val="20"/>
        </w:rPr>
      </w:pPr>
      <w:r>
        <w:rPr>
          <w:b/>
          <w:i/>
          <w:sz w:val="20"/>
        </w:rPr>
        <w:t xml:space="preserve">C. </w:t>
      </w:r>
      <w:r w:rsidR="006721CD">
        <w:rPr>
          <w:b/>
          <w:i/>
          <w:sz w:val="20"/>
        </w:rPr>
        <w:t xml:space="preserve">Figure </w:t>
      </w:r>
      <w:proofErr w:type="gramStart"/>
      <w:r w:rsidR="006721CD">
        <w:rPr>
          <w:b/>
          <w:i/>
          <w:sz w:val="20"/>
        </w:rPr>
        <w:t>Captions</w:t>
      </w:r>
      <w:r w:rsidR="006721CD">
        <w:rPr>
          <w:i/>
          <w:sz w:val="20"/>
        </w:rPr>
        <w:t>(</w:t>
      </w:r>
      <w:proofErr w:type="gramEnd"/>
      <w:r w:rsidR="006721CD">
        <w:rPr>
          <w:i/>
          <w:sz w:val="20"/>
        </w:rPr>
        <w:t>Size 10 &amp; Bold &amp;Italic)</w:t>
      </w:r>
    </w:p>
    <w:p w:rsidR="006721CD" w:rsidRDefault="006721CD" w:rsidP="006721CD">
      <w:pPr>
        <w:pStyle w:val="BodyText"/>
        <w:tabs>
          <w:tab w:val="left" w:pos="4320"/>
        </w:tabs>
        <w:spacing w:before="91"/>
        <w:ind w:left="0" w:firstLine="216"/>
      </w:pPr>
      <w:r>
        <w:t xml:space="preserve">(Size 10 &amp; Normal)Figures must be numbered using Arabic numerals. Figure captions must be in 8 </w:t>
      </w:r>
      <w:proofErr w:type="spellStart"/>
      <w:r>
        <w:t>pt</w:t>
      </w:r>
      <w:proofErr w:type="spellEnd"/>
      <w:r>
        <w:t xml:space="preserve"> Regular font. Captions of a single line (e.g. Fig. 2) must be centered </w:t>
      </w:r>
      <w:r>
        <w:lastRenderedPageBreak/>
        <w:t>whereas multi-line captions must be justified (e.g. Fig. 1). Captions with figure numbers must be placed after their associated figures, as shown in Fig.1.</w:t>
      </w:r>
    </w:p>
    <w:p w:rsidR="006721CD" w:rsidRDefault="00FC4719" w:rsidP="006721CD">
      <w:pPr>
        <w:pStyle w:val="BodyText"/>
        <w:tabs>
          <w:tab w:val="left" w:pos="4320"/>
        </w:tabs>
        <w:spacing w:before="91"/>
        <w:ind w:left="0" w:firstLine="216"/>
      </w:pPr>
      <w:r>
        <w:rPr>
          <w:noProof/>
          <w:lang w:val="en-GB" w:eastAsia="en-GB"/>
        </w:rPr>
        <mc:AlternateContent>
          <mc:Choice Requires="wpg">
            <w:drawing>
              <wp:inline distT="0" distB="0" distL="0" distR="0">
                <wp:extent cx="2285365" cy="874395"/>
                <wp:effectExtent l="9525" t="9525" r="10160" b="11430"/>
                <wp:docPr id="1"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5365" cy="874395"/>
                          <a:chOff x="0" y="0"/>
                          <a:chExt cx="7723" cy="3608"/>
                        </a:xfrm>
                      </wpg:grpSpPr>
                      <wps:wsp>
                        <wps:cNvPr id="3" name="Rectangle 53"/>
                        <wps:cNvSpPr>
                          <a:spLocks noChangeArrowheads="1"/>
                        </wps:cNvSpPr>
                        <wps:spPr bwMode="auto">
                          <a:xfrm>
                            <a:off x="7" y="2356"/>
                            <a:ext cx="1635" cy="490"/>
                          </a:xfrm>
                          <a:prstGeom prst="rect">
                            <a:avLst/>
                          </a:prstGeom>
                          <a:noFill/>
                          <a:ln w="939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Line 54"/>
                        <wps:cNvCnPr/>
                        <wps:spPr bwMode="auto">
                          <a:xfrm>
                            <a:off x="1644" y="2591"/>
                            <a:ext cx="998" cy="0"/>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s:wsp>
                        <wps:cNvPr id="6" name="AutoShape 55"/>
                        <wps:cNvSpPr>
                          <a:spLocks/>
                        </wps:cNvSpPr>
                        <wps:spPr bwMode="auto">
                          <a:xfrm>
                            <a:off x="1113" y="2526"/>
                            <a:ext cx="2144" cy="1081"/>
                          </a:xfrm>
                          <a:custGeom>
                            <a:avLst/>
                            <a:gdLst>
                              <a:gd name="T0" fmla="+- 0 1233 1113"/>
                              <a:gd name="T1" fmla="*/ T0 w 2144"/>
                              <a:gd name="T2" fmla="+- 0 2972 2526"/>
                              <a:gd name="T3" fmla="*/ 2972 h 1081"/>
                              <a:gd name="T4" fmla="+- 0 1218 1113"/>
                              <a:gd name="T5" fmla="*/ T4 w 2144"/>
                              <a:gd name="T6" fmla="+- 0 2942 2526"/>
                              <a:gd name="T7" fmla="*/ 2942 h 1081"/>
                              <a:gd name="T8" fmla="+- 0 1173 1113"/>
                              <a:gd name="T9" fmla="*/ T8 w 2144"/>
                              <a:gd name="T10" fmla="+- 0 2852 2526"/>
                              <a:gd name="T11" fmla="*/ 2852 h 1081"/>
                              <a:gd name="T12" fmla="+- 0 1113 1113"/>
                              <a:gd name="T13" fmla="*/ T12 w 2144"/>
                              <a:gd name="T14" fmla="+- 0 2972 2526"/>
                              <a:gd name="T15" fmla="*/ 2972 h 1081"/>
                              <a:gd name="T16" fmla="+- 0 1163 1113"/>
                              <a:gd name="T17" fmla="*/ T16 w 2144"/>
                              <a:gd name="T18" fmla="+- 0 2972 2526"/>
                              <a:gd name="T19" fmla="*/ 2972 h 1081"/>
                              <a:gd name="T20" fmla="+- 0 1162 1113"/>
                              <a:gd name="T21" fmla="*/ T20 w 2144"/>
                              <a:gd name="T22" fmla="+- 0 3603 2526"/>
                              <a:gd name="T23" fmla="*/ 3603 h 1081"/>
                              <a:gd name="T24" fmla="+- 0 1167 1113"/>
                              <a:gd name="T25" fmla="*/ T24 w 2144"/>
                              <a:gd name="T26" fmla="+- 0 3607 2526"/>
                              <a:gd name="T27" fmla="*/ 3607 h 1081"/>
                              <a:gd name="T28" fmla="+- 0 1178 1113"/>
                              <a:gd name="T29" fmla="*/ T28 w 2144"/>
                              <a:gd name="T30" fmla="+- 0 3607 2526"/>
                              <a:gd name="T31" fmla="*/ 3607 h 1081"/>
                              <a:gd name="T32" fmla="+- 0 1182 1113"/>
                              <a:gd name="T33" fmla="*/ T32 w 2144"/>
                              <a:gd name="T34" fmla="+- 0 3603 2526"/>
                              <a:gd name="T35" fmla="*/ 3603 h 1081"/>
                              <a:gd name="T36" fmla="+- 0 1183 1113"/>
                              <a:gd name="T37" fmla="*/ T36 w 2144"/>
                              <a:gd name="T38" fmla="+- 0 2972 2526"/>
                              <a:gd name="T39" fmla="*/ 2972 h 1081"/>
                              <a:gd name="T40" fmla="+- 0 1233 1113"/>
                              <a:gd name="T41" fmla="*/ T40 w 2144"/>
                              <a:gd name="T42" fmla="+- 0 2972 2526"/>
                              <a:gd name="T43" fmla="*/ 2972 h 1081"/>
                              <a:gd name="T44" fmla="+- 0 3256 1113"/>
                              <a:gd name="T45" fmla="*/ T44 w 2144"/>
                              <a:gd name="T46" fmla="+- 0 2586 2526"/>
                              <a:gd name="T47" fmla="*/ 2586 h 1081"/>
                              <a:gd name="T48" fmla="+- 0 3236 1113"/>
                              <a:gd name="T49" fmla="*/ T48 w 2144"/>
                              <a:gd name="T50" fmla="+- 0 2576 2526"/>
                              <a:gd name="T51" fmla="*/ 2576 h 1081"/>
                              <a:gd name="T52" fmla="+- 0 3136 1113"/>
                              <a:gd name="T53" fmla="*/ T52 w 2144"/>
                              <a:gd name="T54" fmla="+- 0 2526 2526"/>
                              <a:gd name="T55" fmla="*/ 2526 h 1081"/>
                              <a:gd name="T56" fmla="+- 0 3136 1113"/>
                              <a:gd name="T57" fmla="*/ T56 w 2144"/>
                              <a:gd name="T58" fmla="+- 0 2576 2526"/>
                              <a:gd name="T59" fmla="*/ 2576 h 1081"/>
                              <a:gd name="T60" fmla="+- 0 2603 1113"/>
                              <a:gd name="T61" fmla="*/ T60 w 2144"/>
                              <a:gd name="T62" fmla="+- 0 2576 2526"/>
                              <a:gd name="T63" fmla="*/ 2576 h 1081"/>
                              <a:gd name="T64" fmla="+- 0 2598 1113"/>
                              <a:gd name="T65" fmla="*/ T64 w 2144"/>
                              <a:gd name="T66" fmla="+- 0 2581 2526"/>
                              <a:gd name="T67" fmla="*/ 2581 h 1081"/>
                              <a:gd name="T68" fmla="+- 0 2598 1113"/>
                              <a:gd name="T69" fmla="*/ T68 w 2144"/>
                              <a:gd name="T70" fmla="+- 0 2592 2526"/>
                              <a:gd name="T71" fmla="*/ 2592 h 1081"/>
                              <a:gd name="T72" fmla="+- 0 2603 1113"/>
                              <a:gd name="T73" fmla="*/ T72 w 2144"/>
                              <a:gd name="T74" fmla="+- 0 2596 2526"/>
                              <a:gd name="T75" fmla="*/ 2596 h 1081"/>
                              <a:gd name="T76" fmla="+- 0 3136 1113"/>
                              <a:gd name="T77" fmla="*/ T76 w 2144"/>
                              <a:gd name="T78" fmla="+- 0 2596 2526"/>
                              <a:gd name="T79" fmla="*/ 2596 h 1081"/>
                              <a:gd name="T80" fmla="+- 0 3136 1113"/>
                              <a:gd name="T81" fmla="*/ T80 w 2144"/>
                              <a:gd name="T82" fmla="+- 0 2646 2526"/>
                              <a:gd name="T83" fmla="*/ 2646 h 1081"/>
                              <a:gd name="T84" fmla="+- 0 3236 1113"/>
                              <a:gd name="T85" fmla="*/ T84 w 2144"/>
                              <a:gd name="T86" fmla="+- 0 2596 2526"/>
                              <a:gd name="T87" fmla="*/ 2596 h 1081"/>
                              <a:gd name="T88" fmla="+- 0 3256 1113"/>
                              <a:gd name="T89" fmla="*/ T88 w 2144"/>
                              <a:gd name="T90" fmla="+- 0 2586 2526"/>
                              <a:gd name="T91" fmla="*/ 2586 h 10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2144" h="1081">
                                <a:moveTo>
                                  <a:pt x="120" y="446"/>
                                </a:moveTo>
                                <a:lnTo>
                                  <a:pt x="105" y="416"/>
                                </a:lnTo>
                                <a:lnTo>
                                  <a:pt x="60" y="326"/>
                                </a:lnTo>
                                <a:lnTo>
                                  <a:pt x="0" y="446"/>
                                </a:lnTo>
                                <a:lnTo>
                                  <a:pt x="50" y="446"/>
                                </a:lnTo>
                                <a:lnTo>
                                  <a:pt x="49" y="1077"/>
                                </a:lnTo>
                                <a:lnTo>
                                  <a:pt x="54" y="1081"/>
                                </a:lnTo>
                                <a:lnTo>
                                  <a:pt x="65" y="1081"/>
                                </a:lnTo>
                                <a:lnTo>
                                  <a:pt x="69" y="1077"/>
                                </a:lnTo>
                                <a:lnTo>
                                  <a:pt x="70" y="446"/>
                                </a:lnTo>
                                <a:lnTo>
                                  <a:pt x="120" y="446"/>
                                </a:lnTo>
                                <a:close/>
                                <a:moveTo>
                                  <a:pt x="2143" y="60"/>
                                </a:moveTo>
                                <a:lnTo>
                                  <a:pt x="2123" y="50"/>
                                </a:lnTo>
                                <a:lnTo>
                                  <a:pt x="2023" y="0"/>
                                </a:lnTo>
                                <a:lnTo>
                                  <a:pt x="2023" y="50"/>
                                </a:lnTo>
                                <a:lnTo>
                                  <a:pt x="1490" y="50"/>
                                </a:lnTo>
                                <a:lnTo>
                                  <a:pt x="1485" y="55"/>
                                </a:lnTo>
                                <a:lnTo>
                                  <a:pt x="1485" y="66"/>
                                </a:lnTo>
                                <a:lnTo>
                                  <a:pt x="1490" y="70"/>
                                </a:lnTo>
                                <a:lnTo>
                                  <a:pt x="2023" y="70"/>
                                </a:lnTo>
                                <a:lnTo>
                                  <a:pt x="2023" y="120"/>
                                </a:lnTo>
                                <a:lnTo>
                                  <a:pt x="2123" y="70"/>
                                </a:lnTo>
                                <a:lnTo>
                                  <a:pt x="2143" y="6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Rectangle 56"/>
                        <wps:cNvSpPr>
                          <a:spLocks noChangeArrowheads="1"/>
                        </wps:cNvSpPr>
                        <wps:spPr bwMode="auto">
                          <a:xfrm>
                            <a:off x="6040" y="2351"/>
                            <a:ext cx="1637" cy="519"/>
                          </a:xfrm>
                          <a:prstGeom prst="rect">
                            <a:avLst/>
                          </a:prstGeom>
                          <a:noFill/>
                          <a:ln w="939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AutoShape 57"/>
                        <wps:cNvSpPr>
                          <a:spLocks/>
                        </wps:cNvSpPr>
                        <wps:spPr bwMode="auto">
                          <a:xfrm>
                            <a:off x="4521" y="2531"/>
                            <a:ext cx="1006" cy="120"/>
                          </a:xfrm>
                          <a:custGeom>
                            <a:avLst/>
                            <a:gdLst>
                              <a:gd name="T0" fmla="+- 0 5407 4521"/>
                              <a:gd name="T1" fmla="*/ T0 w 1006"/>
                              <a:gd name="T2" fmla="+- 0 2531 2531"/>
                              <a:gd name="T3" fmla="*/ 2531 h 120"/>
                              <a:gd name="T4" fmla="+- 0 5407 4521"/>
                              <a:gd name="T5" fmla="*/ T4 w 1006"/>
                              <a:gd name="T6" fmla="+- 0 2651 2531"/>
                              <a:gd name="T7" fmla="*/ 2651 h 120"/>
                              <a:gd name="T8" fmla="+- 0 5507 4521"/>
                              <a:gd name="T9" fmla="*/ T8 w 1006"/>
                              <a:gd name="T10" fmla="+- 0 2601 2531"/>
                              <a:gd name="T11" fmla="*/ 2601 h 120"/>
                              <a:gd name="T12" fmla="+- 0 5433 4521"/>
                              <a:gd name="T13" fmla="*/ T12 w 1006"/>
                              <a:gd name="T14" fmla="+- 0 2601 2531"/>
                              <a:gd name="T15" fmla="*/ 2601 h 120"/>
                              <a:gd name="T16" fmla="+- 0 5437 4521"/>
                              <a:gd name="T17" fmla="*/ T16 w 1006"/>
                              <a:gd name="T18" fmla="+- 0 2597 2531"/>
                              <a:gd name="T19" fmla="*/ 2597 h 120"/>
                              <a:gd name="T20" fmla="+- 0 5437 4521"/>
                              <a:gd name="T21" fmla="*/ T20 w 1006"/>
                              <a:gd name="T22" fmla="+- 0 2586 2531"/>
                              <a:gd name="T23" fmla="*/ 2586 h 120"/>
                              <a:gd name="T24" fmla="+- 0 5433 4521"/>
                              <a:gd name="T25" fmla="*/ T24 w 1006"/>
                              <a:gd name="T26" fmla="+- 0 2581 2531"/>
                              <a:gd name="T27" fmla="*/ 2581 h 120"/>
                              <a:gd name="T28" fmla="+- 0 5507 4521"/>
                              <a:gd name="T29" fmla="*/ T28 w 1006"/>
                              <a:gd name="T30" fmla="+- 0 2581 2531"/>
                              <a:gd name="T31" fmla="*/ 2581 h 120"/>
                              <a:gd name="T32" fmla="+- 0 5407 4521"/>
                              <a:gd name="T33" fmla="*/ T32 w 1006"/>
                              <a:gd name="T34" fmla="+- 0 2531 2531"/>
                              <a:gd name="T35" fmla="*/ 2531 h 120"/>
                              <a:gd name="T36" fmla="+- 0 5407 4521"/>
                              <a:gd name="T37" fmla="*/ T36 w 1006"/>
                              <a:gd name="T38" fmla="+- 0 2581 2531"/>
                              <a:gd name="T39" fmla="*/ 2581 h 120"/>
                              <a:gd name="T40" fmla="+- 0 4526 4521"/>
                              <a:gd name="T41" fmla="*/ T40 w 1006"/>
                              <a:gd name="T42" fmla="+- 0 2581 2531"/>
                              <a:gd name="T43" fmla="*/ 2581 h 120"/>
                              <a:gd name="T44" fmla="+- 0 4521 4521"/>
                              <a:gd name="T45" fmla="*/ T44 w 1006"/>
                              <a:gd name="T46" fmla="+- 0 2586 2531"/>
                              <a:gd name="T47" fmla="*/ 2586 h 120"/>
                              <a:gd name="T48" fmla="+- 0 4521 4521"/>
                              <a:gd name="T49" fmla="*/ T48 w 1006"/>
                              <a:gd name="T50" fmla="+- 0 2597 2531"/>
                              <a:gd name="T51" fmla="*/ 2597 h 120"/>
                              <a:gd name="T52" fmla="+- 0 4526 4521"/>
                              <a:gd name="T53" fmla="*/ T52 w 1006"/>
                              <a:gd name="T54" fmla="+- 0 2601 2531"/>
                              <a:gd name="T55" fmla="*/ 2601 h 120"/>
                              <a:gd name="T56" fmla="+- 0 5407 4521"/>
                              <a:gd name="T57" fmla="*/ T56 w 1006"/>
                              <a:gd name="T58" fmla="+- 0 2601 2531"/>
                              <a:gd name="T59" fmla="*/ 2601 h 120"/>
                              <a:gd name="T60" fmla="+- 0 5407 4521"/>
                              <a:gd name="T61" fmla="*/ T60 w 1006"/>
                              <a:gd name="T62" fmla="+- 0 2581 2531"/>
                              <a:gd name="T63" fmla="*/ 2581 h 120"/>
                              <a:gd name="T64" fmla="+- 0 5507 4521"/>
                              <a:gd name="T65" fmla="*/ T64 w 1006"/>
                              <a:gd name="T66" fmla="+- 0 2581 2531"/>
                              <a:gd name="T67" fmla="*/ 2581 h 120"/>
                              <a:gd name="T68" fmla="+- 0 5433 4521"/>
                              <a:gd name="T69" fmla="*/ T68 w 1006"/>
                              <a:gd name="T70" fmla="+- 0 2581 2531"/>
                              <a:gd name="T71" fmla="*/ 2581 h 120"/>
                              <a:gd name="T72" fmla="+- 0 5437 4521"/>
                              <a:gd name="T73" fmla="*/ T72 w 1006"/>
                              <a:gd name="T74" fmla="+- 0 2586 2531"/>
                              <a:gd name="T75" fmla="*/ 2586 h 120"/>
                              <a:gd name="T76" fmla="+- 0 5437 4521"/>
                              <a:gd name="T77" fmla="*/ T76 w 1006"/>
                              <a:gd name="T78" fmla="+- 0 2597 2531"/>
                              <a:gd name="T79" fmla="*/ 2597 h 120"/>
                              <a:gd name="T80" fmla="+- 0 5433 4521"/>
                              <a:gd name="T81" fmla="*/ T80 w 1006"/>
                              <a:gd name="T82" fmla="+- 0 2601 2531"/>
                              <a:gd name="T83" fmla="*/ 2601 h 120"/>
                              <a:gd name="T84" fmla="+- 0 5507 4521"/>
                              <a:gd name="T85" fmla="*/ T84 w 1006"/>
                              <a:gd name="T86" fmla="+- 0 2601 2531"/>
                              <a:gd name="T87" fmla="*/ 2601 h 120"/>
                              <a:gd name="T88" fmla="+- 0 5527 4521"/>
                              <a:gd name="T89" fmla="*/ T88 w 1006"/>
                              <a:gd name="T90" fmla="+- 0 2591 2531"/>
                              <a:gd name="T91" fmla="*/ 2591 h 120"/>
                              <a:gd name="T92" fmla="+- 0 5507 4521"/>
                              <a:gd name="T93" fmla="*/ T92 w 1006"/>
                              <a:gd name="T94" fmla="+- 0 2581 2531"/>
                              <a:gd name="T95" fmla="*/ 2581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006" h="120">
                                <a:moveTo>
                                  <a:pt x="886" y="0"/>
                                </a:moveTo>
                                <a:lnTo>
                                  <a:pt x="886" y="120"/>
                                </a:lnTo>
                                <a:lnTo>
                                  <a:pt x="986" y="70"/>
                                </a:lnTo>
                                <a:lnTo>
                                  <a:pt x="912" y="70"/>
                                </a:lnTo>
                                <a:lnTo>
                                  <a:pt x="916" y="66"/>
                                </a:lnTo>
                                <a:lnTo>
                                  <a:pt x="916" y="55"/>
                                </a:lnTo>
                                <a:lnTo>
                                  <a:pt x="912" y="50"/>
                                </a:lnTo>
                                <a:lnTo>
                                  <a:pt x="986" y="50"/>
                                </a:lnTo>
                                <a:lnTo>
                                  <a:pt x="886" y="0"/>
                                </a:lnTo>
                                <a:close/>
                                <a:moveTo>
                                  <a:pt x="886" y="50"/>
                                </a:moveTo>
                                <a:lnTo>
                                  <a:pt x="5" y="50"/>
                                </a:lnTo>
                                <a:lnTo>
                                  <a:pt x="0" y="55"/>
                                </a:lnTo>
                                <a:lnTo>
                                  <a:pt x="0" y="66"/>
                                </a:lnTo>
                                <a:lnTo>
                                  <a:pt x="5" y="70"/>
                                </a:lnTo>
                                <a:lnTo>
                                  <a:pt x="886" y="70"/>
                                </a:lnTo>
                                <a:lnTo>
                                  <a:pt x="886" y="50"/>
                                </a:lnTo>
                                <a:close/>
                                <a:moveTo>
                                  <a:pt x="986" y="50"/>
                                </a:moveTo>
                                <a:lnTo>
                                  <a:pt x="912" y="50"/>
                                </a:lnTo>
                                <a:lnTo>
                                  <a:pt x="916" y="55"/>
                                </a:lnTo>
                                <a:lnTo>
                                  <a:pt x="916" y="66"/>
                                </a:lnTo>
                                <a:lnTo>
                                  <a:pt x="912" y="70"/>
                                </a:lnTo>
                                <a:lnTo>
                                  <a:pt x="986" y="70"/>
                                </a:lnTo>
                                <a:lnTo>
                                  <a:pt x="1006" y="60"/>
                                </a:lnTo>
                                <a:lnTo>
                                  <a:pt x="986"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Line 58"/>
                        <wps:cNvCnPr/>
                        <wps:spPr bwMode="auto">
                          <a:xfrm>
                            <a:off x="5507" y="2589"/>
                            <a:ext cx="565" cy="0"/>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s:wsp>
                        <wps:cNvPr id="11" name="AutoShape 59"/>
                        <wps:cNvSpPr>
                          <a:spLocks/>
                        </wps:cNvSpPr>
                        <wps:spPr bwMode="auto">
                          <a:xfrm>
                            <a:off x="6338" y="2879"/>
                            <a:ext cx="120" cy="729"/>
                          </a:xfrm>
                          <a:custGeom>
                            <a:avLst/>
                            <a:gdLst>
                              <a:gd name="T0" fmla="+- 0 6388 6338"/>
                              <a:gd name="T1" fmla="*/ T0 w 120"/>
                              <a:gd name="T2" fmla="+- 0 2999 2879"/>
                              <a:gd name="T3" fmla="*/ 2999 h 729"/>
                              <a:gd name="T4" fmla="+- 0 6370 6338"/>
                              <a:gd name="T5" fmla="*/ T4 w 120"/>
                              <a:gd name="T6" fmla="+- 0 3597 2879"/>
                              <a:gd name="T7" fmla="*/ 3597 h 729"/>
                              <a:gd name="T8" fmla="+- 0 6370 6338"/>
                              <a:gd name="T9" fmla="*/ T8 w 120"/>
                              <a:gd name="T10" fmla="+- 0 3603 2879"/>
                              <a:gd name="T11" fmla="*/ 3603 h 729"/>
                              <a:gd name="T12" fmla="+- 0 6375 6338"/>
                              <a:gd name="T13" fmla="*/ T12 w 120"/>
                              <a:gd name="T14" fmla="+- 0 3607 2879"/>
                              <a:gd name="T15" fmla="*/ 3607 h 729"/>
                              <a:gd name="T16" fmla="+- 0 6386 6338"/>
                              <a:gd name="T17" fmla="*/ T16 w 120"/>
                              <a:gd name="T18" fmla="+- 0 3608 2879"/>
                              <a:gd name="T19" fmla="*/ 3608 h 729"/>
                              <a:gd name="T20" fmla="+- 0 6390 6338"/>
                              <a:gd name="T21" fmla="*/ T20 w 120"/>
                              <a:gd name="T22" fmla="+- 0 3603 2879"/>
                              <a:gd name="T23" fmla="*/ 3603 h 729"/>
                              <a:gd name="T24" fmla="+- 0 6390 6338"/>
                              <a:gd name="T25" fmla="*/ T24 w 120"/>
                              <a:gd name="T26" fmla="+- 0 3597 2879"/>
                              <a:gd name="T27" fmla="*/ 3597 h 729"/>
                              <a:gd name="T28" fmla="+- 0 6408 6338"/>
                              <a:gd name="T29" fmla="*/ T28 w 120"/>
                              <a:gd name="T30" fmla="+- 0 3000 2879"/>
                              <a:gd name="T31" fmla="*/ 3000 h 729"/>
                              <a:gd name="T32" fmla="+- 0 6388 6338"/>
                              <a:gd name="T33" fmla="*/ T32 w 120"/>
                              <a:gd name="T34" fmla="+- 0 2999 2879"/>
                              <a:gd name="T35" fmla="*/ 2999 h 729"/>
                              <a:gd name="T36" fmla="+- 0 6443 6338"/>
                              <a:gd name="T37" fmla="*/ T36 w 120"/>
                              <a:gd name="T38" fmla="+- 0 2969 2879"/>
                              <a:gd name="T39" fmla="*/ 2969 h 729"/>
                              <a:gd name="T40" fmla="+- 0 6393 6338"/>
                              <a:gd name="T41" fmla="*/ T40 w 120"/>
                              <a:gd name="T42" fmla="+- 0 2969 2879"/>
                              <a:gd name="T43" fmla="*/ 2969 h 729"/>
                              <a:gd name="T44" fmla="+- 0 6404 6338"/>
                              <a:gd name="T45" fmla="*/ T44 w 120"/>
                              <a:gd name="T46" fmla="+- 0 2970 2879"/>
                              <a:gd name="T47" fmla="*/ 2970 h 729"/>
                              <a:gd name="T48" fmla="+- 0 6409 6338"/>
                              <a:gd name="T49" fmla="*/ T48 w 120"/>
                              <a:gd name="T50" fmla="+- 0 2974 2879"/>
                              <a:gd name="T51" fmla="*/ 2974 h 729"/>
                              <a:gd name="T52" fmla="+- 0 6408 6338"/>
                              <a:gd name="T53" fmla="*/ T52 w 120"/>
                              <a:gd name="T54" fmla="+- 0 2980 2879"/>
                              <a:gd name="T55" fmla="*/ 2980 h 729"/>
                              <a:gd name="T56" fmla="+- 0 6408 6338"/>
                              <a:gd name="T57" fmla="*/ T56 w 120"/>
                              <a:gd name="T58" fmla="+- 0 3000 2879"/>
                              <a:gd name="T59" fmla="*/ 3000 h 729"/>
                              <a:gd name="T60" fmla="+- 0 6458 6338"/>
                              <a:gd name="T61" fmla="*/ T60 w 120"/>
                              <a:gd name="T62" fmla="+- 0 3001 2879"/>
                              <a:gd name="T63" fmla="*/ 3001 h 729"/>
                              <a:gd name="T64" fmla="+- 0 6443 6338"/>
                              <a:gd name="T65" fmla="*/ T64 w 120"/>
                              <a:gd name="T66" fmla="+- 0 2969 2879"/>
                              <a:gd name="T67" fmla="*/ 2969 h 729"/>
                              <a:gd name="T68" fmla="+- 0 6393 6338"/>
                              <a:gd name="T69" fmla="*/ T68 w 120"/>
                              <a:gd name="T70" fmla="+- 0 2969 2879"/>
                              <a:gd name="T71" fmla="*/ 2969 h 729"/>
                              <a:gd name="T72" fmla="+- 0 6389 6338"/>
                              <a:gd name="T73" fmla="*/ T72 w 120"/>
                              <a:gd name="T74" fmla="+- 0 2974 2879"/>
                              <a:gd name="T75" fmla="*/ 2974 h 729"/>
                              <a:gd name="T76" fmla="+- 0 6388 6338"/>
                              <a:gd name="T77" fmla="*/ T76 w 120"/>
                              <a:gd name="T78" fmla="+- 0 2980 2879"/>
                              <a:gd name="T79" fmla="*/ 2980 h 729"/>
                              <a:gd name="T80" fmla="+- 0 6388 6338"/>
                              <a:gd name="T81" fmla="*/ T80 w 120"/>
                              <a:gd name="T82" fmla="+- 0 2999 2879"/>
                              <a:gd name="T83" fmla="*/ 2999 h 729"/>
                              <a:gd name="T84" fmla="+- 0 6408 6338"/>
                              <a:gd name="T85" fmla="*/ T84 w 120"/>
                              <a:gd name="T86" fmla="+- 0 3000 2879"/>
                              <a:gd name="T87" fmla="*/ 3000 h 729"/>
                              <a:gd name="T88" fmla="+- 0 6408 6338"/>
                              <a:gd name="T89" fmla="*/ T88 w 120"/>
                              <a:gd name="T90" fmla="+- 0 2980 2879"/>
                              <a:gd name="T91" fmla="*/ 2980 h 729"/>
                              <a:gd name="T92" fmla="+- 0 6409 6338"/>
                              <a:gd name="T93" fmla="*/ T92 w 120"/>
                              <a:gd name="T94" fmla="+- 0 2974 2879"/>
                              <a:gd name="T95" fmla="*/ 2974 h 729"/>
                              <a:gd name="T96" fmla="+- 0 6404 6338"/>
                              <a:gd name="T97" fmla="*/ T96 w 120"/>
                              <a:gd name="T98" fmla="+- 0 2970 2879"/>
                              <a:gd name="T99" fmla="*/ 2970 h 729"/>
                              <a:gd name="T100" fmla="+- 0 6393 6338"/>
                              <a:gd name="T101" fmla="*/ T100 w 120"/>
                              <a:gd name="T102" fmla="+- 0 2969 2879"/>
                              <a:gd name="T103" fmla="*/ 2969 h 729"/>
                              <a:gd name="T104" fmla="+- 0 6401 6338"/>
                              <a:gd name="T105" fmla="*/ T104 w 120"/>
                              <a:gd name="T106" fmla="+- 0 2879 2879"/>
                              <a:gd name="T107" fmla="*/ 2879 h 729"/>
                              <a:gd name="T108" fmla="+- 0 6338 6338"/>
                              <a:gd name="T109" fmla="*/ T108 w 120"/>
                              <a:gd name="T110" fmla="+- 0 2998 2879"/>
                              <a:gd name="T111" fmla="*/ 2998 h 729"/>
                              <a:gd name="T112" fmla="+- 0 6388 6338"/>
                              <a:gd name="T113" fmla="*/ T112 w 120"/>
                              <a:gd name="T114" fmla="+- 0 2999 2879"/>
                              <a:gd name="T115" fmla="*/ 2999 h 729"/>
                              <a:gd name="T116" fmla="+- 0 6388 6338"/>
                              <a:gd name="T117" fmla="*/ T116 w 120"/>
                              <a:gd name="T118" fmla="+- 0 2980 2879"/>
                              <a:gd name="T119" fmla="*/ 2980 h 729"/>
                              <a:gd name="T120" fmla="+- 0 6389 6338"/>
                              <a:gd name="T121" fmla="*/ T120 w 120"/>
                              <a:gd name="T122" fmla="+- 0 2974 2879"/>
                              <a:gd name="T123" fmla="*/ 2974 h 729"/>
                              <a:gd name="T124" fmla="+- 0 6393 6338"/>
                              <a:gd name="T125" fmla="*/ T124 w 120"/>
                              <a:gd name="T126" fmla="+- 0 2969 2879"/>
                              <a:gd name="T127" fmla="*/ 2969 h 729"/>
                              <a:gd name="T128" fmla="+- 0 6443 6338"/>
                              <a:gd name="T129" fmla="*/ T128 w 120"/>
                              <a:gd name="T130" fmla="+- 0 2969 2879"/>
                              <a:gd name="T131" fmla="*/ 2969 h 729"/>
                              <a:gd name="T132" fmla="+- 0 6401 6338"/>
                              <a:gd name="T133" fmla="*/ T132 w 120"/>
                              <a:gd name="T134" fmla="+- 0 2879 2879"/>
                              <a:gd name="T135" fmla="*/ 2879 h 7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20" h="729">
                                <a:moveTo>
                                  <a:pt x="50" y="120"/>
                                </a:moveTo>
                                <a:lnTo>
                                  <a:pt x="32" y="718"/>
                                </a:lnTo>
                                <a:lnTo>
                                  <a:pt x="32" y="724"/>
                                </a:lnTo>
                                <a:lnTo>
                                  <a:pt x="37" y="728"/>
                                </a:lnTo>
                                <a:lnTo>
                                  <a:pt x="48" y="729"/>
                                </a:lnTo>
                                <a:lnTo>
                                  <a:pt x="52" y="724"/>
                                </a:lnTo>
                                <a:lnTo>
                                  <a:pt x="52" y="718"/>
                                </a:lnTo>
                                <a:lnTo>
                                  <a:pt x="70" y="121"/>
                                </a:lnTo>
                                <a:lnTo>
                                  <a:pt x="50" y="120"/>
                                </a:lnTo>
                                <a:close/>
                                <a:moveTo>
                                  <a:pt x="105" y="90"/>
                                </a:moveTo>
                                <a:lnTo>
                                  <a:pt x="55" y="90"/>
                                </a:lnTo>
                                <a:lnTo>
                                  <a:pt x="66" y="91"/>
                                </a:lnTo>
                                <a:lnTo>
                                  <a:pt x="71" y="95"/>
                                </a:lnTo>
                                <a:lnTo>
                                  <a:pt x="70" y="101"/>
                                </a:lnTo>
                                <a:lnTo>
                                  <a:pt x="70" y="121"/>
                                </a:lnTo>
                                <a:lnTo>
                                  <a:pt x="120" y="122"/>
                                </a:lnTo>
                                <a:lnTo>
                                  <a:pt x="105" y="90"/>
                                </a:lnTo>
                                <a:close/>
                                <a:moveTo>
                                  <a:pt x="55" y="90"/>
                                </a:moveTo>
                                <a:lnTo>
                                  <a:pt x="51" y="95"/>
                                </a:lnTo>
                                <a:lnTo>
                                  <a:pt x="50" y="101"/>
                                </a:lnTo>
                                <a:lnTo>
                                  <a:pt x="50" y="120"/>
                                </a:lnTo>
                                <a:lnTo>
                                  <a:pt x="70" y="121"/>
                                </a:lnTo>
                                <a:lnTo>
                                  <a:pt x="70" y="101"/>
                                </a:lnTo>
                                <a:lnTo>
                                  <a:pt x="71" y="95"/>
                                </a:lnTo>
                                <a:lnTo>
                                  <a:pt x="66" y="91"/>
                                </a:lnTo>
                                <a:lnTo>
                                  <a:pt x="55" y="90"/>
                                </a:lnTo>
                                <a:close/>
                                <a:moveTo>
                                  <a:pt x="63" y="0"/>
                                </a:moveTo>
                                <a:lnTo>
                                  <a:pt x="0" y="119"/>
                                </a:lnTo>
                                <a:lnTo>
                                  <a:pt x="50" y="120"/>
                                </a:lnTo>
                                <a:lnTo>
                                  <a:pt x="50" y="101"/>
                                </a:lnTo>
                                <a:lnTo>
                                  <a:pt x="51" y="95"/>
                                </a:lnTo>
                                <a:lnTo>
                                  <a:pt x="55" y="90"/>
                                </a:lnTo>
                                <a:lnTo>
                                  <a:pt x="105" y="90"/>
                                </a:lnTo>
                                <a:lnTo>
                                  <a:pt x="6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Line 60"/>
                        <wps:cNvCnPr/>
                        <wps:spPr bwMode="auto">
                          <a:xfrm>
                            <a:off x="1181" y="3597"/>
                            <a:ext cx="5220" cy="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 name="Rectangle 61"/>
                        <wps:cNvSpPr>
                          <a:spLocks noChangeArrowheads="1"/>
                        </wps:cNvSpPr>
                        <wps:spPr bwMode="auto">
                          <a:xfrm>
                            <a:off x="6077" y="1151"/>
                            <a:ext cx="1638" cy="518"/>
                          </a:xfrm>
                          <a:prstGeom prst="rect">
                            <a:avLst/>
                          </a:prstGeom>
                          <a:noFill/>
                          <a:ln w="939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AutoShape 62"/>
                        <wps:cNvSpPr>
                          <a:spLocks/>
                        </wps:cNvSpPr>
                        <wps:spPr bwMode="auto">
                          <a:xfrm>
                            <a:off x="5387" y="1397"/>
                            <a:ext cx="659" cy="120"/>
                          </a:xfrm>
                          <a:custGeom>
                            <a:avLst/>
                            <a:gdLst>
                              <a:gd name="T0" fmla="+- 0 5926 5387"/>
                              <a:gd name="T1" fmla="*/ T0 w 659"/>
                              <a:gd name="T2" fmla="+- 0 1467 1397"/>
                              <a:gd name="T3" fmla="*/ 1467 h 120"/>
                              <a:gd name="T4" fmla="+- 0 5926 5387"/>
                              <a:gd name="T5" fmla="*/ T4 w 659"/>
                              <a:gd name="T6" fmla="+- 0 1517 1397"/>
                              <a:gd name="T7" fmla="*/ 1517 h 120"/>
                              <a:gd name="T8" fmla="+- 0 6027 5387"/>
                              <a:gd name="T9" fmla="*/ T8 w 659"/>
                              <a:gd name="T10" fmla="+- 0 1467 1397"/>
                              <a:gd name="T11" fmla="*/ 1467 h 120"/>
                              <a:gd name="T12" fmla="+- 0 5952 5387"/>
                              <a:gd name="T13" fmla="*/ T12 w 659"/>
                              <a:gd name="T14" fmla="+- 0 1467 1397"/>
                              <a:gd name="T15" fmla="*/ 1467 h 120"/>
                              <a:gd name="T16" fmla="+- 0 5926 5387"/>
                              <a:gd name="T17" fmla="*/ T16 w 659"/>
                              <a:gd name="T18" fmla="+- 0 1467 1397"/>
                              <a:gd name="T19" fmla="*/ 1467 h 120"/>
                              <a:gd name="T20" fmla="+- 0 5926 5387"/>
                              <a:gd name="T21" fmla="*/ T20 w 659"/>
                              <a:gd name="T22" fmla="+- 0 1447 1397"/>
                              <a:gd name="T23" fmla="*/ 1447 h 120"/>
                              <a:gd name="T24" fmla="+- 0 5926 5387"/>
                              <a:gd name="T25" fmla="*/ T24 w 659"/>
                              <a:gd name="T26" fmla="+- 0 1467 1397"/>
                              <a:gd name="T27" fmla="*/ 1467 h 120"/>
                              <a:gd name="T28" fmla="+- 0 5952 5387"/>
                              <a:gd name="T29" fmla="*/ T28 w 659"/>
                              <a:gd name="T30" fmla="+- 0 1467 1397"/>
                              <a:gd name="T31" fmla="*/ 1467 h 120"/>
                              <a:gd name="T32" fmla="+- 0 5956 5387"/>
                              <a:gd name="T33" fmla="*/ T32 w 659"/>
                              <a:gd name="T34" fmla="+- 0 1463 1397"/>
                              <a:gd name="T35" fmla="*/ 1463 h 120"/>
                              <a:gd name="T36" fmla="+- 0 5956 5387"/>
                              <a:gd name="T37" fmla="*/ T36 w 659"/>
                              <a:gd name="T38" fmla="+- 0 1452 1397"/>
                              <a:gd name="T39" fmla="*/ 1452 h 120"/>
                              <a:gd name="T40" fmla="+- 0 5952 5387"/>
                              <a:gd name="T41" fmla="*/ T40 w 659"/>
                              <a:gd name="T42" fmla="+- 0 1447 1397"/>
                              <a:gd name="T43" fmla="*/ 1447 h 120"/>
                              <a:gd name="T44" fmla="+- 0 5926 5387"/>
                              <a:gd name="T45" fmla="*/ T44 w 659"/>
                              <a:gd name="T46" fmla="+- 0 1447 1397"/>
                              <a:gd name="T47" fmla="*/ 1447 h 120"/>
                              <a:gd name="T48" fmla="+- 0 5926 5387"/>
                              <a:gd name="T49" fmla="*/ T48 w 659"/>
                              <a:gd name="T50" fmla="+- 0 1397 1397"/>
                              <a:gd name="T51" fmla="*/ 1397 h 120"/>
                              <a:gd name="T52" fmla="+- 0 5926 5387"/>
                              <a:gd name="T53" fmla="*/ T52 w 659"/>
                              <a:gd name="T54" fmla="+- 0 1447 1397"/>
                              <a:gd name="T55" fmla="*/ 1447 h 120"/>
                              <a:gd name="T56" fmla="+- 0 5946 5387"/>
                              <a:gd name="T57" fmla="*/ T56 w 659"/>
                              <a:gd name="T58" fmla="+- 0 1447 1397"/>
                              <a:gd name="T59" fmla="*/ 1447 h 120"/>
                              <a:gd name="T60" fmla="+- 0 5952 5387"/>
                              <a:gd name="T61" fmla="*/ T60 w 659"/>
                              <a:gd name="T62" fmla="+- 0 1447 1397"/>
                              <a:gd name="T63" fmla="*/ 1447 h 120"/>
                              <a:gd name="T64" fmla="+- 0 5956 5387"/>
                              <a:gd name="T65" fmla="*/ T64 w 659"/>
                              <a:gd name="T66" fmla="+- 0 1452 1397"/>
                              <a:gd name="T67" fmla="*/ 1452 h 120"/>
                              <a:gd name="T68" fmla="+- 0 5956 5387"/>
                              <a:gd name="T69" fmla="*/ T68 w 659"/>
                              <a:gd name="T70" fmla="+- 0 1463 1397"/>
                              <a:gd name="T71" fmla="*/ 1463 h 120"/>
                              <a:gd name="T72" fmla="+- 0 5952 5387"/>
                              <a:gd name="T73" fmla="*/ T72 w 659"/>
                              <a:gd name="T74" fmla="+- 0 1467 1397"/>
                              <a:gd name="T75" fmla="*/ 1467 h 120"/>
                              <a:gd name="T76" fmla="+- 0 6027 5387"/>
                              <a:gd name="T77" fmla="*/ T76 w 659"/>
                              <a:gd name="T78" fmla="+- 0 1467 1397"/>
                              <a:gd name="T79" fmla="*/ 1467 h 120"/>
                              <a:gd name="T80" fmla="+- 0 6046 5387"/>
                              <a:gd name="T81" fmla="*/ T80 w 659"/>
                              <a:gd name="T82" fmla="+- 0 1457 1397"/>
                              <a:gd name="T83" fmla="*/ 1457 h 120"/>
                              <a:gd name="T84" fmla="+- 0 5926 5387"/>
                              <a:gd name="T85" fmla="*/ T84 w 659"/>
                              <a:gd name="T86" fmla="+- 0 1397 1397"/>
                              <a:gd name="T87" fmla="*/ 1397 h 120"/>
                              <a:gd name="T88" fmla="+- 0 5397 5387"/>
                              <a:gd name="T89" fmla="*/ T88 w 659"/>
                              <a:gd name="T90" fmla="+- 0 1446 1397"/>
                              <a:gd name="T91" fmla="*/ 1446 h 120"/>
                              <a:gd name="T92" fmla="+- 0 5392 5387"/>
                              <a:gd name="T93" fmla="*/ T92 w 659"/>
                              <a:gd name="T94" fmla="+- 0 1446 1397"/>
                              <a:gd name="T95" fmla="*/ 1446 h 120"/>
                              <a:gd name="T96" fmla="+- 0 5387 5387"/>
                              <a:gd name="T97" fmla="*/ T96 w 659"/>
                              <a:gd name="T98" fmla="+- 0 1451 1397"/>
                              <a:gd name="T99" fmla="*/ 1451 h 120"/>
                              <a:gd name="T100" fmla="+- 0 5387 5387"/>
                              <a:gd name="T101" fmla="*/ T100 w 659"/>
                              <a:gd name="T102" fmla="+- 0 1462 1397"/>
                              <a:gd name="T103" fmla="*/ 1462 h 120"/>
                              <a:gd name="T104" fmla="+- 0 5392 5387"/>
                              <a:gd name="T105" fmla="*/ T104 w 659"/>
                              <a:gd name="T106" fmla="+- 0 1466 1397"/>
                              <a:gd name="T107" fmla="*/ 1466 h 120"/>
                              <a:gd name="T108" fmla="+- 0 5926 5387"/>
                              <a:gd name="T109" fmla="*/ T108 w 659"/>
                              <a:gd name="T110" fmla="+- 0 1467 1397"/>
                              <a:gd name="T111" fmla="*/ 1467 h 120"/>
                              <a:gd name="T112" fmla="+- 0 5926 5387"/>
                              <a:gd name="T113" fmla="*/ T112 w 659"/>
                              <a:gd name="T114" fmla="+- 0 1447 1397"/>
                              <a:gd name="T115" fmla="*/ 1447 h 120"/>
                              <a:gd name="T116" fmla="+- 0 5397 5387"/>
                              <a:gd name="T117" fmla="*/ T116 w 659"/>
                              <a:gd name="T118" fmla="+- 0 1446 1397"/>
                              <a:gd name="T119" fmla="*/ 1446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659" h="120">
                                <a:moveTo>
                                  <a:pt x="539" y="70"/>
                                </a:moveTo>
                                <a:lnTo>
                                  <a:pt x="539" y="120"/>
                                </a:lnTo>
                                <a:lnTo>
                                  <a:pt x="640" y="70"/>
                                </a:lnTo>
                                <a:lnTo>
                                  <a:pt x="565" y="70"/>
                                </a:lnTo>
                                <a:lnTo>
                                  <a:pt x="539" y="70"/>
                                </a:lnTo>
                                <a:close/>
                                <a:moveTo>
                                  <a:pt x="539" y="50"/>
                                </a:moveTo>
                                <a:lnTo>
                                  <a:pt x="539" y="70"/>
                                </a:lnTo>
                                <a:lnTo>
                                  <a:pt x="565" y="70"/>
                                </a:lnTo>
                                <a:lnTo>
                                  <a:pt x="569" y="66"/>
                                </a:lnTo>
                                <a:lnTo>
                                  <a:pt x="569" y="55"/>
                                </a:lnTo>
                                <a:lnTo>
                                  <a:pt x="565" y="50"/>
                                </a:lnTo>
                                <a:lnTo>
                                  <a:pt x="539" y="50"/>
                                </a:lnTo>
                                <a:close/>
                                <a:moveTo>
                                  <a:pt x="539" y="0"/>
                                </a:moveTo>
                                <a:lnTo>
                                  <a:pt x="539" y="50"/>
                                </a:lnTo>
                                <a:lnTo>
                                  <a:pt x="559" y="50"/>
                                </a:lnTo>
                                <a:lnTo>
                                  <a:pt x="565" y="50"/>
                                </a:lnTo>
                                <a:lnTo>
                                  <a:pt x="569" y="55"/>
                                </a:lnTo>
                                <a:lnTo>
                                  <a:pt x="569" y="66"/>
                                </a:lnTo>
                                <a:lnTo>
                                  <a:pt x="565" y="70"/>
                                </a:lnTo>
                                <a:lnTo>
                                  <a:pt x="640" y="70"/>
                                </a:lnTo>
                                <a:lnTo>
                                  <a:pt x="659" y="60"/>
                                </a:lnTo>
                                <a:lnTo>
                                  <a:pt x="539" y="0"/>
                                </a:lnTo>
                                <a:close/>
                                <a:moveTo>
                                  <a:pt x="10" y="49"/>
                                </a:moveTo>
                                <a:lnTo>
                                  <a:pt x="5" y="49"/>
                                </a:lnTo>
                                <a:lnTo>
                                  <a:pt x="0" y="54"/>
                                </a:lnTo>
                                <a:lnTo>
                                  <a:pt x="0" y="65"/>
                                </a:lnTo>
                                <a:lnTo>
                                  <a:pt x="5" y="69"/>
                                </a:lnTo>
                                <a:lnTo>
                                  <a:pt x="539" y="70"/>
                                </a:lnTo>
                                <a:lnTo>
                                  <a:pt x="539" y="50"/>
                                </a:lnTo>
                                <a:lnTo>
                                  <a:pt x="10"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Line 63"/>
                        <wps:cNvCnPr/>
                        <wps:spPr bwMode="auto">
                          <a:xfrm>
                            <a:off x="3882" y="1636"/>
                            <a:ext cx="0" cy="720"/>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s:wsp>
                        <wps:cNvPr id="16" name="AutoShape 64"/>
                        <wps:cNvSpPr>
                          <a:spLocks/>
                        </wps:cNvSpPr>
                        <wps:spPr bwMode="auto">
                          <a:xfrm>
                            <a:off x="2880" y="1201"/>
                            <a:ext cx="1575" cy="496"/>
                          </a:xfrm>
                          <a:custGeom>
                            <a:avLst/>
                            <a:gdLst>
                              <a:gd name="T0" fmla="+- 0 4455 2880"/>
                              <a:gd name="T1" fmla="*/ T0 w 1575"/>
                              <a:gd name="T2" fmla="+- 0 1637 1201"/>
                              <a:gd name="T3" fmla="*/ 1637 h 496"/>
                              <a:gd name="T4" fmla="+- 0 4336 2880"/>
                              <a:gd name="T5" fmla="*/ T4 w 1575"/>
                              <a:gd name="T6" fmla="+- 0 1577 1201"/>
                              <a:gd name="T7" fmla="*/ 1577 h 496"/>
                              <a:gd name="T8" fmla="+- 0 4335 2880"/>
                              <a:gd name="T9" fmla="*/ T8 w 1575"/>
                              <a:gd name="T10" fmla="+- 0 1627 1201"/>
                              <a:gd name="T11" fmla="*/ 1627 h 496"/>
                              <a:gd name="T12" fmla="+- 0 3870 2880"/>
                              <a:gd name="T13" fmla="*/ T12 w 1575"/>
                              <a:gd name="T14" fmla="+- 0 1626 1201"/>
                              <a:gd name="T15" fmla="*/ 1626 h 496"/>
                              <a:gd name="T16" fmla="+- 0 3865 2880"/>
                              <a:gd name="T17" fmla="*/ T16 w 1575"/>
                              <a:gd name="T18" fmla="+- 0 1626 1201"/>
                              <a:gd name="T19" fmla="*/ 1626 h 496"/>
                              <a:gd name="T20" fmla="+- 0 3860 2880"/>
                              <a:gd name="T21" fmla="*/ T20 w 1575"/>
                              <a:gd name="T22" fmla="+- 0 1631 1201"/>
                              <a:gd name="T23" fmla="*/ 1631 h 496"/>
                              <a:gd name="T24" fmla="+- 0 3860 2880"/>
                              <a:gd name="T25" fmla="*/ T24 w 1575"/>
                              <a:gd name="T26" fmla="+- 0 1642 1201"/>
                              <a:gd name="T27" fmla="*/ 1642 h 496"/>
                              <a:gd name="T28" fmla="+- 0 3865 2880"/>
                              <a:gd name="T29" fmla="*/ T28 w 1575"/>
                              <a:gd name="T30" fmla="+- 0 1646 1201"/>
                              <a:gd name="T31" fmla="*/ 1646 h 496"/>
                              <a:gd name="T32" fmla="+- 0 4335 2880"/>
                              <a:gd name="T33" fmla="*/ T32 w 1575"/>
                              <a:gd name="T34" fmla="+- 0 1647 1201"/>
                              <a:gd name="T35" fmla="*/ 1647 h 496"/>
                              <a:gd name="T36" fmla="+- 0 4335 2880"/>
                              <a:gd name="T37" fmla="*/ T36 w 1575"/>
                              <a:gd name="T38" fmla="+- 0 1697 1201"/>
                              <a:gd name="T39" fmla="*/ 1697 h 496"/>
                              <a:gd name="T40" fmla="+- 0 4436 2880"/>
                              <a:gd name="T41" fmla="*/ T40 w 1575"/>
                              <a:gd name="T42" fmla="+- 0 1647 1201"/>
                              <a:gd name="T43" fmla="*/ 1647 h 496"/>
                              <a:gd name="T44" fmla="+- 0 4455 2880"/>
                              <a:gd name="T45" fmla="*/ T44 w 1575"/>
                              <a:gd name="T46" fmla="+- 0 1637 1201"/>
                              <a:gd name="T47" fmla="*/ 1637 h 496"/>
                              <a:gd name="T48" fmla="+- 0 4455 2880"/>
                              <a:gd name="T49" fmla="*/ T48 w 1575"/>
                              <a:gd name="T50" fmla="+- 0 1261 1201"/>
                              <a:gd name="T51" fmla="*/ 1261 h 496"/>
                              <a:gd name="T52" fmla="+- 0 4435 2880"/>
                              <a:gd name="T53" fmla="*/ T52 w 1575"/>
                              <a:gd name="T54" fmla="+- 0 1251 1201"/>
                              <a:gd name="T55" fmla="*/ 1251 h 496"/>
                              <a:gd name="T56" fmla="+- 0 4335 2880"/>
                              <a:gd name="T57" fmla="*/ T56 w 1575"/>
                              <a:gd name="T58" fmla="+- 0 1201 1201"/>
                              <a:gd name="T59" fmla="*/ 1201 h 496"/>
                              <a:gd name="T60" fmla="+- 0 4335 2880"/>
                              <a:gd name="T61" fmla="*/ T60 w 1575"/>
                              <a:gd name="T62" fmla="+- 0 1251 1201"/>
                              <a:gd name="T63" fmla="*/ 1251 h 496"/>
                              <a:gd name="T64" fmla="+- 0 2885 2880"/>
                              <a:gd name="T65" fmla="*/ T64 w 1575"/>
                              <a:gd name="T66" fmla="+- 0 1251 1201"/>
                              <a:gd name="T67" fmla="*/ 1251 h 496"/>
                              <a:gd name="T68" fmla="+- 0 2880 2880"/>
                              <a:gd name="T69" fmla="*/ T68 w 1575"/>
                              <a:gd name="T70" fmla="+- 0 1256 1201"/>
                              <a:gd name="T71" fmla="*/ 1256 h 496"/>
                              <a:gd name="T72" fmla="+- 0 2880 2880"/>
                              <a:gd name="T73" fmla="*/ T72 w 1575"/>
                              <a:gd name="T74" fmla="+- 0 1267 1201"/>
                              <a:gd name="T75" fmla="*/ 1267 h 496"/>
                              <a:gd name="T76" fmla="+- 0 2885 2880"/>
                              <a:gd name="T77" fmla="*/ T76 w 1575"/>
                              <a:gd name="T78" fmla="+- 0 1271 1201"/>
                              <a:gd name="T79" fmla="*/ 1271 h 496"/>
                              <a:gd name="T80" fmla="+- 0 4335 2880"/>
                              <a:gd name="T81" fmla="*/ T80 w 1575"/>
                              <a:gd name="T82" fmla="+- 0 1271 1201"/>
                              <a:gd name="T83" fmla="*/ 1271 h 496"/>
                              <a:gd name="T84" fmla="+- 0 4335 2880"/>
                              <a:gd name="T85" fmla="*/ T84 w 1575"/>
                              <a:gd name="T86" fmla="+- 0 1321 1201"/>
                              <a:gd name="T87" fmla="*/ 1321 h 496"/>
                              <a:gd name="T88" fmla="+- 0 4435 2880"/>
                              <a:gd name="T89" fmla="*/ T88 w 1575"/>
                              <a:gd name="T90" fmla="+- 0 1271 1201"/>
                              <a:gd name="T91" fmla="*/ 1271 h 496"/>
                              <a:gd name="T92" fmla="+- 0 4455 2880"/>
                              <a:gd name="T93" fmla="*/ T92 w 1575"/>
                              <a:gd name="T94" fmla="+- 0 1261 1201"/>
                              <a:gd name="T95" fmla="*/ 1261 h 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575" h="496">
                                <a:moveTo>
                                  <a:pt x="1575" y="436"/>
                                </a:moveTo>
                                <a:lnTo>
                                  <a:pt x="1456" y="376"/>
                                </a:lnTo>
                                <a:lnTo>
                                  <a:pt x="1455" y="426"/>
                                </a:lnTo>
                                <a:lnTo>
                                  <a:pt x="990" y="425"/>
                                </a:lnTo>
                                <a:lnTo>
                                  <a:pt x="985" y="425"/>
                                </a:lnTo>
                                <a:lnTo>
                                  <a:pt x="980" y="430"/>
                                </a:lnTo>
                                <a:lnTo>
                                  <a:pt x="980" y="441"/>
                                </a:lnTo>
                                <a:lnTo>
                                  <a:pt x="985" y="445"/>
                                </a:lnTo>
                                <a:lnTo>
                                  <a:pt x="1455" y="446"/>
                                </a:lnTo>
                                <a:lnTo>
                                  <a:pt x="1455" y="496"/>
                                </a:lnTo>
                                <a:lnTo>
                                  <a:pt x="1556" y="446"/>
                                </a:lnTo>
                                <a:lnTo>
                                  <a:pt x="1575" y="436"/>
                                </a:lnTo>
                                <a:close/>
                                <a:moveTo>
                                  <a:pt x="1575" y="60"/>
                                </a:moveTo>
                                <a:lnTo>
                                  <a:pt x="1555" y="50"/>
                                </a:lnTo>
                                <a:lnTo>
                                  <a:pt x="1455" y="0"/>
                                </a:lnTo>
                                <a:lnTo>
                                  <a:pt x="1455" y="50"/>
                                </a:lnTo>
                                <a:lnTo>
                                  <a:pt x="5" y="50"/>
                                </a:lnTo>
                                <a:lnTo>
                                  <a:pt x="0" y="55"/>
                                </a:lnTo>
                                <a:lnTo>
                                  <a:pt x="0" y="66"/>
                                </a:lnTo>
                                <a:lnTo>
                                  <a:pt x="5" y="70"/>
                                </a:lnTo>
                                <a:lnTo>
                                  <a:pt x="1455" y="70"/>
                                </a:lnTo>
                                <a:lnTo>
                                  <a:pt x="1455" y="120"/>
                                </a:lnTo>
                                <a:lnTo>
                                  <a:pt x="1555" y="70"/>
                                </a:lnTo>
                                <a:lnTo>
                                  <a:pt x="1575" y="6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Rectangle 65"/>
                        <wps:cNvSpPr>
                          <a:spLocks noChangeArrowheads="1"/>
                        </wps:cNvSpPr>
                        <wps:spPr bwMode="auto">
                          <a:xfrm>
                            <a:off x="1358" y="7"/>
                            <a:ext cx="2586" cy="845"/>
                          </a:xfrm>
                          <a:prstGeom prst="rect">
                            <a:avLst/>
                          </a:prstGeom>
                          <a:noFill/>
                          <a:ln w="939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Line 66"/>
                        <wps:cNvCnPr/>
                        <wps:spPr bwMode="auto">
                          <a:xfrm>
                            <a:off x="2902" y="853"/>
                            <a:ext cx="0" cy="397"/>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s:wsp>
                        <wps:cNvPr id="19" name="Freeform 67"/>
                        <wps:cNvSpPr>
                          <a:spLocks/>
                        </wps:cNvSpPr>
                        <wps:spPr bwMode="auto">
                          <a:xfrm>
                            <a:off x="4455" y="1047"/>
                            <a:ext cx="921" cy="818"/>
                          </a:xfrm>
                          <a:custGeom>
                            <a:avLst/>
                            <a:gdLst>
                              <a:gd name="T0" fmla="+- 0 5376 4455"/>
                              <a:gd name="T1" fmla="*/ T0 w 921"/>
                              <a:gd name="T2" fmla="+- 0 1448 1047"/>
                              <a:gd name="T3" fmla="*/ 1448 h 818"/>
                              <a:gd name="T4" fmla="+- 0 4455 4455"/>
                              <a:gd name="T5" fmla="*/ T4 w 921"/>
                              <a:gd name="T6" fmla="+- 0 1047 1047"/>
                              <a:gd name="T7" fmla="*/ 1047 h 818"/>
                              <a:gd name="T8" fmla="+- 0 4455 4455"/>
                              <a:gd name="T9" fmla="*/ T8 w 921"/>
                              <a:gd name="T10" fmla="+- 0 1865 1047"/>
                              <a:gd name="T11" fmla="*/ 1865 h 818"/>
                              <a:gd name="T12" fmla="+- 0 5376 4455"/>
                              <a:gd name="T13" fmla="*/ T12 w 921"/>
                              <a:gd name="T14" fmla="+- 0 1448 1047"/>
                              <a:gd name="T15" fmla="*/ 1448 h 818"/>
                            </a:gdLst>
                            <a:ahLst/>
                            <a:cxnLst>
                              <a:cxn ang="0">
                                <a:pos x="T1" y="T3"/>
                              </a:cxn>
                              <a:cxn ang="0">
                                <a:pos x="T5" y="T7"/>
                              </a:cxn>
                              <a:cxn ang="0">
                                <a:pos x="T9" y="T11"/>
                              </a:cxn>
                              <a:cxn ang="0">
                                <a:pos x="T13" y="T15"/>
                              </a:cxn>
                            </a:cxnLst>
                            <a:rect l="0" t="0" r="r" b="b"/>
                            <a:pathLst>
                              <a:path w="921" h="818">
                                <a:moveTo>
                                  <a:pt x="921" y="401"/>
                                </a:moveTo>
                                <a:lnTo>
                                  <a:pt x="0" y="0"/>
                                </a:lnTo>
                                <a:lnTo>
                                  <a:pt x="0" y="818"/>
                                </a:lnTo>
                                <a:lnTo>
                                  <a:pt x="921" y="401"/>
                                </a:lnTo>
                                <a:close/>
                              </a:path>
                            </a:pathLst>
                          </a:custGeom>
                          <a:noFill/>
                          <a:ln w="939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Line 68"/>
                        <wps:cNvCnPr/>
                        <wps:spPr bwMode="auto">
                          <a:xfrm>
                            <a:off x="3363" y="2327"/>
                            <a:ext cx="1101" cy="0"/>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s:wsp>
                        <wps:cNvPr id="21" name="Freeform 69"/>
                        <wps:cNvSpPr>
                          <a:spLocks/>
                        </wps:cNvSpPr>
                        <wps:spPr bwMode="auto">
                          <a:xfrm>
                            <a:off x="4374" y="2337"/>
                            <a:ext cx="207" cy="441"/>
                          </a:xfrm>
                          <a:custGeom>
                            <a:avLst/>
                            <a:gdLst>
                              <a:gd name="T0" fmla="+- 0 4478 4374"/>
                              <a:gd name="T1" fmla="*/ T0 w 207"/>
                              <a:gd name="T2" fmla="+- 0 2337 2337"/>
                              <a:gd name="T3" fmla="*/ 2337 h 441"/>
                              <a:gd name="T4" fmla="+- 0 4438 4374"/>
                              <a:gd name="T5" fmla="*/ T4 w 207"/>
                              <a:gd name="T6" fmla="+- 0 2355 2337"/>
                              <a:gd name="T7" fmla="*/ 2355 h 441"/>
                              <a:gd name="T8" fmla="+- 0 4405 4374"/>
                              <a:gd name="T9" fmla="*/ T8 w 207"/>
                              <a:gd name="T10" fmla="+- 0 2402 2337"/>
                              <a:gd name="T11" fmla="*/ 2402 h 441"/>
                              <a:gd name="T12" fmla="+- 0 4383 4374"/>
                              <a:gd name="T13" fmla="*/ T12 w 207"/>
                              <a:gd name="T14" fmla="+- 0 2472 2337"/>
                              <a:gd name="T15" fmla="*/ 2472 h 441"/>
                              <a:gd name="T16" fmla="+- 0 4374 4374"/>
                              <a:gd name="T17" fmla="*/ T16 w 207"/>
                              <a:gd name="T18" fmla="+- 0 2558 2337"/>
                              <a:gd name="T19" fmla="*/ 2558 h 441"/>
                              <a:gd name="T20" fmla="+- 0 4383 4374"/>
                              <a:gd name="T21" fmla="*/ T20 w 207"/>
                              <a:gd name="T22" fmla="+- 0 2644 2337"/>
                              <a:gd name="T23" fmla="*/ 2644 h 441"/>
                              <a:gd name="T24" fmla="+- 0 4405 4374"/>
                              <a:gd name="T25" fmla="*/ T24 w 207"/>
                              <a:gd name="T26" fmla="+- 0 2714 2337"/>
                              <a:gd name="T27" fmla="*/ 2714 h 441"/>
                              <a:gd name="T28" fmla="+- 0 4438 4374"/>
                              <a:gd name="T29" fmla="*/ T28 w 207"/>
                              <a:gd name="T30" fmla="+- 0 2761 2337"/>
                              <a:gd name="T31" fmla="*/ 2761 h 441"/>
                              <a:gd name="T32" fmla="+- 0 4478 4374"/>
                              <a:gd name="T33" fmla="*/ T32 w 207"/>
                              <a:gd name="T34" fmla="+- 0 2778 2337"/>
                              <a:gd name="T35" fmla="*/ 2778 h 441"/>
                              <a:gd name="T36" fmla="+- 0 4518 4374"/>
                              <a:gd name="T37" fmla="*/ T36 w 207"/>
                              <a:gd name="T38" fmla="+- 0 2761 2337"/>
                              <a:gd name="T39" fmla="*/ 2761 h 441"/>
                              <a:gd name="T40" fmla="+- 0 4551 4374"/>
                              <a:gd name="T41" fmla="*/ T40 w 207"/>
                              <a:gd name="T42" fmla="+- 0 2714 2337"/>
                              <a:gd name="T43" fmla="*/ 2714 h 441"/>
                              <a:gd name="T44" fmla="+- 0 4573 4374"/>
                              <a:gd name="T45" fmla="*/ T44 w 207"/>
                              <a:gd name="T46" fmla="+- 0 2644 2337"/>
                              <a:gd name="T47" fmla="*/ 2644 h 441"/>
                              <a:gd name="T48" fmla="+- 0 4581 4374"/>
                              <a:gd name="T49" fmla="*/ T48 w 207"/>
                              <a:gd name="T50" fmla="+- 0 2558 2337"/>
                              <a:gd name="T51" fmla="*/ 2558 h 441"/>
                              <a:gd name="T52" fmla="+- 0 4573 4374"/>
                              <a:gd name="T53" fmla="*/ T52 w 207"/>
                              <a:gd name="T54" fmla="+- 0 2472 2337"/>
                              <a:gd name="T55" fmla="*/ 2472 h 441"/>
                              <a:gd name="T56" fmla="+- 0 4551 4374"/>
                              <a:gd name="T57" fmla="*/ T56 w 207"/>
                              <a:gd name="T58" fmla="+- 0 2402 2337"/>
                              <a:gd name="T59" fmla="*/ 2402 h 441"/>
                              <a:gd name="T60" fmla="+- 0 4518 4374"/>
                              <a:gd name="T61" fmla="*/ T60 w 207"/>
                              <a:gd name="T62" fmla="+- 0 2355 2337"/>
                              <a:gd name="T63" fmla="*/ 2355 h 441"/>
                              <a:gd name="T64" fmla="+- 0 4478 4374"/>
                              <a:gd name="T65" fmla="*/ T64 w 207"/>
                              <a:gd name="T66" fmla="+- 0 2337 2337"/>
                              <a:gd name="T67" fmla="*/ 2337 h 4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07" h="441">
                                <a:moveTo>
                                  <a:pt x="104" y="0"/>
                                </a:moveTo>
                                <a:lnTo>
                                  <a:pt x="64" y="18"/>
                                </a:lnTo>
                                <a:lnTo>
                                  <a:pt x="31" y="65"/>
                                </a:lnTo>
                                <a:lnTo>
                                  <a:pt x="9" y="135"/>
                                </a:lnTo>
                                <a:lnTo>
                                  <a:pt x="0" y="221"/>
                                </a:lnTo>
                                <a:lnTo>
                                  <a:pt x="9" y="307"/>
                                </a:lnTo>
                                <a:lnTo>
                                  <a:pt x="31" y="377"/>
                                </a:lnTo>
                                <a:lnTo>
                                  <a:pt x="64" y="424"/>
                                </a:lnTo>
                                <a:lnTo>
                                  <a:pt x="104" y="441"/>
                                </a:lnTo>
                                <a:lnTo>
                                  <a:pt x="144" y="424"/>
                                </a:lnTo>
                                <a:lnTo>
                                  <a:pt x="177" y="377"/>
                                </a:lnTo>
                                <a:lnTo>
                                  <a:pt x="199" y="307"/>
                                </a:lnTo>
                                <a:lnTo>
                                  <a:pt x="207" y="221"/>
                                </a:lnTo>
                                <a:lnTo>
                                  <a:pt x="199" y="135"/>
                                </a:lnTo>
                                <a:lnTo>
                                  <a:pt x="177" y="65"/>
                                </a:lnTo>
                                <a:lnTo>
                                  <a:pt x="144" y="18"/>
                                </a:lnTo>
                                <a:lnTo>
                                  <a:pt x="10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70"/>
                        <wps:cNvSpPr>
                          <a:spLocks/>
                        </wps:cNvSpPr>
                        <wps:spPr bwMode="auto">
                          <a:xfrm>
                            <a:off x="4374" y="2337"/>
                            <a:ext cx="207" cy="441"/>
                          </a:xfrm>
                          <a:custGeom>
                            <a:avLst/>
                            <a:gdLst>
                              <a:gd name="T0" fmla="+- 0 4478 4374"/>
                              <a:gd name="T1" fmla="*/ T0 w 207"/>
                              <a:gd name="T2" fmla="+- 0 2337 2337"/>
                              <a:gd name="T3" fmla="*/ 2337 h 441"/>
                              <a:gd name="T4" fmla="+- 0 4438 4374"/>
                              <a:gd name="T5" fmla="*/ T4 w 207"/>
                              <a:gd name="T6" fmla="+- 0 2355 2337"/>
                              <a:gd name="T7" fmla="*/ 2355 h 441"/>
                              <a:gd name="T8" fmla="+- 0 4405 4374"/>
                              <a:gd name="T9" fmla="*/ T8 w 207"/>
                              <a:gd name="T10" fmla="+- 0 2402 2337"/>
                              <a:gd name="T11" fmla="*/ 2402 h 441"/>
                              <a:gd name="T12" fmla="+- 0 4383 4374"/>
                              <a:gd name="T13" fmla="*/ T12 w 207"/>
                              <a:gd name="T14" fmla="+- 0 2472 2337"/>
                              <a:gd name="T15" fmla="*/ 2472 h 441"/>
                              <a:gd name="T16" fmla="+- 0 4374 4374"/>
                              <a:gd name="T17" fmla="*/ T16 w 207"/>
                              <a:gd name="T18" fmla="+- 0 2558 2337"/>
                              <a:gd name="T19" fmla="*/ 2558 h 441"/>
                              <a:gd name="T20" fmla="+- 0 4383 4374"/>
                              <a:gd name="T21" fmla="*/ T20 w 207"/>
                              <a:gd name="T22" fmla="+- 0 2644 2337"/>
                              <a:gd name="T23" fmla="*/ 2644 h 441"/>
                              <a:gd name="T24" fmla="+- 0 4405 4374"/>
                              <a:gd name="T25" fmla="*/ T24 w 207"/>
                              <a:gd name="T26" fmla="+- 0 2714 2337"/>
                              <a:gd name="T27" fmla="*/ 2714 h 441"/>
                              <a:gd name="T28" fmla="+- 0 4438 4374"/>
                              <a:gd name="T29" fmla="*/ T28 w 207"/>
                              <a:gd name="T30" fmla="+- 0 2761 2337"/>
                              <a:gd name="T31" fmla="*/ 2761 h 441"/>
                              <a:gd name="T32" fmla="+- 0 4478 4374"/>
                              <a:gd name="T33" fmla="*/ T32 w 207"/>
                              <a:gd name="T34" fmla="+- 0 2778 2337"/>
                              <a:gd name="T35" fmla="*/ 2778 h 441"/>
                              <a:gd name="T36" fmla="+- 0 4518 4374"/>
                              <a:gd name="T37" fmla="*/ T36 w 207"/>
                              <a:gd name="T38" fmla="+- 0 2761 2337"/>
                              <a:gd name="T39" fmla="*/ 2761 h 441"/>
                              <a:gd name="T40" fmla="+- 0 4551 4374"/>
                              <a:gd name="T41" fmla="*/ T40 w 207"/>
                              <a:gd name="T42" fmla="+- 0 2714 2337"/>
                              <a:gd name="T43" fmla="*/ 2714 h 441"/>
                              <a:gd name="T44" fmla="+- 0 4573 4374"/>
                              <a:gd name="T45" fmla="*/ T44 w 207"/>
                              <a:gd name="T46" fmla="+- 0 2644 2337"/>
                              <a:gd name="T47" fmla="*/ 2644 h 441"/>
                              <a:gd name="T48" fmla="+- 0 4581 4374"/>
                              <a:gd name="T49" fmla="*/ T48 w 207"/>
                              <a:gd name="T50" fmla="+- 0 2558 2337"/>
                              <a:gd name="T51" fmla="*/ 2558 h 441"/>
                              <a:gd name="T52" fmla="+- 0 4573 4374"/>
                              <a:gd name="T53" fmla="*/ T52 w 207"/>
                              <a:gd name="T54" fmla="+- 0 2472 2337"/>
                              <a:gd name="T55" fmla="*/ 2472 h 441"/>
                              <a:gd name="T56" fmla="+- 0 4551 4374"/>
                              <a:gd name="T57" fmla="*/ T56 w 207"/>
                              <a:gd name="T58" fmla="+- 0 2402 2337"/>
                              <a:gd name="T59" fmla="*/ 2402 h 441"/>
                              <a:gd name="T60" fmla="+- 0 4518 4374"/>
                              <a:gd name="T61" fmla="*/ T60 w 207"/>
                              <a:gd name="T62" fmla="+- 0 2355 2337"/>
                              <a:gd name="T63" fmla="*/ 2355 h 441"/>
                              <a:gd name="T64" fmla="+- 0 4478 4374"/>
                              <a:gd name="T65" fmla="*/ T64 w 207"/>
                              <a:gd name="T66" fmla="+- 0 2337 2337"/>
                              <a:gd name="T67" fmla="*/ 2337 h 4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07" h="441">
                                <a:moveTo>
                                  <a:pt x="104" y="0"/>
                                </a:moveTo>
                                <a:lnTo>
                                  <a:pt x="64" y="18"/>
                                </a:lnTo>
                                <a:lnTo>
                                  <a:pt x="31" y="65"/>
                                </a:lnTo>
                                <a:lnTo>
                                  <a:pt x="9" y="135"/>
                                </a:lnTo>
                                <a:lnTo>
                                  <a:pt x="0" y="221"/>
                                </a:lnTo>
                                <a:lnTo>
                                  <a:pt x="9" y="307"/>
                                </a:lnTo>
                                <a:lnTo>
                                  <a:pt x="31" y="377"/>
                                </a:lnTo>
                                <a:lnTo>
                                  <a:pt x="64" y="424"/>
                                </a:lnTo>
                                <a:lnTo>
                                  <a:pt x="104" y="441"/>
                                </a:lnTo>
                                <a:lnTo>
                                  <a:pt x="144" y="424"/>
                                </a:lnTo>
                                <a:lnTo>
                                  <a:pt x="177" y="377"/>
                                </a:lnTo>
                                <a:lnTo>
                                  <a:pt x="199" y="307"/>
                                </a:lnTo>
                                <a:lnTo>
                                  <a:pt x="207" y="221"/>
                                </a:lnTo>
                                <a:lnTo>
                                  <a:pt x="199" y="135"/>
                                </a:lnTo>
                                <a:lnTo>
                                  <a:pt x="177" y="65"/>
                                </a:lnTo>
                                <a:lnTo>
                                  <a:pt x="144" y="18"/>
                                </a:lnTo>
                                <a:lnTo>
                                  <a:pt x="104" y="0"/>
                                </a:lnTo>
                                <a:close/>
                              </a:path>
                            </a:pathLst>
                          </a:custGeom>
                          <a:noFill/>
                          <a:ln w="939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Line 71"/>
                        <wps:cNvCnPr/>
                        <wps:spPr bwMode="auto">
                          <a:xfrm>
                            <a:off x="3376" y="2784"/>
                            <a:ext cx="1101" cy="0"/>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s:wsp>
                        <wps:cNvPr id="24" name="Freeform 72"/>
                        <wps:cNvSpPr>
                          <a:spLocks/>
                        </wps:cNvSpPr>
                        <wps:spPr bwMode="auto">
                          <a:xfrm>
                            <a:off x="3229" y="2337"/>
                            <a:ext cx="207" cy="441"/>
                          </a:xfrm>
                          <a:custGeom>
                            <a:avLst/>
                            <a:gdLst>
                              <a:gd name="T0" fmla="+- 0 3333 3229"/>
                              <a:gd name="T1" fmla="*/ T0 w 207"/>
                              <a:gd name="T2" fmla="+- 0 2337 2337"/>
                              <a:gd name="T3" fmla="*/ 2337 h 441"/>
                              <a:gd name="T4" fmla="+- 0 3293 3229"/>
                              <a:gd name="T5" fmla="*/ T4 w 207"/>
                              <a:gd name="T6" fmla="+- 0 2355 2337"/>
                              <a:gd name="T7" fmla="*/ 2355 h 441"/>
                              <a:gd name="T8" fmla="+- 0 3260 3229"/>
                              <a:gd name="T9" fmla="*/ T8 w 207"/>
                              <a:gd name="T10" fmla="+- 0 2402 2337"/>
                              <a:gd name="T11" fmla="*/ 2402 h 441"/>
                              <a:gd name="T12" fmla="+- 0 3238 3229"/>
                              <a:gd name="T13" fmla="*/ T12 w 207"/>
                              <a:gd name="T14" fmla="+- 0 2472 2337"/>
                              <a:gd name="T15" fmla="*/ 2472 h 441"/>
                              <a:gd name="T16" fmla="+- 0 3229 3229"/>
                              <a:gd name="T17" fmla="*/ T16 w 207"/>
                              <a:gd name="T18" fmla="+- 0 2558 2337"/>
                              <a:gd name="T19" fmla="*/ 2558 h 441"/>
                              <a:gd name="T20" fmla="+- 0 3238 3229"/>
                              <a:gd name="T21" fmla="*/ T20 w 207"/>
                              <a:gd name="T22" fmla="+- 0 2644 2337"/>
                              <a:gd name="T23" fmla="*/ 2644 h 441"/>
                              <a:gd name="T24" fmla="+- 0 3260 3229"/>
                              <a:gd name="T25" fmla="*/ T24 w 207"/>
                              <a:gd name="T26" fmla="+- 0 2714 2337"/>
                              <a:gd name="T27" fmla="*/ 2714 h 441"/>
                              <a:gd name="T28" fmla="+- 0 3293 3229"/>
                              <a:gd name="T29" fmla="*/ T28 w 207"/>
                              <a:gd name="T30" fmla="+- 0 2761 2337"/>
                              <a:gd name="T31" fmla="*/ 2761 h 441"/>
                              <a:gd name="T32" fmla="+- 0 3333 3229"/>
                              <a:gd name="T33" fmla="*/ T32 w 207"/>
                              <a:gd name="T34" fmla="+- 0 2778 2337"/>
                              <a:gd name="T35" fmla="*/ 2778 h 441"/>
                              <a:gd name="T36" fmla="+- 0 3373 3229"/>
                              <a:gd name="T37" fmla="*/ T36 w 207"/>
                              <a:gd name="T38" fmla="+- 0 2761 2337"/>
                              <a:gd name="T39" fmla="*/ 2761 h 441"/>
                              <a:gd name="T40" fmla="+- 0 3406 3229"/>
                              <a:gd name="T41" fmla="*/ T40 w 207"/>
                              <a:gd name="T42" fmla="+- 0 2714 2337"/>
                              <a:gd name="T43" fmla="*/ 2714 h 441"/>
                              <a:gd name="T44" fmla="+- 0 3428 3229"/>
                              <a:gd name="T45" fmla="*/ T44 w 207"/>
                              <a:gd name="T46" fmla="+- 0 2644 2337"/>
                              <a:gd name="T47" fmla="*/ 2644 h 441"/>
                              <a:gd name="T48" fmla="+- 0 3436 3229"/>
                              <a:gd name="T49" fmla="*/ T48 w 207"/>
                              <a:gd name="T50" fmla="+- 0 2558 2337"/>
                              <a:gd name="T51" fmla="*/ 2558 h 441"/>
                              <a:gd name="T52" fmla="+- 0 3428 3229"/>
                              <a:gd name="T53" fmla="*/ T52 w 207"/>
                              <a:gd name="T54" fmla="+- 0 2472 2337"/>
                              <a:gd name="T55" fmla="*/ 2472 h 441"/>
                              <a:gd name="T56" fmla="+- 0 3406 3229"/>
                              <a:gd name="T57" fmla="*/ T56 w 207"/>
                              <a:gd name="T58" fmla="+- 0 2402 2337"/>
                              <a:gd name="T59" fmla="*/ 2402 h 441"/>
                              <a:gd name="T60" fmla="+- 0 3373 3229"/>
                              <a:gd name="T61" fmla="*/ T60 w 207"/>
                              <a:gd name="T62" fmla="+- 0 2355 2337"/>
                              <a:gd name="T63" fmla="*/ 2355 h 441"/>
                              <a:gd name="T64" fmla="+- 0 3333 3229"/>
                              <a:gd name="T65" fmla="*/ T64 w 207"/>
                              <a:gd name="T66" fmla="+- 0 2337 2337"/>
                              <a:gd name="T67" fmla="*/ 2337 h 4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07" h="441">
                                <a:moveTo>
                                  <a:pt x="104" y="0"/>
                                </a:moveTo>
                                <a:lnTo>
                                  <a:pt x="64" y="18"/>
                                </a:lnTo>
                                <a:lnTo>
                                  <a:pt x="31" y="65"/>
                                </a:lnTo>
                                <a:lnTo>
                                  <a:pt x="9" y="135"/>
                                </a:lnTo>
                                <a:lnTo>
                                  <a:pt x="0" y="221"/>
                                </a:lnTo>
                                <a:lnTo>
                                  <a:pt x="9" y="307"/>
                                </a:lnTo>
                                <a:lnTo>
                                  <a:pt x="31" y="377"/>
                                </a:lnTo>
                                <a:lnTo>
                                  <a:pt x="64" y="424"/>
                                </a:lnTo>
                                <a:lnTo>
                                  <a:pt x="104" y="441"/>
                                </a:lnTo>
                                <a:lnTo>
                                  <a:pt x="144" y="424"/>
                                </a:lnTo>
                                <a:lnTo>
                                  <a:pt x="177" y="377"/>
                                </a:lnTo>
                                <a:lnTo>
                                  <a:pt x="199" y="307"/>
                                </a:lnTo>
                                <a:lnTo>
                                  <a:pt x="207" y="221"/>
                                </a:lnTo>
                                <a:lnTo>
                                  <a:pt x="199" y="135"/>
                                </a:lnTo>
                                <a:lnTo>
                                  <a:pt x="177" y="65"/>
                                </a:lnTo>
                                <a:lnTo>
                                  <a:pt x="144" y="18"/>
                                </a:lnTo>
                                <a:lnTo>
                                  <a:pt x="10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73"/>
                        <wps:cNvSpPr>
                          <a:spLocks/>
                        </wps:cNvSpPr>
                        <wps:spPr bwMode="auto">
                          <a:xfrm>
                            <a:off x="3229" y="2337"/>
                            <a:ext cx="207" cy="441"/>
                          </a:xfrm>
                          <a:custGeom>
                            <a:avLst/>
                            <a:gdLst>
                              <a:gd name="T0" fmla="+- 0 3333 3229"/>
                              <a:gd name="T1" fmla="*/ T0 w 207"/>
                              <a:gd name="T2" fmla="+- 0 2337 2337"/>
                              <a:gd name="T3" fmla="*/ 2337 h 441"/>
                              <a:gd name="T4" fmla="+- 0 3293 3229"/>
                              <a:gd name="T5" fmla="*/ T4 w 207"/>
                              <a:gd name="T6" fmla="+- 0 2355 2337"/>
                              <a:gd name="T7" fmla="*/ 2355 h 441"/>
                              <a:gd name="T8" fmla="+- 0 3260 3229"/>
                              <a:gd name="T9" fmla="*/ T8 w 207"/>
                              <a:gd name="T10" fmla="+- 0 2402 2337"/>
                              <a:gd name="T11" fmla="*/ 2402 h 441"/>
                              <a:gd name="T12" fmla="+- 0 3238 3229"/>
                              <a:gd name="T13" fmla="*/ T12 w 207"/>
                              <a:gd name="T14" fmla="+- 0 2472 2337"/>
                              <a:gd name="T15" fmla="*/ 2472 h 441"/>
                              <a:gd name="T16" fmla="+- 0 3229 3229"/>
                              <a:gd name="T17" fmla="*/ T16 w 207"/>
                              <a:gd name="T18" fmla="+- 0 2558 2337"/>
                              <a:gd name="T19" fmla="*/ 2558 h 441"/>
                              <a:gd name="T20" fmla="+- 0 3238 3229"/>
                              <a:gd name="T21" fmla="*/ T20 w 207"/>
                              <a:gd name="T22" fmla="+- 0 2644 2337"/>
                              <a:gd name="T23" fmla="*/ 2644 h 441"/>
                              <a:gd name="T24" fmla="+- 0 3260 3229"/>
                              <a:gd name="T25" fmla="*/ T24 w 207"/>
                              <a:gd name="T26" fmla="+- 0 2714 2337"/>
                              <a:gd name="T27" fmla="*/ 2714 h 441"/>
                              <a:gd name="T28" fmla="+- 0 3293 3229"/>
                              <a:gd name="T29" fmla="*/ T28 w 207"/>
                              <a:gd name="T30" fmla="+- 0 2761 2337"/>
                              <a:gd name="T31" fmla="*/ 2761 h 441"/>
                              <a:gd name="T32" fmla="+- 0 3333 3229"/>
                              <a:gd name="T33" fmla="*/ T32 w 207"/>
                              <a:gd name="T34" fmla="+- 0 2778 2337"/>
                              <a:gd name="T35" fmla="*/ 2778 h 441"/>
                              <a:gd name="T36" fmla="+- 0 3373 3229"/>
                              <a:gd name="T37" fmla="*/ T36 w 207"/>
                              <a:gd name="T38" fmla="+- 0 2761 2337"/>
                              <a:gd name="T39" fmla="*/ 2761 h 441"/>
                              <a:gd name="T40" fmla="+- 0 3406 3229"/>
                              <a:gd name="T41" fmla="*/ T40 w 207"/>
                              <a:gd name="T42" fmla="+- 0 2714 2337"/>
                              <a:gd name="T43" fmla="*/ 2714 h 441"/>
                              <a:gd name="T44" fmla="+- 0 3428 3229"/>
                              <a:gd name="T45" fmla="*/ T44 w 207"/>
                              <a:gd name="T46" fmla="+- 0 2644 2337"/>
                              <a:gd name="T47" fmla="*/ 2644 h 441"/>
                              <a:gd name="T48" fmla="+- 0 3436 3229"/>
                              <a:gd name="T49" fmla="*/ T48 w 207"/>
                              <a:gd name="T50" fmla="+- 0 2558 2337"/>
                              <a:gd name="T51" fmla="*/ 2558 h 441"/>
                              <a:gd name="T52" fmla="+- 0 3428 3229"/>
                              <a:gd name="T53" fmla="*/ T52 w 207"/>
                              <a:gd name="T54" fmla="+- 0 2472 2337"/>
                              <a:gd name="T55" fmla="*/ 2472 h 441"/>
                              <a:gd name="T56" fmla="+- 0 3406 3229"/>
                              <a:gd name="T57" fmla="*/ T56 w 207"/>
                              <a:gd name="T58" fmla="+- 0 2402 2337"/>
                              <a:gd name="T59" fmla="*/ 2402 h 441"/>
                              <a:gd name="T60" fmla="+- 0 3373 3229"/>
                              <a:gd name="T61" fmla="*/ T60 w 207"/>
                              <a:gd name="T62" fmla="+- 0 2355 2337"/>
                              <a:gd name="T63" fmla="*/ 2355 h 441"/>
                              <a:gd name="T64" fmla="+- 0 3333 3229"/>
                              <a:gd name="T65" fmla="*/ T64 w 207"/>
                              <a:gd name="T66" fmla="+- 0 2337 2337"/>
                              <a:gd name="T67" fmla="*/ 2337 h 4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07" h="441">
                                <a:moveTo>
                                  <a:pt x="104" y="0"/>
                                </a:moveTo>
                                <a:lnTo>
                                  <a:pt x="64" y="18"/>
                                </a:lnTo>
                                <a:lnTo>
                                  <a:pt x="31" y="65"/>
                                </a:lnTo>
                                <a:lnTo>
                                  <a:pt x="9" y="135"/>
                                </a:lnTo>
                                <a:lnTo>
                                  <a:pt x="0" y="221"/>
                                </a:lnTo>
                                <a:lnTo>
                                  <a:pt x="9" y="307"/>
                                </a:lnTo>
                                <a:lnTo>
                                  <a:pt x="31" y="377"/>
                                </a:lnTo>
                                <a:lnTo>
                                  <a:pt x="64" y="424"/>
                                </a:lnTo>
                                <a:lnTo>
                                  <a:pt x="104" y="441"/>
                                </a:lnTo>
                                <a:lnTo>
                                  <a:pt x="144" y="424"/>
                                </a:lnTo>
                                <a:lnTo>
                                  <a:pt x="177" y="377"/>
                                </a:lnTo>
                                <a:lnTo>
                                  <a:pt x="199" y="307"/>
                                </a:lnTo>
                                <a:lnTo>
                                  <a:pt x="207" y="221"/>
                                </a:lnTo>
                                <a:lnTo>
                                  <a:pt x="199" y="135"/>
                                </a:lnTo>
                                <a:lnTo>
                                  <a:pt x="177" y="65"/>
                                </a:lnTo>
                                <a:lnTo>
                                  <a:pt x="144" y="18"/>
                                </a:lnTo>
                                <a:lnTo>
                                  <a:pt x="104" y="0"/>
                                </a:lnTo>
                                <a:close/>
                              </a:path>
                            </a:pathLst>
                          </a:custGeom>
                          <a:noFill/>
                          <a:ln w="939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52" o:spid="_x0000_s1026" style="width:179.95pt;height:68.85pt;mso-position-horizontal-relative:char;mso-position-vertical-relative:line" coordsize="7723,3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">
                <v:rect id="Rectangle 53" o:spid="_x0000_s1027" style="position:absolute;left:7;top:2356;width:1635;height:4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QAYsIA&#10;AADaAAAADwAAAGRycy9kb3ducmV2LnhtbESPW4vCMBSE3wX/QziCb5qqsEg1yqJ4AUHwts9nm7Nt&#10;aXNSmljr/nqzsODjMDPfMPNla0rRUO1yywpGwwgEcWJ1zqmC62UzmIJwHlljaZkUPMnBctHtzDHW&#10;9sEnas4+FQHCLkYFmfdVLKVLMjLohrYiDt6PrQ36IOtU6hofAW5KOY6iD2kw57CQYUWrjJLifDcK&#10;tva2O30n64P7zcfyXhzdFx+mSvV77ecMhKfWv8P/7b1WMIG/K+EGyM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ABiwgAAANoAAAAPAAAAAAAAAAAAAAAAAJgCAABkcnMvZG93&#10;bnJldi54bWxQSwUGAAAAAAQABAD1AAAAhwMAAAAA&#10;" filled="f" strokeweight=".74pt"/>
                <v:line id="Line 54" o:spid="_x0000_s1028" style="position:absolute;visibility:visible;mso-wrap-style:square" from="1644,2591" to="2642,25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2ECbMUAAADaAAAADwAAAGRycy9kb3ducmV2LnhtbESPQWvCQBSE7wX/w/KE3szGllpNs4oV&#10;qx5KQc3B4yP7mgSzb0N2o7G/vlsQehxm5hsmXfSmFhdqXWVZwTiKQRDnVldcKMiOH6MpCOeRNdaW&#10;ScGNHCzmg4cUE22vvKfLwRciQNglqKD0vkmkdHlJBl1kG+LgfdvWoA+yLaRu8RrgppZPcTyRBisO&#10;CyU2tCopPx86o+D02u262WadrZ/HP1u72uP75xcq9Tjsl28gPPX+P3xv77SCF/i7Em6AnP8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2ECbMUAAADaAAAADwAAAAAAAAAA&#10;AAAAAAChAgAAZHJzL2Rvd25yZXYueG1sUEsFBgAAAAAEAAQA+QAAAJMDAAAAAA==&#10;" strokeweight=".26mm"/>
                <v:shape id="AutoShape 55" o:spid="_x0000_s1029" style="position:absolute;left:1113;top:2526;width:2144;height:1081;visibility:visible;mso-wrap-style:square;v-text-anchor:top" coordsize="2144,10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TtlL4A&#10;AADaAAAADwAAAGRycy9kb3ducmV2LnhtbESPzQrCMBCE74LvEFbwpqkeRKpRiqAIivj3AEuztsVm&#10;U5tY69sbQfA4zMw3zHzZmlI0VLvCsoLRMAJBnFpdcKbgelkPpiCcR9ZYWiYFb3KwXHQ7c4y1ffGJ&#10;mrPPRICwi1FB7n0VS+nSnAy6oa2Ig3eztUEfZJ1JXeMrwE0px1E0kQYLDgs5VrTKKb2fn0bB/bDZ&#10;bShp9/vp4/psRsmNq2OjVL/XJjMQnlr/D//aW61gAt8r4QbIx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nk7ZS+AAAA2gAAAA8AAAAAAAAAAAAAAAAAmAIAAGRycy9kb3ducmV2&#10;LnhtbFBLBQYAAAAABAAEAPUAAACDAwAAAAA=&#10;" path="m120,446l105,416,60,326,,446r50,l49,1077r5,4l65,1081r4,-4l70,446r50,xm2143,60l2123,50,2023,r,50l1490,50r-5,5l1485,66r5,4l2023,70r,50l2123,70r20,-10xe" fillcolor="black" stroked="f">
                  <v:path arrowok="t" o:connecttype="custom" o:connectlocs="120,2972;105,2942;60,2852;0,2972;50,2972;49,3603;54,3607;65,3607;69,3603;70,2972;120,2972;2143,2586;2123,2576;2023,2526;2023,2576;1490,2576;1485,2581;1485,2592;1490,2596;2023,2596;2023,2646;2123,2596;2143,2586" o:connectangles="0,0,0,0,0,0,0,0,0,0,0,0,0,0,0,0,0,0,0,0,0,0,0"/>
                </v:shape>
                <v:rect id="Rectangle 56" o:spid="_x0000_s1030" style="position:absolute;left:6040;top:2351;width:1637;height:5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8GYcMA&#10;AADaAAAADwAAAGRycy9kb3ducmV2LnhtbESPS4vCQBCE74L/YWjBm0704Ep0lEXxAYLga8+9md4k&#10;JNMTMmOM++udhQWPRVV9Rc2XrSlFQ7XLLSsYDSMQxInVOacKrpfNYArCeWSNpWVS8CQHy0W3M8dY&#10;2wefqDn7VAQIuxgVZN5XsZQuycigG9qKOHg/tjbog6xTqWt8BLgp5TiKJtJgzmEhw4pWGSXF+W4U&#10;bO1td/pO1gf3m4/lvTi6Lz5Mler32s8ZCE+tf4f/23ut4AP+roQbIB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8GYcMAAADaAAAADwAAAAAAAAAAAAAAAACYAgAAZHJzL2Rv&#10;d25yZXYueG1sUEsFBgAAAAAEAAQA9QAAAIgDAAAAAA==&#10;" filled="f" strokeweight=".74pt"/>
                <v:shape id="AutoShape 57" o:spid="_x0000_s1031" style="position:absolute;left:4521;top:2531;width:1006;height:120;visibility:visible;mso-wrap-style:square;v-text-anchor:top" coordsize="1006,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kipsIA&#10;AADaAAAADwAAAGRycy9kb3ducmV2LnhtbESPT2vCQBTE74V+h+UVvNWNHvonugYJFHsSGi1eH9ln&#10;Nph9m2bXJPrpXUHocZiZ3zDLbLSN6KnztWMFs2kCgrh0uuZKwX739foBwgdkjY1jUnAhD9nq+WmJ&#10;qXYD/1BfhEpECPsUFZgQ2lRKXxqy6KeuJY7e0XUWQ5RdJXWHQ4TbRs6T5E1arDkuGGwpN1SeirNV&#10;sB025myT0A9/h+K9xt01N79XpSYv43oBItAY/sOP9rdW8An3K/EGyN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SKmwgAAANoAAAAPAAAAAAAAAAAAAAAAAJgCAABkcnMvZG93&#10;bnJldi54bWxQSwUGAAAAAAQABAD1AAAAhwMAAAAA&#10;" path="m886,r,120l986,70r-74,l916,66r,-11l912,50r74,l886,xm886,50l5,50,,55,,66r5,4l886,70r,-20xm986,50r-74,l916,55r,11l912,70r74,l1006,60,986,50xe" fillcolor="black" stroked="f">
                  <v:path arrowok="t" o:connecttype="custom" o:connectlocs="886,2531;886,2651;986,2601;912,2601;916,2597;916,2586;912,2581;986,2581;886,2531;886,2581;5,2581;0,2586;0,2597;5,2601;886,2601;886,2581;986,2581;912,2581;916,2586;916,2597;912,2601;986,2601;1006,2591;986,2581" o:connectangles="0,0,0,0,0,0,0,0,0,0,0,0,0,0,0,0,0,0,0,0,0,0,0,0"/>
                </v:shape>
                <v:line id="Line 58" o:spid="_x0000_s1032" style="position:absolute;visibility:visible;mso-wrap-style:square" from="5507,2589" to="6072,25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Hn28YAAADbAAAADwAAAGRycy9kb3ducmV2LnhtbESPQWvCQBCF7wX/wzKF3upGC1ajq6jY&#10;1oMIsR56HLJjEpqdDdmNxv76zqHQ2wzvzXvfLFa9q9WV2lB5NjAaJqCIc28rLgycP9+ep6BCRLZY&#10;eyYDdwqwWg4eFphaf+OMrqdYKAnhkKKBMsYm1TrkJTkMQ98Qi3bxrcMoa1to2+JNwl2tx0ky0Q4r&#10;loYSG9qWlH+fOmfg67Xbd7P33Xn3Mvr58NsMN4cjGvP02K/noCL18d/8d723gi/08osMoJ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6h59vGAAAA2wAAAA8AAAAAAAAA&#10;AAAAAAAAoQIAAGRycy9kb3ducmV2LnhtbFBLBQYAAAAABAAEAPkAAACUAwAAAAA=&#10;" strokeweight=".26mm"/>
                <v:shape id="AutoShape 59" o:spid="_x0000_s1033" style="position:absolute;left:6338;top:2879;width:120;height:729;visibility:visible;mso-wrap-style:square;v-text-anchor:top" coordsize="120,7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S9hMMA&#10;AADbAAAADwAAAGRycy9kb3ducmV2LnhtbERPTWvCQBC9F/wPywi91Y21lJC6SiktFEFSoxdvQ3aa&#10;pGZnl+xqkn/fFQRv83ifs1wPphUX6nxjWcF8loAgLq1uuFJw2H89pSB8QNbYWiYFI3lYryYPS8y0&#10;7XlHlyJUIoawz1BBHYLLpPRlTQb9zDriyP3azmCIsKuk7rCP4aaVz0nyKg02HBtqdPRRU3kqzkbB&#10;wp0Oefq5GV/Ou8UfHre5+0lypR6nw/sbiEBDuItv7m8d58/h+ks8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hS9hMMAAADbAAAADwAAAAAAAAAAAAAAAACYAgAAZHJzL2Rv&#10;d25yZXYueG1sUEsFBgAAAAAEAAQA9QAAAIgDAAAAAA==&#10;" path="m50,120l32,718r,6l37,728r11,1l52,724r,-6l70,121,50,120xm105,90r-50,l66,91r5,4l70,101r,20l120,122,105,90xm55,90r-4,5l50,101r,19l70,121r,-20l71,95,66,91,55,90xm63,l,119r50,1l50,101r1,-6l55,90r50,l63,xe" fillcolor="black" stroked="f">
                  <v:path arrowok="t" o:connecttype="custom" o:connectlocs="50,2999;32,3597;32,3603;37,3607;48,3608;52,3603;52,3597;70,3000;50,2999;105,2969;55,2969;66,2970;71,2974;70,2980;70,3000;120,3001;105,2969;55,2969;51,2974;50,2980;50,2999;70,3000;70,2980;71,2974;66,2970;55,2969;63,2879;0,2998;50,2999;50,2980;51,2974;55,2969;105,2969;63,2879" o:connectangles="0,0,0,0,0,0,0,0,0,0,0,0,0,0,0,0,0,0,0,0,0,0,0,0,0,0,0,0,0,0,0,0,0,0"/>
                </v:shape>
                <v:line id="Line 60" o:spid="_x0000_s1034" style="position:absolute;visibility:visible;mso-wrap-style:square" from="1181,3597" to="6401,35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8wZMMAAADbAAAADwAAAGRycy9kb3ducmV2LnhtbERPTWvCQBC9C/6HZYTedKOFUKKriFLQ&#10;Hkq1gh7H7JhEs7Nhd5uk/75bKPQ2j/c5i1VvatGS85VlBdNJAoI4t7riQsHp83X8AsIHZI21ZVLw&#10;TR5Wy+FggZm2HR+oPYZCxBD2GSooQ2gyKX1ekkE/sQ1x5G7WGQwRukJqh10MN7WcJUkqDVYcG0ps&#10;aFNS/jh+GQXvzx9pu96/7frzPr3m28P1cu+cUk+jfj0HEagP/+I/907H+TP4/SUeIJ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MGTDAAAA2wAAAA8AAAAAAAAAAAAA&#10;AAAAoQIAAGRycy9kb3ducmV2LnhtbFBLBQYAAAAABAAEAPkAAACRAwAAAAA=&#10;"/>
                <v:rect id="Rectangle 61" o:spid="_x0000_s1035" style="position:absolute;left:6077;top:1151;width:1638;height:5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Qq7sEA&#10;AADbAAAADwAAAGRycy9kb3ducmV2LnhtbERP24rCMBB9F/yHMIJvmqqwSDXKongBQfC2z7PNbFva&#10;TEoTa92vNwsLvs3hXGe+bE0pGqpdblnBaBiBIE6szjlVcL1sBlMQziNrLC2Tgic5WC66nTnG2j74&#10;RM3ZpyKEsItRQeZ9FUvpkowMuqGtiAP3Y2uDPsA6lbrGRwg3pRxH0Yc0mHNoyLCiVUZJcb4bBVt7&#10;252+k/XB/eZjeS+O7osPU6X6vfZzBsJT69/if/deh/kT+PslHCAX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Ku7BAAAA2wAAAA8AAAAAAAAAAAAAAAAAmAIAAGRycy9kb3du&#10;cmV2LnhtbFBLBQYAAAAABAAEAPUAAACGAwAAAAA=&#10;" filled="f" strokeweight=".74pt"/>
                <v:shape id="AutoShape 62" o:spid="_x0000_s1036" style="position:absolute;left:5387;top:1397;width:659;height:120;visibility:visible;mso-wrap-style:square;v-text-anchor:top" coordsize="659,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ip5b8A&#10;AADbAAAADwAAAGRycy9kb3ducmV2LnhtbERPTYvCMBC9C/6HMII3TV1k0WoUXRRkb3YX9Dg2Y1Ns&#10;JrWJWv+9WVjwNo/3OfNlaytxp8aXjhWMhgkI4tzpkgsFvz/bwQSED8gaK8ek4EkelotuZ46pdg/e&#10;0z0LhYgh7FNUYEKoUyl9bsiiH7qaOHJn11gMETaF1A0+Yrit5EeSfEqLJccGgzV9Gcov2c0q+D6t&#10;XVbVR9qYXbgW58vUZYepUv1eu5qBCNSGt/jfvdNx/hj+fokHyM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aKnlvwAAANsAAAAPAAAAAAAAAAAAAAAAAJgCAABkcnMvZG93bnJl&#10;di54bWxQSwUGAAAAAAQABAD1AAAAhAMAAAAA&#10;" path="m539,70r,50l640,70r-75,l539,70xm539,50r,20l565,70r4,-4l569,55r-4,-5l539,50xm539,r,50l559,50r6,l569,55r,11l565,70r75,l659,60,539,xm10,49r-5,l,54,,65r5,4l539,70r,-20l10,49xe" fillcolor="black" stroked="f">
                  <v:path arrowok="t" o:connecttype="custom" o:connectlocs="539,1467;539,1517;640,1467;565,1467;539,1467;539,1447;539,1467;565,1467;569,1463;569,1452;565,1447;539,1447;539,1397;539,1447;559,1447;565,1447;569,1452;569,1463;565,1467;640,1467;659,1457;539,1397;10,1446;5,1446;0,1451;0,1462;5,1466;539,1467;539,1447;10,1446" o:connectangles="0,0,0,0,0,0,0,0,0,0,0,0,0,0,0,0,0,0,0,0,0,0,0,0,0,0,0,0,0,0"/>
                </v:shape>
                <v:line id="Line 63" o:spid="_x0000_s1037" style="position:absolute;visibility:visible;mso-wrap-style:square" from="3882,1636" to="3882,23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tZEQ8MAAADbAAAADwAAAGRycy9kb3ducmV2LnhtbERPTWvCQBC9C/6HZQRvdaNibaOrqGjr&#10;QQSthx6H7JgEs7Mhu9HUX+8KBW/zeJ8znTemEFeqXG5ZQb8XgSBOrM45VXD62bx9gHAeWWNhmRT8&#10;kYP5rN2aYqztjQ90PfpUhBB2MSrIvC9jKV2SkUHXsyVx4M62MugDrFKpK7yFcFPIQRS9S4M5h4YM&#10;S1pllFyOtVHwO6639efX+rQe9u/fdnXA5W6PSnU7zWICwlPjX+J/91aH+SN4/hIOkLM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7WREPDAAAA2wAAAA8AAAAAAAAAAAAA&#10;AAAAoQIAAGRycy9kb3ducmV2LnhtbFBLBQYAAAAABAAEAPkAAACRAwAAAAA=&#10;" strokeweight=".26mm"/>
                <v:shape id="AutoShape 64" o:spid="_x0000_s1038" style="position:absolute;left:2880;top:1201;width:1575;height:496;visibility:visible;mso-wrap-style:square;v-text-anchor:top" coordsize="1575,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2DucEA&#10;AADbAAAADwAAAGRycy9kb3ducmV2LnhtbERPO2/CMBDekfgP1iGxgQMDhRCDAIHo0KXAwnbEl4eI&#10;z5FtIPz7ulKlbvfpe1627kwjnuR8bVnBZJyAIM6trrlUcDkfRnMQPiBrbCyTgjd5WK/6vQxTbV/8&#10;Tc9TKEUMYZ+igiqENpXS5xUZ9GPbEkeusM5giNCVUjt8xXDTyGmSzKTBmmNDhS3tKsrvp4dRcNW3&#10;Q1Eu9sn1qDeXbR3mbv/xpdRw0G2WIAJ14V/85/7Ucf4Mfn+JB8jV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stg7nBAAAA2wAAAA8AAAAAAAAAAAAAAAAAmAIAAGRycy9kb3du&#10;cmV2LnhtbFBLBQYAAAAABAAEAPUAAACGAwAAAAA=&#10;" path="m1575,436l1456,376r-1,50l990,425r-5,l980,430r,11l985,445r470,1l1455,496r101,-50l1575,436xm1575,60l1555,50,1455,r,50l5,50,,55,,66r5,4l1455,70r,50l1555,70r20,-10xe" fillcolor="black" stroked="f">
                  <v:path arrowok="t" o:connecttype="custom" o:connectlocs="1575,1637;1456,1577;1455,1627;990,1626;985,1626;980,1631;980,1642;985,1646;1455,1647;1455,1697;1556,1647;1575,1637;1575,1261;1555,1251;1455,1201;1455,1251;5,1251;0,1256;0,1267;5,1271;1455,1271;1455,1321;1555,1271;1575,1261" o:connectangles="0,0,0,0,0,0,0,0,0,0,0,0,0,0,0,0,0,0,0,0,0,0,0,0"/>
                </v:shape>
                <v:rect id="Rectangle 65" o:spid="_x0000_s1039" style="position:absolute;left:1358;top:7;width:2586;height:8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8s7cEA&#10;AADbAAAADwAAAGRycy9kb3ducmV2LnhtbERPS4vCMBC+C/6HMII3TfXgSjXKovgAQfC159lmti1t&#10;JqWJte6vNwsL3ubje8582ZpSNFS73LKC0TACQZxYnXOq4HrZDKYgnEfWWFomBU9ysFx0O3OMtX3w&#10;iZqzT0UIYRejgsz7KpbSJRkZdENbEQfux9YGfYB1KnWNjxBuSjmOook0mHNoyLCiVUZJcb4bBVt7&#10;252+k/XB/eZjeS+O7osPU6X6vfZzBsJT69/if/deh/kf8PdLOE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3vLO3BAAAA2wAAAA8AAAAAAAAAAAAAAAAAmAIAAGRycy9kb3du&#10;cmV2LnhtbFBLBQYAAAAABAAEAPUAAACGAwAAAAA=&#10;" filled="f" strokeweight=".74pt"/>
                <v:line id="Line 66" o:spid="_x0000_s1040" style="position:absolute;visibility:visible;mso-wrap-style:square" from="2902,853" to="2902,12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fr3cYAAADbAAAADwAAAGRycy9kb3ducmV2LnhtbESPQWvCQBCF7wX/wzKF3upGC1ajq6jY&#10;1oMIsR56HLJjEpqdDdmNxv76zqHQ2wzvzXvfLFa9q9WV2lB5NjAaJqCIc28rLgycP9+ep6BCRLZY&#10;eyYDdwqwWg4eFphaf+OMrqdYKAnhkKKBMsYm1TrkJTkMQ98Qi3bxrcMoa1to2+JNwl2tx0ky0Q4r&#10;loYSG9qWlH+fOmfg67Xbd7P33Xn3Mvr58NsMN4cjGvP02K/noCL18d/8d723gi+w8osMoJ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DX693GAAAA2wAAAA8AAAAAAAAA&#10;AAAAAAAAoQIAAGRycy9kb3ducmV2LnhtbFBLBQYAAAAABAAEAPkAAACUAwAAAAA=&#10;" strokeweight=".26mm"/>
                <v:shape id="Freeform 67" o:spid="_x0000_s1041" style="position:absolute;left:4455;top:1047;width:921;height:818;visibility:visible;mso-wrap-style:square;v-text-anchor:top" coordsize="921,8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iQgsAA&#10;AADbAAAADwAAAGRycy9kb3ducmV2LnhtbERPzYrCMBC+C75DGMGbJu7B1WoUdRF72cNqH2Bopj/Y&#10;TEoTa337zcKCt/n4fme7H2wjeup87VjDYq5AEOfO1FxqyG7n2QqED8gGG8ek4UUe9rvxaIuJcU/+&#10;of4aShFD2CeooQqhTaT0eUUW/dy1xJErXGcxRNiV0nT4jOG2kR9KLaXFmmNDhS2dKsrv14fVgKpV&#10;h6/i8vj8Ti/9vaizY5opraeT4bABEWgIb/G/OzVx/hr+fokHyN0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DiQgsAAAADbAAAADwAAAAAAAAAAAAAAAACYAgAAZHJzL2Rvd25y&#10;ZXYueG1sUEsFBgAAAAAEAAQA9QAAAIUDAAAAAA==&#10;" path="m921,401l,,,818,921,401xe" filled="f" strokeweight=".74pt">
                  <v:path arrowok="t" o:connecttype="custom" o:connectlocs="921,1448;0,1047;0,1865;921,1448" o:connectangles="0,0,0,0"/>
                </v:shape>
                <v:line id="Line 68" o:spid="_x0000_s1042" style="position:absolute;visibility:visible;mso-wrap-style:square" from="3363,2327" to="4464,23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M0tZsEAAADbAAAADwAAAGRycy9kb3ducmV2LnhtbERPy4rCMBTdC/5DuII7TVUYnY5RVHwt&#10;RNBxMctLc22LzU1pUu349WYhuDyc93TemELcqXK5ZQWDfgSCOLE651TB5XfTm4BwHlljYZkU/JOD&#10;+azdmmKs7YNPdD/7VIQQdjEqyLwvYyldkpFB17clceCutjLoA6xSqSt8hHBTyGEUfUmDOYeGDEta&#10;ZZTczrVR8Deu9/X3dn1ZjwbPnV2dcHk4olLdTrP4AeGp8R/x273XCoZhffgSfoCcv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wzS1mwQAAANsAAAAPAAAAAAAAAAAAAAAA&#10;AKECAABkcnMvZG93bnJldi54bWxQSwUGAAAAAAQABAD5AAAAjwMAAAAA&#10;" strokeweight=".26mm"/>
                <v:shape id="Freeform 69" o:spid="_x0000_s1043" style="position:absolute;left:4374;top:2337;width:207;height:441;visibility:visible;mso-wrap-style:square;v-text-anchor:top" coordsize="207,4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fzY8IA&#10;AADbAAAADwAAAGRycy9kb3ducmV2LnhtbESPT4vCMBTE74LfITzBm6Z6kLWaFhUXPOxF1w/waF7/&#10;YPNSk2i7fvqNsLDHYWZ+w2zzwbTiSc43lhUs5gkI4sLqhisF1+/P2QcIH5A1tpZJwQ95yLPxaIup&#10;tj2f6XkJlYgQ9ikqqEPoUil9UZNBP7cdcfRK6wyGKF0ltcM+wk0rl0mykgYbjgs1dnSoqbhdHkbB&#10;17pqjuzW/b4095c+7uRQ9qVS08mw24AINIT/8F/7pBUsF/D+En+AzH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R/NjwgAAANsAAAAPAAAAAAAAAAAAAAAAAJgCAABkcnMvZG93&#10;bnJldi54bWxQSwUGAAAAAAQABAD1AAAAhwMAAAAA&#10;" path="m104,l64,18,31,65,9,135,,221r9,86l31,377r33,47l104,441r40,-17l177,377r22,-70l207,221r-8,-86l177,65,144,18,104,xe" stroked="f">
                  <v:path arrowok="t" o:connecttype="custom" o:connectlocs="104,2337;64,2355;31,2402;9,2472;0,2558;9,2644;31,2714;64,2761;104,2778;144,2761;177,2714;199,2644;207,2558;199,2472;177,2402;144,2355;104,2337" o:connectangles="0,0,0,0,0,0,0,0,0,0,0,0,0,0,0,0,0"/>
                </v:shape>
                <v:shape id="Freeform 70" o:spid="_x0000_s1044" style="position:absolute;left:4374;top:2337;width:207;height:441;visibility:visible;mso-wrap-style:square;v-text-anchor:top" coordsize="207,4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FmvMQA&#10;AADbAAAADwAAAGRycy9kb3ducmV2LnhtbESPQWvCQBSE7wX/w/IEb3VjoFJSN0EEQRAKSQvi7Zl9&#10;zabNvo3ZVeO/dwuFHoeZ+YZZFaPtxJUG3zpWsJgnIIhrp1tuFHx+bJ9fQfiArLFzTAru5KHIJ08r&#10;zLS7cUnXKjQiQthnqMCE0GdS+tqQRT93PXH0vtxgMUQ5NFIPeItw28k0SZbSYstxwWBPG0P1T3Wx&#10;Cr5P5+r80vJhb4+Hsry8l+l2b5SaTcf1G4hAY/gP/7V3WkGawu+X+ANk/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RZrzEAAAA2wAAAA8AAAAAAAAAAAAAAAAAmAIAAGRycy9k&#10;b3ducmV2LnhtbFBLBQYAAAAABAAEAPUAAACJAwAAAAA=&#10;" path="m104,l64,18,31,65,9,135,,221r9,86l31,377r33,47l104,441r40,-17l177,377r22,-70l207,221r-8,-86l177,65,144,18,104,xe" filled="f" strokeweight=".74pt">
                  <v:path arrowok="t" o:connecttype="custom" o:connectlocs="104,2337;64,2355;31,2402;9,2472;0,2558;9,2644;31,2714;64,2761;104,2778;144,2761;177,2714;199,2644;207,2558;199,2472;177,2402;144,2355;104,2337" o:connectangles="0,0,0,0,0,0,0,0,0,0,0,0,0,0,0,0,0"/>
                </v:shape>
                <v:line id="Line 71" o:spid="_x0000_s1045" style="position:absolute;visibility:visible;mso-wrap-style:square" from="3376,2784" to="4477,27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B+zEcYAAADbAAAADwAAAGRycy9kb3ducmV2LnhtbESPQWvCQBSE7wX/w/KE3ppNFFobXYOK&#10;rR5E0Obg8ZF9TUKzb0N2o2l/vVso9DjMzDfMIhtMI67UudqygiSKQRAXVtdcKsg/3p5mIJxH1thY&#10;JgXf5CBbjh4WmGp74xNdz74UAcIuRQWV920qpSsqMugi2xIH79N2Bn2QXSl1h7cAN42cxPGzNFhz&#10;WKiwpU1Fxde5NwouL/2+f33f5ttp8rOzmxOuD0dU6nE8rOYgPA3+P/zX3msFkyn8fgk/QC7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AfsxHGAAAA2wAAAA8AAAAAAAAA&#10;AAAAAAAAoQIAAGRycy9kb3ducmV2LnhtbFBLBQYAAAAABAAEAPkAAACUAwAAAAA=&#10;" strokeweight=".26mm"/>
                <v:shape id="Freeform 72" o:spid="_x0000_s1046" style="position:absolute;left:3229;top:2337;width:207;height:441;visibility:visible;mso-wrap-style:square;v-text-anchor:top" coordsize="207,4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BQ+8EA&#10;AADbAAAADwAAAGRycy9kb3ducmV2LnhtbESPzYoCMRCE74LvEFrYm2ZWRNbRKCoKHrz48wDNpOeH&#10;nXTGJDqzPr0RhD0WVfUVtVh1phYPcr6yrOB7lIAgzqyuuFBwveyHPyB8QNZYWyYFf+Rhtez3Fphq&#10;2/KJHudQiAhhn6KCMoQmldJnJRn0I9sQRy+3zmCI0hVSO2wj3NRynCRTabDiuFBiQ9uSst/z3Sg4&#10;zopqx27WbnJze+rdWnZ5myv1NejWcxCBuvAf/rQPWsF4Au8v8QfI5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kwUPvBAAAA2wAAAA8AAAAAAAAAAAAAAAAAmAIAAGRycy9kb3du&#10;cmV2LnhtbFBLBQYAAAAABAAEAPUAAACGAwAAAAA=&#10;" path="m104,l64,18,31,65,9,135,,221r9,86l31,377r33,47l104,441r40,-17l177,377r22,-70l207,221r-8,-86l177,65,144,18,104,xe" stroked="f">
                  <v:path arrowok="t" o:connecttype="custom" o:connectlocs="104,2337;64,2355;31,2402;9,2472;0,2558;9,2644;31,2714;64,2761;104,2778;144,2761;177,2714;199,2644;207,2558;199,2472;177,2402;144,2355;104,2337" o:connectangles="0,0,0,0,0,0,0,0,0,0,0,0,0,0,0,0,0"/>
                </v:shape>
                <v:shape id="Freeform 73" o:spid="_x0000_s1047" style="position:absolute;left:3229;top:2337;width:207;height:441;visibility:visible;mso-wrap-style:square;v-text-anchor:top" coordsize="207,4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j+yMQA&#10;AADbAAAADwAAAGRycy9kb3ducmV2LnhtbESPQWvCQBSE74X+h+UVvNWNAYtEVxFBKAiFpIJ4e2af&#10;2Wj2bcyuGv99tyB4HGbmG2a26G0jbtT52rGC0TABQVw6XXOlYPu7/pyA8AFZY+OYFDzIw2L+/jbD&#10;TLs753QrQiUihH2GCkwIbSalLw1Z9EPXEkfv6DqLIcqukrrDe4TbRqZJ8iUt1hwXDLa0MlSei6tV&#10;cDpcisu45t3G7nd5fv3J0/XGKDX46JdTEIH68Ao/299aQTqG/y/xB8j5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4/sjEAAAA2wAAAA8AAAAAAAAAAAAAAAAAmAIAAGRycy9k&#10;b3ducmV2LnhtbFBLBQYAAAAABAAEAPUAAACJAwAAAAA=&#10;" path="m104,l64,18,31,65,9,135,,221r9,86l31,377r33,47l104,441r40,-17l177,377r22,-70l207,221r-8,-86l177,65,144,18,104,xe" filled="f" strokeweight=".74pt">
                  <v:path arrowok="t" o:connecttype="custom" o:connectlocs="104,2337;64,2355;31,2402;9,2472;0,2558;9,2644;31,2714;64,2761;104,2778;144,2761;177,2714;199,2644;207,2558;199,2472;177,2402;144,2355;104,2337" o:connectangles="0,0,0,0,0,0,0,0,0,0,0,0,0,0,0,0,0"/>
                </v:shape>
                <w10:anchorlock/>
              </v:group>
            </w:pict>
          </mc:Fallback>
        </mc:AlternateContent>
      </w:r>
    </w:p>
    <w:p w:rsidR="006721CD" w:rsidRDefault="006721CD" w:rsidP="00172E5A">
      <w:pPr>
        <w:tabs>
          <w:tab w:val="left" w:pos="4320"/>
        </w:tabs>
        <w:spacing w:before="92" w:after="240"/>
        <w:jc w:val="center"/>
        <w:rPr>
          <w:b/>
          <w:sz w:val="18"/>
        </w:rPr>
      </w:pPr>
      <w:r>
        <w:rPr>
          <w:b/>
          <w:sz w:val="18"/>
        </w:rPr>
        <w:t>Fig 2: If necessary, the images can be extended both columns</w:t>
      </w:r>
    </w:p>
    <w:p w:rsidR="006721CD" w:rsidRDefault="00056EE4" w:rsidP="00172E5A">
      <w:pPr>
        <w:pStyle w:val="ListParagraph"/>
        <w:tabs>
          <w:tab w:val="left" w:pos="408"/>
          <w:tab w:val="left" w:pos="4320"/>
        </w:tabs>
        <w:spacing w:after="240" w:line="221" w:lineRule="exact"/>
        <w:ind w:left="0" w:firstLine="0"/>
        <w:jc w:val="left"/>
        <w:rPr>
          <w:i/>
          <w:sz w:val="20"/>
        </w:rPr>
      </w:pPr>
      <w:r>
        <w:rPr>
          <w:b/>
          <w:i/>
          <w:sz w:val="20"/>
        </w:rPr>
        <w:t xml:space="preserve">D. </w:t>
      </w:r>
      <w:r w:rsidR="006721CD">
        <w:rPr>
          <w:b/>
          <w:i/>
          <w:sz w:val="20"/>
        </w:rPr>
        <w:t xml:space="preserve">Table </w:t>
      </w:r>
      <w:proofErr w:type="gramStart"/>
      <w:r w:rsidR="006721CD">
        <w:rPr>
          <w:b/>
          <w:i/>
          <w:sz w:val="20"/>
        </w:rPr>
        <w:t>Captions</w:t>
      </w:r>
      <w:r w:rsidR="006721CD">
        <w:rPr>
          <w:i/>
          <w:sz w:val="20"/>
        </w:rPr>
        <w:t>(</w:t>
      </w:r>
      <w:proofErr w:type="gramEnd"/>
      <w:r w:rsidR="006721CD">
        <w:rPr>
          <w:i/>
          <w:sz w:val="20"/>
        </w:rPr>
        <w:t>Size 10 &amp; Bold &amp;Italic)</w:t>
      </w:r>
    </w:p>
    <w:p w:rsidR="006721CD" w:rsidRDefault="006721CD" w:rsidP="006721CD">
      <w:pPr>
        <w:pStyle w:val="BodyText"/>
        <w:tabs>
          <w:tab w:val="left" w:pos="4320"/>
        </w:tabs>
        <w:spacing w:before="70"/>
        <w:ind w:left="0"/>
      </w:pPr>
      <w:r>
        <w:t xml:space="preserve">(Size 10 &amp; Normal)Tables must be numbered using uppercase Roman numerals. Table captions must be centered and in 8 </w:t>
      </w:r>
      <w:proofErr w:type="spellStart"/>
      <w:r>
        <w:t>pt</w:t>
      </w:r>
      <w:proofErr w:type="spellEnd"/>
      <w:r>
        <w:t xml:space="preserve"> Regular font with Small Caps. Every short minor word as listed in Section III-B. Captions with table numbers must be placed before their associated tables, as shown in Table1.</w:t>
      </w:r>
    </w:p>
    <w:p w:rsidR="00F711FF" w:rsidRDefault="00F711FF" w:rsidP="00F711FF">
      <w:pPr>
        <w:pStyle w:val="ListParagraph"/>
        <w:tabs>
          <w:tab w:val="left" w:pos="408"/>
          <w:tab w:val="left" w:pos="4320"/>
        </w:tabs>
        <w:ind w:left="0" w:firstLine="0"/>
        <w:rPr>
          <w:b/>
          <w:i/>
          <w:sz w:val="20"/>
        </w:rPr>
      </w:pPr>
    </w:p>
    <w:p w:rsidR="006721CD" w:rsidRDefault="00056EE4" w:rsidP="00F711FF">
      <w:pPr>
        <w:pStyle w:val="ListParagraph"/>
        <w:tabs>
          <w:tab w:val="left" w:pos="408"/>
          <w:tab w:val="left" w:pos="4320"/>
        </w:tabs>
        <w:ind w:left="0" w:firstLine="0"/>
        <w:rPr>
          <w:i/>
          <w:sz w:val="20"/>
        </w:rPr>
      </w:pPr>
      <w:r>
        <w:rPr>
          <w:b/>
          <w:i/>
          <w:sz w:val="20"/>
        </w:rPr>
        <w:t xml:space="preserve">E. </w:t>
      </w:r>
      <w:r w:rsidR="006721CD">
        <w:rPr>
          <w:b/>
          <w:i/>
          <w:sz w:val="20"/>
        </w:rPr>
        <w:t xml:space="preserve">Page Numbers, Headers and </w:t>
      </w:r>
      <w:proofErr w:type="gramStart"/>
      <w:r w:rsidR="006721CD">
        <w:rPr>
          <w:b/>
          <w:i/>
          <w:sz w:val="20"/>
        </w:rPr>
        <w:t>Footers</w:t>
      </w:r>
      <w:r w:rsidR="006721CD">
        <w:rPr>
          <w:i/>
          <w:sz w:val="20"/>
        </w:rPr>
        <w:t>(</w:t>
      </w:r>
      <w:proofErr w:type="gramEnd"/>
      <w:r w:rsidR="006721CD">
        <w:rPr>
          <w:i/>
          <w:sz w:val="20"/>
        </w:rPr>
        <w:t>Size 10 &amp;Bold &amp;Italic)</w:t>
      </w:r>
    </w:p>
    <w:p w:rsidR="006721CD" w:rsidRDefault="006721CD" w:rsidP="006721CD">
      <w:pPr>
        <w:pStyle w:val="BodyText"/>
        <w:spacing w:before="59"/>
        <w:ind w:left="0"/>
        <w:jc w:val="left"/>
      </w:pPr>
      <w:r>
        <w:t>Page numbers, headers and footers must not be used.</w:t>
      </w:r>
    </w:p>
    <w:p w:rsidR="006721CD" w:rsidRDefault="00056EE4" w:rsidP="00056EE4">
      <w:pPr>
        <w:pStyle w:val="ListParagraph"/>
        <w:tabs>
          <w:tab w:val="left" w:pos="408"/>
        </w:tabs>
        <w:spacing w:before="149"/>
        <w:ind w:left="0" w:firstLine="0"/>
        <w:rPr>
          <w:i/>
          <w:sz w:val="20"/>
        </w:rPr>
      </w:pPr>
      <w:r>
        <w:rPr>
          <w:b/>
          <w:i/>
          <w:sz w:val="20"/>
        </w:rPr>
        <w:t xml:space="preserve">F. </w:t>
      </w:r>
      <w:r w:rsidR="006721CD">
        <w:rPr>
          <w:b/>
          <w:i/>
          <w:sz w:val="20"/>
        </w:rPr>
        <w:t xml:space="preserve">Links and </w:t>
      </w:r>
      <w:proofErr w:type="gramStart"/>
      <w:r w:rsidR="006721CD">
        <w:rPr>
          <w:b/>
          <w:i/>
          <w:sz w:val="20"/>
        </w:rPr>
        <w:t>Bookmarks</w:t>
      </w:r>
      <w:r w:rsidR="006721CD">
        <w:rPr>
          <w:i/>
          <w:sz w:val="20"/>
        </w:rPr>
        <w:t>(</w:t>
      </w:r>
      <w:proofErr w:type="gramEnd"/>
      <w:r w:rsidR="006721CD">
        <w:rPr>
          <w:i/>
          <w:sz w:val="20"/>
        </w:rPr>
        <w:t>Size 10 &amp; Bold &amp;Italic)</w:t>
      </w:r>
    </w:p>
    <w:p w:rsidR="006721CD" w:rsidRDefault="006721CD" w:rsidP="006721CD">
      <w:pPr>
        <w:pStyle w:val="BodyText"/>
        <w:spacing w:before="61"/>
        <w:ind w:left="0" w:right="42" w:firstLine="216"/>
      </w:pPr>
      <w:r>
        <w:t>(Size 10 &amp; Normal)All hypertext links and section bookmarks will be removed from papers during the processing of papers for publication. If you need to refer to an Internet email address or URL in your paper, you must type out the address or URL fully in Regular font.</w:t>
      </w:r>
    </w:p>
    <w:p w:rsidR="006721CD" w:rsidRPr="0099461D" w:rsidRDefault="00056EE4" w:rsidP="00056EE4">
      <w:pPr>
        <w:pStyle w:val="BodyText"/>
        <w:spacing w:before="61"/>
        <w:ind w:left="0" w:right="42"/>
        <w:rPr>
          <w:b/>
          <w:bCs/>
          <w:i/>
          <w:iCs/>
        </w:rPr>
      </w:pPr>
      <w:r>
        <w:rPr>
          <w:b/>
          <w:bCs/>
          <w:i/>
          <w:iCs/>
        </w:rPr>
        <w:t xml:space="preserve">G. </w:t>
      </w:r>
      <w:r w:rsidR="006721CD" w:rsidRPr="0099461D">
        <w:rPr>
          <w:b/>
          <w:bCs/>
          <w:i/>
          <w:iCs/>
        </w:rPr>
        <w:t>Some Common Mistakes</w:t>
      </w:r>
    </w:p>
    <w:p w:rsidR="006721CD" w:rsidRDefault="006721CD" w:rsidP="006721CD">
      <w:pPr>
        <w:pStyle w:val="BodyText"/>
        <w:spacing w:before="61"/>
        <w:ind w:left="0" w:right="42" w:firstLine="216"/>
      </w:pPr>
      <w:r>
        <w:t xml:space="preserve">The word “data” is plural, not singular. The subscript for the permeability of vacuum µ0 is zero, not a lowercase letter “o.” Use the word “micrometer” instead of “micron.” A graph within a graph is an “inset,” not an “insert.” The word “alternatively” is preferred to the word “alternately” (unless you really mean something that alternates). Use the word “whereas” instead of “while” (unless you are referring to simultaneous events). Do not use the word “essentially” to mean “approximately” or “effectively.” Do not use the word “issue” as a euphemism for “problem.” Be aware of the different meanings of the homophones “affect” (usually a verb) and “effect” (usually a noun), “complement” and “compliment,” “discreet” and “discrete,” “principal” (e.g., “principal investigator”) and “principle” (e.g., “principle of measurement”). Do not confuse “imply” and “infer”. </w:t>
      </w:r>
    </w:p>
    <w:p w:rsidR="006721CD" w:rsidRPr="00C17688" w:rsidRDefault="006721CD" w:rsidP="006721CD">
      <w:pPr>
        <w:pStyle w:val="BodyText"/>
        <w:spacing w:before="61"/>
        <w:ind w:left="0" w:right="42" w:firstLine="216"/>
      </w:pPr>
      <w:r>
        <w:t>Prefixes such as “</w:t>
      </w:r>
      <w:proofErr w:type="gramStart"/>
      <w:r>
        <w:t>non</w:t>
      </w:r>
      <w:proofErr w:type="gramEnd"/>
      <w:r>
        <w:t>,” “sub,” “micro,” “multi,” and “ultra” are not independent words; they should be joined to the words they modify, usually without a hyphen. There is no period after the “et” in the Latin abbreviation “et al.” (</w:t>
      </w:r>
      <w:proofErr w:type="gramStart"/>
      <w:r>
        <w:t>it</w:t>
      </w:r>
      <w:proofErr w:type="gramEnd"/>
      <w:r>
        <w:t xml:space="preserve"> is also italicized). The abbreviation “i.e.,” means “that is,” and the abbreviation “e.g.,” means “for example” (these abbreviations are not italicized).</w:t>
      </w:r>
    </w:p>
    <w:p w:rsidR="00F03C41" w:rsidRPr="00F03C41" w:rsidRDefault="00F03C41" w:rsidP="00F03C41">
      <w:pPr>
        <w:tabs>
          <w:tab w:val="left" w:pos="408"/>
        </w:tabs>
        <w:spacing w:before="155"/>
        <w:rPr>
          <w:b/>
          <w:i/>
          <w:sz w:val="20"/>
        </w:rPr>
      </w:pPr>
      <w:r>
        <w:rPr>
          <w:b/>
          <w:i/>
          <w:sz w:val="20"/>
        </w:rPr>
        <w:lastRenderedPageBreak/>
        <w:t xml:space="preserve">H. </w:t>
      </w:r>
      <w:r w:rsidRPr="00F03C41">
        <w:rPr>
          <w:b/>
          <w:i/>
          <w:sz w:val="20"/>
        </w:rPr>
        <w:t>References</w:t>
      </w:r>
    </w:p>
    <w:p w:rsidR="006721CD" w:rsidRDefault="00F03C41" w:rsidP="006721CD">
      <w:pPr>
        <w:pStyle w:val="BodyText"/>
        <w:spacing w:before="54"/>
        <w:ind w:left="0" w:firstLine="216"/>
      </w:pPr>
      <w:r>
        <w:t xml:space="preserve"> </w:t>
      </w:r>
      <w:r w:rsidR="006721CD">
        <w:t xml:space="preserve">(Size 10 &amp; Normal)The heading of the References section must not be numbered. All reference items must be in 8 </w:t>
      </w:r>
      <w:proofErr w:type="spellStart"/>
      <w:r w:rsidR="006721CD">
        <w:t>pt</w:t>
      </w:r>
      <w:proofErr w:type="spellEnd"/>
      <w:r w:rsidR="006721CD">
        <w:t xml:space="preserve"> font. Please use Regular and Italic styles to distinguish different fields as shown in the References section. Number the reference items consecutively in square brackets (e.g</w:t>
      </w:r>
      <w:proofErr w:type="gramStart"/>
      <w:r w:rsidR="006721CD">
        <w:t>.[</w:t>
      </w:r>
      <w:proofErr w:type="gramEnd"/>
      <w:r w:rsidR="006721CD">
        <w:t>1]).</w:t>
      </w:r>
    </w:p>
    <w:p w:rsidR="006721CD" w:rsidRDefault="006721CD" w:rsidP="006721CD">
      <w:pPr>
        <w:pStyle w:val="BodyText"/>
        <w:ind w:left="0" w:firstLine="216"/>
      </w:pPr>
      <w:r>
        <w:t xml:space="preserve">When referring to a reference item, please simply use </w:t>
      </w:r>
      <w:r>
        <w:rPr>
          <w:w w:val="99"/>
        </w:rPr>
        <w:t>t</w:t>
      </w:r>
      <w:r>
        <w:rPr>
          <w:spacing w:val="-2"/>
          <w:w w:val="99"/>
        </w:rPr>
        <w:t>h</w:t>
      </w:r>
      <w:r>
        <w:rPr>
          <w:w w:val="99"/>
        </w:rPr>
        <w:t xml:space="preserve">ere </w:t>
      </w:r>
      <w:proofErr w:type="spellStart"/>
      <w:r>
        <w:rPr>
          <w:spacing w:val="-2"/>
          <w:w w:val="99"/>
        </w:rPr>
        <w:t>f</w:t>
      </w:r>
      <w:r>
        <w:rPr>
          <w:w w:val="99"/>
        </w:rPr>
        <w:t>e</w:t>
      </w:r>
      <w:r>
        <w:rPr>
          <w:spacing w:val="1"/>
          <w:w w:val="99"/>
        </w:rPr>
        <w:t>r</w:t>
      </w:r>
      <w:r>
        <w:rPr>
          <w:spacing w:val="2"/>
          <w:w w:val="99"/>
        </w:rPr>
        <w:t>e</w:t>
      </w:r>
      <w:r>
        <w:rPr>
          <w:spacing w:val="-2"/>
          <w:w w:val="99"/>
        </w:rPr>
        <w:t>n</w:t>
      </w:r>
      <w:r>
        <w:rPr>
          <w:w w:val="99"/>
        </w:rPr>
        <w:t>ce</w:t>
      </w:r>
      <w:proofErr w:type="spellEnd"/>
      <w:r>
        <w:rPr>
          <w:w w:val="99"/>
        </w:rPr>
        <w:t xml:space="preserve"> </w:t>
      </w:r>
      <w:proofErr w:type="spellStart"/>
      <w:r>
        <w:rPr>
          <w:spacing w:val="1"/>
          <w:w w:val="99"/>
        </w:rPr>
        <w:t>nu</w:t>
      </w:r>
      <w:r>
        <w:rPr>
          <w:spacing w:val="-4"/>
          <w:w w:val="99"/>
        </w:rPr>
        <w:t>m</w:t>
      </w:r>
      <w:r>
        <w:rPr>
          <w:spacing w:val="1"/>
          <w:w w:val="99"/>
        </w:rPr>
        <w:t>b</w:t>
      </w:r>
      <w:r>
        <w:rPr>
          <w:w w:val="99"/>
        </w:rPr>
        <w:t>e</w:t>
      </w:r>
      <w:r>
        <w:rPr>
          <w:spacing w:val="1"/>
          <w:w w:val="99"/>
        </w:rPr>
        <w:t>r</w:t>
      </w:r>
      <w:proofErr w:type="gramStart"/>
      <w:r>
        <w:rPr>
          <w:w w:val="99"/>
        </w:rPr>
        <w:t>,as</w:t>
      </w:r>
      <w:r>
        <w:rPr>
          <w:spacing w:val="2"/>
          <w:w w:val="99"/>
        </w:rPr>
        <w:t>i</w:t>
      </w:r>
      <w:r>
        <w:rPr>
          <w:w w:val="99"/>
        </w:rPr>
        <w:t>n</w:t>
      </w:r>
      <w:proofErr w:type="spellEnd"/>
      <w:proofErr w:type="gramEnd"/>
      <w:r>
        <w:rPr>
          <w:spacing w:val="5"/>
          <w:w w:val="99"/>
        </w:rPr>
        <w:t>[</w:t>
      </w:r>
      <w:r>
        <w:rPr>
          <w:spacing w:val="1"/>
          <w:w w:val="99"/>
        </w:rPr>
        <w:t>2</w:t>
      </w:r>
      <w:r>
        <w:rPr>
          <w:w w:val="99"/>
        </w:rPr>
        <w:t xml:space="preserve">].Do </w:t>
      </w:r>
      <w:r>
        <w:rPr>
          <w:spacing w:val="-2"/>
          <w:w w:val="99"/>
        </w:rPr>
        <w:t>n</w:t>
      </w:r>
      <w:r>
        <w:rPr>
          <w:spacing w:val="1"/>
          <w:w w:val="99"/>
        </w:rPr>
        <w:t>o</w:t>
      </w:r>
      <w:r>
        <w:rPr>
          <w:w w:val="99"/>
        </w:rPr>
        <w:t xml:space="preserve">t </w:t>
      </w:r>
      <w:r>
        <w:rPr>
          <w:spacing w:val="-2"/>
          <w:w w:val="99"/>
        </w:rPr>
        <w:t>u</w:t>
      </w:r>
      <w:r>
        <w:rPr>
          <w:spacing w:val="-1"/>
          <w:w w:val="99"/>
        </w:rPr>
        <w:t>s</w:t>
      </w:r>
      <w:r>
        <w:rPr>
          <w:w w:val="99"/>
        </w:rPr>
        <w:t>e</w:t>
      </w:r>
      <w:r>
        <w:rPr>
          <w:spacing w:val="-2"/>
          <w:w w:val="44"/>
        </w:rPr>
        <w:t>―</w:t>
      </w:r>
      <w:r>
        <w:rPr>
          <w:spacing w:val="-1"/>
          <w:w w:val="99"/>
        </w:rPr>
        <w:t>R</w:t>
      </w:r>
      <w:r>
        <w:rPr>
          <w:spacing w:val="2"/>
          <w:w w:val="99"/>
        </w:rPr>
        <w:t>e</w:t>
      </w:r>
      <w:r>
        <w:rPr>
          <w:spacing w:val="-2"/>
          <w:w w:val="99"/>
        </w:rPr>
        <w:t>f</w:t>
      </w:r>
      <w:r>
        <w:rPr>
          <w:w w:val="99"/>
        </w:rPr>
        <w:t>.[</w:t>
      </w:r>
      <w:r>
        <w:rPr>
          <w:spacing w:val="1"/>
          <w:w w:val="99"/>
        </w:rPr>
        <w:t>3</w:t>
      </w:r>
      <w:r>
        <w:rPr>
          <w:w w:val="99"/>
        </w:rPr>
        <w:t>]</w:t>
      </w:r>
      <w:r>
        <w:rPr>
          <w:spacing w:val="-13"/>
          <w:w w:val="99"/>
        </w:rPr>
        <w:t>o</w:t>
      </w:r>
      <w:r>
        <w:rPr>
          <w:spacing w:val="-14"/>
          <w:w w:val="99"/>
        </w:rPr>
        <w:t>r</w:t>
      </w:r>
    </w:p>
    <w:p w:rsidR="006721CD" w:rsidRDefault="006721CD" w:rsidP="006721CD">
      <w:pPr>
        <w:pStyle w:val="BodyText"/>
        <w:spacing w:before="1"/>
        <w:ind w:left="0"/>
      </w:pPr>
      <w:r>
        <w:t>―</w:t>
      </w:r>
      <w:proofErr w:type="gramStart"/>
      <w:r>
        <w:t>Reference[</w:t>
      </w:r>
      <w:proofErr w:type="gramEnd"/>
      <w:r>
        <w:t>3]except at the beginning of a sentence ,e.g.</w:t>
      </w:r>
    </w:p>
    <w:p w:rsidR="006721CD" w:rsidRDefault="006721CD" w:rsidP="006721CD">
      <w:pPr>
        <w:pStyle w:val="BodyText"/>
        <w:spacing w:before="1"/>
        <w:ind w:left="0"/>
      </w:pPr>
      <w:r>
        <w:t>―Reference [3] shows …. Multiple references are each numbered with separate brackets (e.g. [2], [3], [4]–[6]).</w:t>
      </w:r>
    </w:p>
    <w:p w:rsidR="006721CD" w:rsidRDefault="006721CD" w:rsidP="006721CD">
      <w:pPr>
        <w:pStyle w:val="BodyText"/>
        <w:ind w:left="0" w:firstLine="216"/>
      </w:pPr>
      <w:r>
        <w:t>Examples of reference items of different categories shown in the References section include:</w:t>
      </w:r>
    </w:p>
    <w:p w:rsidR="006721CD" w:rsidRDefault="006721CD" w:rsidP="001C2C05">
      <w:pPr>
        <w:pStyle w:val="ListParagraph"/>
        <w:numPr>
          <w:ilvl w:val="0"/>
          <w:numId w:val="5"/>
        </w:numPr>
        <w:tabs>
          <w:tab w:val="left" w:pos="624"/>
        </w:tabs>
        <w:ind w:left="270" w:hanging="217"/>
        <w:jc w:val="left"/>
        <w:rPr>
          <w:sz w:val="20"/>
        </w:rPr>
      </w:pPr>
      <w:r>
        <w:rPr>
          <w:sz w:val="20"/>
        </w:rPr>
        <w:t>example of a book in[1]</w:t>
      </w:r>
    </w:p>
    <w:p w:rsidR="006721CD" w:rsidRDefault="006721CD" w:rsidP="001C2C05">
      <w:pPr>
        <w:pStyle w:val="ListParagraph"/>
        <w:numPr>
          <w:ilvl w:val="0"/>
          <w:numId w:val="5"/>
        </w:numPr>
        <w:tabs>
          <w:tab w:val="left" w:pos="624"/>
        </w:tabs>
        <w:ind w:left="270" w:right="696" w:hanging="217"/>
        <w:jc w:val="left"/>
        <w:rPr>
          <w:sz w:val="20"/>
        </w:rPr>
      </w:pPr>
      <w:r>
        <w:rPr>
          <w:sz w:val="20"/>
        </w:rPr>
        <w:t>example of a book in a series in[2]</w:t>
      </w:r>
    </w:p>
    <w:p w:rsidR="006721CD" w:rsidRDefault="006721CD" w:rsidP="001C2C05">
      <w:pPr>
        <w:pStyle w:val="ListParagraph"/>
        <w:numPr>
          <w:ilvl w:val="0"/>
          <w:numId w:val="5"/>
        </w:numPr>
        <w:tabs>
          <w:tab w:val="left" w:pos="624"/>
        </w:tabs>
        <w:spacing w:line="229" w:lineRule="exact"/>
        <w:ind w:left="270" w:right="696" w:hanging="217"/>
        <w:jc w:val="left"/>
        <w:rPr>
          <w:sz w:val="20"/>
        </w:rPr>
      </w:pPr>
      <w:r>
        <w:rPr>
          <w:sz w:val="20"/>
        </w:rPr>
        <w:t>example of a journal article in[3]</w:t>
      </w:r>
    </w:p>
    <w:p w:rsidR="006721CD" w:rsidRDefault="006721CD" w:rsidP="001C2C05">
      <w:pPr>
        <w:pStyle w:val="ListParagraph"/>
        <w:numPr>
          <w:ilvl w:val="0"/>
          <w:numId w:val="5"/>
        </w:numPr>
        <w:tabs>
          <w:tab w:val="left" w:pos="624"/>
        </w:tabs>
        <w:spacing w:line="229" w:lineRule="exact"/>
        <w:ind w:left="270" w:right="696" w:hanging="217"/>
        <w:jc w:val="left"/>
        <w:rPr>
          <w:sz w:val="20"/>
        </w:rPr>
      </w:pPr>
      <w:r>
        <w:rPr>
          <w:sz w:val="20"/>
        </w:rPr>
        <w:t>example of a conference paper in[4]</w:t>
      </w:r>
    </w:p>
    <w:p w:rsidR="006721CD" w:rsidRDefault="006721CD" w:rsidP="001C2C05">
      <w:pPr>
        <w:pStyle w:val="ListParagraph"/>
        <w:numPr>
          <w:ilvl w:val="0"/>
          <w:numId w:val="5"/>
        </w:numPr>
        <w:tabs>
          <w:tab w:val="left" w:pos="624"/>
        </w:tabs>
        <w:ind w:left="270" w:right="696" w:hanging="217"/>
        <w:jc w:val="left"/>
        <w:rPr>
          <w:sz w:val="20"/>
        </w:rPr>
      </w:pPr>
      <w:r>
        <w:rPr>
          <w:sz w:val="20"/>
        </w:rPr>
        <w:t>example of a patent in[5]</w:t>
      </w:r>
    </w:p>
    <w:p w:rsidR="006721CD" w:rsidRDefault="006721CD" w:rsidP="001C2C05">
      <w:pPr>
        <w:pStyle w:val="ListParagraph"/>
        <w:numPr>
          <w:ilvl w:val="0"/>
          <w:numId w:val="5"/>
        </w:numPr>
        <w:tabs>
          <w:tab w:val="left" w:pos="624"/>
        </w:tabs>
        <w:spacing w:before="1"/>
        <w:ind w:left="270" w:right="696" w:hanging="217"/>
        <w:jc w:val="left"/>
        <w:rPr>
          <w:sz w:val="20"/>
        </w:rPr>
      </w:pPr>
      <w:r>
        <w:rPr>
          <w:sz w:val="20"/>
        </w:rPr>
        <w:t>example of a website in[6]</w:t>
      </w:r>
    </w:p>
    <w:p w:rsidR="006721CD" w:rsidRDefault="006721CD" w:rsidP="001C2C05">
      <w:pPr>
        <w:pStyle w:val="ListParagraph"/>
        <w:numPr>
          <w:ilvl w:val="0"/>
          <w:numId w:val="5"/>
        </w:numPr>
        <w:tabs>
          <w:tab w:val="left" w:pos="624"/>
        </w:tabs>
        <w:ind w:left="270" w:right="696" w:hanging="217"/>
        <w:jc w:val="left"/>
        <w:rPr>
          <w:sz w:val="20"/>
        </w:rPr>
      </w:pPr>
      <w:r>
        <w:rPr>
          <w:sz w:val="20"/>
        </w:rPr>
        <w:t>example of a web page in[7]</w:t>
      </w:r>
    </w:p>
    <w:p w:rsidR="006721CD" w:rsidRDefault="006721CD" w:rsidP="001C2C05">
      <w:pPr>
        <w:pStyle w:val="ListParagraph"/>
        <w:numPr>
          <w:ilvl w:val="0"/>
          <w:numId w:val="5"/>
        </w:numPr>
        <w:tabs>
          <w:tab w:val="left" w:pos="624"/>
        </w:tabs>
        <w:spacing w:before="1"/>
        <w:ind w:left="270" w:right="696" w:hanging="217"/>
        <w:jc w:val="left"/>
        <w:rPr>
          <w:sz w:val="20"/>
        </w:rPr>
      </w:pPr>
      <w:r>
        <w:rPr>
          <w:sz w:val="20"/>
        </w:rPr>
        <w:t>example of a data book as a manual in[8]</w:t>
      </w:r>
    </w:p>
    <w:p w:rsidR="006721CD" w:rsidRDefault="006721CD" w:rsidP="001C2C05">
      <w:pPr>
        <w:pStyle w:val="ListParagraph"/>
        <w:numPr>
          <w:ilvl w:val="0"/>
          <w:numId w:val="5"/>
        </w:numPr>
        <w:tabs>
          <w:tab w:val="left" w:pos="624"/>
        </w:tabs>
        <w:spacing w:line="229" w:lineRule="exact"/>
        <w:ind w:left="270" w:right="696" w:hanging="217"/>
        <w:jc w:val="left"/>
        <w:rPr>
          <w:sz w:val="20"/>
        </w:rPr>
      </w:pPr>
      <w:r>
        <w:rPr>
          <w:sz w:val="20"/>
        </w:rPr>
        <w:t>example of a datasheet in[9]</w:t>
      </w:r>
    </w:p>
    <w:p w:rsidR="006721CD" w:rsidRDefault="006721CD" w:rsidP="001C2C05">
      <w:pPr>
        <w:pStyle w:val="ListParagraph"/>
        <w:numPr>
          <w:ilvl w:val="0"/>
          <w:numId w:val="5"/>
        </w:numPr>
        <w:tabs>
          <w:tab w:val="left" w:pos="624"/>
        </w:tabs>
        <w:spacing w:line="229" w:lineRule="exact"/>
        <w:ind w:left="270" w:right="696" w:hanging="217"/>
        <w:jc w:val="left"/>
        <w:rPr>
          <w:sz w:val="20"/>
        </w:rPr>
      </w:pPr>
      <w:r>
        <w:rPr>
          <w:sz w:val="20"/>
        </w:rPr>
        <w:t>example of a master’s thesis in[10]</w:t>
      </w:r>
    </w:p>
    <w:p w:rsidR="006721CD" w:rsidRDefault="006721CD" w:rsidP="001C2C05">
      <w:pPr>
        <w:pStyle w:val="ListParagraph"/>
        <w:numPr>
          <w:ilvl w:val="0"/>
          <w:numId w:val="5"/>
        </w:numPr>
        <w:tabs>
          <w:tab w:val="left" w:pos="624"/>
        </w:tabs>
        <w:spacing w:before="1"/>
        <w:ind w:left="270" w:right="696" w:hanging="217"/>
        <w:jc w:val="left"/>
        <w:rPr>
          <w:sz w:val="20"/>
        </w:rPr>
      </w:pPr>
      <w:r>
        <w:rPr>
          <w:sz w:val="20"/>
        </w:rPr>
        <w:t>example of a technical report in[11]</w:t>
      </w:r>
    </w:p>
    <w:p w:rsidR="001C2C05" w:rsidRDefault="006721CD" w:rsidP="001C2C05">
      <w:pPr>
        <w:pStyle w:val="ListParagraph"/>
        <w:numPr>
          <w:ilvl w:val="0"/>
          <w:numId w:val="5"/>
        </w:numPr>
        <w:tabs>
          <w:tab w:val="left" w:pos="624"/>
        </w:tabs>
        <w:ind w:left="270" w:right="696" w:hanging="217"/>
        <w:jc w:val="left"/>
        <w:rPr>
          <w:sz w:val="20"/>
        </w:rPr>
      </w:pPr>
      <w:r>
        <w:rPr>
          <w:sz w:val="20"/>
        </w:rPr>
        <w:t>example of a standard in[12]</w:t>
      </w:r>
    </w:p>
    <w:p w:rsidR="006721CD" w:rsidRPr="001C2C05" w:rsidRDefault="001C2C05" w:rsidP="00172E5A">
      <w:pPr>
        <w:pStyle w:val="ListParagraph"/>
        <w:tabs>
          <w:tab w:val="left" w:pos="624"/>
        </w:tabs>
        <w:spacing w:before="240" w:after="240"/>
        <w:ind w:left="270" w:right="696" w:firstLine="0"/>
        <w:jc w:val="left"/>
        <w:rPr>
          <w:sz w:val="20"/>
        </w:rPr>
      </w:pPr>
      <w:r w:rsidRPr="001C2C05">
        <w:rPr>
          <w:b/>
          <w:sz w:val="20"/>
        </w:rPr>
        <w:t xml:space="preserve">VI. </w:t>
      </w:r>
      <w:proofErr w:type="gramStart"/>
      <w:r w:rsidR="006721CD" w:rsidRPr="001C2C05">
        <w:rPr>
          <w:b/>
          <w:sz w:val="20"/>
          <w:szCs w:val="20"/>
        </w:rPr>
        <w:t>CONCLUSIONS</w:t>
      </w:r>
      <w:r w:rsidR="006721CD" w:rsidRPr="001C2C05">
        <w:rPr>
          <w:sz w:val="20"/>
        </w:rPr>
        <w:t>(</w:t>
      </w:r>
      <w:proofErr w:type="gramEnd"/>
      <w:r w:rsidR="006721CD" w:rsidRPr="001C2C05">
        <w:rPr>
          <w:sz w:val="20"/>
        </w:rPr>
        <w:t>S</w:t>
      </w:r>
      <w:r w:rsidR="006721CD" w:rsidRPr="001C2C05">
        <w:rPr>
          <w:sz w:val="16"/>
        </w:rPr>
        <w:t xml:space="preserve">IZE </w:t>
      </w:r>
      <w:r w:rsidR="006721CD" w:rsidRPr="001C2C05">
        <w:rPr>
          <w:sz w:val="20"/>
        </w:rPr>
        <w:t>10 &amp;B</w:t>
      </w:r>
      <w:r w:rsidR="006721CD" w:rsidRPr="001C2C05">
        <w:rPr>
          <w:sz w:val="16"/>
        </w:rPr>
        <w:t>OLD</w:t>
      </w:r>
      <w:r w:rsidR="006721CD" w:rsidRPr="001C2C05">
        <w:rPr>
          <w:sz w:val="20"/>
        </w:rPr>
        <w:t>)</w:t>
      </w:r>
    </w:p>
    <w:p w:rsidR="006721CD" w:rsidRDefault="006721CD" w:rsidP="00172E5A">
      <w:pPr>
        <w:pStyle w:val="BodyText"/>
        <w:tabs>
          <w:tab w:val="left" w:pos="4230"/>
        </w:tabs>
        <w:spacing w:after="240"/>
        <w:ind w:left="0" w:firstLine="216"/>
      </w:pPr>
      <w:r w:rsidRPr="00BB166B">
        <w:t>A conclusion section is not compulsory, but we recommend it. Although a conclusion may review the main points of the paper, do not replicate the abstract as the conclusion. A conclusion might elaborate on the importance of the work or suggest applications and extensions. Try to emphasize your scientific contribution and the differences from previous works in the literature. The conclusion is a text only section - do not use equations, graphs or cite references in this section. Make sure that the whole text of your paper observes the te</w:t>
      </w:r>
      <w:r>
        <w:t>xtual arrangement on this page.</w:t>
      </w:r>
    </w:p>
    <w:p w:rsidR="006721CD" w:rsidRPr="001C2C05" w:rsidRDefault="006721CD" w:rsidP="006721CD">
      <w:pPr>
        <w:pStyle w:val="BodyText"/>
        <w:tabs>
          <w:tab w:val="left" w:pos="4230"/>
        </w:tabs>
        <w:ind w:left="0"/>
        <w:jc w:val="center"/>
        <w:rPr>
          <w:b/>
          <w:bCs/>
        </w:rPr>
      </w:pPr>
      <w:r w:rsidRPr="001C2C05">
        <w:rPr>
          <w:b/>
          <w:bCs/>
        </w:rPr>
        <w:t>APPENDIX A</w:t>
      </w:r>
    </w:p>
    <w:p w:rsidR="006721CD" w:rsidRDefault="006721CD" w:rsidP="006721CD">
      <w:pPr>
        <w:pStyle w:val="BodyText"/>
        <w:tabs>
          <w:tab w:val="left" w:pos="4230"/>
        </w:tabs>
        <w:spacing w:before="61"/>
        <w:ind w:left="0" w:firstLine="216"/>
      </w:pPr>
      <w:r>
        <w:t>Appendices, if present, must be marked A, B, C, and placed before the Acknowledgment section.</w:t>
      </w:r>
    </w:p>
    <w:p w:rsidR="006721CD" w:rsidRPr="001C2C05" w:rsidRDefault="006721CD" w:rsidP="006721CD">
      <w:pPr>
        <w:tabs>
          <w:tab w:val="left" w:pos="4230"/>
        </w:tabs>
        <w:spacing w:before="180"/>
        <w:jc w:val="center"/>
        <w:rPr>
          <w:sz w:val="20"/>
          <w:szCs w:val="20"/>
        </w:rPr>
      </w:pPr>
      <w:r w:rsidRPr="001C2C05">
        <w:rPr>
          <w:b/>
          <w:sz w:val="20"/>
          <w:szCs w:val="20"/>
        </w:rPr>
        <w:t>ACKNOWLEDGMENT</w:t>
      </w:r>
      <w:r w:rsidRPr="001C2C05">
        <w:rPr>
          <w:sz w:val="20"/>
          <w:szCs w:val="20"/>
        </w:rPr>
        <w:t xml:space="preserve"> (SIZE 10 &amp; BOLD)</w:t>
      </w:r>
    </w:p>
    <w:p w:rsidR="006721CD" w:rsidRDefault="006721CD" w:rsidP="006721CD">
      <w:pPr>
        <w:pStyle w:val="BodyText"/>
        <w:tabs>
          <w:tab w:val="left" w:pos="4230"/>
        </w:tabs>
        <w:ind w:left="0" w:firstLine="360"/>
        <w:rPr>
          <w:sz w:val="22"/>
        </w:rPr>
      </w:pPr>
      <w:r>
        <w:t>Place your acknowledgments before References. Do not mention the sponsors and/or financial support obtained in this section, as they must be included in an unnumbered footnote on the first page of the paper. You have to delete de footnote on the first page if there is no sponsorship information to add.</w:t>
      </w:r>
    </w:p>
    <w:p w:rsidR="006721CD" w:rsidRPr="001C2C05" w:rsidRDefault="006721CD" w:rsidP="006721CD">
      <w:pPr>
        <w:tabs>
          <w:tab w:val="left" w:pos="4230"/>
        </w:tabs>
        <w:spacing w:before="158"/>
        <w:jc w:val="center"/>
        <w:rPr>
          <w:sz w:val="20"/>
          <w:szCs w:val="20"/>
        </w:rPr>
      </w:pPr>
      <w:r w:rsidRPr="001C2C05">
        <w:rPr>
          <w:b/>
          <w:sz w:val="20"/>
          <w:szCs w:val="20"/>
        </w:rPr>
        <w:t xml:space="preserve">REFERENCES </w:t>
      </w:r>
      <w:r w:rsidRPr="001C2C05">
        <w:rPr>
          <w:sz w:val="20"/>
          <w:szCs w:val="20"/>
        </w:rPr>
        <w:t>(SIZE 10 &amp; BOLD)</w:t>
      </w:r>
    </w:p>
    <w:p w:rsidR="006721CD" w:rsidRDefault="006721CD" w:rsidP="00151A79">
      <w:pPr>
        <w:pStyle w:val="ListParagraph"/>
        <w:numPr>
          <w:ilvl w:val="0"/>
          <w:numId w:val="4"/>
        </w:numPr>
        <w:tabs>
          <w:tab w:val="left" w:pos="552"/>
          <w:tab w:val="left" w:pos="4230"/>
        </w:tabs>
        <w:ind w:left="450"/>
        <w:rPr>
          <w:sz w:val="16"/>
        </w:rPr>
      </w:pPr>
      <w:r>
        <w:rPr>
          <w:sz w:val="24"/>
        </w:rPr>
        <w:t>(Si</w:t>
      </w:r>
      <w:r>
        <w:rPr>
          <w:spacing w:val="1"/>
          <w:sz w:val="24"/>
        </w:rPr>
        <w:t>z</w:t>
      </w:r>
      <w:r>
        <w:rPr>
          <w:sz w:val="24"/>
        </w:rPr>
        <w:t xml:space="preserve">e 8) </w:t>
      </w:r>
      <w:r>
        <w:rPr>
          <w:spacing w:val="-1"/>
          <w:sz w:val="16"/>
        </w:rPr>
        <w:t>S</w:t>
      </w:r>
      <w:r>
        <w:rPr>
          <w:sz w:val="16"/>
        </w:rPr>
        <w:t xml:space="preserve">. </w:t>
      </w:r>
      <w:r>
        <w:rPr>
          <w:spacing w:val="-2"/>
          <w:sz w:val="16"/>
        </w:rPr>
        <w:t>M</w:t>
      </w:r>
      <w:r>
        <w:rPr>
          <w:sz w:val="16"/>
        </w:rPr>
        <w:t xml:space="preserve">. </w:t>
      </w:r>
      <w:proofErr w:type="spellStart"/>
      <w:r>
        <w:rPr>
          <w:sz w:val="16"/>
        </w:rPr>
        <w:t>M</w:t>
      </w:r>
      <w:r>
        <w:rPr>
          <w:spacing w:val="-2"/>
          <w:sz w:val="16"/>
        </w:rPr>
        <w:t>e</w:t>
      </w:r>
      <w:r>
        <w:rPr>
          <w:sz w:val="16"/>
        </w:rPr>
        <w:t>t</w:t>
      </w:r>
      <w:r>
        <w:rPr>
          <w:spacing w:val="-2"/>
          <w:sz w:val="16"/>
        </w:rPr>
        <w:t>e</w:t>
      </w:r>
      <w:r>
        <w:rPr>
          <w:sz w:val="16"/>
        </w:rPr>
        <w:t>vand</w:t>
      </w:r>
      <w:r>
        <w:rPr>
          <w:spacing w:val="-1"/>
          <w:sz w:val="16"/>
        </w:rPr>
        <w:t>V</w:t>
      </w:r>
      <w:proofErr w:type="spellEnd"/>
      <w:r>
        <w:rPr>
          <w:sz w:val="16"/>
        </w:rPr>
        <w:t xml:space="preserve">. </w:t>
      </w:r>
      <w:r>
        <w:rPr>
          <w:spacing w:val="-1"/>
          <w:sz w:val="16"/>
        </w:rPr>
        <w:t>P</w:t>
      </w:r>
      <w:r>
        <w:rPr>
          <w:sz w:val="16"/>
        </w:rPr>
        <w:t xml:space="preserve">. </w:t>
      </w:r>
      <w:proofErr w:type="spellStart"/>
      <w:r>
        <w:rPr>
          <w:spacing w:val="-1"/>
          <w:sz w:val="16"/>
        </w:rPr>
        <w:t>V</w:t>
      </w:r>
      <w:r>
        <w:rPr>
          <w:spacing w:val="-2"/>
          <w:sz w:val="16"/>
        </w:rPr>
        <w:t>e</w:t>
      </w:r>
      <w:r>
        <w:rPr>
          <w:sz w:val="16"/>
        </w:rPr>
        <w:t>ik</w:t>
      </w:r>
      <w:r>
        <w:rPr>
          <w:spacing w:val="-2"/>
          <w:sz w:val="16"/>
        </w:rPr>
        <w:t>o</w:t>
      </w:r>
      <w:proofErr w:type="spellEnd"/>
      <w:r>
        <w:rPr>
          <w:sz w:val="16"/>
        </w:rPr>
        <w:t xml:space="preserve">, </w:t>
      </w:r>
      <w:r>
        <w:rPr>
          <w:spacing w:val="1"/>
          <w:w w:val="44"/>
          <w:sz w:val="16"/>
        </w:rPr>
        <w:t>―</w:t>
      </w:r>
      <w:r>
        <w:rPr>
          <w:i/>
          <w:spacing w:val="-1"/>
          <w:sz w:val="16"/>
        </w:rPr>
        <w:t>L</w:t>
      </w:r>
      <w:r>
        <w:rPr>
          <w:i/>
          <w:sz w:val="16"/>
        </w:rPr>
        <w:t>as</w:t>
      </w:r>
      <w:r>
        <w:rPr>
          <w:i/>
          <w:spacing w:val="-2"/>
          <w:sz w:val="16"/>
        </w:rPr>
        <w:t>e</w:t>
      </w:r>
      <w:r>
        <w:rPr>
          <w:i/>
          <w:sz w:val="16"/>
        </w:rPr>
        <w:t>r Assi</w:t>
      </w:r>
      <w:r>
        <w:rPr>
          <w:i/>
          <w:spacing w:val="-3"/>
          <w:sz w:val="16"/>
        </w:rPr>
        <w:t>s</w:t>
      </w:r>
      <w:r>
        <w:rPr>
          <w:i/>
          <w:sz w:val="16"/>
        </w:rPr>
        <w:t>t</w:t>
      </w:r>
      <w:r>
        <w:rPr>
          <w:i/>
          <w:spacing w:val="-2"/>
          <w:sz w:val="16"/>
        </w:rPr>
        <w:t>e</w:t>
      </w:r>
      <w:r>
        <w:rPr>
          <w:i/>
          <w:sz w:val="16"/>
        </w:rPr>
        <w:t xml:space="preserve">d </w:t>
      </w:r>
      <w:proofErr w:type="spellStart"/>
      <w:r>
        <w:rPr>
          <w:i/>
          <w:sz w:val="16"/>
        </w:rPr>
        <w:t>Microtechnology</w:t>
      </w:r>
      <w:proofErr w:type="spellEnd"/>
      <w:r>
        <w:rPr>
          <w:sz w:val="16"/>
        </w:rPr>
        <w:t>, 2nd ed., R. M. Osgood, Jr., Ed. Berlin, Germany: Springer-Verlag</w:t>
      </w:r>
      <w:proofErr w:type="gramStart"/>
      <w:r>
        <w:rPr>
          <w:sz w:val="16"/>
        </w:rPr>
        <w:t>,1998</w:t>
      </w:r>
      <w:proofErr w:type="gramEnd"/>
      <w:r>
        <w:rPr>
          <w:sz w:val="16"/>
        </w:rPr>
        <w:t>.</w:t>
      </w:r>
    </w:p>
    <w:p w:rsidR="006721CD" w:rsidRDefault="006721CD" w:rsidP="00151A79">
      <w:pPr>
        <w:pStyle w:val="ListParagraph"/>
        <w:numPr>
          <w:ilvl w:val="0"/>
          <w:numId w:val="4"/>
        </w:numPr>
        <w:tabs>
          <w:tab w:val="left" w:pos="552"/>
          <w:tab w:val="left" w:pos="4230"/>
        </w:tabs>
        <w:spacing w:before="2"/>
        <w:ind w:left="450"/>
        <w:rPr>
          <w:sz w:val="16"/>
        </w:rPr>
      </w:pPr>
      <w:r>
        <w:rPr>
          <w:spacing w:val="-1"/>
          <w:sz w:val="16"/>
        </w:rPr>
        <w:t>J</w:t>
      </w:r>
      <w:r>
        <w:rPr>
          <w:sz w:val="16"/>
        </w:rPr>
        <w:t xml:space="preserve">. </w:t>
      </w:r>
      <w:proofErr w:type="spellStart"/>
      <w:r>
        <w:rPr>
          <w:sz w:val="16"/>
        </w:rPr>
        <w:t>B</w:t>
      </w:r>
      <w:r>
        <w:rPr>
          <w:spacing w:val="-1"/>
          <w:sz w:val="16"/>
        </w:rPr>
        <w:t>r</w:t>
      </w:r>
      <w:r>
        <w:rPr>
          <w:spacing w:val="-2"/>
          <w:sz w:val="16"/>
        </w:rPr>
        <w:t>e</w:t>
      </w:r>
      <w:r>
        <w:rPr>
          <w:sz w:val="16"/>
        </w:rPr>
        <w:t>ck</w:t>
      </w:r>
      <w:r>
        <w:rPr>
          <w:spacing w:val="-2"/>
          <w:sz w:val="16"/>
        </w:rPr>
        <w:t>li</w:t>
      </w:r>
      <w:r>
        <w:rPr>
          <w:sz w:val="16"/>
        </w:rPr>
        <w:t>n</w:t>
      </w:r>
      <w:r>
        <w:rPr>
          <w:spacing w:val="-2"/>
          <w:sz w:val="16"/>
        </w:rPr>
        <w:t>g</w:t>
      </w:r>
      <w:proofErr w:type="spellEnd"/>
      <w:r>
        <w:rPr>
          <w:sz w:val="16"/>
        </w:rPr>
        <w:t xml:space="preserve">, </w:t>
      </w:r>
      <w:r>
        <w:rPr>
          <w:spacing w:val="-3"/>
          <w:sz w:val="16"/>
        </w:rPr>
        <w:t>E</w:t>
      </w:r>
      <w:r>
        <w:rPr>
          <w:sz w:val="16"/>
        </w:rPr>
        <w:t>d</w:t>
      </w:r>
      <w:r>
        <w:rPr>
          <w:spacing w:val="-2"/>
          <w:sz w:val="16"/>
        </w:rPr>
        <w:t>.</w:t>
      </w:r>
      <w:r>
        <w:rPr>
          <w:sz w:val="16"/>
        </w:rPr>
        <w:t xml:space="preserve">, </w:t>
      </w:r>
      <w:r>
        <w:rPr>
          <w:w w:val="44"/>
          <w:sz w:val="16"/>
        </w:rPr>
        <w:t>―</w:t>
      </w:r>
      <w:r>
        <w:rPr>
          <w:i/>
          <w:spacing w:val="-1"/>
          <w:sz w:val="16"/>
        </w:rPr>
        <w:t>T</w:t>
      </w:r>
      <w:r>
        <w:rPr>
          <w:i/>
          <w:sz w:val="16"/>
        </w:rPr>
        <w:t xml:space="preserve">he </w:t>
      </w:r>
      <w:r>
        <w:rPr>
          <w:i/>
          <w:spacing w:val="-3"/>
          <w:sz w:val="16"/>
        </w:rPr>
        <w:t>A</w:t>
      </w:r>
      <w:r>
        <w:rPr>
          <w:i/>
          <w:spacing w:val="-2"/>
          <w:sz w:val="16"/>
        </w:rPr>
        <w:t>n</w:t>
      </w:r>
      <w:r>
        <w:rPr>
          <w:i/>
          <w:sz w:val="16"/>
        </w:rPr>
        <w:t>a</w:t>
      </w:r>
      <w:r>
        <w:rPr>
          <w:i/>
          <w:spacing w:val="-2"/>
          <w:sz w:val="16"/>
        </w:rPr>
        <w:t>l</w:t>
      </w:r>
      <w:r>
        <w:rPr>
          <w:i/>
          <w:sz w:val="16"/>
        </w:rPr>
        <w:t xml:space="preserve">ysis </w:t>
      </w:r>
      <w:r>
        <w:rPr>
          <w:i/>
          <w:spacing w:val="-2"/>
          <w:sz w:val="16"/>
        </w:rPr>
        <w:t>o</w:t>
      </w:r>
      <w:r>
        <w:rPr>
          <w:i/>
          <w:sz w:val="16"/>
        </w:rPr>
        <w:t xml:space="preserve">f </w:t>
      </w:r>
      <w:r>
        <w:rPr>
          <w:i/>
          <w:spacing w:val="-1"/>
          <w:sz w:val="16"/>
        </w:rPr>
        <w:t>D</w:t>
      </w:r>
      <w:r>
        <w:rPr>
          <w:i/>
          <w:sz w:val="16"/>
        </w:rPr>
        <w:t>ir</w:t>
      </w:r>
      <w:r>
        <w:rPr>
          <w:i/>
          <w:spacing w:val="-2"/>
          <w:sz w:val="16"/>
        </w:rPr>
        <w:t>e</w:t>
      </w:r>
      <w:r>
        <w:rPr>
          <w:i/>
          <w:sz w:val="16"/>
        </w:rPr>
        <w:t>c</w:t>
      </w:r>
      <w:r>
        <w:rPr>
          <w:i/>
          <w:spacing w:val="-2"/>
          <w:sz w:val="16"/>
        </w:rPr>
        <w:t>t</w:t>
      </w:r>
      <w:r>
        <w:rPr>
          <w:i/>
          <w:sz w:val="16"/>
        </w:rPr>
        <w:t>i</w:t>
      </w:r>
      <w:r>
        <w:rPr>
          <w:i/>
          <w:spacing w:val="-2"/>
          <w:sz w:val="16"/>
        </w:rPr>
        <w:t>on</w:t>
      </w:r>
      <w:r>
        <w:rPr>
          <w:i/>
          <w:sz w:val="16"/>
        </w:rPr>
        <w:t xml:space="preserve">al </w:t>
      </w:r>
      <w:r>
        <w:rPr>
          <w:i/>
          <w:spacing w:val="-4"/>
          <w:sz w:val="16"/>
        </w:rPr>
        <w:t>T</w:t>
      </w:r>
      <w:r>
        <w:rPr>
          <w:i/>
          <w:sz w:val="16"/>
        </w:rPr>
        <w:t>i</w:t>
      </w:r>
      <w:r>
        <w:rPr>
          <w:i/>
          <w:spacing w:val="-1"/>
          <w:sz w:val="16"/>
        </w:rPr>
        <w:t>m</w:t>
      </w:r>
      <w:r>
        <w:rPr>
          <w:i/>
          <w:sz w:val="16"/>
        </w:rPr>
        <w:t>e Se</w:t>
      </w:r>
      <w:r>
        <w:rPr>
          <w:i/>
          <w:spacing w:val="-3"/>
          <w:sz w:val="16"/>
        </w:rPr>
        <w:t>r</w:t>
      </w:r>
      <w:r>
        <w:rPr>
          <w:i/>
          <w:sz w:val="16"/>
        </w:rPr>
        <w:t xml:space="preserve">ies: </w:t>
      </w:r>
      <w:r>
        <w:rPr>
          <w:i/>
          <w:sz w:val="16"/>
        </w:rPr>
        <w:lastRenderedPageBreak/>
        <w:t>Applications to Wind Speed and Direction</w:t>
      </w:r>
      <w:r>
        <w:rPr>
          <w:sz w:val="16"/>
        </w:rPr>
        <w:t>, ser. Lecture Notes in Statistics. Berlin, Germany: Springer, 1989, vol.61.</w:t>
      </w:r>
    </w:p>
    <w:p w:rsidR="006721CD" w:rsidRDefault="006721CD" w:rsidP="00151A79">
      <w:pPr>
        <w:pStyle w:val="ListParagraph"/>
        <w:numPr>
          <w:ilvl w:val="0"/>
          <w:numId w:val="4"/>
        </w:numPr>
        <w:tabs>
          <w:tab w:val="left" w:pos="552"/>
          <w:tab w:val="left" w:pos="4230"/>
        </w:tabs>
        <w:ind w:left="450"/>
        <w:rPr>
          <w:sz w:val="16"/>
        </w:rPr>
      </w:pPr>
      <w:r>
        <w:rPr>
          <w:spacing w:val="-1"/>
          <w:sz w:val="16"/>
        </w:rPr>
        <w:t>S</w:t>
      </w:r>
      <w:r>
        <w:rPr>
          <w:sz w:val="16"/>
        </w:rPr>
        <w:t xml:space="preserve">. </w:t>
      </w:r>
      <w:r>
        <w:rPr>
          <w:spacing w:val="-3"/>
          <w:sz w:val="16"/>
        </w:rPr>
        <w:t xml:space="preserve"> Z</w:t>
      </w:r>
      <w:r>
        <w:rPr>
          <w:sz w:val="16"/>
        </w:rPr>
        <w:t>han</w:t>
      </w:r>
      <w:r>
        <w:rPr>
          <w:spacing w:val="-2"/>
          <w:sz w:val="16"/>
        </w:rPr>
        <w:t>g</w:t>
      </w:r>
      <w:r>
        <w:rPr>
          <w:sz w:val="16"/>
        </w:rPr>
        <w:t xml:space="preserve">, C. </w:t>
      </w:r>
      <w:r>
        <w:rPr>
          <w:spacing w:val="-3"/>
          <w:sz w:val="16"/>
        </w:rPr>
        <w:t xml:space="preserve"> Z</w:t>
      </w:r>
      <w:r>
        <w:rPr>
          <w:spacing w:val="-2"/>
          <w:sz w:val="16"/>
        </w:rPr>
        <w:t>h</w:t>
      </w:r>
      <w:r>
        <w:rPr>
          <w:sz w:val="16"/>
        </w:rPr>
        <w:t xml:space="preserve">u, J. </w:t>
      </w:r>
      <w:r>
        <w:rPr>
          <w:spacing w:val="-4"/>
          <w:sz w:val="16"/>
        </w:rPr>
        <w:t>K</w:t>
      </w:r>
      <w:r>
        <w:rPr>
          <w:sz w:val="16"/>
        </w:rPr>
        <w:t xml:space="preserve">.  </w:t>
      </w:r>
      <w:r>
        <w:rPr>
          <w:spacing w:val="-1"/>
          <w:sz w:val="16"/>
        </w:rPr>
        <w:t>O</w:t>
      </w:r>
      <w:r>
        <w:rPr>
          <w:sz w:val="16"/>
        </w:rPr>
        <w:t xml:space="preserve">. </w:t>
      </w:r>
      <w:r>
        <w:rPr>
          <w:spacing w:val="-1"/>
          <w:sz w:val="16"/>
        </w:rPr>
        <w:t>S</w:t>
      </w:r>
      <w:r>
        <w:rPr>
          <w:sz w:val="16"/>
        </w:rPr>
        <w:t>i</w:t>
      </w:r>
      <w:r>
        <w:rPr>
          <w:spacing w:val="-2"/>
          <w:sz w:val="16"/>
        </w:rPr>
        <w:t>n</w:t>
      </w:r>
      <w:r>
        <w:rPr>
          <w:sz w:val="16"/>
        </w:rPr>
        <w:t xml:space="preserve">, </w:t>
      </w:r>
      <w:proofErr w:type="spellStart"/>
      <w:r>
        <w:rPr>
          <w:spacing w:val="-2"/>
          <w:sz w:val="16"/>
        </w:rPr>
        <w:t>an</w:t>
      </w:r>
      <w:r>
        <w:rPr>
          <w:sz w:val="16"/>
        </w:rPr>
        <w:t>d</w:t>
      </w:r>
      <w:r>
        <w:rPr>
          <w:spacing w:val="-1"/>
          <w:sz w:val="16"/>
        </w:rPr>
        <w:t>P</w:t>
      </w:r>
      <w:proofErr w:type="spellEnd"/>
      <w:r>
        <w:rPr>
          <w:sz w:val="16"/>
        </w:rPr>
        <w:t xml:space="preserve">. </w:t>
      </w:r>
      <w:r>
        <w:rPr>
          <w:spacing w:val="-4"/>
          <w:sz w:val="16"/>
        </w:rPr>
        <w:t>K</w:t>
      </w:r>
      <w:r>
        <w:rPr>
          <w:sz w:val="16"/>
        </w:rPr>
        <w:t xml:space="preserve">. </w:t>
      </w:r>
      <w:r>
        <w:rPr>
          <w:spacing w:val="-3"/>
          <w:sz w:val="16"/>
        </w:rPr>
        <w:t xml:space="preserve"> T</w:t>
      </w:r>
      <w:r>
        <w:rPr>
          <w:sz w:val="16"/>
        </w:rPr>
        <w:t xml:space="preserve">. </w:t>
      </w:r>
      <w:proofErr w:type="spellStart"/>
      <w:r>
        <w:rPr>
          <w:sz w:val="16"/>
        </w:rPr>
        <w:t>M</w:t>
      </w:r>
      <w:r>
        <w:rPr>
          <w:spacing w:val="-2"/>
          <w:sz w:val="16"/>
        </w:rPr>
        <w:t>o</w:t>
      </w:r>
      <w:r>
        <w:rPr>
          <w:sz w:val="16"/>
        </w:rPr>
        <w:t>k</w:t>
      </w:r>
      <w:proofErr w:type="spellEnd"/>
      <w:r>
        <w:rPr>
          <w:sz w:val="16"/>
        </w:rPr>
        <w:t xml:space="preserve">, </w:t>
      </w:r>
      <w:r>
        <w:rPr>
          <w:w w:val="44"/>
          <w:sz w:val="16"/>
        </w:rPr>
        <w:t>―</w:t>
      </w:r>
      <w:r>
        <w:rPr>
          <w:i/>
          <w:sz w:val="16"/>
        </w:rPr>
        <w:t xml:space="preserve">A </w:t>
      </w:r>
      <w:r>
        <w:rPr>
          <w:i/>
          <w:spacing w:val="-2"/>
          <w:sz w:val="16"/>
        </w:rPr>
        <w:t>n</w:t>
      </w:r>
      <w:r>
        <w:rPr>
          <w:i/>
          <w:sz w:val="16"/>
        </w:rPr>
        <w:t>ov</w:t>
      </w:r>
      <w:r>
        <w:rPr>
          <w:i/>
          <w:spacing w:val="-2"/>
          <w:sz w:val="16"/>
        </w:rPr>
        <w:t>e</w:t>
      </w:r>
      <w:r>
        <w:rPr>
          <w:i/>
          <w:sz w:val="16"/>
        </w:rPr>
        <w:t>l ultrathin elevated channel low-temperature poly-Si TFT</w:t>
      </w:r>
      <w:r>
        <w:rPr>
          <w:sz w:val="16"/>
        </w:rPr>
        <w:t xml:space="preserve">, IEEE Electron Device </w:t>
      </w:r>
      <w:proofErr w:type="spellStart"/>
      <w:r>
        <w:rPr>
          <w:sz w:val="16"/>
        </w:rPr>
        <w:t>Lett</w:t>
      </w:r>
      <w:proofErr w:type="spellEnd"/>
      <w:r>
        <w:rPr>
          <w:sz w:val="16"/>
        </w:rPr>
        <w:t>., vol. 20, pp. 569–571, Nov.1999.</w:t>
      </w:r>
    </w:p>
    <w:p w:rsidR="006721CD" w:rsidRDefault="006721CD" w:rsidP="00151A79">
      <w:pPr>
        <w:pStyle w:val="ListParagraph"/>
        <w:numPr>
          <w:ilvl w:val="0"/>
          <w:numId w:val="4"/>
        </w:numPr>
        <w:tabs>
          <w:tab w:val="left" w:pos="552"/>
          <w:tab w:val="left" w:pos="4230"/>
        </w:tabs>
        <w:spacing w:before="1"/>
        <w:ind w:left="450" w:hanging="433"/>
        <w:rPr>
          <w:sz w:val="16"/>
        </w:rPr>
      </w:pPr>
      <w:proofErr w:type="spellStart"/>
      <w:r>
        <w:rPr>
          <w:sz w:val="16"/>
        </w:rPr>
        <w:t>M.Wegmuller,J.P.vonderWeid,P.Oberson,andN.Gisin</w:t>
      </w:r>
      <w:proofErr w:type="spellEnd"/>
      <w:r>
        <w:rPr>
          <w:sz w:val="16"/>
        </w:rPr>
        <w:t>,</w:t>
      </w:r>
    </w:p>
    <w:p w:rsidR="006721CD" w:rsidRDefault="006721CD" w:rsidP="00151A79">
      <w:pPr>
        <w:tabs>
          <w:tab w:val="left" w:pos="4230"/>
        </w:tabs>
        <w:ind w:left="450"/>
        <w:jc w:val="both"/>
        <w:rPr>
          <w:sz w:val="16"/>
        </w:rPr>
      </w:pPr>
      <w:r>
        <w:rPr>
          <w:w w:val="44"/>
          <w:sz w:val="16"/>
        </w:rPr>
        <w:t>―</w:t>
      </w:r>
      <w:proofErr w:type="gramStart"/>
      <w:r>
        <w:rPr>
          <w:i/>
          <w:sz w:val="16"/>
        </w:rPr>
        <w:t>High  resolution</w:t>
      </w:r>
      <w:proofErr w:type="gramEnd"/>
      <w:r>
        <w:rPr>
          <w:i/>
          <w:sz w:val="16"/>
        </w:rPr>
        <w:t xml:space="preserve">  fiber  distributed  measurements  with  coherent OFDR,</w:t>
      </w:r>
      <w:r>
        <w:rPr>
          <w:sz w:val="16"/>
        </w:rPr>
        <w:t xml:space="preserve"> in Proc. ECOC’00, 2000, paper 11.3.4, p. 109.</w:t>
      </w:r>
    </w:p>
    <w:p w:rsidR="006721CD" w:rsidRDefault="006721CD" w:rsidP="00151A79">
      <w:pPr>
        <w:pStyle w:val="ListParagraph"/>
        <w:numPr>
          <w:ilvl w:val="0"/>
          <w:numId w:val="4"/>
        </w:numPr>
        <w:tabs>
          <w:tab w:val="left" w:pos="552"/>
          <w:tab w:val="left" w:pos="4230"/>
        </w:tabs>
        <w:ind w:left="450"/>
        <w:rPr>
          <w:sz w:val="16"/>
        </w:rPr>
      </w:pPr>
      <w:r>
        <w:rPr>
          <w:sz w:val="16"/>
        </w:rPr>
        <w:t xml:space="preserve">R. </w:t>
      </w:r>
      <w:r>
        <w:rPr>
          <w:spacing w:val="-3"/>
          <w:sz w:val="16"/>
        </w:rPr>
        <w:t>E</w:t>
      </w:r>
      <w:r>
        <w:rPr>
          <w:sz w:val="16"/>
        </w:rPr>
        <w:t xml:space="preserve">. </w:t>
      </w:r>
      <w:proofErr w:type="spellStart"/>
      <w:r>
        <w:rPr>
          <w:spacing w:val="-1"/>
          <w:sz w:val="16"/>
        </w:rPr>
        <w:t>S</w:t>
      </w:r>
      <w:r>
        <w:rPr>
          <w:spacing w:val="-2"/>
          <w:sz w:val="16"/>
        </w:rPr>
        <w:t>o</w:t>
      </w:r>
      <w:r>
        <w:rPr>
          <w:spacing w:val="-1"/>
          <w:sz w:val="16"/>
        </w:rPr>
        <w:t>r</w:t>
      </w:r>
      <w:r>
        <w:rPr>
          <w:sz w:val="16"/>
        </w:rPr>
        <w:t>ac</w:t>
      </w:r>
      <w:r>
        <w:rPr>
          <w:spacing w:val="-2"/>
          <w:sz w:val="16"/>
        </w:rPr>
        <w:t>e</w:t>
      </w:r>
      <w:proofErr w:type="spellEnd"/>
      <w:r>
        <w:rPr>
          <w:sz w:val="16"/>
        </w:rPr>
        <w:t xml:space="preserve">, </w:t>
      </w:r>
      <w:r>
        <w:rPr>
          <w:spacing w:val="-1"/>
          <w:sz w:val="16"/>
        </w:rPr>
        <w:t>V</w:t>
      </w:r>
      <w:r>
        <w:rPr>
          <w:sz w:val="16"/>
        </w:rPr>
        <w:t xml:space="preserve">. </w:t>
      </w:r>
      <w:r>
        <w:rPr>
          <w:spacing w:val="-4"/>
          <w:sz w:val="16"/>
        </w:rPr>
        <w:t>S</w:t>
      </w:r>
      <w:r>
        <w:rPr>
          <w:sz w:val="16"/>
        </w:rPr>
        <w:t>. R</w:t>
      </w:r>
      <w:r>
        <w:rPr>
          <w:spacing w:val="-2"/>
          <w:sz w:val="16"/>
        </w:rPr>
        <w:t>ein</w:t>
      </w:r>
      <w:r>
        <w:rPr>
          <w:sz w:val="16"/>
        </w:rPr>
        <w:t>ha</w:t>
      </w:r>
      <w:r>
        <w:rPr>
          <w:spacing w:val="-1"/>
          <w:sz w:val="16"/>
        </w:rPr>
        <w:t>r</w:t>
      </w:r>
      <w:r>
        <w:rPr>
          <w:spacing w:val="-2"/>
          <w:sz w:val="16"/>
        </w:rPr>
        <w:t>d</w:t>
      </w:r>
      <w:r>
        <w:rPr>
          <w:sz w:val="16"/>
        </w:rPr>
        <w:t xml:space="preserve">t, </w:t>
      </w:r>
      <w:proofErr w:type="spellStart"/>
      <w:r>
        <w:rPr>
          <w:spacing w:val="-2"/>
          <w:sz w:val="16"/>
        </w:rPr>
        <w:t>a</w:t>
      </w:r>
      <w:r>
        <w:rPr>
          <w:sz w:val="16"/>
        </w:rPr>
        <w:t>nd</w:t>
      </w:r>
      <w:r>
        <w:rPr>
          <w:spacing w:val="-1"/>
          <w:sz w:val="16"/>
        </w:rPr>
        <w:t>S</w:t>
      </w:r>
      <w:proofErr w:type="spellEnd"/>
      <w:r>
        <w:rPr>
          <w:sz w:val="16"/>
        </w:rPr>
        <w:t xml:space="preserve">. </w:t>
      </w:r>
      <w:r>
        <w:rPr>
          <w:spacing w:val="-4"/>
          <w:sz w:val="16"/>
        </w:rPr>
        <w:t>A</w:t>
      </w:r>
      <w:r>
        <w:rPr>
          <w:sz w:val="16"/>
        </w:rPr>
        <w:t xml:space="preserve">. </w:t>
      </w:r>
      <w:r>
        <w:rPr>
          <w:spacing w:val="-1"/>
          <w:sz w:val="16"/>
        </w:rPr>
        <w:t>V</w:t>
      </w:r>
      <w:r>
        <w:rPr>
          <w:sz w:val="16"/>
        </w:rPr>
        <w:t>au</w:t>
      </w:r>
      <w:r>
        <w:rPr>
          <w:spacing w:val="-2"/>
          <w:sz w:val="16"/>
        </w:rPr>
        <w:t>gh</w:t>
      </w:r>
      <w:r>
        <w:rPr>
          <w:sz w:val="16"/>
        </w:rPr>
        <w:t xml:space="preserve">n, </w:t>
      </w:r>
      <w:r>
        <w:rPr>
          <w:spacing w:val="3"/>
          <w:w w:val="44"/>
          <w:sz w:val="16"/>
        </w:rPr>
        <w:t>―</w:t>
      </w:r>
      <w:r>
        <w:rPr>
          <w:i/>
          <w:spacing w:val="-1"/>
          <w:sz w:val="16"/>
        </w:rPr>
        <w:t>H</w:t>
      </w:r>
      <w:r>
        <w:rPr>
          <w:i/>
          <w:spacing w:val="-2"/>
          <w:sz w:val="16"/>
        </w:rPr>
        <w:t>i</w:t>
      </w:r>
      <w:r>
        <w:rPr>
          <w:i/>
          <w:sz w:val="16"/>
        </w:rPr>
        <w:t>g</w:t>
      </w:r>
      <w:r>
        <w:rPr>
          <w:i/>
          <w:spacing w:val="1"/>
          <w:sz w:val="16"/>
        </w:rPr>
        <w:t>h</w:t>
      </w:r>
      <w:r>
        <w:rPr>
          <w:i/>
          <w:spacing w:val="-1"/>
          <w:sz w:val="16"/>
        </w:rPr>
        <w:t>-</w:t>
      </w:r>
      <w:r>
        <w:rPr>
          <w:i/>
          <w:spacing w:val="-3"/>
          <w:sz w:val="16"/>
        </w:rPr>
        <w:t>s</w:t>
      </w:r>
      <w:r>
        <w:rPr>
          <w:i/>
          <w:sz w:val="16"/>
        </w:rPr>
        <w:t>p</w:t>
      </w:r>
      <w:r>
        <w:rPr>
          <w:i/>
          <w:spacing w:val="-2"/>
          <w:sz w:val="16"/>
        </w:rPr>
        <w:t>ee</w:t>
      </w:r>
      <w:r>
        <w:rPr>
          <w:i/>
          <w:sz w:val="16"/>
        </w:rPr>
        <w:t>d digital-to-RFconverter</w:t>
      </w:r>
      <w:proofErr w:type="gramStart"/>
      <w:r>
        <w:rPr>
          <w:sz w:val="16"/>
        </w:rPr>
        <w:t>,U.S.Patent5668842,Sept.16,1997</w:t>
      </w:r>
      <w:proofErr w:type="gramEnd"/>
      <w:r>
        <w:rPr>
          <w:sz w:val="16"/>
        </w:rPr>
        <w:t>.</w:t>
      </w:r>
    </w:p>
    <w:p w:rsidR="006721CD" w:rsidRDefault="006721CD" w:rsidP="00151A79">
      <w:pPr>
        <w:pStyle w:val="ListParagraph"/>
        <w:numPr>
          <w:ilvl w:val="0"/>
          <w:numId w:val="4"/>
        </w:numPr>
        <w:tabs>
          <w:tab w:val="left" w:pos="592"/>
          <w:tab w:val="left" w:pos="4230"/>
        </w:tabs>
        <w:ind w:left="450"/>
        <w:rPr>
          <w:sz w:val="16"/>
        </w:rPr>
      </w:pPr>
      <w:r>
        <w:tab/>
      </w:r>
      <w:r>
        <w:rPr>
          <w:sz w:val="16"/>
        </w:rPr>
        <w:t>(2002) The IEEE website. [Online]. Available:</w:t>
      </w:r>
      <w:hyperlink r:id="rId24">
        <w:r>
          <w:rPr>
            <w:sz w:val="16"/>
          </w:rPr>
          <w:t xml:space="preserve"> http://www.ieee.org/</w:t>
        </w:r>
      </w:hyperlink>
    </w:p>
    <w:p w:rsidR="006721CD" w:rsidRDefault="006721CD" w:rsidP="00151A79">
      <w:pPr>
        <w:pStyle w:val="ListParagraph"/>
        <w:numPr>
          <w:ilvl w:val="0"/>
          <w:numId w:val="4"/>
        </w:numPr>
        <w:tabs>
          <w:tab w:val="left" w:pos="552"/>
          <w:tab w:val="left" w:pos="3248"/>
        </w:tabs>
        <w:spacing w:before="1"/>
        <w:ind w:left="450"/>
        <w:rPr>
          <w:sz w:val="16"/>
        </w:rPr>
      </w:pPr>
      <w:r>
        <w:rPr>
          <w:sz w:val="16"/>
        </w:rPr>
        <w:t xml:space="preserve">M. Shell. (2002) </w:t>
      </w:r>
      <w:proofErr w:type="spellStart"/>
      <w:r>
        <w:rPr>
          <w:sz w:val="16"/>
        </w:rPr>
        <w:t>IEEEtran</w:t>
      </w:r>
      <w:proofErr w:type="spellEnd"/>
      <w:r>
        <w:rPr>
          <w:sz w:val="16"/>
        </w:rPr>
        <w:t xml:space="preserve"> homepage on CTAN. [Online]. Available:</w:t>
      </w:r>
      <w:hyperlink r:id="rId25">
        <w:r>
          <w:rPr>
            <w:spacing w:val="-1"/>
            <w:sz w:val="16"/>
          </w:rPr>
          <w:t>http://www.ctan.org/tex-</w:t>
        </w:r>
      </w:hyperlink>
      <w:r>
        <w:rPr>
          <w:sz w:val="16"/>
        </w:rPr>
        <w:t>archive/macros/latex/contrib/supported/IEEEtran/</w:t>
      </w:r>
    </w:p>
    <w:p w:rsidR="006721CD" w:rsidRDefault="006721CD" w:rsidP="00151A79">
      <w:pPr>
        <w:pStyle w:val="ListParagraph"/>
        <w:numPr>
          <w:ilvl w:val="0"/>
          <w:numId w:val="4"/>
        </w:numPr>
        <w:tabs>
          <w:tab w:val="left" w:pos="552"/>
        </w:tabs>
        <w:spacing w:line="183" w:lineRule="exact"/>
        <w:ind w:left="450" w:hanging="433"/>
        <w:rPr>
          <w:sz w:val="16"/>
        </w:rPr>
      </w:pPr>
      <w:r>
        <w:rPr>
          <w:spacing w:val="-2"/>
          <w:w w:val="44"/>
          <w:sz w:val="16"/>
        </w:rPr>
        <w:t>―</w:t>
      </w:r>
      <w:proofErr w:type="spellStart"/>
      <w:proofErr w:type="gramStart"/>
      <w:r>
        <w:rPr>
          <w:i/>
          <w:sz w:val="16"/>
        </w:rPr>
        <w:t>FLEXC</w:t>
      </w:r>
      <w:r>
        <w:rPr>
          <w:i/>
          <w:spacing w:val="-2"/>
          <w:sz w:val="16"/>
        </w:rPr>
        <w:t>h</w:t>
      </w:r>
      <w:r>
        <w:rPr>
          <w:i/>
          <w:sz w:val="16"/>
        </w:rPr>
        <w:t>ip</w:t>
      </w:r>
      <w:r>
        <w:rPr>
          <w:i/>
          <w:spacing w:val="-2"/>
          <w:sz w:val="16"/>
        </w:rPr>
        <w:t>Si</w:t>
      </w:r>
      <w:r>
        <w:rPr>
          <w:i/>
          <w:sz w:val="16"/>
        </w:rPr>
        <w:t>g</w:t>
      </w:r>
      <w:r>
        <w:rPr>
          <w:i/>
          <w:spacing w:val="-2"/>
          <w:sz w:val="16"/>
        </w:rPr>
        <w:t>n</w:t>
      </w:r>
      <w:r>
        <w:rPr>
          <w:i/>
          <w:sz w:val="16"/>
        </w:rPr>
        <w:t>alP</w:t>
      </w:r>
      <w:r>
        <w:rPr>
          <w:i/>
          <w:spacing w:val="-3"/>
          <w:sz w:val="16"/>
        </w:rPr>
        <w:t>r</w:t>
      </w:r>
      <w:r>
        <w:rPr>
          <w:i/>
          <w:sz w:val="16"/>
        </w:rPr>
        <w:t>o</w:t>
      </w:r>
      <w:r>
        <w:rPr>
          <w:i/>
          <w:spacing w:val="-2"/>
          <w:sz w:val="16"/>
        </w:rPr>
        <w:t>c</w:t>
      </w:r>
      <w:r>
        <w:rPr>
          <w:i/>
          <w:sz w:val="16"/>
        </w:rPr>
        <w:t>essor</w:t>
      </w:r>
      <w:proofErr w:type="spellEnd"/>
      <w:r>
        <w:rPr>
          <w:i/>
          <w:spacing w:val="-1"/>
          <w:sz w:val="16"/>
        </w:rPr>
        <w:t>(</w:t>
      </w:r>
      <w:proofErr w:type="gramEnd"/>
      <w:r>
        <w:rPr>
          <w:i/>
          <w:spacing w:val="-2"/>
          <w:sz w:val="16"/>
        </w:rPr>
        <w:t>M</w:t>
      </w:r>
      <w:r>
        <w:rPr>
          <w:i/>
          <w:sz w:val="16"/>
        </w:rPr>
        <w:t>C</w:t>
      </w:r>
      <w:r>
        <w:rPr>
          <w:i/>
          <w:spacing w:val="-2"/>
          <w:sz w:val="16"/>
        </w:rPr>
        <w:t>68</w:t>
      </w:r>
      <w:r>
        <w:rPr>
          <w:i/>
          <w:sz w:val="16"/>
        </w:rPr>
        <w:t>1</w:t>
      </w:r>
      <w:r>
        <w:rPr>
          <w:i/>
          <w:spacing w:val="-2"/>
          <w:sz w:val="16"/>
        </w:rPr>
        <w:t>7</w:t>
      </w:r>
      <w:r>
        <w:rPr>
          <w:i/>
          <w:sz w:val="16"/>
        </w:rPr>
        <w:t>5/</w:t>
      </w:r>
      <w:r>
        <w:rPr>
          <w:i/>
          <w:spacing w:val="1"/>
          <w:sz w:val="16"/>
        </w:rPr>
        <w:t>D</w:t>
      </w:r>
      <w:r>
        <w:rPr>
          <w:spacing w:val="-4"/>
          <w:w w:val="70"/>
          <w:sz w:val="16"/>
        </w:rPr>
        <w:t>)</w:t>
      </w:r>
      <w:r>
        <w:rPr>
          <w:sz w:val="16"/>
        </w:rPr>
        <w:t>,M</w:t>
      </w:r>
      <w:r>
        <w:rPr>
          <w:spacing w:val="-2"/>
          <w:sz w:val="16"/>
        </w:rPr>
        <w:t>o</w:t>
      </w:r>
      <w:r>
        <w:rPr>
          <w:sz w:val="16"/>
        </w:rPr>
        <w:t>t</w:t>
      </w:r>
      <w:r>
        <w:rPr>
          <w:spacing w:val="-2"/>
          <w:sz w:val="16"/>
        </w:rPr>
        <w:t>o</w:t>
      </w:r>
      <w:r>
        <w:rPr>
          <w:spacing w:val="-1"/>
          <w:sz w:val="16"/>
        </w:rPr>
        <w:t>r</w:t>
      </w:r>
      <w:r>
        <w:rPr>
          <w:spacing w:val="-2"/>
          <w:sz w:val="16"/>
        </w:rPr>
        <w:t>ol</w:t>
      </w:r>
      <w:r>
        <w:rPr>
          <w:sz w:val="16"/>
        </w:rPr>
        <w:t>a,</w:t>
      </w:r>
      <w:r>
        <w:rPr>
          <w:spacing w:val="-2"/>
          <w:sz w:val="16"/>
        </w:rPr>
        <w:t>19</w:t>
      </w:r>
      <w:r>
        <w:rPr>
          <w:sz w:val="16"/>
        </w:rPr>
        <w:t>9</w:t>
      </w:r>
      <w:r>
        <w:rPr>
          <w:spacing w:val="-2"/>
          <w:sz w:val="16"/>
        </w:rPr>
        <w:t>6</w:t>
      </w:r>
      <w:r>
        <w:rPr>
          <w:sz w:val="16"/>
        </w:rPr>
        <w:t>.</w:t>
      </w:r>
    </w:p>
    <w:p w:rsidR="006721CD" w:rsidRDefault="006721CD" w:rsidP="00151A79">
      <w:pPr>
        <w:pStyle w:val="ListParagraph"/>
        <w:numPr>
          <w:ilvl w:val="0"/>
          <w:numId w:val="4"/>
        </w:numPr>
        <w:tabs>
          <w:tab w:val="left" w:pos="552"/>
        </w:tabs>
        <w:ind w:left="450"/>
        <w:rPr>
          <w:sz w:val="16"/>
        </w:rPr>
      </w:pPr>
      <w:r>
        <w:rPr>
          <w:spacing w:val="-2"/>
          <w:w w:val="44"/>
          <w:sz w:val="16"/>
        </w:rPr>
        <w:t>―</w:t>
      </w:r>
      <w:r>
        <w:rPr>
          <w:spacing w:val="-1"/>
          <w:sz w:val="16"/>
        </w:rPr>
        <w:t>PD</w:t>
      </w:r>
      <w:r>
        <w:rPr>
          <w:sz w:val="16"/>
        </w:rPr>
        <w:t>C</w:t>
      </w:r>
      <w:r>
        <w:rPr>
          <w:spacing w:val="-4"/>
          <w:sz w:val="16"/>
        </w:rPr>
        <w:t>A</w:t>
      </w:r>
      <w:r>
        <w:rPr>
          <w:sz w:val="16"/>
        </w:rPr>
        <w:t>1</w:t>
      </w:r>
      <w:r>
        <w:rPr>
          <w:spacing w:val="1"/>
          <w:sz w:val="16"/>
        </w:rPr>
        <w:t>2</w:t>
      </w:r>
      <w:r>
        <w:rPr>
          <w:spacing w:val="-1"/>
          <w:sz w:val="16"/>
        </w:rPr>
        <w:t>-</w:t>
      </w:r>
      <w:r>
        <w:rPr>
          <w:sz w:val="16"/>
        </w:rPr>
        <w:t>70   d</w:t>
      </w:r>
      <w:r>
        <w:rPr>
          <w:spacing w:val="-2"/>
          <w:sz w:val="16"/>
        </w:rPr>
        <w:t>a</w:t>
      </w:r>
      <w:r>
        <w:rPr>
          <w:sz w:val="16"/>
        </w:rPr>
        <w:t xml:space="preserve">ta   </w:t>
      </w:r>
      <w:proofErr w:type="spellStart"/>
      <w:r>
        <w:rPr>
          <w:i/>
          <w:spacing w:val="-3"/>
          <w:sz w:val="16"/>
        </w:rPr>
        <w:t>s</w:t>
      </w:r>
      <w:r>
        <w:rPr>
          <w:i/>
          <w:sz w:val="16"/>
        </w:rPr>
        <w:t>h</w:t>
      </w:r>
      <w:r>
        <w:rPr>
          <w:i/>
          <w:spacing w:val="-2"/>
          <w:sz w:val="16"/>
        </w:rPr>
        <w:t>e</w:t>
      </w:r>
      <w:r>
        <w:rPr>
          <w:i/>
          <w:sz w:val="16"/>
        </w:rPr>
        <w:t>e</w:t>
      </w:r>
      <w:r>
        <w:rPr>
          <w:i/>
          <w:spacing w:val="1"/>
          <w:sz w:val="16"/>
        </w:rPr>
        <w:t>t</w:t>
      </w:r>
      <w:proofErr w:type="gramStart"/>
      <w:r>
        <w:rPr>
          <w:spacing w:val="-2"/>
          <w:sz w:val="16"/>
        </w:rPr>
        <w:t>,</w:t>
      </w:r>
      <w:r>
        <w:rPr>
          <w:spacing w:val="-1"/>
          <w:sz w:val="16"/>
        </w:rPr>
        <w:t>O</w:t>
      </w:r>
      <w:r>
        <w:rPr>
          <w:spacing w:val="-2"/>
          <w:sz w:val="16"/>
        </w:rPr>
        <w:t>p</w:t>
      </w:r>
      <w:r>
        <w:rPr>
          <w:sz w:val="16"/>
        </w:rPr>
        <w:t>to</w:t>
      </w:r>
      <w:r>
        <w:rPr>
          <w:spacing w:val="-1"/>
          <w:sz w:val="16"/>
        </w:rPr>
        <w:t>S</w:t>
      </w:r>
      <w:r>
        <w:rPr>
          <w:sz w:val="16"/>
        </w:rPr>
        <w:t>p</w:t>
      </w:r>
      <w:r>
        <w:rPr>
          <w:spacing w:val="-2"/>
          <w:sz w:val="16"/>
        </w:rPr>
        <w:t>ee</w:t>
      </w:r>
      <w:r>
        <w:rPr>
          <w:sz w:val="16"/>
        </w:rPr>
        <w:t>d</w:t>
      </w:r>
      <w:r>
        <w:rPr>
          <w:spacing w:val="-1"/>
          <w:sz w:val="16"/>
        </w:rPr>
        <w:t>S</w:t>
      </w:r>
      <w:r>
        <w:rPr>
          <w:spacing w:val="-4"/>
          <w:sz w:val="16"/>
        </w:rPr>
        <w:t>A</w:t>
      </w:r>
      <w:proofErr w:type="spellEnd"/>
      <w:proofErr w:type="gramEnd"/>
      <w:r>
        <w:rPr>
          <w:sz w:val="16"/>
        </w:rPr>
        <w:t xml:space="preserve">,   </w:t>
      </w:r>
      <w:proofErr w:type="spellStart"/>
      <w:r>
        <w:rPr>
          <w:spacing w:val="-2"/>
          <w:sz w:val="16"/>
        </w:rPr>
        <w:t>M</w:t>
      </w:r>
      <w:r>
        <w:rPr>
          <w:spacing w:val="-4"/>
          <w:sz w:val="16"/>
        </w:rPr>
        <w:t>e</w:t>
      </w:r>
      <w:r>
        <w:rPr>
          <w:spacing w:val="-2"/>
          <w:sz w:val="16"/>
        </w:rPr>
        <w:t>z</w:t>
      </w:r>
      <w:r>
        <w:rPr>
          <w:spacing w:val="-4"/>
          <w:sz w:val="16"/>
        </w:rPr>
        <w:t>z</w:t>
      </w:r>
      <w:r>
        <w:rPr>
          <w:spacing w:val="-2"/>
          <w:sz w:val="16"/>
        </w:rPr>
        <w:t>o</w:t>
      </w:r>
      <w:r>
        <w:rPr>
          <w:spacing w:val="-4"/>
          <w:sz w:val="16"/>
        </w:rPr>
        <w:t>v</w:t>
      </w:r>
      <w:r>
        <w:rPr>
          <w:spacing w:val="-2"/>
          <w:sz w:val="16"/>
        </w:rPr>
        <w:t>ic</w:t>
      </w:r>
      <w:r>
        <w:rPr>
          <w:spacing w:val="-4"/>
          <w:sz w:val="16"/>
        </w:rPr>
        <w:t>o</w:t>
      </w:r>
      <w:proofErr w:type="spellEnd"/>
      <w:r>
        <w:rPr>
          <w:spacing w:val="-2"/>
          <w:sz w:val="16"/>
        </w:rPr>
        <w:t>,</w:t>
      </w:r>
      <w:r>
        <w:rPr>
          <w:sz w:val="16"/>
        </w:rPr>
        <w:t xml:space="preserve"> Switzerland.</w:t>
      </w:r>
    </w:p>
    <w:p w:rsidR="006721CD" w:rsidRDefault="006721CD" w:rsidP="00151A79">
      <w:pPr>
        <w:pStyle w:val="ListParagraph"/>
        <w:numPr>
          <w:ilvl w:val="0"/>
          <w:numId w:val="4"/>
        </w:numPr>
        <w:tabs>
          <w:tab w:val="left" w:pos="552"/>
        </w:tabs>
        <w:ind w:left="450"/>
        <w:rPr>
          <w:sz w:val="16"/>
        </w:rPr>
      </w:pPr>
      <w:r>
        <w:rPr>
          <w:spacing w:val="-4"/>
          <w:sz w:val="16"/>
        </w:rPr>
        <w:t>A</w:t>
      </w:r>
      <w:r>
        <w:rPr>
          <w:sz w:val="16"/>
        </w:rPr>
        <w:t xml:space="preserve">. </w:t>
      </w:r>
      <w:proofErr w:type="spellStart"/>
      <w:r>
        <w:rPr>
          <w:spacing w:val="-4"/>
          <w:sz w:val="16"/>
        </w:rPr>
        <w:t>K</w:t>
      </w:r>
      <w:r>
        <w:rPr>
          <w:sz w:val="16"/>
        </w:rPr>
        <w:t>a</w:t>
      </w:r>
      <w:r>
        <w:rPr>
          <w:spacing w:val="-1"/>
          <w:sz w:val="16"/>
        </w:rPr>
        <w:t>r</w:t>
      </w:r>
      <w:r>
        <w:rPr>
          <w:sz w:val="16"/>
        </w:rPr>
        <w:t>nik</w:t>
      </w:r>
      <w:proofErr w:type="spellEnd"/>
      <w:r>
        <w:rPr>
          <w:sz w:val="16"/>
        </w:rPr>
        <w:t xml:space="preserve">, </w:t>
      </w:r>
      <w:r>
        <w:rPr>
          <w:w w:val="44"/>
          <w:sz w:val="16"/>
        </w:rPr>
        <w:t>―</w:t>
      </w:r>
      <w:r>
        <w:rPr>
          <w:i/>
          <w:spacing w:val="-3"/>
          <w:sz w:val="16"/>
        </w:rPr>
        <w:t>P</w:t>
      </w:r>
      <w:r>
        <w:rPr>
          <w:i/>
          <w:sz w:val="16"/>
        </w:rPr>
        <w:t>er</w:t>
      </w:r>
      <w:r>
        <w:rPr>
          <w:i/>
          <w:spacing w:val="-2"/>
          <w:sz w:val="16"/>
        </w:rPr>
        <w:t>f</w:t>
      </w:r>
      <w:r>
        <w:rPr>
          <w:i/>
          <w:sz w:val="16"/>
        </w:rPr>
        <w:t>or</w:t>
      </w:r>
      <w:r>
        <w:rPr>
          <w:i/>
          <w:spacing w:val="-2"/>
          <w:sz w:val="16"/>
        </w:rPr>
        <w:t>ma</w:t>
      </w:r>
      <w:r>
        <w:rPr>
          <w:i/>
          <w:sz w:val="16"/>
        </w:rPr>
        <w:t>n</w:t>
      </w:r>
      <w:r>
        <w:rPr>
          <w:i/>
          <w:spacing w:val="-2"/>
          <w:sz w:val="16"/>
        </w:rPr>
        <w:t>c</w:t>
      </w:r>
      <w:r>
        <w:rPr>
          <w:i/>
          <w:sz w:val="16"/>
        </w:rPr>
        <w:t xml:space="preserve">e of </w:t>
      </w:r>
      <w:r>
        <w:rPr>
          <w:i/>
          <w:spacing w:val="-1"/>
          <w:sz w:val="16"/>
        </w:rPr>
        <w:t>T</w:t>
      </w:r>
      <w:r>
        <w:rPr>
          <w:i/>
          <w:spacing w:val="-2"/>
          <w:sz w:val="16"/>
        </w:rPr>
        <w:t>C</w:t>
      </w:r>
      <w:r>
        <w:rPr>
          <w:i/>
          <w:sz w:val="16"/>
        </w:rPr>
        <w:t xml:space="preserve">P </w:t>
      </w:r>
      <w:r>
        <w:rPr>
          <w:i/>
          <w:spacing w:val="-2"/>
          <w:sz w:val="16"/>
        </w:rPr>
        <w:t>c</w:t>
      </w:r>
      <w:r>
        <w:rPr>
          <w:i/>
          <w:sz w:val="16"/>
        </w:rPr>
        <w:t>o</w:t>
      </w:r>
      <w:r>
        <w:rPr>
          <w:i/>
          <w:spacing w:val="-2"/>
          <w:sz w:val="16"/>
        </w:rPr>
        <w:t>n</w:t>
      </w:r>
      <w:r>
        <w:rPr>
          <w:i/>
          <w:sz w:val="16"/>
        </w:rPr>
        <w:t>ge</w:t>
      </w:r>
      <w:r>
        <w:rPr>
          <w:i/>
          <w:spacing w:val="-3"/>
          <w:sz w:val="16"/>
        </w:rPr>
        <w:t>s</w:t>
      </w:r>
      <w:r>
        <w:rPr>
          <w:i/>
          <w:sz w:val="16"/>
        </w:rPr>
        <w:t>t</w:t>
      </w:r>
      <w:r>
        <w:rPr>
          <w:i/>
          <w:spacing w:val="-2"/>
          <w:sz w:val="16"/>
        </w:rPr>
        <w:t>io</w:t>
      </w:r>
      <w:r>
        <w:rPr>
          <w:i/>
          <w:sz w:val="16"/>
        </w:rPr>
        <w:t>n c</w:t>
      </w:r>
      <w:r>
        <w:rPr>
          <w:i/>
          <w:spacing w:val="-2"/>
          <w:sz w:val="16"/>
        </w:rPr>
        <w:t>o</w:t>
      </w:r>
      <w:r>
        <w:rPr>
          <w:i/>
          <w:sz w:val="16"/>
        </w:rPr>
        <w:t>nt</w:t>
      </w:r>
      <w:r>
        <w:rPr>
          <w:i/>
          <w:spacing w:val="-3"/>
          <w:sz w:val="16"/>
        </w:rPr>
        <w:t>r</w:t>
      </w:r>
      <w:r>
        <w:rPr>
          <w:i/>
          <w:spacing w:val="-2"/>
          <w:sz w:val="16"/>
        </w:rPr>
        <w:t>o</w:t>
      </w:r>
      <w:r>
        <w:rPr>
          <w:i/>
          <w:sz w:val="16"/>
        </w:rPr>
        <w:t>l w</w:t>
      </w:r>
      <w:r>
        <w:rPr>
          <w:i/>
          <w:spacing w:val="-2"/>
          <w:sz w:val="16"/>
        </w:rPr>
        <w:t>i</w:t>
      </w:r>
      <w:r>
        <w:rPr>
          <w:i/>
          <w:sz w:val="16"/>
        </w:rPr>
        <w:t>th r</w:t>
      </w:r>
      <w:r>
        <w:rPr>
          <w:i/>
          <w:spacing w:val="-2"/>
          <w:sz w:val="16"/>
        </w:rPr>
        <w:t>at</w:t>
      </w:r>
      <w:r>
        <w:rPr>
          <w:i/>
          <w:sz w:val="16"/>
        </w:rPr>
        <w:t>e feedback: TCP/ABR and rate adaptive TCP/IP</w:t>
      </w:r>
      <w:r>
        <w:rPr>
          <w:sz w:val="16"/>
        </w:rPr>
        <w:t>, M. Eng. thesis, Indian Institute of Science, Bangalore, India, Jan.1999.</w:t>
      </w:r>
    </w:p>
    <w:p w:rsidR="006721CD" w:rsidRDefault="006721CD" w:rsidP="006721CD">
      <w:pPr>
        <w:pStyle w:val="ListParagraph"/>
        <w:numPr>
          <w:ilvl w:val="0"/>
          <w:numId w:val="4"/>
        </w:numPr>
        <w:tabs>
          <w:tab w:val="left" w:pos="552"/>
        </w:tabs>
        <w:ind w:left="450"/>
        <w:rPr>
          <w:sz w:val="16"/>
        </w:rPr>
      </w:pPr>
      <w:r>
        <w:rPr>
          <w:spacing w:val="-1"/>
          <w:sz w:val="16"/>
        </w:rPr>
        <w:t>J</w:t>
      </w:r>
      <w:r>
        <w:rPr>
          <w:sz w:val="16"/>
        </w:rPr>
        <w:t xml:space="preserve">. </w:t>
      </w:r>
      <w:proofErr w:type="spellStart"/>
      <w:r>
        <w:rPr>
          <w:spacing w:val="-1"/>
          <w:sz w:val="16"/>
        </w:rPr>
        <w:t>P</w:t>
      </w:r>
      <w:r>
        <w:rPr>
          <w:spacing w:val="-2"/>
          <w:sz w:val="16"/>
        </w:rPr>
        <w:t>ad</w:t>
      </w:r>
      <w:r>
        <w:rPr>
          <w:sz w:val="16"/>
        </w:rPr>
        <w:t>h</w:t>
      </w:r>
      <w:r>
        <w:rPr>
          <w:spacing w:val="-4"/>
          <w:sz w:val="16"/>
        </w:rPr>
        <w:t>y</w:t>
      </w:r>
      <w:r>
        <w:rPr>
          <w:spacing w:val="-2"/>
          <w:sz w:val="16"/>
        </w:rPr>
        <w:t>e</w:t>
      </w:r>
      <w:proofErr w:type="spellEnd"/>
      <w:r>
        <w:rPr>
          <w:sz w:val="16"/>
        </w:rPr>
        <w:t xml:space="preserve">, </w:t>
      </w:r>
      <w:r>
        <w:rPr>
          <w:spacing w:val="-1"/>
          <w:sz w:val="16"/>
        </w:rPr>
        <w:t>V</w:t>
      </w:r>
      <w:r>
        <w:rPr>
          <w:sz w:val="16"/>
        </w:rPr>
        <w:t xml:space="preserve">. </w:t>
      </w:r>
      <w:proofErr w:type="spellStart"/>
      <w:r>
        <w:rPr>
          <w:spacing w:val="-4"/>
          <w:sz w:val="16"/>
        </w:rPr>
        <w:t>F</w:t>
      </w:r>
      <w:r>
        <w:rPr>
          <w:sz w:val="16"/>
        </w:rPr>
        <w:t>i</w:t>
      </w:r>
      <w:r>
        <w:rPr>
          <w:spacing w:val="-1"/>
          <w:sz w:val="16"/>
        </w:rPr>
        <w:t>r</w:t>
      </w:r>
      <w:r>
        <w:rPr>
          <w:spacing w:val="-2"/>
          <w:sz w:val="16"/>
        </w:rPr>
        <w:t>o</w:t>
      </w:r>
      <w:r>
        <w:rPr>
          <w:sz w:val="16"/>
        </w:rPr>
        <w:t>iu</w:t>
      </w:r>
      <w:proofErr w:type="spellEnd"/>
      <w:r>
        <w:rPr>
          <w:sz w:val="16"/>
        </w:rPr>
        <w:t xml:space="preserve">, </w:t>
      </w:r>
      <w:proofErr w:type="spellStart"/>
      <w:r>
        <w:rPr>
          <w:spacing w:val="-2"/>
          <w:sz w:val="16"/>
        </w:rPr>
        <w:t>an</w:t>
      </w:r>
      <w:r>
        <w:rPr>
          <w:sz w:val="16"/>
        </w:rPr>
        <w:t>d</w:t>
      </w:r>
      <w:r>
        <w:rPr>
          <w:spacing w:val="-4"/>
          <w:sz w:val="16"/>
        </w:rPr>
        <w:t>D</w:t>
      </w:r>
      <w:proofErr w:type="spellEnd"/>
      <w:r>
        <w:rPr>
          <w:sz w:val="16"/>
        </w:rPr>
        <w:t xml:space="preserve">. </w:t>
      </w:r>
      <w:proofErr w:type="spellStart"/>
      <w:r>
        <w:rPr>
          <w:spacing w:val="-3"/>
          <w:sz w:val="16"/>
        </w:rPr>
        <w:t>T</w:t>
      </w:r>
      <w:r>
        <w:rPr>
          <w:spacing w:val="-2"/>
          <w:sz w:val="16"/>
        </w:rPr>
        <w:t>o</w:t>
      </w:r>
      <w:r>
        <w:rPr>
          <w:spacing w:val="-4"/>
          <w:sz w:val="16"/>
        </w:rPr>
        <w:t>w</w:t>
      </w:r>
      <w:r>
        <w:rPr>
          <w:spacing w:val="2"/>
          <w:sz w:val="16"/>
        </w:rPr>
        <w:t>s</w:t>
      </w:r>
      <w:r>
        <w:rPr>
          <w:spacing w:val="-2"/>
          <w:sz w:val="16"/>
        </w:rPr>
        <w:t>l</w:t>
      </w:r>
      <w:r>
        <w:rPr>
          <w:sz w:val="16"/>
        </w:rPr>
        <w:t>e</w:t>
      </w:r>
      <w:r>
        <w:rPr>
          <w:spacing w:val="-4"/>
          <w:sz w:val="16"/>
        </w:rPr>
        <w:t>y</w:t>
      </w:r>
      <w:proofErr w:type="spellEnd"/>
      <w:r>
        <w:rPr>
          <w:sz w:val="16"/>
        </w:rPr>
        <w:t xml:space="preserve">, </w:t>
      </w:r>
      <w:r>
        <w:rPr>
          <w:spacing w:val="1"/>
          <w:w w:val="44"/>
          <w:sz w:val="16"/>
        </w:rPr>
        <w:t>―</w:t>
      </w:r>
      <w:r>
        <w:rPr>
          <w:i/>
          <w:sz w:val="16"/>
        </w:rPr>
        <w:t>A sto</w:t>
      </w:r>
      <w:r>
        <w:rPr>
          <w:i/>
          <w:spacing w:val="-2"/>
          <w:sz w:val="16"/>
        </w:rPr>
        <w:t>ch</w:t>
      </w:r>
      <w:r>
        <w:rPr>
          <w:i/>
          <w:sz w:val="16"/>
        </w:rPr>
        <w:t>as</w:t>
      </w:r>
      <w:r>
        <w:rPr>
          <w:i/>
          <w:spacing w:val="-2"/>
          <w:sz w:val="16"/>
        </w:rPr>
        <w:t>t</w:t>
      </w:r>
      <w:r>
        <w:rPr>
          <w:i/>
          <w:sz w:val="16"/>
        </w:rPr>
        <w:t xml:space="preserve">ic </w:t>
      </w:r>
      <w:r>
        <w:rPr>
          <w:i/>
          <w:spacing w:val="-1"/>
          <w:sz w:val="16"/>
        </w:rPr>
        <w:t>m</w:t>
      </w:r>
      <w:r>
        <w:rPr>
          <w:i/>
          <w:spacing w:val="-2"/>
          <w:sz w:val="16"/>
        </w:rPr>
        <w:t>o</w:t>
      </w:r>
      <w:r>
        <w:rPr>
          <w:i/>
          <w:sz w:val="16"/>
        </w:rPr>
        <w:t>d</w:t>
      </w:r>
      <w:r>
        <w:rPr>
          <w:i/>
          <w:spacing w:val="-2"/>
          <w:sz w:val="16"/>
        </w:rPr>
        <w:t>e</w:t>
      </w:r>
      <w:r>
        <w:rPr>
          <w:i/>
          <w:sz w:val="16"/>
        </w:rPr>
        <w:t xml:space="preserve">l </w:t>
      </w:r>
      <w:r>
        <w:rPr>
          <w:i/>
          <w:spacing w:val="-2"/>
          <w:sz w:val="16"/>
        </w:rPr>
        <w:t>o</w:t>
      </w:r>
      <w:r>
        <w:rPr>
          <w:i/>
          <w:sz w:val="16"/>
        </w:rPr>
        <w:t>f TCP Reno congestion avoidance and control</w:t>
      </w:r>
      <w:r>
        <w:rPr>
          <w:sz w:val="16"/>
        </w:rPr>
        <w:t>, Univ. of Massachusetts, Amherst, MA, CMPSCI Tech. Rep. 99-02,1999.</w:t>
      </w:r>
    </w:p>
    <w:p w:rsidR="006721CD" w:rsidRDefault="006721CD" w:rsidP="006721CD">
      <w:pPr>
        <w:pStyle w:val="ListParagraph"/>
        <w:numPr>
          <w:ilvl w:val="0"/>
          <w:numId w:val="4"/>
        </w:numPr>
        <w:tabs>
          <w:tab w:val="left" w:pos="552"/>
        </w:tabs>
        <w:ind w:left="450"/>
        <w:rPr>
          <w:sz w:val="16"/>
        </w:rPr>
      </w:pPr>
      <w:r>
        <w:rPr>
          <w:spacing w:val="-2"/>
          <w:w w:val="44"/>
          <w:sz w:val="16"/>
        </w:rPr>
        <w:t>―</w:t>
      </w:r>
      <w:r>
        <w:rPr>
          <w:i/>
          <w:sz w:val="16"/>
        </w:rPr>
        <w:t>W</w:t>
      </w:r>
      <w:r>
        <w:rPr>
          <w:i/>
          <w:spacing w:val="1"/>
          <w:sz w:val="16"/>
        </w:rPr>
        <w:t>i</w:t>
      </w:r>
      <w:r>
        <w:rPr>
          <w:i/>
          <w:sz w:val="16"/>
        </w:rPr>
        <w:t>re</w:t>
      </w:r>
      <w:r>
        <w:rPr>
          <w:i/>
          <w:spacing w:val="-2"/>
          <w:sz w:val="16"/>
        </w:rPr>
        <w:t>l</w:t>
      </w:r>
      <w:r>
        <w:rPr>
          <w:i/>
          <w:sz w:val="16"/>
        </w:rPr>
        <w:t xml:space="preserve">ess </w:t>
      </w:r>
      <w:proofErr w:type="spellStart"/>
      <w:r>
        <w:rPr>
          <w:i/>
          <w:spacing w:val="-1"/>
          <w:sz w:val="16"/>
        </w:rPr>
        <w:t>L</w:t>
      </w:r>
      <w:r>
        <w:rPr>
          <w:i/>
          <w:spacing w:val="-3"/>
          <w:sz w:val="16"/>
        </w:rPr>
        <w:t>A</w:t>
      </w:r>
      <w:r>
        <w:rPr>
          <w:i/>
          <w:sz w:val="16"/>
        </w:rPr>
        <w:t>N</w:t>
      </w:r>
      <w:r>
        <w:rPr>
          <w:i/>
          <w:spacing w:val="-2"/>
          <w:sz w:val="16"/>
        </w:rPr>
        <w:t>M</w:t>
      </w:r>
      <w:r>
        <w:rPr>
          <w:i/>
          <w:sz w:val="16"/>
        </w:rPr>
        <w:t>e</w:t>
      </w:r>
      <w:r>
        <w:rPr>
          <w:i/>
          <w:spacing w:val="-2"/>
          <w:sz w:val="16"/>
        </w:rPr>
        <w:t>di</w:t>
      </w:r>
      <w:r>
        <w:rPr>
          <w:i/>
          <w:sz w:val="16"/>
        </w:rPr>
        <w:t>um</w:t>
      </w:r>
      <w:proofErr w:type="spellEnd"/>
      <w:r>
        <w:rPr>
          <w:i/>
          <w:sz w:val="16"/>
        </w:rPr>
        <w:t xml:space="preserve"> A</w:t>
      </w:r>
      <w:r>
        <w:rPr>
          <w:i/>
          <w:spacing w:val="-2"/>
          <w:sz w:val="16"/>
        </w:rPr>
        <w:t>c</w:t>
      </w:r>
      <w:r>
        <w:rPr>
          <w:i/>
          <w:sz w:val="16"/>
        </w:rPr>
        <w:t xml:space="preserve">cess </w:t>
      </w:r>
      <w:r>
        <w:rPr>
          <w:i/>
          <w:spacing w:val="-2"/>
          <w:sz w:val="16"/>
        </w:rPr>
        <w:t>Co</w:t>
      </w:r>
      <w:r>
        <w:rPr>
          <w:i/>
          <w:sz w:val="16"/>
        </w:rPr>
        <w:t>nt</w:t>
      </w:r>
      <w:r>
        <w:rPr>
          <w:i/>
          <w:spacing w:val="-3"/>
          <w:sz w:val="16"/>
        </w:rPr>
        <w:t>r</w:t>
      </w:r>
      <w:r>
        <w:rPr>
          <w:i/>
          <w:sz w:val="16"/>
        </w:rPr>
        <w:t xml:space="preserve">ol </w:t>
      </w:r>
      <w:r>
        <w:rPr>
          <w:i/>
          <w:spacing w:val="-1"/>
          <w:sz w:val="16"/>
        </w:rPr>
        <w:t>(</w:t>
      </w:r>
      <w:r>
        <w:rPr>
          <w:i/>
          <w:sz w:val="16"/>
        </w:rPr>
        <w:t>M</w:t>
      </w:r>
      <w:r>
        <w:rPr>
          <w:i/>
          <w:spacing w:val="-2"/>
          <w:sz w:val="16"/>
        </w:rPr>
        <w:t>A</w:t>
      </w:r>
      <w:r>
        <w:rPr>
          <w:i/>
          <w:sz w:val="16"/>
        </w:rPr>
        <w:t xml:space="preserve">C) </w:t>
      </w:r>
      <w:r>
        <w:rPr>
          <w:i/>
          <w:spacing w:val="-2"/>
          <w:sz w:val="16"/>
        </w:rPr>
        <w:t>an</w:t>
      </w:r>
      <w:r>
        <w:rPr>
          <w:i/>
          <w:sz w:val="16"/>
        </w:rPr>
        <w:t xml:space="preserve">d </w:t>
      </w:r>
      <w:r>
        <w:rPr>
          <w:i/>
          <w:spacing w:val="-3"/>
          <w:sz w:val="16"/>
        </w:rPr>
        <w:t>P</w:t>
      </w:r>
      <w:r>
        <w:rPr>
          <w:i/>
          <w:sz w:val="16"/>
        </w:rPr>
        <w:t>hy</w:t>
      </w:r>
      <w:r>
        <w:rPr>
          <w:i/>
          <w:spacing w:val="-3"/>
          <w:sz w:val="16"/>
        </w:rPr>
        <w:t>s</w:t>
      </w:r>
      <w:r>
        <w:rPr>
          <w:i/>
          <w:sz w:val="16"/>
        </w:rPr>
        <w:t>i</w:t>
      </w:r>
      <w:r>
        <w:rPr>
          <w:i/>
          <w:spacing w:val="-2"/>
          <w:sz w:val="16"/>
        </w:rPr>
        <w:t>c</w:t>
      </w:r>
      <w:r>
        <w:rPr>
          <w:i/>
          <w:sz w:val="16"/>
        </w:rPr>
        <w:t>al Layer (PHY) Specification</w:t>
      </w:r>
      <w:r>
        <w:rPr>
          <w:sz w:val="16"/>
        </w:rPr>
        <w:t>, IEEE Std. 802.11,1997.</w:t>
      </w:r>
    </w:p>
    <w:p w:rsidR="006721CD" w:rsidRDefault="00C404D3" w:rsidP="006721CD">
      <w:pPr>
        <w:pStyle w:val="References"/>
        <w:numPr>
          <w:ilvl w:val="0"/>
          <w:numId w:val="4"/>
        </w:numPr>
        <w:spacing w:before="70"/>
        <w:ind w:left="450"/>
      </w:pPr>
      <w:r>
        <w:rPr>
          <w:b/>
          <w:color w:val="FF0000"/>
        </w:rPr>
        <w:t>At least 15</w:t>
      </w:r>
      <w:r w:rsidR="006721CD" w:rsidRPr="00CE3DC9">
        <w:rPr>
          <w:b/>
          <w:color w:val="FF0000"/>
        </w:rPr>
        <w:t xml:space="preserve"> quality references should be cited</w:t>
      </w:r>
    </w:p>
    <w:p w:rsidR="006721CD" w:rsidRDefault="006721CD" w:rsidP="006721CD">
      <w:pPr>
        <w:pStyle w:val="BodyText"/>
        <w:spacing w:before="61"/>
        <w:ind w:left="0" w:right="38" w:firstLine="216"/>
      </w:pPr>
    </w:p>
    <w:p w:rsidR="006721CD" w:rsidRDefault="006721CD" w:rsidP="006721CD">
      <w:pPr>
        <w:pStyle w:val="BodyText"/>
        <w:spacing w:before="91"/>
        <w:ind w:left="0" w:right="174" w:firstLine="216"/>
      </w:pPr>
    </w:p>
    <w:p w:rsidR="00367967" w:rsidRDefault="00367967" w:rsidP="006721CD"/>
    <w:p w:rsidR="002A25EF" w:rsidRDefault="002A25EF"/>
    <w:sectPr w:rsidR="002A25EF" w:rsidSect="008C27A5">
      <w:footerReference w:type="default" r:id="rId26"/>
      <w:type w:val="continuous"/>
      <w:pgSz w:w="12240" w:h="15840"/>
      <w:pgMar w:top="1440" w:right="1008" w:bottom="1440" w:left="1008" w:header="720" w:footer="720" w:gutter="0"/>
      <w:cols w:num="2" w:space="36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347F" w:rsidRDefault="0081347F" w:rsidP="00204EA3">
      <w:r>
        <w:separator/>
      </w:r>
    </w:p>
  </w:endnote>
  <w:endnote w:type="continuationSeparator" w:id="0">
    <w:p w:rsidR="0081347F" w:rsidRDefault="0081347F" w:rsidP="00204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4EA3" w:rsidRPr="00212AF1" w:rsidRDefault="00204EA3" w:rsidP="00204EA3">
    <w:pPr>
      <w:pStyle w:val="Footer"/>
      <w:jc w:val="center"/>
    </w:pPr>
    <w:r w:rsidRPr="00212AF1">
      <w:rPr>
        <w:noProof/>
        <w:lang w:val="en-GB" w:eastAsia="en-GB"/>
      </w:rPr>
      <w:drawing>
        <wp:inline distT="0" distB="0" distL="0" distR="0">
          <wp:extent cx="609600" cy="216131"/>
          <wp:effectExtent l="0" t="0" r="0" b="0"/>
          <wp:docPr id="4" name="Picture 1" descr="\\VTS-6\Users\Public\Shared to all\License policy NC-ND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TS-6\Users\Public\Shared to all\License policy NC-ND 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216131"/>
                  </a:xfrm>
                  <a:prstGeom prst="rect">
                    <a:avLst/>
                  </a:prstGeom>
                  <a:noFill/>
                  <a:ln>
                    <a:noFill/>
                  </a:ln>
                </pic:spPr>
              </pic:pic>
            </a:graphicData>
          </a:graphic>
        </wp:inline>
      </w:drawing>
    </w:r>
    <w:r w:rsidRPr="00212AF1">
      <w:rPr>
        <w:color w:val="595959" w:themeColor="text1" w:themeTint="A6"/>
      </w:rPr>
      <w:ptab w:relativeTo="margin" w:alignment="center" w:leader="none"/>
    </w:r>
    <w:r w:rsidRPr="00212AF1">
      <w:rPr>
        <w:color w:val="595959" w:themeColor="text1" w:themeTint="A6"/>
      </w:rPr>
      <w:t xml:space="preserve"> </w:t>
    </w:r>
    <w:r w:rsidRPr="00212AF1">
      <w:rPr>
        <w:color w:val="595959" w:themeColor="text1" w:themeTint="A6"/>
        <w:sz w:val="17"/>
        <w:szCs w:val="17"/>
      </w:rPr>
      <w:t xml:space="preserve">This is an open access article under the CC BY-NC-ND license </w:t>
    </w:r>
    <w:r w:rsidRPr="00212AF1">
      <w:rPr>
        <w:sz w:val="17"/>
        <w:szCs w:val="17"/>
      </w:rPr>
      <w:t>(</w:t>
    </w:r>
    <w:hyperlink r:id="rId2" w:history="1">
      <w:r w:rsidRPr="00212AF1">
        <w:rPr>
          <w:rStyle w:val="Hyperlink"/>
          <w:sz w:val="17"/>
          <w:szCs w:val="17"/>
          <w:u w:val="none"/>
        </w:rPr>
        <w:t>http://creativecommons.org/licenses/by-nc-nd/4.0/</w:t>
      </w:r>
    </w:hyperlink>
    <w:r w:rsidRPr="00212AF1">
      <w:rPr>
        <w:sz w:val="17"/>
        <w:szCs w:val="17"/>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6DBB" w:rsidRPr="008C27A5" w:rsidRDefault="00866DBB" w:rsidP="00866DBB">
    <w:pPr>
      <w:pStyle w:val="Footer"/>
      <w:jc w:val="center"/>
      <w:rPr>
        <w:color w:val="595959" w:themeColor="text1" w:themeTint="A6"/>
        <w:sz w:val="18"/>
        <w:szCs w:val="18"/>
      </w:rPr>
    </w:pPr>
    <w:r w:rsidRPr="008C27A5">
      <w:rPr>
        <w:color w:val="595959" w:themeColor="text1" w:themeTint="A6"/>
        <w:sz w:val="18"/>
        <w:szCs w:val="18"/>
      </w:rPr>
      <w:ptab w:relativeTo="margin" w:alignment="center" w:leader="none"/>
    </w:r>
    <w:r w:rsidRPr="008C27A5">
      <w:rPr>
        <w:color w:val="595959" w:themeColor="text1" w:themeTint="A6"/>
        <w:sz w:val="18"/>
        <w:szCs w:val="18"/>
      </w:rPr>
      <w:t xml:space="preserve"> </w:t>
    </w:r>
  </w:p>
  <w:p w:rsidR="009D32C0" w:rsidRDefault="009D32C0" w:rsidP="00866DBB">
    <w:pPr>
      <w:pStyle w:val="Footer"/>
      <w:tabs>
        <w:tab w:val="clear" w:pos="4680"/>
        <w:tab w:val="clear" w:pos="9360"/>
        <w:tab w:val="left" w:pos="393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65255"/>
      <w:docPartObj>
        <w:docPartGallery w:val="Page Numbers (Bottom of Page)"/>
        <w:docPartUnique/>
      </w:docPartObj>
    </w:sdtPr>
    <w:sdtEndPr>
      <w:rPr>
        <w:sz w:val="18"/>
      </w:rPr>
    </w:sdtEndPr>
    <w:sdtContent>
      <w:p w:rsidR="00172E5A" w:rsidRDefault="00623B5D">
        <w:pPr>
          <w:pStyle w:val="Footer"/>
          <w:jc w:val="center"/>
        </w:pPr>
        <w:r w:rsidRPr="00DA2885">
          <w:rPr>
            <w:sz w:val="18"/>
          </w:rPr>
          <w:fldChar w:fldCharType="begin"/>
        </w:r>
        <w:r w:rsidR="00411C18" w:rsidRPr="00DA2885">
          <w:rPr>
            <w:sz w:val="18"/>
          </w:rPr>
          <w:instrText xml:space="preserve"> PAGE   \* MERGEFORMAT </w:instrText>
        </w:r>
        <w:r w:rsidRPr="00DA2885">
          <w:rPr>
            <w:sz w:val="18"/>
          </w:rPr>
          <w:fldChar w:fldCharType="separate"/>
        </w:r>
        <w:r w:rsidR="004F7759">
          <w:rPr>
            <w:noProof/>
            <w:sz w:val="18"/>
          </w:rPr>
          <w:t>4</w:t>
        </w:r>
        <w:r w:rsidRPr="00DA2885">
          <w:rPr>
            <w:sz w:val="18"/>
          </w:rPr>
          <w:fldChar w:fldCharType="end"/>
        </w:r>
      </w:p>
    </w:sdtContent>
  </w:sdt>
  <w:p w:rsidR="00172E5A" w:rsidRPr="00172E5A" w:rsidRDefault="00172E5A" w:rsidP="00172E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347F" w:rsidRDefault="0081347F" w:rsidP="00204EA3">
      <w:r>
        <w:separator/>
      </w:r>
    </w:p>
  </w:footnote>
  <w:footnote w:type="continuationSeparator" w:id="0">
    <w:p w:rsidR="0081347F" w:rsidRDefault="0081347F" w:rsidP="00204E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6DBB" w:rsidRPr="008C27A5" w:rsidRDefault="00866DBB" w:rsidP="00866DBB">
    <w:pPr>
      <w:pStyle w:val="Header"/>
      <w:jc w:val="center"/>
      <w:rPr>
        <w:i/>
        <w:color w:val="595959" w:themeColor="text1" w:themeTint="A6"/>
        <w:sz w:val="18"/>
        <w:szCs w:val="18"/>
      </w:rPr>
    </w:pPr>
    <w:r w:rsidRPr="008C27A5">
      <w:rPr>
        <w:i/>
        <w:color w:val="595959" w:themeColor="text1" w:themeTint="A6"/>
        <w:sz w:val="18"/>
        <w:szCs w:val="18"/>
      </w:rPr>
      <w:t xml:space="preserve">Corresponding Author et al. / </w:t>
    </w:r>
    <w:r w:rsidR="00BD7AEF">
      <w:rPr>
        <w:i/>
        <w:color w:val="595959" w:themeColor="text1" w:themeTint="A6"/>
        <w:sz w:val="18"/>
        <w:szCs w:val="18"/>
      </w:rPr>
      <w:t>IJASI</w:t>
    </w:r>
    <w:proofErr w:type="gramStart"/>
    <w:r w:rsidRPr="008C27A5">
      <w:rPr>
        <w:i/>
        <w:color w:val="595959" w:themeColor="text1" w:themeTint="A6"/>
        <w:sz w:val="18"/>
        <w:szCs w:val="18"/>
      </w:rPr>
      <w:t xml:space="preserve">, </w:t>
    </w:r>
    <w:r w:rsidR="00BD7AEF">
      <w:rPr>
        <w:i/>
        <w:color w:val="595959" w:themeColor="text1" w:themeTint="A6"/>
        <w:sz w:val="18"/>
        <w:szCs w:val="18"/>
      </w:rPr>
      <w:t xml:space="preserve"> </w:t>
    </w:r>
    <w:r w:rsidRPr="008C27A5">
      <w:rPr>
        <w:i/>
        <w:color w:val="595959" w:themeColor="text1" w:themeTint="A6"/>
        <w:sz w:val="18"/>
        <w:szCs w:val="18"/>
      </w:rPr>
      <w:t>2020</w:t>
    </w:r>
    <w:proofErr w:type="gramEnd"/>
  </w:p>
  <w:p w:rsidR="00891E99" w:rsidRPr="00866DBB" w:rsidRDefault="00891E99" w:rsidP="00866DBB">
    <w:pPr>
      <w:pStyle w:val="Header"/>
      <w:rPr>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32C0" w:rsidRPr="008C27A5" w:rsidRDefault="009D32C0" w:rsidP="008C27A5">
    <w:pPr>
      <w:pStyle w:val="Header"/>
      <w:tabs>
        <w:tab w:val="clear" w:pos="9360"/>
        <w:tab w:val="left" w:pos="5175"/>
        <w:tab w:val="right" w:pos="10170"/>
      </w:tabs>
      <w:rPr>
        <w:color w:val="595959" w:themeColor="text1" w:themeTint="A6"/>
        <w:sz w:val="18"/>
        <w:szCs w:val="18"/>
      </w:rPr>
    </w:pPr>
    <w:r w:rsidRPr="008C27A5">
      <w:rPr>
        <w:color w:val="595959" w:themeColor="text1" w:themeTint="A6"/>
        <w:sz w:val="18"/>
        <w:szCs w:val="18"/>
      </w:rPr>
      <w:t xml:space="preserve">International Journal of </w:t>
    </w:r>
    <w:r w:rsidR="00BD7AEF">
      <w:rPr>
        <w:color w:val="595959" w:themeColor="text1" w:themeTint="A6"/>
        <w:sz w:val="18"/>
        <w:szCs w:val="18"/>
      </w:rPr>
      <w:t xml:space="preserve">Advanced Scientific </w:t>
    </w:r>
    <w:proofErr w:type="spellStart"/>
    <w:r w:rsidR="00BD7AEF">
      <w:rPr>
        <w:color w:val="595959" w:themeColor="text1" w:themeTint="A6"/>
        <w:sz w:val="18"/>
        <w:szCs w:val="18"/>
      </w:rPr>
      <w:t>Inovation</w:t>
    </w:r>
    <w:proofErr w:type="spellEnd"/>
    <w:r w:rsidRPr="008C27A5">
      <w:rPr>
        <w:color w:val="595959" w:themeColor="text1" w:themeTint="A6"/>
        <w:sz w:val="18"/>
        <w:szCs w:val="18"/>
      </w:rPr>
      <w:tab/>
    </w:r>
    <w:r w:rsidRPr="008C27A5">
      <w:rPr>
        <w:color w:val="595959" w:themeColor="text1" w:themeTint="A6"/>
        <w:sz w:val="18"/>
        <w:szCs w:val="18"/>
      </w:rPr>
      <w:tab/>
    </w:r>
    <w:r w:rsidR="008C27A5" w:rsidRPr="008C27A5">
      <w:rPr>
        <w:color w:val="595959" w:themeColor="text1" w:themeTint="A6"/>
        <w:sz w:val="18"/>
        <w:szCs w:val="18"/>
      </w:rPr>
      <w:tab/>
    </w:r>
    <w:r w:rsidRPr="008C27A5">
      <w:rPr>
        <w:color w:val="595959" w:themeColor="text1" w:themeTint="A6"/>
        <w:sz w:val="18"/>
        <w:szCs w:val="18"/>
      </w:rPr>
      <w:t xml:space="preserve">Volume </w:t>
    </w:r>
    <w:r w:rsidR="00BD7AEF">
      <w:rPr>
        <w:color w:val="595959" w:themeColor="text1" w:themeTint="A6"/>
        <w:sz w:val="18"/>
        <w:szCs w:val="18"/>
      </w:rPr>
      <w:t>01</w:t>
    </w:r>
    <w:r w:rsidRPr="008C27A5">
      <w:rPr>
        <w:color w:val="595959" w:themeColor="text1" w:themeTint="A6"/>
        <w:sz w:val="18"/>
        <w:szCs w:val="18"/>
      </w:rPr>
      <w:t xml:space="preserve"> Issue </w:t>
    </w:r>
    <w:r w:rsidR="00BD7AEF">
      <w:rPr>
        <w:color w:val="595959" w:themeColor="text1" w:themeTint="A6"/>
        <w:sz w:val="18"/>
        <w:szCs w:val="18"/>
      </w:rPr>
      <w:t>0</w:t>
    </w:r>
    <w:r w:rsidRPr="008C27A5">
      <w:rPr>
        <w:color w:val="595959" w:themeColor="text1" w:themeTint="A6"/>
        <w:sz w:val="18"/>
        <w:szCs w:val="18"/>
      </w:rPr>
      <w:t>1</w:t>
    </w:r>
    <w:proofErr w:type="gramStart"/>
    <w:r w:rsidRPr="008C27A5">
      <w:rPr>
        <w:color w:val="595959" w:themeColor="text1" w:themeTint="A6"/>
        <w:sz w:val="18"/>
        <w:szCs w:val="18"/>
      </w:rPr>
      <w:t xml:space="preserve">,  </w:t>
    </w:r>
    <w:r w:rsidR="00BD7AEF">
      <w:rPr>
        <w:color w:val="595959" w:themeColor="text1" w:themeTint="A6"/>
        <w:sz w:val="18"/>
        <w:szCs w:val="18"/>
      </w:rPr>
      <w:t>November</w:t>
    </w:r>
    <w:proofErr w:type="gramEnd"/>
    <w:r w:rsidRPr="008C27A5">
      <w:rPr>
        <w:color w:val="595959" w:themeColor="text1" w:themeTint="A6"/>
        <w:sz w:val="18"/>
        <w:szCs w:val="18"/>
      </w:rPr>
      <w:t xml:space="preserve"> 2020</w:t>
    </w:r>
  </w:p>
  <w:p w:rsidR="009D32C0" w:rsidRPr="008C27A5" w:rsidRDefault="009D32C0" w:rsidP="008C27A5">
    <w:pPr>
      <w:pStyle w:val="Header"/>
      <w:tabs>
        <w:tab w:val="clear" w:pos="9360"/>
        <w:tab w:val="right" w:pos="10170"/>
      </w:tabs>
      <w:rPr>
        <w:color w:val="595959" w:themeColor="text1" w:themeTint="A6"/>
        <w:sz w:val="18"/>
        <w:szCs w:val="18"/>
      </w:rPr>
    </w:pPr>
    <w:r w:rsidRPr="008C27A5">
      <w:rPr>
        <w:color w:val="595959" w:themeColor="text1" w:themeTint="A6"/>
        <w:sz w:val="18"/>
        <w:szCs w:val="18"/>
      </w:rPr>
      <w:t>ISSN: /</w:t>
    </w:r>
    <w:proofErr w:type="spellStart"/>
    <w:r w:rsidRPr="008C27A5">
      <w:rPr>
        <w:color w:val="595959" w:themeColor="text1" w:themeTint="A6"/>
        <w:sz w:val="18"/>
        <w:szCs w:val="18"/>
      </w:rPr>
      <w:t>doi</w:t>
    </w:r>
    <w:proofErr w:type="spellEnd"/>
    <w:r w:rsidRPr="008C27A5">
      <w:rPr>
        <w:color w:val="595959" w:themeColor="text1" w:themeTint="A6"/>
        <w:sz w:val="18"/>
        <w:szCs w:val="18"/>
      </w:rPr>
      <w:t>:</w:t>
    </w:r>
    <w:r w:rsidR="00BD7AEF" w:rsidRPr="008C27A5">
      <w:rPr>
        <w:color w:val="595959" w:themeColor="text1" w:themeTint="A6"/>
        <w:sz w:val="18"/>
        <w:szCs w:val="18"/>
      </w:rPr>
      <w:t xml:space="preserve"> </w:t>
    </w:r>
    <w:r w:rsidRPr="008C27A5">
      <w:rPr>
        <w:color w:val="595959" w:themeColor="text1" w:themeTint="A6"/>
        <w:sz w:val="18"/>
        <w:szCs w:val="18"/>
      </w:rPr>
      <w:t>//</w:t>
    </w:r>
    <w:r w:rsidRPr="008C27A5">
      <w:rPr>
        <w:color w:val="595959" w:themeColor="text1" w:themeTint="A6"/>
        <w:sz w:val="18"/>
        <w:szCs w:val="18"/>
      </w:rPr>
      <w:tab/>
    </w:r>
    <w:r w:rsidRPr="008C27A5">
      <w:rPr>
        <w:color w:val="595959" w:themeColor="text1" w:themeTint="A6"/>
        <w:sz w:val="18"/>
        <w:szCs w:val="18"/>
      </w:rPr>
      <w:tab/>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050BD"/>
    <w:multiLevelType w:val="hybridMultilevel"/>
    <w:tmpl w:val="36E65E74"/>
    <w:lvl w:ilvl="0" w:tplc="ECD65F82">
      <w:numFmt w:val="bullet"/>
      <w:lvlText w:val=""/>
      <w:lvlJc w:val="left"/>
      <w:pPr>
        <w:ind w:left="623" w:hanging="216"/>
      </w:pPr>
      <w:rPr>
        <w:rFonts w:ascii="Symbol" w:eastAsia="Symbol" w:hAnsi="Symbol" w:cs="Symbol" w:hint="default"/>
        <w:w w:val="100"/>
        <w:sz w:val="16"/>
        <w:szCs w:val="16"/>
        <w:lang w:val="en-US" w:eastAsia="en-US" w:bidi="ar-SA"/>
      </w:rPr>
    </w:lvl>
    <w:lvl w:ilvl="1" w:tplc="9182D468">
      <w:numFmt w:val="bullet"/>
      <w:lvlText w:val="•"/>
      <w:lvlJc w:val="left"/>
      <w:pPr>
        <w:ind w:left="1058" w:hanging="216"/>
      </w:pPr>
      <w:rPr>
        <w:rFonts w:hint="default"/>
        <w:lang w:val="en-US" w:eastAsia="en-US" w:bidi="ar-SA"/>
      </w:rPr>
    </w:lvl>
    <w:lvl w:ilvl="2" w:tplc="1D664598">
      <w:numFmt w:val="bullet"/>
      <w:lvlText w:val="•"/>
      <w:lvlJc w:val="left"/>
      <w:pPr>
        <w:ind w:left="1496" w:hanging="216"/>
      </w:pPr>
      <w:rPr>
        <w:rFonts w:hint="default"/>
        <w:lang w:val="en-US" w:eastAsia="en-US" w:bidi="ar-SA"/>
      </w:rPr>
    </w:lvl>
    <w:lvl w:ilvl="3" w:tplc="409620EA">
      <w:numFmt w:val="bullet"/>
      <w:lvlText w:val="•"/>
      <w:lvlJc w:val="left"/>
      <w:pPr>
        <w:ind w:left="1934" w:hanging="216"/>
      </w:pPr>
      <w:rPr>
        <w:rFonts w:hint="default"/>
        <w:lang w:val="en-US" w:eastAsia="en-US" w:bidi="ar-SA"/>
      </w:rPr>
    </w:lvl>
    <w:lvl w:ilvl="4" w:tplc="31AC0562">
      <w:numFmt w:val="bullet"/>
      <w:lvlText w:val="•"/>
      <w:lvlJc w:val="left"/>
      <w:pPr>
        <w:ind w:left="2373" w:hanging="216"/>
      </w:pPr>
      <w:rPr>
        <w:rFonts w:hint="default"/>
        <w:lang w:val="en-US" w:eastAsia="en-US" w:bidi="ar-SA"/>
      </w:rPr>
    </w:lvl>
    <w:lvl w:ilvl="5" w:tplc="E6225B3C">
      <w:numFmt w:val="bullet"/>
      <w:lvlText w:val="•"/>
      <w:lvlJc w:val="left"/>
      <w:pPr>
        <w:ind w:left="2811" w:hanging="216"/>
      </w:pPr>
      <w:rPr>
        <w:rFonts w:hint="default"/>
        <w:lang w:val="en-US" w:eastAsia="en-US" w:bidi="ar-SA"/>
      </w:rPr>
    </w:lvl>
    <w:lvl w:ilvl="6" w:tplc="A246C590">
      <w:numFmt w:val="bullet"/>
      <w:lvlText w:val="•"/>
      <w:lvlJc w:val="left"/>
      <w:pPr>
        <w:ind w:left="3249" w:hanging="216"/>
      </w:pPr>
      <w:rPr>
        <w:rFonts w:hint="default"/>
        <w:lang w:val="en-US" w:eastAsia="en-US" w:bidi="ar-SA"/>
      </w:rPr>
    </w:lvl>
    <w:lvl w:ilvl="7" w:tplc="DA1AD796">
      <w:numFmt w:val="bullet"/>
      <w:lvlText w:val="•"/>
      <w:lvlJc w:val="left"/>
      <w:pPr>
        <w:ind w:left="3687" w:hanging="216"/>
      </w:pPr>
      <w:rPr>
        <w:rFonts w:hint="default"/>
        <w:lang w:val="en-US" w:eastAsia="en-US" w:bidi="ar-SA"/>
      </w:rPr>
    </w:lvl>
    <w:lvl w:ilvl="8" w:tplc="5330BACC">
      <w:numFmt w:val="bullet"/>
      <w:lvlText w:val="•"/>
      <w:lvlJc w:val="left"/>
      <w:pPr>
        <w:ind w:left="4126" w:hanging="216"/>
      </w:pPr>
      <w:rPr>
        <w:rFonts w:hint="default"/>
        <w:lang w:val="en-US" w:eastAsia="en-US" w:bidi="ar-SA"/>
      </w:rPr>
    </w:lvl>
  </w:abstractNum>
  <w:abstractNum w:abstractNumId="1">
    <w:nsid w:val="269B383F"/>
    <w:multiLevelType w:val="hybridMultilevel"/>
    <w:tmpl w:val="6972AF5C"/>
    <w:lvl w:ilvl="0" w:tplc="31CCE8D0">
      <w:start w:val="1"/>
      <w:numFmt w:val="upperRoman"/>
      <w:lvlText w:val="%1."/>
      <w:lvlJc w:val="left"/>
      <w:pPr>
        <w:ind w:left="1233" w:hanging="288"/>
        <w:jc w:val="right"/>
      </w:pPr>
      <w:rPr>
        <w:rFonts w:ascii="Times New Roman" w:eastAsia="Times New Roman" w:hAnsi="Times New Roman" w:cs="Times New Roman" w:hint="default"/>
        <w:b/>
        <w:bCs/>
        <w:spacing w:val="-1"/>
        <w:w w:val="99"/>
        <w:sz w:val="20"/>
        <w:szCs w:val="20"/>
        <w:lang w:val="en-US" w:eastAsia="en-US" w:bidi="ar-SA"/>
      </w:rPr>
    </w:lvl>
    <w:lvl w:ilvl="1" w:tplc="01FEC022">
      <w:numFmt w:val="bullet"/>
      <w:lvlText w:val="•"/>
      <w:lvlJc w:val="left"/>
      <w:pPr>
        <w:ind w:left="1603" w:hanging="288"/>
      </w:pPr>
      <w:rPr>
        <w:rFonts w:hint="default"/>
        <w:lang w:val="en-US" w:eastAsia="en-US" w:bidi="ar-SA"/>
      </w:rPr>
    </w:lvl>
    <w:lvl w:ilvl="2" w:tplc="8A3457F2">
      <w:numFmt w:val="bullet"/>
      <w:lvlText w:val="•"/>
      <w:lvlJc w:val="left"/>
      <w:pPr>
        <w:ind w:left="1966" w:hanging="288"/>
      </w:pPr>
      <w:rPr>
        <w:rFonts w:hint="default"/>
        <w:lang w:val="en-US" w:eastAsia="en-US" w:bidi="ar-SA"/>
      </w:rPr>
    </w:lvl>
    <w:lvl w:ilvl="3" w:tplc="412CA0A6">
      <w:numFmt w:val="bullet"/>
      <w:lvlText w:val="•"/>
      <w:lvlJc w:val="left"/>
      <w:pPr>
        <w:ind w:left="2329" w:hanging="288"/>
      </w:pPr>
      <w:rPr>
        <w:rFonts w:hint="default"/>
        <w:lang w:val="en-US" w:eastAsia="en-US" w:bidi="ar-SA"/>
      </w:rPr>
    </w:lvl>
    <w:lvl w:ilvl="4" w:tplc="89700C5E">
      <w:numFmt w:val="bullet"/>
      <w:lvlText w:val="•"/>
      <w:lvlJc w:val="left"/>
      <w:pPr>
        <w:ind w:left="2692" w:hanging="288"/>
      </w:pPr>
      <w:rPr>
        <w:rFonts w:hint="default"/>
        <w:lang w:val="en-US" w:eastAsia="en-US" w:bidi="ar-SA"/>
      </w:rPr>
    </w:lvl>
    <w:lvl w:ilvl="5" w:tplc="E99A3D64">
      <w:numFmt w:val="bullet"/>
      <w:lvlText w:val="•"/>
      <w:lvlJc w:val="left"/>
      <w:pPr>
        <w:ind w:left="3055" w:hanging="288"/>
      </w:pPr>
      <w:rPr>
        <w:rFonts w:hint="default"/>
        <w:lang w:val="en-US" w:eastAsia="en-US" w:bidi="ar-SA"/>
      </w:rPr>
    </w:lvl>
    <w:lvl w:ilvl="6" w:tplc="7A160EFE">
      <w:numFmt w:val="bullet"/>
      <w:lvlText w:val="•"/>
      <w:lvlJc w:val="left"/>
      <w:pPr>
        <w:ind w:left="3418" w:hanging="288"/>
      </w:pPr>
      <w:rPr>
        <w:rFonts w:hint="default"/>
        <w:lang w:val="en-US" w:eastAsia="en-US" w:bidi="ar-SA"/>
      </w:rPr>
    </w:lvl>
    <w:lvl w:ilvl="7" w:tplc="815E7FB4">
      <w:numFmt w:val="bullet"/>
      <w:lvlText w:val="•"/>
      <w:lvlJc w:val="left"/>
      <w:pPr>
        <w:ind w:left="3781" w:hanging="288"/>
      </w:pPr>
      <w:rPr>
        <w:rFonts w:hint="default"/>
        <w:lang w:val="en-US" w:eastAsia="en-US" w:bidi="ar-SA"/>
      </w:rPr>
    </w:lvl>
    <w:lvl w:ilvl="8" w:tplc="922E59D2">
      <w:numFmt w:val="bullet"/>
      <w:lvlText w:val="•"/>
      <w:lvlJc w:val="left"/>
      <w:pPr>
        <w:ind w:left="4145" w:hanging="288"/>
      </w:pPr>
      <w:rPr>
        <w:rFonts w:hint="default"/>
        <w:lang w:val="en-US" w:eastAsia="en-US" w:bidi="ar-SA"/>
      </w:rPr>
    </w:lvl>
  </w:abstractNum>
  <w:abstractNum w:abstractNumId="2">
    <w:nsid w:val="277737E9"/>
    <w:multiLevelType w:val="hybridMultilevel"/>
    <w:tmpl w:val="46A81CB2"/>
    <w:lvl w:ilvl="0" w:tplc="3DD48246">
      <w:numFmt w:val="bullet"/>
      <w:lvlText w:val=""/>
      <w:lvlJc w:val="left"/>
      <w:pPr>
        <w:ind w:left="623" w:hanging="216"/>
      </w:pPr>
      <w:rPr>
        <w:rFonts w:ascii="Symbol" w:eastAsia="Symbol" w:hAnsi="Symbol" w:cs="Symbol" w:hint="default"/>
        <w:w w:val="100"/>
        <w:sz w:val="16"/>
        <w:szCs w:val="16"/>
        <w:lang w:val="en-US" w:eastAsia="en-US" w:bidi="ar-SA"/>
      </w:rPr>
    </w:lvl>
    <w:lvl w:ilvl="1" w:tplc="4B6CF546">
      <w:numFmt w:val="bullet"/>
      <w:lvlText w:val="•"/>
      <w:lvlJc w:val="left"/>
      <w:pPr>
        <w:ind w:left="1045" w:hanging="216"/>
      </w:pPr>
      <w:rPr>
        <w:rFonts w:hint="default"/>
        <w:lang w:val="en-US" w:eastAsia="en-US" w:bidi="ar-SA"/>
      </w:rPr>
    </w:lvl>
    <w:lvl w:ilvl="2" w:tplc="3386F3E2">
      <w:numFmt w:val="bullet"/>
      <w:lvlText w:val="•"/>
      <w:lvlJc w:val="left"/>
      <w:pPr>
        <w:ind w:left="1470" w:hanging="216"/>
      </w:pPr>
      <w:rPr>
        <w:rFonts w:hint="default"/>
        <w:lang w:val="en-US" w:eastAsia="en-US" w:bidi="ar-SA"/>
      </w:rPr>
    </w:lvl>
    <w:lvl w:ilvl="3" w:tplc="C7EEADC6">
      <w:numFmt w:val="bullet"/>
      <w:lvlText w:val="•"/>
      <w:lvlJc w:val="left"/>
      <w:pPr>
        <w:ind w:left="1895" w:hanging="216"/>
      </w:pPr>
      <w:rPr>
        <w:rFonts w:hint="default"/>
        <w:lang w:val="en-US" w:eastAsia="en-US" w:bidi="ar-SA"/>
      </w:rPr>
    </w:lvl>
    <w:lvl w:ilvl="4" w:tplc="11E84D54">
      <w:numFmt w:val="bullet"/>
      <w:lvlText w:val="•"/>
      <w:lvlJc w:val="left"/>
      <w:pPr>
        <w:ind w:left="2320" w:hanging="216"/>
      </w:pPr>
      <w:rPr>
        <w:rFonts w:hint="default"/>
        <w:lang w:val="en-US" w:eastAsia="en-US" w:bidi="ar-SA"/>
      </w:rPr>
    </w:lvl>
    <w:lvl w:ilvl="5" w:tplc="DDE08FA8">
      <w:numFmt w:val="bullet"/>
      <w:lvlText w:val="•"/>
      <w:lvlJc w:val="left"/>
      <w:pPr>
        <w:ind w:left="2745" w:hanging="216"/>
      </w:pPr>
      <w:rPr>
        <w:rFonts w:hint="default"/>
        <w:lang w:val="en-US" w:eastAsia="en-US" w:bidi="ar-SA"/>
      </w:rPr>
    </w:lvl>
    <w:lvl w:ilvl="6" w:tplc="9C0CFFF8">
      <w:numFmt w:val="bullet"/>
      <w:lvlText w:val="•"/>
      <w:lvlJc w:val="left"/>
      <w:pPr>
        <w:ind w:left="3170" w:hanging="216"/>
      </w:pPr>
      <w:rPr>
        <w:rFonts w:hint="default"/>
        <w:lang w:val="en-US" w:eastAsia="en-US" w:bidi="ar-SA"/>
      </w:rPr>
    </w:lvl>
    <w:lvl w:ilvl="7" w:tplc="90E63680">
      <w:numFmt w:val="bullet"/>
      <w:lvlText w:val="•"/>
      <w:lvlJc w:val="left"/>
      <w:pPr>
        <w:ind w:left="3596" w:hanging="216"/>
      </w:pPr>
      <w:rPr>
        <w:rFonts w:hint="default"/>
        <w:lang w:val="en-US" w:eastAsia="en-US" w:bidi="ar-SA"/>
      </w:rPr>
    </w:lvl>
    <w:lvl w:ilvl="8" w:tplc="4DE24CAE">
      <w:numFmt w:val="bullet"/>
      <w:lvlText w:val="•"/>
      <w:lvlJc w:val="left"/>
      <w:pPr>
        <w:ind w:left="4021" w:hanging="216"/>
      </w:pPr>
      <w:rPr>
        <w:rFonts w:hint="default"/>
        <w:lang w:val="en-US" w:eastAsia="en-US" w:bidi="ar-SA"/>
      </w:rPr>
    </w:lvl>
  </w:abstractNum>
  <w:abstractNum w:abstractNumId="3">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4">
    <w:nsid w:val="47C218C9"/>
    <w:multiLevelType w:val="hybridMultilevel"/>
    <w:tmpl w:val="34703BF2"/>
    <w:lvl w:ilvl="0" w:tplc="154ECF02">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F5E86ADE">
      <w:numFmt w:val="bullet"/>
      <w:lvlText w:val=""/>
      <w:lvlJc w:val="left"/>
      <w:pPr>
        <w:ind w:left="623" w:hanging="216"/>
      </w:pPr>
      <w:rPr>
        <w:rFonts w:ascii="Symbol" w:eastAsia="Symbol" w:hAnsi="Symbol" w:cs="Symbol" w:hint="default"/>
        <w:w w:val="100"/>
        <w:sz w:val="16"/>
        <w:szCs w:val="16"/>
        <w:lang w:val="en-US" w:eastAsia="en-US" w:bidi="ar-SA"/>
      </w:rPr>
    </w:lvl>
    <w:lvl w:ilvl="2" w:tplc="35A084CE">
      <w:numFmt w:val="bullet"/>
      <w:lvlText w:val="•"/>
      <w:lvlJc w:val="left"/>
      <w:pPr>
        <w:ind w:left="1092" w:hanging="216"/>
      </w:pPr>
      <w:rPr>
        <w:rFonts w:hint="default"/>
        <w:lang w:val="en-US" w:eastAsia="en-US" w:bidi="ar-SA"/>
      </w:rPr>
    </w:lvl>
    <w:lvl w:ilvl="3" w:tplc="5002F626">
      <w:numFmt w:val="bullet"/>
      <w:lvlText w:val="•"/>
      <w:lvlJc w:val="left"/>
      <w:pPr>
        <w:ind w:left="1564" w:hanging="216"/>
      </w:pPr>
      <w:rPr>
        <w:rFonts w:hint="default"/>
        <w:lang w:val="en-US" w:eastAsia="en-US" w:bidi="ar-SA"/>
      </w:rPr>
    </w:lvl>
    <w:lvl w:ilvl="4" w:tplc="CC1608CC">
      <w:numFmt w:val="bullet"/>
      <w:lvlText w:val="•"/>
      <w:lvlJc w:val="left"/>
      <w:pPr>
        <w:ind w:left="2037" w:hanging="216"/>
      </w:pPr>
      <w:rPr>
        <w:rFonts w:hint="default"/>
        <w:lang w:val="en-US" w:eastAsia="en-US" w:bidi="ar-SA"/>
      </w:rPr>
    </w:lvl>
    <w:lvl w:ilvl="5" w:tplc="E938C0CE">
      <w:numFmt w:val="bullet"/>
      <w:lvlText w:val="•"/>
      <w:lvlJc w:val="left"/>
      <w:pPr>
        <w:ind w:left="2509" w:hanging="216"/>
      </w:pPr>
      <w:rPr>
        <w:rFonts w:hint="default"/>
        <w:lang w:val="en-US" w:eastAsia="en-US" w:bidi="ar-SA"/>
      </w:rPr>
    </w:lvl>
    <w:lvl w:ilvl="6" w:tplc="5A6A30A4">
      <w:numFmt w:val="bullet"/>
      <w:lvlText w:val="•"/>
      <w:lvlJc w:val="left"/>
      <w:pPr>
        <w:ind w:left="2981" w:hanging="216"/>
      </w:pPr>
      <w:rPr>
        <w:rFonts w:hint="default"/>
        <w:lang w:val="en-US" w:eastAsia="en-US" w:bidi="ar-SA"/>
      </w:rPr>
    </w:lvl>
    <w:lvl w:ilvl="7" w:tplc="819A903A">
      <w:numFmt w:val="bullet"/>
      <w:lvlText w:val="•"/>
      <w:lvlJc w:val="left"/>
      <w:pPr>
        <w:ind w:left="3454" w:hanging="216"/>
      </w:pPr>
      <w:rPr>
        <w:rFonts w:hint="default"/>
        <w:lang w:val="en-US" w:eastAsia="en-US" w:bidi="ar-SA"/>
      </w:rPr>
    </w:lvl>
    <w:lvl w:ilvl="8" w:tplc="6F78C976">
      <w:numFmt w:val="bullet"/>
      <w:lvlText w:val="•"/>
      <w:lvlJc w:val="left"/>
      <w:pPr>
        <w:ind w:left="3926" w:hanging="216"/>
      </w:pPr>
      <w:rPr>
        <w:rFonts w:hint="default"/>
        <w:lang w:val="en-US" w:eastAsia="en-US" w:bidi="ar-SA"/>
      </w:rPr>
    </w:lvl>
  </w:abstractNum>
  <w:abstractNum w:abstractNumId="5">
    <w:nsid w:val="49982366"/>
    <w:multiLevelType w:val="hybridMultilevel"/>
    <w:tmpl w:val="7752ECEC"/>
    <w:lvl w:ilvl="0" w:tplc="BC908146">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C2FCD870">
      <w:start w:val="1"/>
      <w:numFmt w:val="decimal"/>
      <w:lvlText w:val="%2)"/>
      <w:lvlJc w:val="left"/>
      <w:pPr>
        <w:ind w:left="119" w:hanging="267"/>
      </w:pPr>
      <w:rPr>
        <w:rFonts w:hint="default"/>
        <w:i/>
        <w:spacing w:val="0"/>
        <w:w w:val="99"/>
        <w:lang w:val="en-US" w:eastAsia="en-US" w:bidi="ar-SA"/>
      </w:rPr>
    </w:lvl>
    <w:lvl w:ilvl="2" w:tplc="E94CC2C2">
      <w:numFmt w:val="bullet"/>
      <w:lvlText w:val="•"/>
      <w:lvlJc w:val="left"/>
      <w:pPr>
        <w:ind w:left="896" w:hanging="267"/>
      </w:pPr>
      <w:rPr>
        <w:rFonts w:hint="default"/>
        <w:lang w:val="en-US" w:eastAsia="en-US" w:bidi="ar-SA"/>
      </w:rPr>
    </w:lvl>
    <w:lvl w:ilvl="3" w:tplc="17462FE8">
      <w:numFmt w:val="bullet"/>
      <w:lvlText w:val="•"/>
      <w:lvlJc w:val="left"/>
      <w:pPr>
        <w:ind w:left="1393" w:hanging="267"/>
      </w:pPr>
      <w:rPr>
        <w:rFonts w:hint="default"/>
        <w:lang w:val="en-US" w:eastAsia="en-US" w:bidi="ar-SA"/>
      </w:rPr>
    </w:lvl>
    <w:lvl w:ilvl="4" w:tplc="27FE7FBC">
      <w:numFmt w:val="bullet"/>
      <w:lvlText w:val="•"/>
      <w:lvlJc w:val="left"/>
      <w:pPr>
        <w:ind w:left="1889" w:hanging="267"/>
      </w:pPr>
      <w:rPr>
        <w:rFonts w:hint="default"/>
        <w:lang w:val="en-US" w:eastAsia="en-US" w:bidi="ar-SA"/>
      </w:rPr>
    </w:lvl>
    <w:lvl w:ilvl="5" w:tplc="E91A294E">
      <w:numFmt w:val="bullet"/>
      <w:lvlText w:val="•"/>
      <w:lvlJc w:val="left"/>
      <w:pPr>
        <w:ind w:left="2386" w:hanging="267"/>
      </w:pPr>
      <w:rPr>
        <w:rFonts w:hint="default"/>
        <w:lang w:val="en-US" w:eastAsia="en-US" w:bidi="ar-SA"/>
      </w:rPr>
    </w:lvl>
    <w:lvl w:ilvl="6" w:tplc="F9C4964E">
      <w:numFmt w:val="bullet"/>
      <w:lvlText w:val="•"/>
      <w:lvlJc w:val="left"/>
      <w:pPr>
        <w:ind w:left="2883" w:hanging="267"/>
      </w:pPr>
      <w:rPr>
        <w:rFonts w:hint="default"/>
        <w:lang w:val="en-US" w:eastAsia="en-US" w:bidi="ar-SA"/>
      </w:rPr>
    </w:lvl>
    <w:lvl w:ilvl="7" w:tplc="C90678B4">
      <w:numFmt w:val="bullet"/>
      <w:lvlText w:val="•"/>
      <w:lvlJc w:val="left"/>
      <w:pPr>
        <w:ind w:left="3379" w:hanging="267"/>
      </w:pPr>
      <w:rPr>
        <w:rFonts w:hint="default"/>
        <w:lang w:val="en-US" w:eastAsia="en-US" w:bidi="ar-SA"/>
      </w:rPr>
    </w:lvl>
    <w:lvl w:ilvl="8" w:tplc="10E0A6C6">
      <w:numFmt w:val="bullet"/>
      <w:lvlText w:val="•"/>
      <w:lvlJc w:val="left"/>
      <w:pPr>
        <w:ind w:left="3876" w:hanging="267"/>
      </w:pPr>
      <w:rPr>
        <w:rFonts w:hint="default"/>
        <w:lang w:val="en-US" w:eastAsia="en-US" w:bidi="ar-SA"/>
      </w:rPr>
    </w:lvl>
  </w:abstractNum>
  <w:abstractNum w:abstractNumId="6">
    <w:nsid w:val="5B6E4B11"/>
    <w:multiLevelType w:val="hybridMultilevel"/>
    <w:tmpl w:val="CFD0D748"/>
    <w:lvl w:ilvl="0" w:tplc="7AB4D066">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num w:numId="1">
    <w:abstractNumId w:val="5"/>
  </w:num>
  <w:num w:numId="2">
    <w:abstractNumId w:val="4"/>
  </w:num>
  <w:num w:numId="3">
    <w:abstractNumId w:val="1"/>
  </w:num>
  <w:num w:numId="4">
    <w:abstractNumId w:val="6"/>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MjCxMDY1NDA1NTdV0lEKTi0uzszPAykwrAUA+0OcUiwAAAA="/>
  </w:docVars>
  <w:rsids>
    <w:rsidRoot w:val="006721CD"/>
    <w:rsid w:val="00041075"/>
    <w:rsid w:val="00056EE4"/>
    <w:rsid w:val="00082689"/>
    <w:rsid w:val="00151A79"/>
    <w:rsid w:val="00172E5A"/>
    <w:rsid w:val="0017790D"/>
    <w:rsid w:val="001B795D"/>
    <w:rsid w:val="001C2C05"/>
    <w:rsid w:val="001C6634"/>
    <w:rsid w:val="001D60FF"/>
    <w:rsid w:val="001E5C59"/>
    <w:rsid w:val="00204EA3"/>
    <w:rsid w:val="00212AF1"/>
    <w:rsid w:val="00231331"/>
    <w:rsid w:val="002729D4"/>
    <w:rsid w:val="0029027C"/>
    <w:rsid w:val="002A25EF"/>
    <w:rsid w:val="002C2E8E"/>
    <w:rsid w:val="002E4701"/>
    <w:rsid w:val="00344FD7"/>
    <w:rsid w:val="00367967"/>
    <w:rsid w:val="003D0BC2"/>
    <w:rsid w:val="003E5347"/>
    <w:rsid w:val="003E65CA"/>
    <w:rsid w:val="003F0D45"/>
    <w:rsid w:val="00411C18"/>
    <w:rsid w:val="00452B38"/>
    <w:rsid w:val="004778DB"/>
    <w:rsid w:val="004E7CEF"/>
    <w:rsid w:val="004F7759"/>
    <w:rsid w:val="005004D6"/>
    <w:rsid w:val="005039E3"/>
    <w:rsid w:val="005067A5"/>
    <w:rsid w:val="005628E2"/>
    <w:rsid w:val="00573341"/>
    <w:rsid w:val="0058494F"/>
    <w:rsid w:val="00623B5D"/>
    <w:rsid w:val="006721CD"/>
    <w:rsid w:val="006A22DF"/>
    <w:rsid w:val="00722232"/>
    <w:rsid w:val="007E123D"/>
    <w:rsid w:val="0081347F"/>
    <w:rsid w:val="00816650"/>
    <w:rsid w:val="00866DBB"/>
    <w:rsid w:val="00872201"/>
    <w:rsid w:val="00882A84"/>
    <w:rsid w:val="00891E99"/>
    <w:rsid w:val="008C27A5"/>
    <w:rsid w:val="008C6AB9"/>
    <w:rsid w:val="00907FFA"/>
    <w:rsid w:val="00916255"/>
    <w:rsid w:val="009271E2"/>
    <w:rsid w:val="00936F95"/>
    <w:rsid w:val="00975482"/>
    <w:rsid w:val="00995F14"/>
    <w:rsid w:val="009B39D8"/>
    <w:rsid w:val="009D32C0"/>
    <w:rsid w:val="009E2426"/>
    <w:rsid w:val="009E38CB"/>
    <w:rsid w:val="00A63C95"/>
    <w:rsid w:val="00B24281"/>
    <w:rsid w:val="00B3012B"/>
    <w:rsid w:val="00B454D1"/>
    <w:rsid w:val="00B634DC"/>
    <w:rsid w:val="00B8568B"/>
    <w:rsid w:val="00B96421"/>
    <w:rsid w:val="00BB3590"/>
    <w:rsid w:val="00BD7AEF"/>
    <w:rsid w:val="00C404D3"/>
    <w:rsid w:val="00C60518"/>
    <w:rsid w:val="00C96C05"/>
    <w:rsid w:val="00CF097C"/>
    <w:rsid w:val="00D65487"/>
    <w:rsid w:val="00DA2885"/>
    <w:rsid w:val="00DA7C35"/>
    <w:rsid w:val="00E26CDE"/>
    <w:rsid w:val="00E36B32"/>
    <w:rsid w:val="00E578B2"/>
    <w:rsid w:val="00E61832"/>
    <w:rsid w:val="00E816EB"/>
    <w:rsid w:val="00F03C41"/>
    <w:rsid w:val="00F20888"/>
    <w:rsid w:val="00F251EB"/>
    <w:rsid w:val="00F443F4"/>
    <w:rsid w:val="00F5268E"/>
    <w:rsid w:val="00F711FF"/>
    <w:rsid w:val="00FA2042"/>
    <w:rsid w:val="00FB1D59"/>
    <w:rsid w:val="00FC4719"/>
    <w:rsid w:val="00FC6FD7"/>
    <w:rsid w:val="00FD14EE"/>
    <w:rsid w:val="00FF4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6721CD"/>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21CD"/>
    <w:pPr>
      <w:spacing w:before="1"/>
      <w:ind w:left="664" w:right="711"/>
      <w:jc w:val="center"/>
    </w:pPr>
    <w:rPr>
      <w:sz w:val="48"/>
      <w:szCs w:val="48"/>
    </w:rPr>
  </w:style>
  <w:style w:type="character" w:customStyle="1" w:styleId="TitleChar">
    <w:name w:val="Title Char"/>
    <w:basedOn w:val="DefaultParagraphFont"/>
    <w:link w:val="Title"/>
    <w:uiPriority w:val="1"/>
    <w:rsid w:val="006721CD"/>
    <w:rPr>
      <w:rFonts w:ascii="Times New Roman" w:eastAsia="Times New Roman" w:hAnsi="Times New Roman" w:cs="Times New Roman"/>
      <w:sz w:val="48"/>
      <w:szCs w:val="48"/>
    </w:rPr>
  </w:style>
  <w:style w:type="character" w:styleId="Hyperlink">
    <w:name w:val="Hyperlink"/>
    <w:basedOn w:val="DefaultParagraphFont"/>
    <w:uiPriority w:val="99"/>
    <w:unhideWhenUsed/>
    <w:rsid w:val="006721CD"/>
    <w:rPr>
      <w:color w:val="0000FF" w:themeColor="hyperlink"/>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basedOn w:val="DefaultParagraphFont"/>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1"/>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basedOn w:val="DefaultParagraphFont"/>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cs="Tahoma"/>
      <w:sz w:val="16"/>
      <w:szCs w:val="16"/>
    </w:rPr>
  </w:style>
  <w:style w:type="character" w:customStyle="1" w:styleId="BalloonTextChar">
    <w:name w:val="Balloon Text Char"/>
    <w:basedOn w:val="DefaultParagraphFont"/>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style>
  <w:style w:type="character" w:customStyle="1" w:styleId="HeaderChar">
    <w:name w:val="Header Char"/>
    <w:basedOn w:val="DefaultParagraphFont"/>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style>
  <w:style w:type="character" w:customStyle="1" w:styleId="FooterChar">
    <w:name w:val="Footer Char"/>
    <w:basedOn w:val="DefaultParagraphFont"/>
    <w:link w:val="Footer"/>
    <w:uiPriority w:val="99"/>
    <w:rsid w:val="00204EA3"/>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6721CD"/>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21CD"/>
    <w:pPr>
      <w:spacing w:before="1"/>
      <w:ind w:left="664" w:right="711"/>
      <w:jc w:val="center"/>
    </w:pPr>
    <w:rPr>
      <w:sz w:val="48"/>
      <w:szCs w:val="48"/>
    </w:rPr>
  </w:style>
  <w:style w:type="character" w:customStyle="1" w:styleId="TitleChar">
    <w:name w:val="Title Char"/>
    <w:basedOn w:val="DefaultParagraphFont"/>
    <w:link w:val="Title"/>
    <w:uiPriority w:val="1"/>
    <w:rsid w:val="006721CD"/>
    <w:rPr>
      <w:rFonts w:ascii="Times New Roman" w:eastAsia="Times New Roman" w:hAnsi="Times New Roman" w:cs="Times New Roman"/>
      <w:sz w:val="48"/>
      <w:szCs w:val="48"/>
    </w:rPr>
  </w:style>
  <w:style w:type="character" w:styleId="Hyperlink">
    <w:name w:val="Hyperlink"/>
    <w:basedOn w:val="DefaultParagraphFont"/>
    <w:uiPriority w:val="99"/>
    <w:unhideWhenUsed/>
    <w:rsid w:val="006721CD"/>
    <w:rPr>
      <w:color w:val="0000FF" w:themeColor="hyperlink"/>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basedOn w:val="DefaultParagraphFont"/>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1"/>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basedOn w:val="DefaultParagraphFont"/>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cs="Tahoma"/>
      <w:sz w:val="16"/>
      <w:szCs w:val="16"/>
    </w:rPr>
  </w:style>
  <w:style w:type="character" w:customStyle="1" w:styleId="BalloonTextChar">
    <w:name w:val="Balloon Text Char"/>
    <w:basedOn w:val="DefaultParagraphFont"/>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style>
  <w:style w:type="character" w:customStyle="1" w:styleId="HeaderChar">
    <w:name w:val="Header Char"/>
    <w:basedOn w:val="DefaultParagraphFont"/>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style>
  <w:style w:type="character" w:customStyle="1" w:styleId="FooterChar">
    <w:name w:val="Footer Char"/>
    <w:basedOn w:val="DefaultParagraphFont"/>
    <w:link w:val="Footer"/>
    <w:uiPriority w:val="99"/>
    <w:rsid w:val="00204EA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1corresponding.author@gmail.com"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3.xml"/><Relationship Id="rId3" Type="http://schemas.microsoft.com/office/2007/relationships/stylesWithEffects" Target="stylesWithEffect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hyperlink" Target="http://www.ctan.org/tex-"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www.ieee.org/"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nc-nd/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2120</Words>
  <Characters>1208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RG</dc:creator>
  <cp:lastModifiedBy>girish</cp:lastModifiedBy>
  <cp:revision>5</cp:revision>
  <dcterms:created xsi:type="dcterms:W3CDTF">2020-11-19T14:22:00Z</dcterms:created>
  <dcterms:modified xsi:type="dcterms:W3CDTF">2020-11-23T10:05:00Z</dcterms:modified>
</cp:coreProperties>
</file>